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header9.xml" ContentType="application/vnd.openxmlformats-officedocument.wordprocessingml.header+xml"/>
  <Override PartName="/word/footer8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9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10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1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2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footer13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14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footer1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29EAF" w14:textId="4F43087E" w:rsidR="00A63D1D" w:rsidRPr="00B24165" w:rsidRDefault="00E70B61" w:rsidP="00A07489">
      <w:pPr>
        <w:pStyle w:val="Heading1"/>
        <w:spacing w:before="480" w:after="480"/>
        <w:ind w:left="567" w:hanging="567"/>
        <w:rPr>
          <w:rFonts w:cs="Arial"/>
          <w:color w:val="00426F"/>
        </w:rPr>
      </w:pPr>
      <w:r>
        <w:rPr>
          <w:rFonts w:cs="Arial"/>
          <w:color w:val="00426F"/>
        </w:rPr>
        <w:t>9</w:t>
      </w:r>
      <w:r w:rsidR="004D606F" w:rsidRPr="00B24165">
        <w:rPr>
          <w:rFonts w:cs="Arial"/>
          <w:color w:val="00426F"/>
        </w:rPr>
        <w:t xml:space="preserve">. </w:t>
      </w:r>
      <w:r w:rsidR="00FA09EC" w:rsidRPr="00B24165">
        <w:rPr>
          <w:rFonts w:cs="Arial"/>
          <w:color w:val="00426F"/>
        </w:rPr>
        <w:tab/>
      </w:r>
      <w:r w:rsidR="00276875" w:rsidRPr="00B24165">
        <w:rPr>
          <w:rFonts w:cs="Arial"/>
          <w:color w:val="00426F"/>
        </w:rPr>
        <w:t>TRANSPORT</w:t>
      </w:r>
      <w:r w:rsidR="00CE45D5">
        <w:rPr>
          <w:rFonts w:cs="Arial"/>
          <w:color w:val="00426F"/>
        </w:rPr>
        <w:t xml:space="preserve"> and infrastructure</w:t>
      </w:r>
      <w:r w:rsidR="00621ABC" w:rsidRPr="00B24165">
        <w:rPr>
          <w:rFonts w:cs="Arial"/>
          <w:color w:val="00426F"/>
        </w:rPr>
        <w:t xml:space="preserve"> </w:t>
      </w:r>
      <w:r w:rsidR="00A63D1D" w:rsidRPr="00B24165">
        <w:rPr>
          <w:rFonts w:cs="Arial"/>
          <w:color w:val="00426F"/>
        </w:rPr>
        <w:t>CLUSTER</w:t>
      </w:r>
    </w:p>
    <w:p w14:paraId="3E0C287B" w14:textId="7CE60230" w:rsidR="00E54AF7" w:rsidRPr="00A235D8" w:rsidRDefault="00E54AF7" w:rsidP="00A235D8">
      <w:pPr>
        <w:pStyle w:val="Heading2"/>
        <w:numPr>
          <w:ilvl w:val="1"/>
          <w:numId w:val="25"/>
        </w:numPr>
        <w:pBdr>
          <w:bottom w:val="single" w:sz="4" w:space="4" w:color="008EBA"/>
        </w:pBdr>
        <w:ind w:left="357" w:hanging="357"/>
        <w:rPr>
          <w:color w:val="008EBA"/>
        </w:rPr>
      </w:pPr>
      <w:bookmarkStart w:id="0" w:name="_Toc511756217"/>
      <w:bookmarkStart w:id="1" w:name="_Toc473722853"/>
      <w:bookmarkStart w:id="2" w:name="_Toc511769340"/>
      <w:r w:rsidRPr="00A235D8">
        <w:rPr>
          <w:color w:val="008EBA"/>
        </w:rPr>
        <w:t>Agency Expense Summary</w:t>
      </w:r>
      <w:bookmarkEnd w:id="0"/>
      <w:r w:rsidRPr="00A235D8" w:rsidDel="00E54AF7">
        <w:rPr>
          <w:color w:val="008EBA"/>
        </w:rPr>
        <w:t xml:space="preserve"> </w:t>
      </w:r>
    </w:p>
    <w:p w14:paraId="1D1D0518" w14:textId="77777777" w:rsidR="000417B2" w:rsidRPr="00EA64DC" w:rsidRDefault="000417B2" w:rsidP="000417B2">
      <w:pPr>
        <w:rPr>
          <w:rFonts w:ascii="Arial" w:hAnsi="Arial" w:cs="Arial"/>
        </w:rPr>
      </w:pPr>
      <w:bookmarkStart w:id="3" w:name="_Hlk9957289"/>
      <w:bookmarkEnd w:id="1"/>
      <w:bookmarkEnd w:id="2"/>
    </w:p>
    <w:tbl>
      <w:tblPr>
        <w:tblW w:w="9645" w:type="dxa"/>
        <w:tblLayout w:type="fixed"/>
        <w:tblLook w:val="04A0" w:firstRow="1" w:lastRow="0" w:firstColumn="1" w:lastColumn="0" w:noHBand="0" w:noVBand="1"/>
        <w:tblCaption w:val="Agency Expense Summary "/>
        <w:tblDescription w:val="Transport and Infrastructure  Cluster - Agency Expense Summary table"/>
      </w:tblPr>
      <w:tblGrid>
        <w:gridCol w:w="4049"/>
        <w:gridCol w:w="932"/>
        <w:gridCol w:w="933"/>
        <w:gridCol w:w="933"/>
        <w:gridCol w:w="932"/>
        <w:gridCol w:w="933"/>
        <w:gridCol w:w="933"/>
      </w:tblGrid>
      <w:tr w:rsidR="000417B2" w:rsidRPr="00EA64DC" w14:paraId="16EDA0A4" w14:textId="77777777" w:rsidTr="00E46E55">
        <w:trPr>
          <w:trHeight w:val="283"/>
        </w:trPr>
        <w:tc>
          <w:tcPr>
            <w:tcW w:w="404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7D593611" w14:textId="7B16F46E" w:rsidR="000417B2" w:rsidRPr="00EA64DC" w:rsidRDefault="000417B2" w:rsidP="001A5254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Transport</w:t>
            </w:r>
            <w:r w:rsidR="009A7C7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 xml:space="preserve"> and Infrastructure</w:t>
            </w: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 xml:space="preserve"> cluster</w:t>
            </w:r>
          </w:p>
        </w:tc>
        <w:tc>
          <w:tcPr>
            <w:tcW w:w="27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27C2DE6" w14:textId="6209EDC3" w:rsidR="000417B2" w:rsidRPr="00EA64DC" w:rsidRDefault="0035429D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Expenses</w:t>
            </w:r>
          </w:p>
        </w:tc>
        <w:tc>
          <w:tcPr>
            <w:tcW w:w="27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50F9B6FB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</w:p>
        </w:tc>
      </w:tr>
      <w:tr w:rsidR="000417B2" w:rsidRPr="00EA64DC" w14:paraId="4D571ADE" w14:textId="77777777" w:rsidTr="391DB3A7">
        <w:trPr>
          <w:trHeight w:val="255"/>
        </w:trPr>
        <w:tc>
          <w:tcPr>
            <w:tcW w:w="4049" w:type="dxa"/>
            <w:vMerge/>
            <w:vAlign w:val="center"/>
            <w:hideMark/>
          </w:tcPr>
          <w:p w14:paraId="353864CF" w14:textId="77777777" w:rsidR="000417B2" w:rsidRPr="00EA64DC" w:rsidRDefault="000417B2" w:rsidP="001A5254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4F8019A3" w14:textId="7FB663BE" w:rsidR="000417B2" w:rsidRPr="00EA64DC" w:rsidRDefault="009952E8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0646426" w14:textId="5BC08AC0" w:rsidR="000417B2" w:rsidRPr="00EA64DC" w:rsidRDefault="00536489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</w:t>
            </w:r>
            <w:r w:rsidR="009952E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-23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662C8CB" w14:textId="77777777" w:rsidR="000417B2" w:rsidRPr="00EA64DC" w:rsidRDefault="000417B2" w:rsidP="00046AB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6BDD60F" w14:textId="0D962C1A" w:rsidR="000417B2" w:rsidRPr="00EA64DC" w:rsidRDefault="009952E8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BC9DC29" w14:textId="4E24AE4F" w:rsidR="000417B2" w:rsidRPr="00EA64DC" w:rsidRDefault="009952E8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A0FDB25" w14:textId="4ACD2302" w:rsidR="000417B2" w:rsidRPr="00EA64DC" w:rsidRDefault="000417B2" w:rsidP="00046AB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0417B2" w:rsidRPr="00EA64DC" w14:paraId="2DE0C96F" w14:textId="77777777" w:rsidTr="391DB3A7">
        <w:trPr>
          <w:trHeight w:val="267"/>
        </w:trPr>
        <w:tc>
          <w:tcPr>
            <w:tcW w:w="4049" w:type="dxa"/>
            <w:vMerge/>
            <w:vAlign w:val="center"/>
            <w:hideMark/>
          </w:tcPr>
          <w:p w14:paraId="21AE9D61" w14:textId="77777777" w:rsidR="000417B2" w:rsidRPr="00EA64DC" w:rsidRDefault="000417B2" w:rsidP="001A5254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42D846D7" w14:textId="04F7FD71" w:rsidR="000417B2" w:rsidRPr="00EA64DC" w:rsidRDefault="00595369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E226D35" w14:textId="77777777" w:rsidR="000417B2" w:rsidRPr="00EA64DC" w:rsidRDefault="000417B2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09C498EC" w14:textId="77777777" w:rsidR="000417B2" w:rsidRPr="00EA64DC" w:rsidRDefault="000417B2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562B4337" w14:textId="06601BFF" w:rsidR="000417B2" w:rsidRPr="00EA64DC" w:rsidRDefault="00595369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54BE78A2" w14:textId="77777777" w:rsidR="000417B2" w:rsidRPr="00EA64DC" w:rsidRDefault="000417B2" w:rsidP="00046AB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2A26CF05" w14:textId="77777777" w:rsidR="000417B2" w:rsidRPr="00EA64DC" w:rsidRDefault="000417B2" w:rsidP="00046ABE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="000417B2" w:rsidRPr="00EA64DC" w14:paraId="5BE6A0C6" w14:textId="77777777" w:rsidTr="000A1E20">
        <w:trPr>
          <w:trHeight w:val="283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14:paraId="239C8044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5F17B7B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5C1B0229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132ECEFE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32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05C78F90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53DB3E02" w14:textId="77777777" w:rsidR="000417B2" w:rsidRPr="00EA64DC" w:rsidRDefault="000417B2" w:rsidP="001A525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1CE6C37F" w14:textId="77777777" w:rsidR="000417B2" w:rsidRPr="00EA64DC" w:rsidRDefault="000417B2" w:rsidP="001A5254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="0043485F" w:rsidRPr="00EA64DC" w14:paraId="2A346635" w14:textId="77777777" w:rsidTr="391DB3A7">
        <w:trPr>
          <w:trHeight w:val="290"/>
        </w:trPr>
        <w:tc>
          <w:tcPr>
            <w:tcW w:w="404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684BD" w14:textId="3F8C69B4" w:rsidR="0043485F" w:rsidRPr="00EA64DC" w:rsidRDefault="0043485F" w:rsidP="0043485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Transport for NSW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CF242C" w14:textId="497748D1" w:rsidR="0043485F" w:rsidRPr="004A18E4" w:rsidRDefault="006C565D" w:rsidP="00FC1075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8,571.2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AB79D5" w14:textId="78274437" w:rsidR="0043485F" w:rsidRPr="004A18E4" w:rsidRDefault="006C565D" w:rsidP="00FC1075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8,656.4</w:t>
            </w:r>
          </w:p>
        </w:tc>
        <w:tc>
          <w:tcPr>
            <w:tcW w:w="933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E6DD603" w14:textId="0EEBE1E1" w:rsidR="0043485F" w:rsidRPr="004A18E4" w:rsidRDefault="006C565D" w:rsidP="00FC1075">
            <w:pPr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.5</w:t>
            </w:r>
          </w:p>
        </w:tc>
        <w:tc>
          <w:tcPr>
            <w:tcW w:w="93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B83809" w14:textId="0BFD25EE" w:rsidR="0043485F" w:rsidRPr="004A18E4" w:rsidRDefault="006C565D" w:rsidP="000D4D7C">
            <w:pPr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6,148.3</w:t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4A905A" w14:textId="56647934" w:rsidR="0043485F" w:rsidRPr="004A18E4" w:rsidRDefault="006C565D" w:rsidP="000D4D7C">
            <w:pPr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9,687.0</w:t>
            </w:r>
          </w:p>
        </w:tc>
        <w:tc>
          <w:tcPr>
            <w:tcW w:w="933" w:type="dxa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6B90B9CA" w14:textId="3F58E619" w:rsidR="0043485F" w:rsidRPr="004A18E4" w:rsidRDefault="006C565D" w:rsidP="00FC107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.6</w:t>
            </w:r>
          </w:p>
        </w:tc>
      </w:tr>
      <w:tr w:rsidR="0043485F" w:rsidRPr="00EA64DC" w14:paraId="779FA7E9" w14:textId="77777777" w:rsidTr="0982956C">
        <w:trPr>
          <w:trHeight w:val="227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1C16B" w14:textId="281AE55E" w:rsidR="0043485F" w:rsidRPr="00EA64DC" w:rsidRDefault="0043485F" w:rsidP="004E3B35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Cluster 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</w:t>
            </w:r>
            <w:r w:rsidR="001F367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="00FC1075"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A5E841" w14:textId="7718F397" w:rsidR="0043485F" w:rsidRPr="004A18E4" w:rsidRDefault="00222A63" w:rsidP="004E3B35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6,258.3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CC0345" w14:textId="2F277C27" w:rsidR="0043485F" w:rsidRPr="004A18E4" w:rsidRDefault="00222A63" w:rsidP="004E3B35">
            <w:pPr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8,329.9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8A63912" w14:textId="653D6749" w:rsidR="0043485F" w:rsidRPr="004A18E4" w:rsidRDefault="00222A63" w:rsidP="004E3B35">
            <w:pPr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.1</w:t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E83A8E" w14:textId="5E5A8B7E" w:rsidR="0043485F" w:rsidRPr="004A18E4" w:rsidRDefault="00222A63" w:rsidP="004E3B35">
            <w:pPr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1B63AE" w14:textId="373FE371" w:rsidR="0043485F" w:rsidRPr="004A18E4" w:rsidRDefault="00222A63" w:rsidP="004E3B35">
            <w:pPr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10CBDB10" w14:textId="6D6D3F8E" w:rsidR="0043485F" w:rsidRPr="004A18E4" w:rsidRDefault="00222A63" w:rsidP="004E3B3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43485F" w:rsidRPr="00EA64DC" w14:paraId="34FD21E9" w14:textId="77777777" w:rsidTr="391DB3A7">
        <w:trPr>
          <w:trHeight w:val="340"/>
        </w:trPr>
        <w:tc>
          <w:tcPr>
            <w:tcW w:w="40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99134" w14:textId="77777777" w:rsidR="0043485F" w:rsidRPr="00327D5C" w:rsidRDefault="0043485F" w:rsidP="0043485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327D5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443F98" w14:textId="0AD1258C" w:rsidR="0043485F" w:rsidRPr="004A18E4" w:rsidRDefault="00222A63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4,829.5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48A3E8" w14:textId="38088107" w:rsidR="0043485F" w:rsidRPr="004A18E4" w:rsidRDefault="00222A63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6,986.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1C4AE28" w14:textId="184BED13" w:rsidR="0043485F" w:rsidRPr="004A18E4" w:rsidRDefault="00222A63" w:rsidP="00FC1075">
            <w:pPr>
              <w:ind w:left="-231" w:right="92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8.7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5A1B2F" w14:textId="0A14B323" w:rsidR="0043485F" w:rsidRPr="004A18E4" w:rsidRDefault="00222A63" w:rsidP="000D4D7C">
            <w:pPr>
              <w:ind w:left="-288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6,148.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D1AE39" w14:textId="2D95C495" w:rsidR="0043485F" w:rsidRPr="004A18E4" w:rsidRDefault="00222A63" w:rsidP="000D4D7C">
            <w:pPr>
              <w:ind w:left="-227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9,687.0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F157382" w14:textId="50F3C977" w:rsidR="0043485F" w:rsidRPr="004A18E4" w:rsidRDefault="00AB4A8E" w:rsidP="0043485F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57.6</w:t>
            </w:r>
          </w:p>
        </w:tc>
      </w:tr>
      <w:tr w:rsidR="0043485F" w:rsidRPr="00EA64DC" w14:paraId="22912E25" w14:textId="77777777" w:rsidTr="391DB3A7">
        <w:trPr>
          <w:trHeight w:val="290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97727A" w14:textId="1D71506D" w:rsidR="0043485F" w:rsidRPr="00EA64DC" w:rsidRDefault="0043485F" w:rsidP="00FC1075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b/>
                <w:sz w:val="18"/>
                <w:szCs w:val="18"/>
                <w:lang w:eastAsia="en-AU"/>
              </w:rPr>
              <w:t>General Government (GG) Agencies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0F9EAA" w14:textId="77777777" w:rsidR="0043485F" w:rsidRPr="004A18E4" w:rsidRDefault="0043485F" w:rsidP="00206F71">
            <w:pPr>
              <w:spacing w:before="40" w:after="40"/>
              <w:rPr>
                <w:rFonts w:ascii="Arial" w:hAnsi="Arial" w:cs="Arial"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46D2A0" w14:textId="77777777" w:rsidR="0043485F" w:rsidRPr="004A18E4" w:rsidRDefault="0043485F" w:rsidP="00206F71">
            <w:pPr>
              <w:spacing w:before="40" w:after="40"/>
              <w:rPr>
                <w:rFonts w:ascii="Arial" w:hAnsi="Arial" w:cs="Arial"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70B0910" w14:textId="77777777" w:rsidR="0043485F" w:rsidRPr="004A18E4" w:rsidRDefault="0043485F" w:rsidP="00206F71">
            <w:pPr>
              <w:spacing w:before="40" w:after="40"/>
              <w:ind w:left="-231" w:right="92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67627B" w14:textId="77777777" w:rsidR="0043485F" w:rsidRPr="004A18E4" w:rsidRDefault="0043485F" w:rsidP="00206F71">
            <w:pPr>
              <w:spacing w:before="40" w:after="40"/>
              <w:ind w:left="-288"/>
              <w:rPr>
                <w:rFonts w:ascii="Arial" w:hAnsi="Arial" w:cs="Arial"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3A0750" w14:textId="77777777" w:rsidR="0043485F" w:rsidRPr="004A18E4" w:rsidRDefault="0043485F" w:rsidP="00206F71">
            <w:pPr>
              <w:spacing w:before="40" w:after="40"/>
              <w:ind w:left="-227"/>
              <w:rPr>
                <w:rFonts w:ascii="Arial" w:hAnsi="Arial" w:cs="Arial"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bottom"/>
          </w:tcPr>
          <w:p w14:paraId="77376100" w14:textId="77777777" w:rsidR="0043485F" w:rsidRPr="004A18E4" w:rsidRDefault="0043485F" w:rsidP="00206F71">
            <w:pPr>
              <w:spacing w:before="40" w:after="4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2C096D" w:rsidRPr="004A18E4" w14:paraId="413ECDC6" w14:textId="77777777" w:rsidTr="0982956C">
        <w:trPr>
          <w:trHeight w:val="106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7491" w14:textId="38BD3C99" w:rsidR="002C096D" w:rsidRPr="00EA64DC" w:rsidRDefault="002C096D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Sydney 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Metro 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8C79CA4" w14:textId="2173B43B" w:rsidR="002C096D" w:rsidRPr="004A18E4" w:rsidRDefault="00AB4A8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,037.5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CD121BB" w14:textId="16F79495" w:rsidR="002C096D" w:rsidRPr="004A18E4" w:rsidRDefault="00AB4A8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910.6</w:t>
            </w: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E08012F" w14:textId="46C95635" w:rsidR="002C096D" w:rsidRPr="004A18E4" w:rsidRDefault="00AB4A8E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.2)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4226AD4" w14:textId="4B7FDC36" w:rsidR="002C096D" w:rsidRPr="004A18E4" w:rsidRDefault="00AB4A8E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6,517.2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768F925" w14:textId="54CF7443" w:rsidR="002C096D" w:rsidRPr="004A18E4" w:rsidRDefault="0093753E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8,325.6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612AC7C5" w14:textId="00AAF1AA" w:rsidR="002C096D" w:rsidRPr="004A18E4" w:rsidRDefault="0093753E" w:rsidP="00072AF0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.7</w:t>
            </w:r>
          </w:p>
        </w:tc>
      </w:tr>
      <w:tr w:rsidR="002C096D" w:rsidRPr="00EA64DC" w14:paraId="66F513AC" w14:textId="77777777" w:rsidTr="0982956C">
        <w:trPr>
          <w:trHeight w:val="106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B32924" w14:textId="6BACA130" w:rsidR="002C096D" w:rsidRDefault="002C096D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Office of 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port</w:t>
            </w: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 Safety Investigations </w:t>
            </w: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3E4DE1" w14:textId="399591D2" w:rsidR="002C096D" w:rsidRPr="004A18E4" w:rsidRDefault="0093753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.9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A3E77B2" w14:textId="55D6E951" w:rsidR="002C096D" w:rsidRPr="004A18E4" w:rsidRDefault="0093753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7.3</w:t>
            </w: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982C207" w14:textId="38184A31" w:rsidR="002C096D" w:rsidRPr="004A18E4" w:rsidRDefault="0093753E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.3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85A62A1" w14:textId="6C9A6F8F" w:rsidR="002C096D" w:rsidRPr="004A18E4" w:rsidRDefault="0093753E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E869D64" w14:textId="1382B0FE" w:rsidR="002C096D" w:rsidRPr="004A18E4" w:rsidRDefault="0093753E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.5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3D50FC8A" w14:textId="5D09413C" w:rsidR="002C096D" w:rsidRPr="004A18E4" w:rsidRDefault="0093753E" w:rsidP="00072AF0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/A</w:t>
            </w:r>
          </w:p>
        </w:tc>
      </w:tr>
      <w:tr w:rsidR="002C096D" w:rsidRPr="00EA64DC" w14:paraId="31964D21" w14:textId="77777777" w:rsidTr="391DB3A7">
        <w:trPr>
          <w:trHeight w:val="290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0089A5" w14:textId="11A8B494" w:rsidR="002C096D" w:rsidRDefault="00FA1045" w:rsidP="002C096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 xml:space="preserve">Agencies transferred from the </w:t>
            </w:r>
            <w:r w:rsidR="00DE50F6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 xml:space="preserve">Premier and Cabinet </w:t>
            </w:r>
            <w:r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Cluster (GG)</w:t>
            </w:r>
            <w:r w:rsidR="00BF3127" w:rsidRPr="00BE3880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vertAlign w:val="superscript"/>
                <w:lang w:eastAsia="en-AU"/>
              </w:rPr>
              <w:t>(</w:t>
            </w:r>
            <w:r w:rsidR="001162A7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vertAlign w:val="superscript"/>
                <w:lang w:eastAsia="en-AU"/>
              </w:rPr>
              <w:t>a</w:t>
            </w:r>
            <w:r w:rsidR="00BF3127" w:rsidRPr="00BE3880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6AD68D1" w14:textId="77777777" w:rsidR="002C096D" w:rsidRPr="004A18E4" w:rsidRDefault="002C096D" w:rsidP="002C096D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59AE6A6" w14:textId="77777777" w:rsidR="002C096D" w:rsidRPr="004A18E4" w:rsidRDefault="002C096D" w:rsidP="002C096D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28F6E83" w14:textId="77777777" w:rsidR="002C096D" w:rsidRPr="004A18E4" w:rsidRDefault="002C096D" w:rsidP="002C096D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8F42E6" w14:textId="77777777" w:rsidR="002C096D" w:rsidRPr="004A18E4" w:rsidRDefault="002C096D" w:rsidP="002C096D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A064AF2" w14:textId="77777777" w:rsidR="002C096D" w:rsidRPr="004A18E4" w:rsidRDefault="002C096D" w:rsidP="002C096D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1E760B25" w14:textId="77777777" w:rsidR="002C096D" w:rsidRPr="004A18E4" w:rsidRDefault="002C096D" w:rsidP="002C096D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2C096D" w:rsidRPr="00EA64DC" w14:paraId="3BA837A1" w14:textId="77777777" w:rsidTr="0982956C">
        <w:trPr>
          <w:trHeight w:val="227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567DAC" w14:textId="1024470B" w:rsidR="002C096D" w:rsidRPr="00EA64DC" w:rsidRDefault="00FA1045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Greater Cities Commi</w:t>
            </w:r>
            <w:r w:rsidR="00AE1A8E">
              <w:rPr>
                <w:rFonts w:ascii="Arial" w:hAnsi="Arial" w:cs="Arial"/>
                <w:sz w:val="18"/>
                <w:szCs w:val="18"/>
                <w:lang w:eastAsia="en-AU"/>
              </w:rPr>
              <w:t>s</w:t>
            </w:r>
            <w:r>
              <w:rPr>
                <w:rFonts w:ascii="Arial" w:hAnsi="Arial" w:cs="Arial"/>
                <w:sz w:val="18"/>
                <w:szCs w:val="18"/>
                <w:lang w:eastAsia="en-AU"/>
              </w:rPr>
              <w:t>sion</w:t>
            </w:r>
            <w:r w:rsidR="00EA488E" w:rsidRPr="00BE3880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1162A7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b</w:t>
            </w:r>
            <w:r w:rsidR="00EA488E" w:rsidRPr="00BE3880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F201C80" w14:textId="1B1FDAC9" w:rsidR="002C096D" w:rsidRPr="0093753E" w:rsidRDefault="0093753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93753E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0.8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F265B8" w14:textId="27700BC7" w:rsidR="002C096D" w:rsidRPr="0093753E" w:rsidRDefault="0093753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93753E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54.1</w:t>
            </w: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7350A34" w14:textId="1AB797E9" w:rsidR="002C096D" w:rsidRPr="0093753E" w:rsidRDefault="0093753E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753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.7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D535DF" w14:textId="6B01CE36" w:rsidR="002C096D" w:rsidRPr="0093753E" w:rsidRDefault="0093753E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93753E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0.5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8082B4" w14:textId="03547FD0" w:rsidR="002C096D" w:rsidRPr="0093753E" w:rsidRDefault="0093753E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93753E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0.3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6B23134C" w14:textId="3743F366" w:rsidR="002C096D" w:rsidRPr="0093753E" w:rsidRDefault="0093753E" w:rsidP="00072AF0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753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.3)</w:t>
            </w:r>
          </w:p>
        </w:tc>
      </w:tr>
      <w:tr w:rsidR="002C096D" w:rsidRPr="00EA64DC" w14:paraId="1280F1A9" w14:textId="77777777" w:rsidTr="0982956C">
        <w:trPr>
          <w:trHeight w:val="227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6B006B" w14:textId="1AD1AA99" w:rsidR="002C096D" w:rsidRPr="00EA64DC" w:rsidRDefault="00FA1045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Infrastructure NSW</w:t>
            </w:r>
            <w:r w:rsidR="002C096D"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FBD60D" w14:textId="08234B64" w:rsidR="002C096D" w:rsidRPr="0093753E" w:rsidRDefault="0093753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93753E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66.9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4F67A6" w14:textId="27A402EC" w:rsidR="002C096D" w:rsidRPr="0093753E" w:rsidRDefault="0093753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93753E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47.4</w:t>
            </w: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F480440" w14:textId="1AD39865" w:rsidR="002C096D" w:rsidRPr="0093753E" w:rsidRDefault="0093753E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753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.9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D7E6E2" w14:textId="30DA6EDA" w:rsidR="002C096D" w:rsidRPr="0093753E" w:rsidRDefault="0093753E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93753E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58.4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DC171ED" w14:textId="49D8D8DB" w:rsidR="002C096D" w:rsidRPr="0093753E" w:rsidRDefault="0093753E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93753E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40.7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513C5475" w14:textId="582C4864" w:rsidR="002C096D" w:rsidRPr="0093753E" w:rsidRDefault="0093753E" w:rsidP="00072AF0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753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.9</w:t>
            </w:r>
          </w:p>
        </w:tc>
      </w:tr>
      <w:tr w:rsidR="00DE50F6" w:rsidRPr="00EA64DC" w14:paraId="11D09AE4" w14:textId="77777777" w:rsidTr="391DB3A7">
        <w:trPr>
          <w:trHeight w:val="290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354E88" w14:textId="5AC62A17" w:rsidR="00DE50F6" w:rsidRDefault="00DE50F6" w:rsidP="002C096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Agencies transferred from the Planning and Environment Cluster (GG)</w:t>
            </w:r>
            <w:r w:rsidR="00BF3127" w:rsidRPr="00BE3880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vertAlign w:val="superscript"/>
                <w:lang w:eastAsia="en-AU"/>
              </w:rPr>
              <w:t>(</w:t>
            </w:r>
            <w:r w:rsidR="001162A7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vertAlign w:val="superscript"/>
                <w:lang w:eastAsia="en-AU"/>
              </w:rPr>
              <w:t>c</w:t>
            </w:r>
            <w:r w:rsidR="00BF3127" w:rsidRPr="00BE3880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128B2E" w14:textId="5C3B5EA7" w:rsidR="00DE50F6" w:rsidRPr="0093753E" w:rsidRDefault="00DE50F6" w:rsidP="002C096D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0721A0A" w14:textId="77777777" w:rsidR="00DE50F6" w:rsidRPr="0093753E" w:rsidRDefault="00DE50F6" w:rsidP="002C096D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45D9933" w14:textId="77777777" w:rsidR="00DE50F6" w:rsidRPr="0093753E" w:rsidRDefault="00DE50F6" w:rsidP="002C096D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5CAE969" w14:textId="77777777" w:rsidR="00DE50F6" w:rsidRPr="0093753E" w:rsidRDefault="00DE50F6" w:rsidP="002C096D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469173F" w14:textId="77777777" w:rsidR="00DE50F6" w:rsidRPr="0093753E" w:rsidRDefault="00DE50F6" w:rsidP="002C096D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6EAD84E8" w14:textId="77777777" w:rsidR="00DE50F6" w:rsidRPr="0093753E" w:rsidRDefault="00DE50F6" w:rsidP="002C096D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2C096D" w:rsidRPr="00EA64DC" w14:paraId="6ED96D3D" w14:textId="77777777" w:rsidTr="0982956C">
        <w:trPr>
          <w:trHeight w:val="227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C39C1C" w14:textId="52DF9D6B" w:rsidR="002C096D" w:rsidRPr="00EA64DC" w:rsidRDefault="002824BB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Royal Botanic Gardens and Domain Trust</w:t>
            </w:r>
            <w:r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648D576" w14:textId="20D86F41" w:rsidR="002C096D" w:rsidRPr="0093753E" w:rsidRDefault="000B416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59.1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31C9F0" w14:textId="122B694E" w:rsidR="002C096D" w:rsidRPr="0093753E" w:rsidRDefault="000B416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66.9</w:t>
            </w: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81CCD43" w14:textId="2CFE23AF" w:rsidR="002C096D" w:rsidRPr="0093753E" w:rsidRDefault="000B416E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.1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3FB4B59" w14:textId="2AC287B5" w:rsidR="002C096D" w:rsidRPr="0093753E" w:rsidRDefault="000B416E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5.9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865E2A" w14:textId="49980F53" w:rsidR="002C096D" w:rsidRPr="0093753E" w:rsidRDefault="000B416E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1.3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2FD73A04" w14:textId="5281A72E" w:rsidR="002C096D" w:rsidRPr="0093753E" w:rsidRDefault="000B416E" w:rsidP="00072AF0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.6</w:t>
            </w:r>
          </w:p>
        </w:tc>
      </w:tr>
      <w:tr w:rsidR="002C096D" w:rsidRPr="00EA64DC" w14:paraId="07FA7BA6" w14:textId="77777777" w:rsidTr="0982956C">
        <w:trPr>
          <w:trHeight w:val="227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40A96F" w14:textId="23BF7BA8" w:rsidR="002C096D" w:rsidRPr="00EA64DC" w:rsidRDefault="002824BB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Centennial Park and Moore Park Trust</w:t>
            </w:r>
            <w:r w:rsidR="000D72DC"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9B0CCEF" w14:textId="233E57E4" w:rsidR="002C096D" w:rsidRPr="0093753E" w:rsidRDefault="000B416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9.7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EB2BCD9" w14:textId="57480CA6" w:rsidR="002C096D" w:rsidRPr="0093753E" w:rsidRDefault="000B416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6.7</w:t>
            </w: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A03AA60" w14:textId="08EB3584" w:rsidR="002C096D" w:rsidRPr="0093753E" w:rsidRDefault="000B416E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.7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9ABDAAD" w14:textId="46CE941C" w:rsidR="002C096D" w:rsidRPr="0093753E" w:rsidRDefault="000B416E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0.9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0F0E25B" w14:textId="6995A80B" w:rsidR="002C096D" w:rsidRPr="0093753E" w:rsidRDefault="000B416E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3.2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6428B026" w14:textId="016173FF" w:rsidR="002C096D" w:rsidRPr="0093753E" w:rsidRDefault="000B416E" w:rsidP="00072AF0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7.0)</w:t>
            </w:r>
          </w:p>
        </w:tc>
      </w:tr>
      <w:tr w:rsidR="000D72DC" w:rsidRPr="00EA64DC" w14:paraId="3DFF5FBE" w14:textId="77777777" w:rsidTr="0982956C">
        <w:trPr>
          <w:trHeight w:val="227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EB4FD7" w14:textId="12CFAF78" w:rsidR="000D72DC" w:rsidRDefault="000D72DC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Luna</w:t>
            </w:r>
            <w:r w:rsidR="00DE50F6">
              <w:rPr>
                <w:rFonts w:ascii="Arial" w:hAnsi="Arial" w:cs="Arial"/>
                <w:sz w:val="18"/>
                <w:szCs w:val="18"/>
                <w:lang w:eastAsia="en-AU"/>
              </w:rPr>
              <w:t xml:space="preserve"> Park Reserve Trust</w:t>
            </w:r>
            <w:r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="00DE50F6" w:rsidRPr="00EA64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C62BB33" w14:textId="786B69A2" w:rsidR="000D72DC" w:rsidRPr="0093753E" w:rsidRDefault="000B416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.9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2B49A65" w14:textId="1300F9E2" w:rsidR="000D72DC" w:rsidRPr="0093753E" w:rsidRDefault="000B416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.8</w:t>
            </w: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5941319" w14:textId="74232A58" w:rsidR="000D72DC" w:rsidRPr="0093753E" w:rsidRDefault="000B416E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7.4)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CAD6A0A" w14:textId="6EB18A09" w:rsidR="000D72DC" w:rsidRPr="0093753E" w:rsidRDefault="000B416E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3C9F82B" w14:textId="0C7855F8" w:rsidR="000D72DC" w:rsidRPr="0093753E" w:rsidRDefault="000B416E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06427140" w14:textId="26EB144A" w:rsidR="000D72DC" w:rsidRPr="0093753E" w:rsidRDefault="000B416E" w:rsidP="00072AF0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2C096D" w:rsidRPr="00EA64DC" w14:paraId="1892B74E" w14:textId="77777777" w:rsidTr="0982956C">
        <w:trPr>
          <w:trHeight w:val="227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72E5D" w14:textId="279238AF" w:rsidR="002C096D" w:rsidRPr="00EA64DC" w:rsidRDefault="00515326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Western Sydney Parklands Trust</w:t>
            </w:r>
            <w:r w:rsidR="002C096D"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="002C096D"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EA7BF3" w14:textId="6C73EB81" w:rsidR="002C096D" w:rsidRPr="004A18E4" w:rsidRDefault="000B416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7.1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A21523" w14:textId="43C72DC5" w:rsidR="002C096D" w:rsidRPr="004A18E4" w:rsidRDefault="000B416E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2.5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A119CDB" w14:textId="23616F7F" w:rsidR="002C096D" w:rsidRPr="004A18E4" w:rsidRDefault="000B416E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.0</w:t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BB5FCB" w14:textId="1B632CBA" w:rsidR="002C096D" w:rsidRPr="004A18E4" w:rsidRDefault="000B416E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6.5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56A73E" w14:textId="12EEB490" w:rsidR="002C096D" w:rsidRPr="004A18E4" w:rsidRDefault="000B416E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9.5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4A5ACDB7" w14:textId="549E35BB" w:rsidR="002C096D" w:rsidRPr="004A18E4" w:rsidRDefault="00773A67" w:rsidP="00072AF0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.4)</w:t>
            </w:r>
          </w:p>
        </w:tc>
      </w:tr>
      <w:tr w:rsidR="002C096D" w:rsidRPr="00EA64DC" w14:paraId="08F07492" w14:textId="77777777" w:rsidTr="391DB3A7">
        <w:trPr>
          <w:trHeight w:val="340"/>
        </w:trPr>
        <w:tc>
          <w:tcPr>
            <w:tcW w:w="40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1060C1" w14:textId="665832D9" w:rsidR="002C096D" w:rsidRPr="00327D5C" w:rsidRDefault="002C096D" w:rsidP="002C096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327D5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General Government Cluster Agencies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5C96AC" w14:textId="403AECE8" w:rsidR="002C096D" w:rsidRPr="004A18E4" w:rsidRDefault="00773A67" w:rsidP="002C096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,558.9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0CEDB3" w14:textId="61AFB254" w:rsidR="002C096D" w:rsidRPr="004A18E4" w:rsidRDefault="00773A67" w:rsidP="002C096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,557.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4079BC2" w14:textId="730C6CEB" w:rsidR="002C096D" w:rsidRPr="004A18E4" w:rsidRDefault="00773A67" w:rsidP="002C096D">
            <w:pPr>
              <w:ind w:left="-231" w:right="92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(0.1)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EF3001" w14:textId="3F6851CA" w:rsidR="002C096D" w:rsidRPr="004A18E4" w:rsidRDefault="00773A67" w:rsidP="002C096D">
            <w:pPr>
              <w:ind w:left="-288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6,839.4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1157A1" w14:textId="3D63787F" w:rsidR="002C096D" w:rsidRPr="004A18E4" w:rsidRDefault="00D636A6" w:rsidP="002C096D">
            <w:pPr>
              <w:ind w:left="-227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8,722.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D5B76FD" w14:textId="7400B667" w:rsidR="002C096D" w:rsidRPr="004A18E4" w:rsidRDefault="00D636A6" w:rsidP="002C096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7.5</w:t>
            </w:r>
          </w:p>
        </w:tc>
      </w:tr>
      <w:tr w:rsidR="002C096D" w:rsidRPr="00EA64DC" w14:paraId="41F5F2A3" w14:textId="77777777" w:rsidTr="391DB3A7">
        <w:trPr>
          <w:trHeight w:val="290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1FFD9F0" w14:textId="15899E5B" w:rsidR="002C096D" w:rsidRPr="00EA64DC" w:rsidRDefault="002C096D" w:rsidP="00072AF0">
            <w:pPr>
              <w:keepNext/>
              <w:keepLines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b/>
                <w:sz w:val="18"/>
                <w:szCs w:val="18"/>
                <w:lang w:eastAsia="en-AU"/>
              </w:rPr>
              <w:t>Public Non-Financial Corporations (PNFCs)</w:t>
            </w:r>
            <w:r w:rsidRPr="00EA64DC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 xml:space="preserve"> 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F58A7D3" w14:textId="77777777" w:rsidR="002C096D" w:rsidRPr="004A18E4" w:rsidRDefault="002C096D" w:rsidP="002C096D">
            <w:pPr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2B291C" w14:textId="77777777" w:rsidR="002C096D" w:rsidRPr="004A18E4" w:rsidRDefault="002C096D" w:rsidP="002C096D">
            <w:pPr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DD500BF" w14:textId="77777777" w:rsidR="002C096D" w:rsidRPr="004A18E4" w:rsidRDefault="002C096D" w:rsidP="002C096D">
            <w:pPr>
              <w:ind w:left="-231" w:right="92"/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F8A769A" w14:textId="77777777" w:rsidR="002C096D" w:rsidRPr="004A18E4" w:rsidRDefault="002C096D" w:rsidP="002C096D">
            <w:pPr>
              <w:ind w:left="-288"/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DF4DC46" w14:textId="77777777" w:rsidR="002C096D" w:rsidRPr="004A18E4" w:rsidRDefault="002C096D" w:rsidP="002C096D">
            <w:pPr>
              <w:ind w:left="-227"/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center"/>
          </w:tcPr>
          <w:p w14:paraId="05B3133E" w14:textId="77777777" w:rsidR="002C096D" w:rsidRPr="004A18E4" w:rsidRDefault="002C096D" w:rsidP="002C096D">
            <w:pPr>
              <w:jc w:val="right"/>
              <w:rPr>
                <w:rFonts w:ascii="Arial" w:hAnsi="Arial" w:cs="Arial"/>
                <w:b/>
                <w:bCs/>
                <w:color w:val="00ABE6"/>
                <w:sz w:val="18"/>
                <w:szCs w:val="18"/>
                <w:lang w:eastAsia="en-AU"/>
              </w:rPr>
            </w:pPr>
          </w:p>
        </w:tc>
      </w:tr>
      <w:tr w:rsidR="002C096D" w:rsidRPr="00EA64DC" w14:paraId="18C4C46D" w14:textId="77777777" w:rsidTr="0982956C">
        <w:trPr>
          <w:trHeight w:val="227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A04F199" w14:textId="7F499DED" w:rsidR="002C096D" w:rsidRPr="00EA64DC" w:rsidRDefault="002C096D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>NSW Trains</w:t>
            </w:r>
            <w:r w:rsidR="00D53349" w:rsidRPr="00CD0265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1162A7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d</w:t>
            </w:r>
            <w:r w:rsidR="00D53349" w:rsidRPr="00CD0265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AB528E2" w14:textId="50ED49E9" w:rsidR="002C096D" w:rsidRPr="004A18E4" w:rsidRDefault="00642AFF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,156.4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2EE700C" w14:textId="24472B51" w:rsidR="002C096D" w:rsidRPr="004A18E4" w:rsidRDefault="00642AFF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,278.5</w:t>
            </w: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04D3F45" w14:textId="7079894B" w:rsidR="002C096D" w:rsidRPr="004A18E4" w:rsidRDefault="00642AFF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0.6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E811BC7" w14:textId="062CE3B4" w:rsidR="002C096D" w:rsidRPr="004A18E4" w:rsidRDefault="00642AFF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,846.6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A134F61" w14:textId="42CE2DA0" w:rsidR="002C096D" w:rsidRPr="004A18E4" w:rsidRDefault="00642AFF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 w:rsidRPr="002465B1"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580.3)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21D8E48D" w14:textId="52ADCE71" w:rsidR="002C096D" w:rsidRPr="004A18E4" w:rsidRDefault="00642AFF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131.4)</w:t>
            </w:r>
          </w:p>
        </w:tc>
      </w:tr>
      <w:tr w:rsidR="002C096D" w:rsidRPr="00EA64DC" w14:paraId="7F9B3603" w14:textId="77777777" w:rsidTr="0982956C">
        <w:trPr>
          <w:trHeight w:val="227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59DE5F5" w14:textId="463C8AAD" w:rsidR="002C096D" w:rsidRPr="00EA64DC" w:rsidRDefault="002C096D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Transport Asset Holding Entity of New South Wales</w:t>
            </w:r>
            <w:r w:rsidR="0021091D" w:rsidRPr="00CD0265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21091D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e</w:t>
            </w:r>
            <w:r w:rsidR="0021091D" w:rsidRPr="00CD0265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58BC37F" w14:textId="41DEBC2D" w:rsidR="002C096D" w:rsidRPr="004A18E4" w:rsidRDefault="009E7901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,026.5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DD7A14C" w14:textId="26E25542" w:rsidR="002C096D" w:rsidRPr="004A18E4" w:rsidRDefault="009E7901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,073.7</w:t>
            </w: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453C95C" w14:textId="523C0751" w:rsidR="002C096D" w:rsidRPr="004A18E4" w:rsidRDefault="009E7901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.6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D60A5B7" w14:textId="0F52C395" w:rsidR="002C096D" w:rsidRPr="004A18E4" w:rsidRDefault="009E7901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,929.1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FC22868" w14:textId="1C931429" w:rsidR="002C096D" w:rsidRPr="004A18E4" w:rsidRDefault="009E7901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,778.1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66951032" w14:textId="43D64F8B" w:rsidR="002C096D" w:rsidRPr="004A18E4" w:rsidRDefault="009E7901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5.2)</w:t>
            </w:r>
          </w:p>
        </w:tc>
      </w:tr>
      <w:tr w:rsidR="002C096D" w:rsidRPr="00EA64DC" w14:paraId="66B7406D" w14:textId="77777777" w:rsidTr="0982956C">
        <w:trPr>
          <w:trHeight w:val="227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07407DB" w14:textId="28C47BA8" w:rsidR="002C096D" w:rsidRPr="00EA64DC" w:rsidRDefault="002C096D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bCs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>S</w:t>
            </w:r>
            <w:r>
              <w:rPr>
                <w:rFonts w:ascii="Arial" w:hAnsi="Arial" w:cs="Arial"/>
                <w:sz w:val="18"/>
                <w:szCs w:val="18"/>
                <w:lang w:eastAsia="en-AU"/>
              </w:rPr>
              <w:t>tate Transit Authority</w:t>
            </w:r>
            <w:r w:rsidR="00BF3127" w:rsidRPr="1490F57E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21091D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f</w:t>
            </w:r>
            <w:r w:rsidR="00BF3127" w:rsidRPr="1490F57E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 w:rsidRPr="1490F57E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E5E0C49" w14:textId="4C38403E" w:rsidR="002C096D" w:rsidRPr="00BB4C97" w:rsidRDefault="009E7901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51.0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90A4168" w14:textId="466D84BF" w:rsidR="002C096D" w:rsidRPr="00BB4C97" w:rsidRDefault="00AD101D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97C25F3" w14:textId="3C7E0D12" w:rsidR="002C096D" w:rsidRPr="004A18E4" w:rsidRDefault="009E7901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100.0)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AC895CC" w14:textId="654FA164" w:rsidR="002C096D" w:rsidRPr="004A18E4" w:rsidRDefault="009C1732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0.4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C2787A2" w14:textId="730AF3B7" w:rsidR="002C096D" w:rsidRPr="004A18E4" w:rsidRDefault="009C1732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638B0121" w14:textId="23AA4A95" w:rsidR="002C096D" w:rsidRPr="004A18E4" w:rsidRDefault="009C1732" w:rsidP="00072AF0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100.0)</w:t>
            </w:r>
          </w:p>
        </w:tc>
      </w:tr>
      <w:tr w:rsidR="00D9030E" w:rsidRPr="00EA64DC" w14:paraId="347F65E9" w14:textId="77777777" w:rsidTr="0982956C">
        <w:trPr>
          <w:trHeight w:val="227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61E9230" w14:textId="38CFBCB7" w:rsidR="00D9030E" w:rsidRPr="00EA64DC" w:rsidRDefault="00DD5144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>Sy</w:t>
            </w:r>
            <w:r>
              <w:rPr>
                <w:rFonts w:ascii="Arial" w:hAnsi="Arial" w:cs="Arial"/>
                <w:sz w:val="18"/>
                <w:szCs w:val="18"/>
                <w:lang w:eastAsia="en-AU"/>
              </w:rPr>
              <w:t>dney Ferries</w:t>
            </w: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DDB1AAB" w14:textId="472ACCFE" w:rsidR="00D9030E" w:rsidRPr="004A18E4" w:rsidRDefault="009C1732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3.3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99B0D28" w14:textId="2AAEF86F" w:rsidR="00D9030E" w:rsidRPr="004A18E4" w:rsidRDefault="009C1732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1.1</w:t>
            </w: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C5474E6" w14:textId="35F6347A" w:rsidR="00D9030E" w:rsidRPr="004A18E4" w:rsidRDefault="009C1732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58.2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F156C53" w14:textId="0A2FCD52" w:rsidR="00D9030E" w:rsidRPr="0028763F" w:rsidRDefault="009C1732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5.5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23E9A504" w14:textId="0A654405" w:rsidR="00D9030E" w:rsidRPr="0028763F" w:rsidRDefault="009C1732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9.7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556C3D7A" w14:textId="2F4188AD" w:rsidR="00D9030E" w:rsidRPr="004A18E4" w:rsidRDefault="009C1732" w:rsidP="00072AF0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7.0</w:t>
            </w:r>
          </w:p>
        </w:tc>
      </w:tr>
      <w:tr w:rsidR="00D9030E" w:rsidRPr="00EA64DC" w14:paraId="6B511708" w14:textId="77777777" w:rsidTr="0982956C">
        <w:trPr>
          <w:trHeight w:val="227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6756766" w14:textId="0983DD29" w:rsidR="00D9030E" w:rsidRPr="00EA64DC" w:rsidRDefault="00DD5144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Sydney </w:t>
            </w:r>
            <w:r>
              <w:rPr>
                <w:rFonts w:ascii="Arial" w:hAnsi="Arial" w:cs="Arial"/>
                <w:sz w:val="18"/>
                <w:szCs w:val="18"/>
                <w:lang w:eastAsia="en-AU"/>
              </w:rPr>
              <w:t>Trains</w:t>
            </w:r>
            <w:r w:rsidR="0021091D" w:rsidRPr="00CD0265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21091D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g</w:t>
            </w:r>
            <w:r w:rsidR="0021091D" w:rsidRPr="00CD0265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Pr="00EA64D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10C8009" w14:textId="20AB3571" w:rsidR="00D9030E" w:rsidRPr="004A18E4" w:rsidRDefault="009C1732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,155.0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79893CA" w14:textId="795C64C2" w:rsidR="00D9030E" w:rsidRPr="004A18E4" w:rsidRDefault="009C1732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4,749.4</w:t>
            </w: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36A80E7" w14:textId="77DC5FBC" w:rsidR="00D9030E" w:rsidRPr="004A18E4" w:rsidRDefault="009C1732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4.3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7DFF38F" w14:textId="217A2D41" w:rsidR="00D9030E" w:rsidRPr="0028763F" w:rsidRDefault="007A503B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,163.9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58FA665" w14:textId="0FF2B8AA" w:rsidR="00D9030E" w:rsidRPr="0028763F" w:rsidRDefault="007A503B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,271.6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42EF2451" w14:textId="465F3781" w:rsidR="00D9030E" w:rsidRPr="004A18E4" w:rsidRDefault="007A503B" w:rsidP="00072AF0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(41.2)</w:t>
            </w:r>
          </w:p>
        </w:tc>
      </w:tr>
      <w:tr w:rsidR="002C096D" w:rsidRPr="00EA64DC" w14:paraId="4B8C5F29" w14:textId="77777777" w:rsidTr="391DB3A7">
        <w:trPr>
          <w:trHeight w:val="290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9370A04" w14:textId="2BB61F70" w:rsidR="002C096D" w:rsidRPr="00EA64DC" w:rsidRDefault="00DD5144" w:rsidP="002C096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Agencies transferred from the Planning and Environment Cluster (PNFC)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1F87FF44" w14:textId="102044A9" w:rsidR="002C096D" w:rsidRPr="004A18E4" w:rsidRDefault="002C096D" w:rsidP="002C096D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F5895F1" w14:textId="20524B52" w:rsidR="002C096D" w:rsidRPr="004A18E4" w:rsidRDefault="002C096D" w:rsidP="002C096D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47D07E8" w14:textId="23DAEA11" w:rsidR="002C096D" w:rsidRPr="004A18E4" w:rsidRDefault="002C096D" w:rsidP="002C096D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BA52275" w14:textId="3F4DB9BA" w:rsidR="002C096D" w:rsidRPr="0028763F" w:rsidRDefault="002C096D" w:rsidP="002C096D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9278771" w14:textId="711149EB" w:rsidR="002C096D" w:rsidRPr="0028763F" w:rsidRDefault="002C096D" w:rsidP="002C096D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5C83E8F1" w14:textId="39183761" w:rsidR="002C096D" w:rsidRPr="004A18E4" w:rsidRDefault="002C096D" w:rsidP="002C096D">
            <w:pPr>
              <w:spacing w:before="40" w:after="40"/>
              <w:ind w:left="-223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</w:p>
        </w:tc>
      </w:tr>
      <w:tr w:rsidR="00DD5144" w:rsidRPr="00EA64DC" w14:paraId="52042575" w14:textId="77777777" w:rsidTr="0982956C">
        <w:trPr>
          <w:trHeight w:val="227"/>
        </w:trPr>
        <w:tc>
          <w:tcPr>
            <w:tcW w:w="4049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1616634" w14:textId="04E0C34A" w:rsidR="00DD5144" w:rsidRPr="00EA64DC" w:rsidRDefault="00DD5144" w:rsidP="00072AF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Place Management NSW</w:t>
            </w:r>
            <w:r w:rsidR="0021091D" w:rsidRPr="00CD0265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21091D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h</w:t>
            </w:r>
            <w:r w:rsidR="0021091D" w:rsidRPr="00CD0265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09A9044" w14:textId="02F5A185" w:rsidR="00DD5144" w:rsidRPr="004A18E4" w:rsidRDefault="007A503B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33.6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49D3D19" w14:textId="1E5C898B" w:rsidR="00DD5144" w:rsidRPr="004A18E4" w:rsidRDefault="007A503B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365.7</w:t>
            </w:r>
          </w:p>
        </w:tc>
        <w:tc>
          <w:tcPr>
            <w:tcW w:w="933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F3DAAFF" w14:textId="40B8EAEB" w:rsidR="00DD5144" w:rsidRPr="004A18E4" w:rsidRDefault="007A503B" w:rsidP="00072AF0">
            <w:pPr>
              <w:spacing w:before="40" w:after="40"/>
              <w:ind w:left="-231" w:right="92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9.6</w:t>
            </w:r>
          </w:p>
        </w:tc>
        <w:tc>
          <w:tcPr>
            <w:tcW w:w="93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BD5B3FB" w14:textId="066C81F2" w:rsidR="00DD5144" w:rsidRPr="004A18E4" w:rsidRDefault="007A503B" w:rsidP="00072AF0">
            <w:pPr>
              <w:spacing w:before="40" w:after="40"/>
              <w:ind w:left="-288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25.1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06678A0" w14:textId="55D25B73" w:rsidR="00DD5144" w:rsidRPr="004A18E4" w:rsidRDefault="007A503B" w:rsidP="00072AF0">
            <w:pPr>
              <w:spacing w:before="40" w:after="40"/>
              <w:ind w:left="-227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72.5</w:t>
            </w:r>
          </w:p>
        </w:tc>
        <w:tc>
          <w:tcPr>
            <w:tcW w:w="933" w:type="dxa"/>
            <w:tcBorders>
              <w:left w:val="nil"/>
            </w:tcBorders>
            <w:shd w:val="clear" w:color="auto" w:fill="auto"/>
            <w:vAlign w:val="bottom"/>
          </w:tcPr>
          <w:p w14:paraId="562E8729" w14:textId="74CDFBC9" w:rsidR="00DD5144" w:rsidRPr="004A18E4" w:rsidRDefault="007A503B" w:rsidP="00072AF0">
            <w:pPr>
              <w:spacing w:before="40" w:after="40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en-AU"/>
              </w:rPr>
              <w:t>189.2</w:t>
            </w:r>
          </w:p>
        </w:tc>
      </w:tr>
      <w:tr w:rsidR="00DD5144" w:rsidRPr="00EA64DC" w14:paraId="2A2BC5DA" w14:textId="77777777" w:rsidTr="391DB3A7">
        <w:trPr>
          <w:trHeight w:val="290"/>
        </w:trPr>
        <w:tc>
          <w:tcPr>
            <w:tcW w:w="40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CC19FC" w14:textId="2E97E31A" w:rsidR="00DD5144" w:rsidRPr="00327D5C" w:rsidRDefault="00DD5144" w:rsidP="00DD5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327D5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NFCs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0D84C2" w14:textId="44878CF4" w:rsidR="00DD5144" w:rsidRPr="00543083" w:rsidRDefault="007A503B" w:rsidP="00DD5144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6,935.9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AAC066" w14:textId="17E741DC" w:rsidR="00DD5144" w:rsidRPr="00543083" w:rsidRDefault="00597749" w:rsidP="00DD5144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7,488.4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5A3CC31" w14:textId="74183C30" w:rsidR="00DD5144" w:rsidRPr="00543083" w:rsidRDefault="00597749" w:rsidP="00DD5144">
            <w:pPr>
              <w:ind w:left="-231" w:right="92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8.0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DD440D" w14:textId="3E9258D5" w:rsidR="00DD5144" w:rsidRPr="00543083" w:rsidRDefault="00597749" w:rsidP="00DD5144">
            <w:pPr>
              <w:ind w:left="-288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6,980.6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886ECF" w14:textId="2ACE322C" w:rsidR="00DD5144" w:rsidRPr="00543083" w:rsidRDefault="00597749" w:rsidP="00DD5144">
            <w:pPr>
              <w:ind w:left="-227"/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3,561.6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30FA4A3" w14:textId="04949152" w:rsidR="00DD5144" w:rsidRPr="00543083" w:rsidRDefault="00597749" w:rsidP="00DD5144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(49.0)</w:t>
            </w:r>
          </w:p>
        </w:tc>
      </w:tr>
      <w:tr w:rsidR="00DD5144" w:rsidRPr="00EA64DC" w14:paraId="70335B6C" w14:textId="77777777" w:rsidTr="0982956C">
        <w:trPr>
          <w:trHeight w:val="340"/>
        </w:trPr>
        <w:tc>
          <w:tcPr>
            <w:tcW w:w="40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FD1E1B8" w14:textId="3DB098D1" w:rsidR="00DD5144" w:rsidRPr="00327D5C" w:rsidRDefault="00DD5144" w:rsidP="00DD51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9E315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Total Transport</w:t>
            </w:r>
            <w:r w:rsidR="000D3FED" w:rsidRPr="009E315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 xml:space="preserve"> and Infrastructure</w:t>
            </w:r>
            <w:r w:rsidRPr="009E315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 xml:space="preserve"> </w:t>
            </w:r>
            <w:r w:rsidR="00944134" w:rsidRPr="009E315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br/>
              <w:t xml:space="preserve">  </w:t>
            </w:r>
            <w:r w:rsidRPr="009E315D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Cluster (GG + PNFC)</w:t>
            </w:r>
            <w:r w:rsidRPr="009E315D">
              <w:rPr>
                <w:rFonts w:ascii="Arial" w:hAnsi="Arial" w:cs="Arial"/>
                <w:color w:val="008EBA"/>
                <w:sz w:val="14"/>
                <w:szCs w:val="14"/>
                <w:vertAlign w:val="superscript"/>
                <w:lang w:eastAsia="en-AU"/>
              </w:rPr>
              <w:t xml:space="preserve"> </w:t>
            </w:r>
            <w:r w:rsidRPr="00F135D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(</w:t>
            </w:r>
            <w:r w:rsidR="0021091D" w:rsidRPr="00F135D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i</w:t>
            </w:r>
            <w:r w:rsidRPr="00F135D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1CD5105" w14:textId="327F19D7" w:rsidR="00DD5144" w:rsidRPr="00543083" w:rsidRDefault="00D9297A" w:rsidP="00DD5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840.7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CAA0C5A" w14:textId="5DEBD59A" w:rsidR="00DD5144" w:rsidRPr="00543083" w:rsidRDefault="00474DBA" w:rsidP="00DD5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459.0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2A8A2E0" w14:textId="6DAE9C8F" w:rsidR="00DD5144" w:rsidRPr="00543083" w:rsidRDefault="00021318" w:rsidP="00DD5144">
            <w:pPr>
              <w:ind w:left="-231" w:right="9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.6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A7D3E78" w14:textId="05CFDCA3" w:rsidR="00DD5144" w:rsidRPr="00543083" w:rsidRDefault="00474DBA" w:rsidP="00DD5144">
            <w:pPr>
              <w:ind w:left="-288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650.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1D26C4B" w14:textId="1DB09CC2" w:rsidR="00DD5144" w:rsidRPr="00543083" w:rsidRDefault="0050609A" w:rsidP="00DD5144">
            <w:pPr>
              <w:ind w:left="-22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275.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509145E6" w14:textId="03BBD7B0" w:rsidR="00DD5144" w:rsidRPr="00543083" w:rsidRDefault="00FB62A2" w:rsidP="00DD51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.1</w:t>
            </w:r>
          </w:p>
        </w:tc>
      </w:tr>
    </w:tbl>
    <w:p w14:paraId="0691AAD4" w14:textId="77777777" w:rsidR="007874DE" w:rsidRPr="00C061C0" w:rsidRDefault="007874DE" w:rsidP="00F93B0E">
      <w:pPr>
        <w:rPr>
          <w:rFonts w:ascii="Arial" w:hAnsi="Arial" w:cs="Arial"/>
          <w:strike/>
          <w:sz w:val="6"/>
          <w:szCs w:val="6"/>
          <w:lang w:eastAsia="en-AU"/>
        </w:rPr>
      </w:pPr>
    </w:p>
    <w:bookmarkEnd w:id="3"/>
    <w:p w14:paraId="472C6626" w14:textId="489BFB4C" w:rsidR="007C0B71" w:rsidRDefault="0022646E" w:rsidP="00B861D3">
      <w:pPr>
        <w:pStyle w:val="ListParagraph"/>
        <w:numPr>
          <w:ilvl w:val="0"/>
          <w:numId w:val="9"/>
        </w:numPr>
        <w:spacing w:before="40" w:after="40" w:line="240" w:lineRule="auto"/>
        <w:ind w:left="357" w:hanging="357"/>
        <w:contextualSpacing w:val="0"/>
        <w:rPr>
          <w:rFonts w:cs="Arial"/>
          <w:color w:val="000000"/>
          <w:sz w:val="16"/>
          <w:szCs w:val="16"/>
          <w:lang w:eastAsia="en-AU"/>
        </w:rPr>
      </w:pPr>
      <w:r>
        <w:rPr>
          <w:rFonts w:cs="Arial"/>
          <w:color w:val="000000"/>
          <w:sz w:val="16"/>
          <w:szCs w:val="16"/>
          <w:lang w:eastAsia="en-AU"/>
        </w:rPr>
        <w:t>The Greater Cities Commission and Infrastructure NSW were transferred from the Premier and Cabinet cluster</w:t>
      </w:r>
      <w:r w:rsidR="0021091D">
        <w:rPr>
          <w:rFonts w:cs="Arial"/>
          <w:color w:val="000000"/>
          <w:sz w:val="16"/>
          <w:szCs w:val="16"/>
          <w:lang w:eastAsia="en-AU"/>
        </w:rPr>
        <w:t xml:space="preserve"> to Transport and Infrastructure cluster</w:t>
      </w:r>
      <w:r>
        <w:rPr>
          <w:rFonts w:cs="Arial"/>
          <w:color w:val="000000"/>
          <w:sz w:val="16"/>
          <w:szCs w:val="16"/>
          <w:lang w:eastAsia="en-AU"/>
        </w:rPr>
        <w:t>, effective 1 April 20</w:t>
      </w:r>
      <w:r w:rsidR="001B7AE8">
        <w:rPr>
          <w:rFonts w:cs="Arial"/>
          <w:color w:val="000000"/>
          <w:sz w:val="16"/>
          <w:szCs w:val="16"/>
          <w:lang w:eastAsia="en-AU"/>
        </w:rPr>
        <w:t>2</w:t>
      </w:r>
      <w:r>
        <w:rPr>
          <w:rFonts w:cs="Arial"/>
          <w:color w:val="000000"/>
          <w:sz w:val="16"/>
          <w:szCs w:val="16"/>
          <w:lang w:eastAsia="en-AU"/>
        </w:rPr>
        <w:t>2.</w:t>
      </w:r>
    </w:p>
    <w:p w14:paraId="64B6AAAF" w14:textId="13851A4B" w:rsidR="007C0B71" w:rsidRPr="007C0B71" w:rsidRDefault="00B4585F" w:rsidP="00B861D3">
      <w:pPr>
        <w:pStyle w:val="ListParagraph"/>
        <w:numPr>
          <w:ilvl w:val="0"/>
          <w:numId w:val="9"/>
        </w:numPr>
        <w:spacing w:before="40" w:after="40" w:line="240" w:lineRule="auto"/>
        <w:ind w:left="357" w:hanging="357"/>
        <w:contextualSpacing w:val="0"/>
        <w:rPr>
          <w:rFonts w:cs="Arial"/>
          <w:color w:val="000000"/>
          <w:sz w:val="16"/>
          <w:szCs w:val="16"/>
          <w:lang w:eastAsia="en-AU"/>
        </w:rPr>
      </w:pPr>
      <w:r w:rsidRPr="007C0B71">
        <w:rPr>
          <w:rFonts w:cs="Arial"/>
          <w:color w:val="000000" w:themeColor="text1"/>
          <w:sz w:val="16"/>
          <w:szCs w:val="16"/>
          <w:lang w:eastAsia="en-AU"/>
        </w:rPr>
        <w:t xml:space="preserve">The </w:t>
      </w:r>
      <w:r w:rsidR="0076456C" w:rsidRPr="007C0B71">
        <w:rPr>
          <w:rFonts w:cs="Arial"/>
          <w:color w:val="000000" w:themeColor="text1"/>
          <w:sz w:val="16"/>
          <w:szCs w:val="16"/>
          <w:lang w:eastAsia="en-AU"/>
        </w:rPr>
        <w:t xml:space="preserve">Greater Cities Commission </w:t>
      </w:r>
      <w:r w:rsidR="00EC058C">
        <w:rPr>
          <w:rFonts w:cs="Arial"/>
          <w:color w:val="000000" w:themeColor="text1"/>
          <w:sz w:val="16"/>
          <w:szCs w:val="16"/>
          <w:lang w:eastAsia="en-AU"/>
        </w:rPr>
        <w:t>(</w:t>
      </w:r>
      <w:r w:rsidR="005E574B">
        <w:rPr>
          <w:rFonts w:cs="Arial"/>
          <w:color w:val="000000" w:themeColor="text1"/>
          <w:sz w:val="16"/>
          <w:szCs w:val="16"/>
          <w:lang w:eastAsia="en-AU"/>
        </w:rPr>
        <w:t xml:space="preserve">GCC) </w:t>
      </w:r>
      <w:r w:rsidR="0076456C" w:rsidRPr="007C0B71">
        <w:rPr>
          <w:rFonts w:cs="Arial"/>
          <w:color w:val="000000" w:themeColor="text1"/>
          <w:sz w:val="16"/>
          <w:szCs w:val="16"/>
          <w:lang w:eastAsia="en-AU"/>
        </w:rPr>
        <w:t xml:space="preserve">was renamed from the Greater Sydney Commission per </w:t>
      </w:r>
      <w:r w:rsidR="00CC7A70" w:rsidRPr="007C0B71">
        <w:rPr>
          <w:rFonts w:cs="Arial"/>
          <w:color w:val="000000" w:themeColor="text1"/>
          <w:sz w:val="16"/>
          <w:szCs w:val="16"/>
          <w:lang w:eastAsia="en-AU"/>
        </w:rPr>
        <w:t xml:space="preserve">the </w:t>
      </w:r>
      <w:r w:rsidR="00B31593" w:rsidRPr="007C0B71">
        <w:rPr>
          <w:i/>
          <w:iCs/>
          <w:sz w:val="16"/>
          <w:szCs w:val="16"/>
        </w:rPr>
        <w:t xml:space="preserve">Greater Cities Commission </w:t>
      </w:r>
      <w:r w:rsidR="0021091D">
        <w:rPr>
          <w:i/>
          <w:iCs/>
          <w:sz w:val="16"/>
          <w:szCs w:val="16"/>
        </w:rPr>
        <w:t>Act</w:t>
      </w:r>
      <w:r w:rsidR="00B31593" w:rsidRPr="007C0B71">
        <w:rPr>
          <w:i/>
          <w:iCs/>
          <w:sz w:val="16"/>
          <w:szCs w:val="16"/>
        </w:rPr>
        <w:t xml:space="preserve"> 2022</w:t>
      </w:r>
      <w:r w:rsidR="00481A8E" w:rsidRPr="007C0B71">
        <w:rPr>
          <w:i/>
          <w:iCs/>
          <w:sz w:val="16"/>
          <w:szCs w:val="16"/>
        </w:rPr>
        <w:t xml:space="preserve">, </w:t>
      </w:r>
      <w:r w:rsidR="00702C7B" w:rsidRPr="007C0B71">
        <w:rPr>
          <w:sz w:val="16"/>
          <w:szCs w:val="16"/>
        </w:rPr>
        <w:t>Division 1 clause 5(1).</w:t>
      </w:r>
      <w:r w:rsidR="00E20B1D">
        <w:rPr>
          <w:sz w:val="16"/>
          <w:szCs w:val="16"/>
        </w:rPr>
        <w:t xml:space="preserve"> </w:t>
      </w:r>
      <w:r w:rsidR="00715546">
        <w:rPr>
          <w:sz w:val="16"/>
          <w:szCs w:val="16"/>
        </w:rPr>
        <w:t xml:space="preserve">Material </w:t>
      </w:r>
      <w:r w:rsidR="0037542B">
        <w:rPr>
          <w:sz w:val="16"/>
          <w:szCs w:val="16"/>
        </w:rPr>
        <w:t xml:space="preserve">changes </w:t>
      </w:r>
      <w:r w:rsidR="00B963FB">
        <w:rPr>
          <w:sz w:val="16"/>
          <w:szCs w:val="16"/>
        </w:rPr>
        <w:t xml:space="preserve">between </w:t>
      </w:r>
      <w:r w:rsidR="00726FFC">
        <w:rPr>
          <w:sz w:val="16"/>
          <w:szCs w:val="16"/>
        </w:rPr>
        <w:t>two years are due to Government</w:t>
      </w:r>
      <w:r w:rsidR="00427844">
        <w:rPr>
          <w:sz w:val="16"/>
          <w:szCs w:val="16"/>
        </w:rPr>
        <w:t xml:space="preserve">’s </w:t>
      </w:r>
      <w:r w:rsidR="001E35FA">
        <w:rPr>
          <w:sz w:val="16"/>
          <w:szCs w:val="16"/>
        </w:rPr>
        <w:t xml:space="preserve">expansion of </w:t>
      </w:r>
      <w:r w:rsidR="00700712">
        <w:rPr>
          <w:sz w:val="16"/>
          <w:szCs w:val="16"/>
        </w:rPr>
        <w:t xml:space="preserve">the GCC’s </w:t>
      </w:r>
      <w:r w:rsidR="00EA3AA3" w:rsidRPr="00EA3AA3">
        <w:rPr>
          <w:sz w:val="16"/>
          <w:szCs w:val="16"/>
        </w:rPr>
        <w:t>strategic oversight and coordination across government agencies and councils to implement City Plans</w:t>
      </w:r>
      <w:r w:rsidR="00EA3AA3">
        <w:rPr>
          <w:sz w:val="16"/>
          <w:szCs w:val="16"/>
        </w:rPr>
        <w:t>.</w:t>
      </w:r>
    </w:p>
    <w:p w14:paraId="3BD9CA2D" w14:textId="79785924" w:rsidR="0022646E" w:rsidRDefault="00DA2675" w:rsidP="00B861D3">
      <w:pPr>
        <w:pStyle w:val="ListParagraph"/>
        <w:numPr>
          <w:ilvl w:val="0"/>
          <w:numId w:val="9"/>
        </w:numPr>
        <w:spacing w:before="40" w:after="40" w:line="240" w:lineRule="auto"/>
        <w:ind w:left="357" w:hanging="357"/>
        <w:contextualSpacing w:val="0"/>
        <w:rPr>
          <w:rFonts w:cs="Arial"/>
          <w:color w:val="000000"/>
          <w:sz w:val="16"/>
          <w:szCs w:val="16"/>
          <w:lang w:eastAsia="en-AU"/>
        </w:rPr>
      </w:pPr>
      <w:r w:rsidRPr="007C0B71">
        <w:rPr>
          <w:rFonts w:cs="Arial"/>
          <w:color w:val="000000"/>
          <w:sz w:val="16"/>
          <w:szCs w:val="16"/>
          <w:lang w:eastAsia="en-AU"/>
        </w:rPr>
        <w:t>Royal Botanic Gardens and Domain Trust, Centennial Park and Moore Park Trust</w:t>
      </w:r>
      <w:r w:rsidR="00096431" w:rsidRPr="007C0B71">
        <w:rPr>
          <w:rFonts w:cs="Arial"/>
          <w:color w:val="000000"/>
          <w:sz w:val="16"/>
          <w:szCs w:val="16"/>
          <w:lang w:eastAsia="en-AU"/>
        </w:rPr>
        <w:t xml:space="preserve">, Luna Park Reserve Trust and Western Sydney </w:t>
      </w:r>
      <w:r w:rsidR="009B22B6">
        <w:rPr>
          <w:rFonts w:cs="Arial"/>
          <w:color w:val="000000"/>
          <w:sz w:val="16"/>
          <w:szCs w:val="16"/>
          <w:lang w:eastAsia="en-AU"/>
        </w:rPr>
        <w:t xml:space="preserve">Parklands Trust were transferred from the </w:t>
      </w:r>
      <w:r w:rsidR="00D645DD">
        <w:rPr>
          <w:rFonts w:cs="Arial"/>
          <w:color w:val="000000"/>
          <w:sz w:val="16"/>
          <w:szCs w:val="16"/>
          <w:lang w:eastAsia="en-AU"/>
        </w:rPr>
        <w:t>Planning and Environment cluster to the Transport and Infrastructure cluster, effective 1</w:t>
      </w:r>
      <w:r w:rsidR="00F5400E">
        <w:rPr>
          <w:rFonts w:cs="Arial"/>
          <w:color w:val="000000"/>
          <w:sz w:val="16"/>
          <w:szCs w:val="16"/>
          <w:lang w:eastAsia="en-AU"/>
        </w:rPr>
        <w:t> </w:t>
      </w:r>
      <w:r w:rsidR="00D645DD">
        <w:rPr>
          <w:rFonts w:cs="Arial"/>
          <w:color w:val="000000"/>
          <w:sz w:val="16"/>
          <w:szCs w:val="16"/>
          <w:lang w:eastAsia="en-AU"/>
        </w:rPr>
        <w:t>April 2022.</w:t>
      </w:r>
    </w:p>
    <w:p w14:paraId="0AD94398" w14:textId="77777777" w:rsidR="004E79FC" w:rsidRDefault="004E79FC" w:rsidP="00B861D3">
      <w:pPr>
        <w:pStyle w:val="ListParagraph"/>
        <w:numPr>
          <w:ilvl w:val="0"/>
          <w:numId w:val="9"/>
        </w:numPr>
        <w:spacing w:before="40" w:after="40" w:line="240" w:lineRule="auto"/>
        <w:ind w:left="357" w:hanging="357"/>
        <w:contextualSpacing w:val="0"/>
        <w:rPr>
          <w:rFonts w:cs="Arial"/>
          <w:color w:val="000000" w:themeColor="text1"/>
          <w:sz w:val="16"/>
          <w:szCs w:val="16"/>
          <w:lang w:eastAsia="en-AU"/>
        </w:rPr>
      </w:pPr>
      <w:r w:rsidRPr="004E79FC">
        <w:rPr>
          <w:rFonts w:cs="Arial"/>
          <w:color w:val="000000" w:themeColor="text1"/>
          <w:sz w:val="16"/>
          <w:szCs w:val="16"/>
          <w:lang w:eastAsia="en-AU"/>
        </w:rPr>
        <w:t>Movement in NSW Train’s capital expenditure primarily relates to the revaluation of a Right-of-Use asset</w:t>
      </w:r>
      <w:r>
        <w:rPr>
          <w:rFonts w:cs="Arial"/>
          <w:color w:val="000000" w:themeColor="text1"/>
          <w:sz w:val="16"/>
          <w:szCs w:val="16"/>
          <w:lang w:eastAsia="en-AU"/>
        </w:rPr>
        <w:t>.</w:t>
      </w:r>
    </w:p>
    <w:p w14:paraId="29F4C18A" w14:textId="697A1089" w:rsidR="00C5477B" w:rsidRDefault="00C5477B" w:rsidP="00B861D3">
      <w:pPr>
        <w:pStyle w:val="ListParagraph"/>
        <w:numPr>
          <w:ilvl w:val="0"/>
          <w:numId w:val="9"/>
        </w:numPr>
        <w:spacing w:before="40" w:after="40" w:line="240" w:lineRule="auto"/>
        <w:ind w:left="357" w:hanging="357"/>
        <w:contextualSpacing w:val="0"/>
        <w:rPr>
          <w:rFonts w:cs="Arial"/>
          <w:color w:val="000000" w:themeColor="text1"/>
          <w:sz w:val="16"/>
          <w:szCs w:val="16"/>
          <w:lang w:eastAsia="en-AU"/>
        </w:rPr>
      </w:pPr>
      <w:r w:rsidRPr="00C5477B">
        <w:rPr>
          <w:rFonts w:cs="Arial"/>
          <w:color w:val="000000" w:themeColor="text1"/>
          <w:sz w:val="16"/>
          <w:szCs w:val="16"/>
          <w:lang w:eastAsia="en-AU"/>
        </w:rPr>
        <w:t xml:space="preserve">2021-22 capital expenditure reflected higher </w:t>
      </w:r>
      <w:r w:rsidR="00EE0D6C">
        <w:rPr>
          <w:rFonts w:cs="Arial"/>
          <w:color w:val="000000" w:themeColor="text1"/>
          <w:sz w:val="16"/>
          <w:szCs w:val="16"/>
          <w:lang w:eastAsia="en-AU"/>
        </w:rPr>
        <w:t>COVID</w:t>
      </w:r>
      <w:r w:rsidRPr="00C5477B">
        <w:rPr>
          <w:rFonts w:cs="Arial"/>
          <w:color w:val="000000" w:themeColor="text1"/>
          <w:sz w:val="16"/>
          <w:szCs w:val="16"/>
          <w:lang w:eastAsia="en-AU"/>
        </w:rPr>
        <w:t xml:space="preserve"> stimulus expenditure, compared to 2022-23 Budget, related to the Transport Access Program</w:t>
      </w:r>
      <w:r>
        <w:rPr>
          <w:rFonts w:cs="Arial"/>
          <w:color w:val="000000" w:themeColor="text1"/>
          <w:sz w:val="16"/>
          <w:szCs w:val="16"/>
          <w:lang w:eastAsia="en-AU"/>
        </w:rPr>
        <w:t>.</w:t>
      </w:r>
    </w:p>
    <w:p w14:paraId="253FCFC6" w14:textId="77777777" w:rsidR="00257D78" w:rsidRPr="00CD0265" w:rsidRDefault="00257D78" w:rsidP="00257D78">
      <w:pPr>
        <w:pStyle w:val="ListParagraph"/>
        <w:numPr>
          <w:ilvl w:val="0"/>
          <w:numId w:val="9"/>
        </w:numPr>
        <w:spacing w:before="40" w:after="40" w:line="240" w:lineRule="auto"/>
        <w:ind w:left="357" w:hanging="357"/>
        <w:contextualSpacing w:val="0"/>
        <w:rPr>
          <w:rFonts w:cs="Arial"/>
          <w:color w:val="000000" w:themeColor="text1"/>
          <w:sz w:val="16"/>
          <w:szCs w:val="16"/>
          <w:lang w:eastAsia="en-AU"/>
        </w:rPr>
      </w:pPr>
      <w:r>
        <w:rPr>
          <w:rFonts w:cs="Arial"/>
          <w:color w:val="000000" w:themeColor="text1"/>
          <w:sz w:val="16"/>
          <w:szCs w:val="16"/>
          <w:lang w:eastAsia="en-AU"/>
        </w:rPr>
        <w:t>The 2022-23 Budget reflects the franchising of bus regions 7, 8 and 9.</w:t>
      </w:r>
    </w:p>
    <w:p w14:paraId="6356E6FC" w14:textId="312E840D" w:rsidR="006D65C4" w:rsidRPr="006D65C4" w:rsidRDefault="006D65C4" w:rsidP="00B861D3">
      <w:pPr>
        <w:pStyle w:val="ListParagraph"/>
        <w:numPr>
          <w:ilvl w:val="0"/>
          <w:numId w:val="9"/>
        </w:numPr>
        <w:spacing w:before="40" w:after="40" w:line="240" w:lineRule="auto"/>
        <w:ind w:left="357" w:hanging="357"/>
        <w:contextualSpacing w:val="0"/>
        <w:rPr>
          <w:rFonts w:cs="Arial"/>
          <w:color w:val="000000"/>
          <w:sz w:val="16"/>
          <w:szCs w:val="16"/>
          <w:lang w:eastAsia="en-AU"/>
        </w:rPr>
      </w:pPr>
      <w:r w:rsidRPr="006D65C4">
        <w:rPr>
          <w:rFonts w:cs="Arial"/>
          <w:color w:val="000000" w:themeColor="text1"/>
          <w:sz w:val="16"/>
          <w:szCs w:val="16"/>
          <w:lang w:eastAsia="en-AU"/>
        </w:rPr>
        <w:lastRenderedPageBreak/>
        <w:t>Movement in Sydney Train’s capital expenditure primarily relates to the revaluation of a Right-of-Use asset</w:t>
      </w:r>
      <w:r w:rsidR="005971C0">
        <w:rPr>
          <w:rFonts w:cs="Arial"/>
          <w:color w:val="000000" w:themeColor="text1"/>
          <w:sz w:val="16"/>
          <w:szCs w:val="16"/>
          <w:lang w:eastAsia="en-AU"/>
        </w:rPr>
        <w:t>.</w:t>
      </w:r>
    </w:p>
    <w:p w14:paraId="4F1FF14B" w14:textId="449355FF" w:rsidR="000344AD" w:rsidRPr="004A708D" w:rsidRDefault="000344AD" w:rsidP="00B861D3">
      <w:pPr>
        <w:pStyle w:val="ListParagraph"/>
        <w:numPr>
          <w:ilvl w:val="0"/>
          <w:numId w:val="9"/>
        </w:numPr>
        <w:spacing w:before="40" w:after="40" w:line="240" w:lineRule="auto"/>
        <w:ind w:left="357" w:hanging="357"/>
        <w:contextualSpacing w:val="0"/>
        <w:rPr>
          <w:rFonts w:cs="Arial"/>
          <w:color w:val="000000"/>
          <w:sz w:val="16"/>
          <w:szCs w:val="16"/>
          <w:lang w:eastAsia="en-AU"/>
        </w:rPr>
      </w:pPr>
      <w:r w:rsidRPr="6AB70D0D">
        <w:rPr>
          <w:rFonts w:cs="Arial"/>
          <w:color w:val="000000" w:themeColor="text1"/>
          <w:sz w:val="16"/>
          <w:szCs w:val="16"/>
          <w:lang w:eastAsia="en-AU"/>
        </w:rPr>
        <w:t>Place Management NSW was transferred from the Planning and Enviro</w:t>
      </w:r>
      <w:r w:rsidR="001C2B1B" w:rsidRPr="6AB70D0D">
        <w:rPr>
          <w:rFonts w:cs="Arial"/>
          <w:color w:val="000000" w:themeColor="text1"/>
          <w:sz w:val="16"/>
          <w:szCs w:val="16"/>
          <w:lang w:eastAsia="en-AU"/>
        </w:rPr>
        <w:t xml:space="preserve">nment cluster to Transport and Infrastructure cluster, effective 1 April 2022. </w:t>
      </w:r>
    </w:p>
    <w:p w14:paraId="6A34DC5A" w14:textId="36988081" w:rsidR="001162A7" w:rsidRPr="0022646E" w:rsidRDefault="001162A7" w:rsidP="00B861D3">
      <w:pPr>
        <w:pStyle w:val="ListParagraph"/>
        <w:numPr>
          <w:ilvl w:val="0"/>
          <w:numId w:val="9"/>
        </w:numPr>
        <w:spacing w:before="40" w:after="40" w:line="240" w:lineRule="auto"/>
        <w:ind w:left="357" w:hanging="357"/>
        <w:contextualSpacing w:val="0"/>
        <w:rPr>
          <w:rFonts w:cs="Arial"/>
          <w:color w:val="000000"/>
          <w:sz w:val="16"/>
          <w:szCs w:val="16"/>
          <w:lang w:eastAsia="en-AU"/>
        </w:rPr>
      </w:pPr>
      <w:r w:rsidRPr="0022646E">
        <w:rPr>
          <w:rFonts w:cs="Arial"/>
          <w:color w:val="000000" w:themeColor="text1"/>
          <w:sz w:val="16"/>
          <w:szCs w:val="16"/>
          <w:lang w:eastAsia="en-AU"/>
        </w:rPr>
        <w:t xml:space="preserve">Total Transport and Infrastructure cluster expenses (GG + PNFC) </w:t>
      </w:r>
      <w:r>
        <w:rPr>
          <w:rFonts w:cs="Arial"/>
          <w:color w:val="000000" w:themeColor="text1"/>
          <w:sz w:val="16"/>
          <w:szCs w:val="16"/>
          <w:lang w:eastAsia="en-AU"/>
        </w:rPr>
        <w:t xml:space="preserve">in 2022-23 </w:t>
      </w:r>
      <w:r w:rsidRPr="0022646E">
        <w:rPr>
          <w:rFonts w:cs="Arial"/>
          <w:color w:val="000000" w:themeColor="text1"/>
          <w:sz w:val="16"/>
          <w:szCs w:val="16"/>
          <w:lang w:eastAsia="en-AU"/>
        </w:rPr>
        <w:t xml:space="preserve">eliminates all intra-cluster expenditure </w:t>
      </w:r>
      <w:r>
        <w:rPr>
          <w:rFonts w:cs="Arial"/>
          <w:color w:val="000000" w:themeColor="text1"/>
          <w:sz w:val="16"/>
          <w:szCs w:val="16"/>
          <w:lang w:eastAsia="en-AU"/>
        </w:rPr>
        <w:t>(</w:t>
      </w:r>
      <w:r w:rsidRPr="0022646E">
        <w:rPr>
          <w:rFonts w:cs="Arial"/>
          <w:color w:val="000000" w:themeColor="text1"/>
          <w:sz w:val="16"/>
          <w:szCs w:val="16"/>
          <w:lang w:eastAsia="en-AU"/>
        </w:rPr>
        <w:t>such as cluster grants, personnel services, and expenses amongst Transport</w:t>
      </w:r>
      <w:r w:rsidR="00341585">
        <w:rPr>
          <w:rFonts w:cs="Arial"/>
          <w:color w:val="000000" w:themeColor="text1"/>
          <w:sz w:val="16"/>
          <w:szCs w:val="16"/>
          <w:lang w:eastAsia="en-AU"/>
        </w:rPr>
        <w:t xml:space="preserve"> and Infrastructure</w:t>
      </w:r>
      <w:r w:rsidRPr="0022646E">
        <w:rPr>
          <w:rFonts w:cs="Arial"/>
          <w:color w:val="000000" w:themeColor="text1"/>
          <w:sz w:val="16"/>
          <w:szCs w:val="16"/>
          <w:lang w:eastAsia="en-AU"/>
        </w:rPr>
        <w:t xml:space="preserve"> cluster entities</w:t>
      </w:r>
      <w:r>
        <w:rPr>
          <w:rFonts w:cs="Arial"/>
          <w:color w:val="000000" w:themeColor="text1"/>
          <w:sz w:val="16"/>
          <w:szCs w:val="16"/>
          <w:lang w:eastAsia="en-AU"/>
        </w:rPr>
        <w:t>)</w:t>
      </w:r>
      <w:r w:rsidRPr="0022646E">
        <w:rPr>
          <w:rFonts w:cs="Arial"/>
          <w:color w:val="000000" w:themeColor="text1"/>
          <w:sz w:val="16"/>
          <w:szCs w:val="16"/>
          <w:lang w:eastAsia="en-AU"/>
        </w:rPr>
        <w:t>.</w:t>
      </w:r>
      <w:r>
        <w:rPr>
          <w:rFonts w:cs="Arial"/>
          <w:color w:val="000000" w:themeColor="text1"/>
          <w:sz w:val="16"/>
          <w:szCs w:val="16"/>
          <w:lang w:eastAsia="en-AU"/>
        </w:rPr>
        <w:t xml:space="preserve"> The 2021-22 revised recurrent expenses and capital expenditure excluded the impact of agencies which were transferred to Transport and Infrastructure cluster, (see the </w:t>
      </w:r>
      <w:r w:rsidR="003577EA">
        <w:rPr>
          <w:rFonts w:cs="Arial"/>
          <w:color w:val="000000" w:themeColor="text1"/>
          <w:sz w:val="16"/>
          <w:szCs w:val="16"/>
          <w:lang w:eastAsia="en-AU"/>
        </w:rPr>
        <w:t>above</w:t>
      </w:r>
      <w:r>
        <w:rPr>
          <w:rFonts w:cs="Arial"/>
          <w:color w:val="000000" w:themeColor="text1"/>
          <w:sz w:val="16"/>
          <w:szCs w:val="16"/>
          <w:lang w:eastAsia="en-AU"/>
        </w:rPr>
        <w:t xml:space="preserve"> footnotes). </w:t>
      </w:r>
    </w:p>
    <w:p w14:paraId="5F1133F6" w14:textId="77777777" w:rsidR="00807D28" w:rsidRPr="004A708D" w:rsidRDefault="00807D28" w:rsidP="00B861D3">
      <w:pPr>
        <w:pStyle w:val="ListParagraph"/>
        <w:spacing w:before="40" w:after="40" w:line="240" w:lineRule="auto"/>
        <w:ind w:left="357"/>
        <w:contextualSpacing w:val="0"/>
        <w:rPr>
          <w:rFonts w:cs="Arial"/>
          <w:color w:val="000000"/>
          <w:sz w:val="16"/>
          <w:szCs w:val="16"/>
          <w:lang w:eastAsia="en-AU"/>
        </w:rPr>
      </w:pPr>
    </w:p>
    <w:p w14:paraId="35295154" w14:textId="3C4AD20F" w:rsidR="00F93B0E" w:rsidRPr="004A708D" w:rsidRDefault="00FF3FD7" w:rsidP="00B861D3">
      <w:pPr>
        <w:pStyle w:val="ListParagraph"/>
        <w:spacing w:before="40" w:after="40" w:line="240" w:lineRule="auto"/>
        <w:ind w:left="437" w:hanging="437"/>
        <w:contextualSpacing w:val="0"/>
        <w:rPr>
          <w:rFonts w:cs="Arial"/>
          <w:color w:val="000000"/>
          <w:sz w:val="16"/>
          <w:szCs w:val="16"/>
        </w:rPr>
      </w:pPr>
      <w:bookmarkStart w:id="4" w:name="_Hlk10783052"/>
      <w:r w:rsidRPr="004A708D">
        <w:rPr>
          <w:rFonts w:cs="Arial"/>
          <w:sz w:val="16"/>
          <w:szCs w:val="16"/>
        </w:rPr>
        <w:t xml:space="preserve">Note: </w:t>
      </w:r>
      <w:r w:rsidRPr="004A708D">
        <w:rPr>
          <w:rFonts w:cs="Arial"/>
          <w:color w:val="000000"/>
          <w:sz w:val="16"/>
          <w:szCs w:val="16"/>
        </w:rPr>
        <w:t xml:space="preserve">Some </w:t>
      </w:r>
      <w:r w:rsidR="00A906E4" w:rsidRPr="004A708D">
        <w:rPr>
          <w:rFonts w:cs="Arial"/>
          <w:color w:val="000000"/>
          <w:sz w:val="16"/>
          <w:szCs w:val="16"/>
        </w:rPr>
        <w:t>sub-</w:t>
      </w:r>
      <w:r w:rsidRPr="004A708D">
        <w:rPr>
          <w:rFonts w:cs="Arial"/>
          <w:color w:val="000000"/>
          <w:sz w:val="16"/>
          <w:szCs w:val="16"/>
        </w:rPr>
        <w:t>totals in this table may not</w:t>
      </w:r>
      <w:r w:rsidR="00A906E4" w:rsidRPr="004A708D">
        <w:rPr>
          <w:rFonts w:cs="Arial"/>
          <w:color w:val="000000"/>
          <w:sz w:val="16"/>
          <w:szCs w:val="16"/>
        </w:rPr>
        <w:t xml:space="preserve"> be exactly equal to the sum of agency totals</w:t>
      </w:r>
      <w:r w:rsidRPr="004A708D">
        <w:rPr>
          <w:rFonts w:cs="Arial"/>
          <w:color w:val="000000"/>
          <w:sz w:val="16"/>
          <w:szCs w:val="16"/>
        </w:rPr>
        <w:t xml:space="preserve"> due to rounding.</w:t>
      </w:r>
    </w:p>
    <w:p w14:paraId="4CF54CFE" w14:textId="77777777" w:rsidR="00F93B0E" w:rsidRPr="00EA64DC" w:rsidRDefault="00F93B0E" w:rsidP="00977A2C">
      <w:pPr>
        <w:pStyle w:val="ListParagraph"/>
        <w:spacing w:after="0" w:line="240" w:lineRule="auto"/>
        <w:ind w:left="437" w:hanging="437"/>
        <w:contextualSpacing w:val="0"/>
        <w:rPr>
          <w:rFonts w:cs="Arial"/>
          <w:sz w:val="17"/>
          <w:szCs w:val="17"/>
        </w:rPr>
        <w:sectPr w:rsidR="00F93B0E" w:rsidRPr="00EA64DC" w:rsidSect="001E1A6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bookmarkEnd w:id="4"/>
    <w:p w14:paraId="7B88E448" w14:textId="4F1C1C53" w:rsidR="005F73E3" w:rsidRDefault="000424F7" w:rsidP="00535FB6">
      <w:pPr>
        <w:pStyle w:val="Heading2"/>
        <w:numPr>
          <w:ilvl w:val="1"/>
          <w:numId w:val="25"/>
        </w:numPr>
        <w:pBdr>
          <w:bottom w:val="single" w:sz="4" w:space="4" w:color="008EBA"/>
        </w:pBdr>
        <w:ind w:left="357" w:hanging="357"/>
        <w:rPr>
          <w:color w:val="008EBA"/>
        </w:rPr>
      </w:pPr>
      <w:r w:rsidRPr="00535FB6">
        <w:rPr>
          <w:color w:val="008EBA"/>
        </w:rPr>
        <w:lastRenderedPageBreak/>
        <w:t>Financial Statements</w:t>
      </w:r>
    </w:p>
    <w:p w14:paraId="583A861F" w14:textId="77777777" w:rsidR="00C02EE5" w:rsidRDefault="00C02EE5" w:rsidP="00D5394C">
      <w:pPr>
        <w:pStyle w:val="Heading3"/>
        <w:spacing w:before="320" w:after="120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D5394C">
        <w:rPr>
          <w:rFonts w:cs="Arial"/>
        </w:rPr>
        <w:t>Transport for NSW</w:t>
      </w:r>
    </w:p>
    <w:tbl>
      <w:tblPr>
        <w:tblW w:w="5088" w:type="pct"/>
        <w:tblLook w:val="04A0" w:firstRow="1" w:lastRow="0" w:firstColumn="1" w:lastColumn="0" w:noHBand="0" w:noVBand="1"/>
        <w:tblCaption w:val="9.2 Financial Statements - Transport for NSW - Operating Statement"/>
        <w:tblDescription w:val="9.2 Financial Statements - Transport for NSW - Operating Statement"/>
      </w:tblPr>
      <w:tblGrid>
        <w:gridCol w:w="5949"/>
        <w:gridCol w:w="1305"/>
        <w:gridCol w:w="53"/>
        <w:gridCol w:w="1193"/>
        <w:gridCol w:w="8"/>
        <w:gridCol w:w="49"/>
        <w:gridCol w:w="1205"/>
        <w:gridCol w:w="47"/>
      </w:tblGrid>
      <w:tr w:rsidR="00C02EE5" w14:paraId="75CB8DB2" w14:textId="77777777" w:rsidTr="00C941CB">
        <w:trPr>
          <w:trHeight w:val="315"/>
        </w:trPr>
        <w:tc>
          <w:tcPr>
            <w:tcW w:w="3033" w:type="pct"/>
            <w:shd w:val="clear" w:color="auto" w:fill="FFFFFF"/>
            <w:noWrap/>
            <w:vAlign w:val="bottom"/>
            <w:hideMark/>
          </w:tcPr>
          <w:p w14:paraId="58383A5D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92" w:type="pct"/>
            <w:gridSpan w:val="2"/>
            <w:shd w:val="clear" w:color="auto" w:fill="FFFFFF"/>
            <w:noWrap/>
            <w:vAlign w:val="bottom"/>
            <w:hideMark/>
          </w:tcPr>
          <w:p w14:paraId="0023D93B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7" w:type="pct"/>
            <w:gridSpan w:val="3"/>
            <w:shd w:val="clear" w:color="auto" w:fill="FFFFFF"/>
            <w:noWrap/>
            <w:vAlign w:val="bottom"/>
            <w:hideMark/>
          </w:tcPr>
          <w:p w14:paraId="7A515EEF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7" w:type="pct"/>
            <w:gridSpan w:val="2"/>
            <w:shd w:val="clear" w:color="auto" w:fill="FFFFFF"/>
            <w:noWrap/>
            <w:vAlign w:val="bottom"/>
            <w:hideMark/>
          </w:tcPr>
          <w:p w14:paraId="1EB3E100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AF45234" w14:textId="77777777" w:rsidTr="00C941CB">
        <w:trPr>
          <w:gridAfter w:val="1"/>
          <w:wAfter w:w="24" w:type="pct"/>
          <w:trHeight w:val="283"/>
        </w:trPr>
        <w:tc>
          <w:tcPr>
            <w:tcW w:w="3033" w:type="pct"/>
            <w:shd w:val="clear" w:color="auto" w:fill="008EBA"/>
            <w:vAlign w:val="center"/>
            <w:hideMark/>
          </w:tcPr>
          <w:p w14:paraId="1D07D78F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0" w:type="pct"/>
            <w:gridSpan w:val="3"/>
            <w:shd w:val="clear" w:color="auto" w:fill="008EBA"/>
            <w:vAlign w:val="bottom"/>
            <w:hideMark/>
          </w:tcPr>
          <w:p w14:paraId="50E5400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642" w:type="pct"/>
            <w:gridSpan w:val="3"/>
            <w:shd w:val="clear" w:color="auto" w:fill="008EBA"/>
            <w:vAlign w:val="bottom"/>
            <w:hideMark/>
          </w:tcPr>
          <w:p w14:paraId="05D5ED1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78D431BA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shd w:val="clear" w:color="auto" w:fill="008EBA"/>
            <w:vAlign w:val="center"/>
            <w:hideMark/>
          </w:tcPr>
          <w:p w14:paraId="0A029B77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5" w:type="pct"/>
            <w:shd w:val="clear" w:color="auto" w:fill="008EBA"/>
            <w:vAlign w:val="center"/>
            <w:hideMark/>
          </w:tcPr>
          <w:p w14:paraId="2112E066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39" w:type="pct"/>
            <w:gridSpan w:val="3"/>
            <w:shd w:val="clear" w:color="auto" w:fill="008EBA"/>
            <w:vAlign w:val="center"/>
            <w:hideMark/>
          </w:tcPr>
          <w:p w14:paraId="6C377D6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39" w:type="pct"/>
            <w:gridSpan w:val="2"/>
            <w:shd w:val="clear" w:color="auto" w:fill="008EBA"/>
            <w:vAlign w:val="center"/>
            <w:hideMark/>
          </w:tcPr>
          <w:p w14:paraId="27D3864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4A96F29A" w14:textId="77777777" w:rsidTr="00C941CB">
        <w:trPr>
          <w:gridAfter w:val="1"/>
          <w:wAfter w:w="23" w:type="pct"/>
          <w:trHeight w:val="283"/>
        </w:trPr>
        <w:tc>
          <w:tcPr>
            <w:tcW w:w="3033" w:type="pct"/>
            <w:shd w:val="clear" w:color="auto" w:fill="00426F"/>
            <w:vAlign w:val="center"/>
            <w:hideMark/>
          </w:tcPr>
          <w:p w14:paraId="7F84B323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5" w:type="pct"/>
            <w:shd w:val="clear" w:color="auto" w:fill="00426F"/>
            <w:hideMark/>
          </w:tcPr>
          <w:p w14:paraId="20D94E9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39" w:type="pct"/>
            <w:gridSpan w:val="3"/>
            <w:shd w:val="clear" w:color="auto" w:fill="00426F"/>
            <w:hideMark/>
          </w:tcPr>
          <w:p w14:paraId="4BA98B1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39" w:type="pct"/>
            <w:gridSpan w:val="2"/>
            <w:shd w:val="clear" w:color="auto" w:fill="00426F"/>
            <w:vAlign w:val="center"/>
            <w:hideMark/>
          </w:tcPr>
          <w:p w14:paraId="424ACC9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0288D2B1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5D79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8B6C1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BE2106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0589EB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5B8A0D3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078D5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C72A69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B2F821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E5D8BC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76157007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FEBAA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4BB0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94,062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0CBD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16,903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7EC6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62,184</w:t>
            </w:r>
          </w:p>
        </w:tc>
      </w:tr>
      <w:tr w:rsidR="00C02EE5" w14:paraId="781108FC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77AE5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8D5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536B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0664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CEBC0A8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929F2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0CC3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53,432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788D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99,813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A5E2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44,324</w:t>
            </w:r>
          </w:p>
        </w:tc>
      </w:tr>
      <w:tr w:rsidR="00C02EE5" w14:paraId="4199159B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AE4D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A0DF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645,321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641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831,210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CA37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41,061</w:t>
            </w:r>
          </w:p>
        </w:tc>
      </w:tr>
      <w:tr w:rsidR="00C02EE5" w14:paraId="4061F533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EA65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F1E1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51EF5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86D3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B1171B1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87DC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EAD8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24,079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443F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27,451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0942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56,884</w:t>
            </w:r>
          </w:p>
        </w:tc>
      </w:tr>
      <w:tr w:rsidR="00C02EE5" w14:paraId="1F696F77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369F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6152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,114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772B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970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E954D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,892</w:t>
            </w:r>
          </w:p>
        </w:tc>
      </w:tr>
      <w:tr w:rsidR="00C02EE5" w14:paraId="28AAE22E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E5DF4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B47A3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31,643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C189B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47,105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CDF7D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97,996</w:t>
            </w:r>
          </w:p>
        </w:tc>
      </w:tr>
      <w:tr w:rsidR="00C02EE5" w14:paraId="602C423E" w14:textId="77777777" w:rsidTr="00C941CB">
        <w:trPr>
          <w:gridAfter w:val="1"/>
          <w:wAfter w:w="23" w:type="pct"/>
          <w:trHeight w:val="340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B3D32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8743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061,650</w:t>
            </w:r>
          </w:p>
        </w:tc>
        <w:tc>
          <w:tcPr>
            <w:tcW w:w="639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EE47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829,452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F0FC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986,340</w:t>
            </w:r>
          </w:p>
        </w:tc>
      </w:tr>
      <w:tr w:rsidR="00C02EE5" w14:paraId="1B80474C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F62A47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0B2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BD18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14B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2955FAE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BEB3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BE7E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219,953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BC4C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80,428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A0EC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99,950</w:t>
            </w:r>
          </w:p>
        </w:tc>
      </w:tr>
      <w:tr w:rsidR="00C02EE5" w14:paraId="733B37D9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44DF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F8F3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702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47F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FB1B512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41DA80DC" w14:textId="77777777" w:rsidR="00C02EE5" w:rsidRDefault="00C02EE5" w:rsidP="00371277">
            <w:pPr>
              <w:ind w:right="-108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E550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148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1F1D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888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6E95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165</w:t>
            </w:r>
          </w:p>
        </w:tc>
      </w:tr>
      <w:tr w:rsidR="00C02EE5" w14:paraId="45C107C1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C5BE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EFAE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C09B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CB7B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69CC100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533EE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A0BC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94,353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D5D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27,183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638C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66,292</w:t>
            </w:r>
          </w:p>
        </w:tc>
      </w:tr>
      <w:tr w:rsidR="00C02EE5" w14:paraId="56F3944F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4D1E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15478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25,367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62A9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49,093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C91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61,737</w:t>
            </w:r>
          </w:p>
        </w:tc>
      </w:tr>
      <w:tr w:rsidR="00C02EE5" w14:paraId="2C6EBD48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D852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AC71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467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4C2F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367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E7DF4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572</w:t>
            </w:r>
          </w:p>
        </w:tc>
      </w:tr>
      <w:tr w:rsidR="00C02EE5" w14:paraId="280C54F8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0361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070BE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819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FB1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819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B168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,796</w:t>
            </w:r>
          </w:p>
        </w:tc>
      </w:tr>
      <w:tr w:rsidR="00C02EE5" w14:paraId="7CF6C314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2487C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79EDC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8,354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A2E6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7,672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7AFAD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5,845</w:t>
            </w:r>
          </w:p>
        </w:tc>
      </w:tr>
      <w:tr w:rsidR="00C02EE5" w14:paraId="0886F22C" w14:textId="77777777" w:rsidTr="00C941CB">
        <w:trPr>
          <w:gridAfter w:val="1"/>
          <w:wAfter w:w="23" w:type="pct"/>
          <w:trHeight w:val="340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A6D6F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910C7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876,461</w:t>
            </w:r>
          </w:p>
        </w:tc>
        <w:tc>
          <w:tcPr>
            <w:tcW w:w="639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97B8B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767,449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6715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776,357</w:t>
            </w:r>
          </w:p>
        </w:tc>
      </w:tr>
      <w:tr w:rsidR="00C02EE5" w14:paraId="3B884964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5341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D03D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238</w:t>
            </w:r>
          </w:p>
        </w:tc>
        <w:tc>
          <w:tcPr>
            <w:tcW w:w="639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7A327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131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FD34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3,537)</w:t>
            </w:r>
          </w:p>
        </w:tc>
      </w:tr>
      <w:tr w:rsidR="00C02EE5" w14:paraId="4025F61B" w14:textId="77777777" w:rsidTr="00C941CB">
        <w:trPr>
          <w:gridAfter w:val="1"/>
          <w:wAfter w:w="23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74670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AA07D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83,299)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093B5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6,781)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371B7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6,125)</w:t>
            </w:r>
          </w:p>
        </w:tc>
      </w:tr>
      <w:tr w:rsidR="00C02EE5" w14:paraId="1AD193CA" w14:textId="77777777" w:rsidTr="00C941CB">
        <w:trPr>
          <w:gridAfter w:val="1"/>
          <w:wAfter w:w="23" w:type="pct"/>
          <w:trHeight w:val="340"/>
        </w:trPr>
        <w:tc>
          <w:tcPr>
            <w:tcW w:w="3033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5F3B09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6877D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89,750</w:t>
            </w:r>
          </w:p>
        </w:tc>
        <w:tc>
          <w:tcPr>
            <w:tcW w:w="6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CAA6C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93,347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6D368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10,354</w:t>
            </w:r>
          </w:p>
        </w:tc>
      </w:tr>
    </w:tbl>
    <w:p w14:paraId="751F6F71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20331B1" w14:textId="77777777" w:rsidR="00C02EE5" w:rsidRDefault="00C02EE5" w:rsidP="00C02EE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Transport for NSW - Balance Sheet"/>
        <w:tblDescription w:val="Transport for NSW - Balance Sheet"/>
      </w:tblPr>
      <w:tblGrid>
        <w:gridCol w:w="5953"/>
        <w:gridCol w:w="1282"/>
        <w:gridCol w:w="22"/>
        <w:gridCol w:w="1195"/>
        <w:gridCol w:w="52"/>
        <w:gridCol w:w="6"/>
        <w:gridCol w:w="1159"/>
        <w:gridCol w:w="94"/>
      </w:tblGrid>
      <w:tr w:rsidR="00C02EE5" w14:paraId="452FF398" w14:textId="77777777" w:rsidTr="00C564F8">
        <w:trPr>
          <w:gridAfter w:val="1"/>
          <w:wAfter w:w="94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F964604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82" w:type="dxa"/>
            <w:shd w:val="clear" w:color="auto" w:fill="FFFFFF"/>
            <w:noWrap/>
            <w:vAlign w:val="bottom"/>
            <w:hideMark/>
          </w:tcPr>
          <w:p w14:paraId="2308E4D1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7" w:type="dxa"/>
            <w:gridSpan w:val="2"/>
            <w:shd w:val="clear" w:color="auto" w:fill="FFFFFF"/>
            <w:noWrap/>
            <w:vAlign w:val="bottom"/>
            <w:hideMark/>
          </w:tcPr>
          <w:p w14:paraId="273EE5D7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7" w:type="dxa"/>
            <w:gridSpan w:val="3"/>
            <w:shd w:val="clear" w:color="auto" w:fill="FFFFFF"/>
            <w:noWrap/>
            <w:vAlign w:val="bottom"/>
            <w:hideMark/>
          </w:tcPr>
          <w:p w14:paraId="3304409F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7918CF1" w14:textId="77777777" w:rsidTr="00C941CB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BA0F445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8C7E40A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7843FD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5366AEE7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5D8ED17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7E0C68A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3D173AE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F3AF21A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464BE392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550BD7E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258261F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5F6113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BFFFAF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32D2183D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62BF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B140A1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09262C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0A3CF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B392DF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8B8B2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D26B05" w14:textId="77777777" w:rsidR="00C02EE5" w:rsidRDefault="00C02EE5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6056F0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F410E6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7726540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5DBA4" w14:textId="2A04EEAA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7D3F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40,25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B2C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0,88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25F1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21,240</w:t>
            </w:r>
          </w:p>
        </w:tc>
      </w:tr>
      <w:tr w:rsidR="00C02EE5" w14:paraId="4857345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1D77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321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709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655D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E158C6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F48A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38CE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48,0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1706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6,4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1119B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6,333</w:t>
            </w:r>
          </w:p>
        </w:tc>
      </w:tr>
      <w:tr w:rsidR="00C02EE5" w14:paraId="45DF5CD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B91BD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E1D0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5CCD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5711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8C6F26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9586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C16AD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CAAD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8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4150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838</w:t>
            </w:r>
          </w:p>
        </w:tc>
      </w:tr>
      <w:tr w:rsidR="00C02EE5" w14:paraId="01FCB0B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F0D6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0E42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6,37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E9D6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9CA2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89</w:t>
            </w:r>
          </w:p>
        </w:tc>
      </w:tr>
      <w:tr w:rsidR="00C02EE5" w14:paraId="3D1F531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4ADE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06B0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7FD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,3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ED71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32</w:t>
            </w:r>
          </w:p>
        </w:tc>
      </w:tr>
      <w:tr w:rsidR="00C02EE5" w14:paraId="48F29EE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2A3C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27C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AF7E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61A0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9C6915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C785C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62CB3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00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1A430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5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8B86F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507</w:t>
            </w:r>
          </w:p>
        </w:tc>
      </w:tr>
      <w:tr w:rsidR="00C02EE5" w14:paraId="4CF7D809" w14:textId="77777777" w:rsidTr="00DA4FEA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C3ADD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12A7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84,63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7A9F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11,01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1521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82,439</w:t>
            </w:r>
          </w:p>
        </w:tc>
      </w:tr>
      <w:tr w:rsidR="00C02EE5" w14:paraId="7BCA584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79F45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5F74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C372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BF31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7A14E3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8A2B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6E59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220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C32CF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640665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31E5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0324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5572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D8E7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BC0085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401E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91D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0,9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B43F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BE3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06</w:t>
            </w:r>
          </w:p>
        </w:tc>
      </w:tr>
      <w:tr w:rsidR="00C02EE5" w14:paraId="12C89A0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DDB8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AF0A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DF1C1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6A8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AD2592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8AD9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77D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4,65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437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1,5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F9CE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0,083</w:t>
            </w:r>
          </w:p>
        </w:tc>
      </w:tr>
      <w:tr w:rsidR="00C02EE5" w14:paraId="18CFD49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2F8D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161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135A1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4B85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46746D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1B848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885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FF0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223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E1ECF1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6A5BD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11D8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91,8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589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88,6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C36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47,366</w:t>
            </w:r>
          </w:p>
        </w:tc>
      </w:tr>
      <w:tr w:rsidR="00C02EE5" w14:paraId="5E8F25B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BE43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E448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8,5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6E9E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0,0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7D8A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42,077</w:t>
            </w:r>
          </w:p>
        </w:tc>
      </w:tr>
      <w:tr w:rsidR="00C02EE5" w14:paraId="189CEA9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A65C9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A931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164,86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91C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8,831,4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3D7A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8,373,554</w:t>
            </w:r>
          </w:p>
        </w:tc>
      </w:tr>
      <w:tr w:rsidR="00C02EE5" w14:paraId="24D4DE9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117F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07E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CEC1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9DF3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1E9E0A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6BA3F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D15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5,3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4EEA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8,0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54D7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3,575</w:t>
            </w:r>
          </w:p>
        </w:tc>
      </w:tr>
      <w:tr w:rsidR="00C02EE5" w14:paraId="2DEFF7E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BCA9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718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2,87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21D0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8,2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0EF1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9,036</w:t>
            </w:r>
          </w:p>
        </w:tc>
      </w:tr>
      <w:tr w:rsidR="00C02EE5" w14:paraId="5036900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06308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7FD20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1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A9387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E8634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31</w:t>
            </w:r>
          </w:p>
        </w:tc>
      </w:tr>
      <w:tr w:rsidR="00C02EE5" w14:paraId="5F5C5723" w14:textId="77777777" w:rsidTr="00DA4FEA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3F9369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7188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422,38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5F1A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8,630,73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3728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8,257,028</w:t>
            </w:r>
          </w:p>
        </w:tc>
      </w:tr>
      <w:tr w:rsidR="00C02EE5" w14:paraId="0B97A84B" w14:textId="77777777" w:rsidTr="00DA4FEA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87D43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E567E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6,207,01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CEB5D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2,441,75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23058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1,339,467</w:t>
            </w:r>
          </w:p>
        </w:tc>
      </w:tr>
      <w:tr w:rsidR="00C02EE5" w14:paraId="4F14A9E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00B1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5E331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9C257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1610A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09FCFF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5F022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A288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2D87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7BB0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E1A104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931C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8A3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F5C4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5076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38C004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F320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0413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73,7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1C34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96,19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C4EE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17,933</w:t>
            </w:r>
          </w:p>
        </w:tc>
      </w:tr>
      <w:tr w:rsidR="00C02EE5" w14:paraId="509CE7E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2C60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4FE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,25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F62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7,5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3AEF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7,522</w:t>
            </w:r>
          </w:p>
        </w:tc>
      </w:tr>
      <w:tr w:rsidR="00C02EE5" w14:paraId="7785F80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79EB3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0F2A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98C1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03AA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</w:t>
            </w:r>
          </w:p>
        </w:tc>
      </w:tr>
      <w:tr w:rsidR="00C02EE5" w14:paraId="09A68B5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8C73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0268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4,8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E3122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9,3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C98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1,861</w:t>
            </w:r>
          </w:p>
        </w:tc>
      </w:tr>
      <w:tr w:rsidR="00C02EE5" w14:paraId="5987706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3BF57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48D3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8,4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960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,9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3191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,953</w:t>
            </w:r>
          </w:p>
        </w:tc>
      </w:tr>
      <w:tr w:rsidR="00C02EE5" w14:paraId="762AC19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138A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8235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71,3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04F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4,6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CA3A4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4,902</w:t>
            </w:r>
          </w:p>
        </w:tc>
      </w:tr>
      <w:tr w:rsidR="00C02EE5" w14:paraId="7958378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2556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A391F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2344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0DED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6C8B054" w14:textId="77777777" w:rsidTr="00DA4FEA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56B34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842B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80,73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937E5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68,84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24A4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33,291</w:t>
            </w:r>
          </w:p>
        </w:tc>
      </w:tr>
      <w:tr w:rsidR="00C02EE5" w14:paraId="6FF7C3F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21703D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BB95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114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54601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8DB3F6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705E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A108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FA2D2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2AD3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4A53CF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BAC3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AA2E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38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D1F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403E5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DFA7AE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0BF2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1F2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83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F9B2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6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8095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654</w:t>
            </w:r>
          </w:p>
        </w:tc>
      </w:tr>
      <w:tr w:rsidR="00C02EE5" w14:paraId="7CFED73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9586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0CC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41B5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A8D6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944C68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28DF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D90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32,80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7F5E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65,3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4C758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99,019</w:t>
            </w:r>
          </w:p>
        </w:tc>
      </w:tr>
      <w:tr w:rsidR="00C02EE5" w14:paraId="5528851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2169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A8D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1,34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0D7F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7,2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9C43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7,264</w:t>
            </w:r>
          </w:p>
        </w:tc>
      </w:tr>
      <w:tr w:rsidR="00C02EE5" w14:paraId="5FA4429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75FF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7828B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36,19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EECF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86,8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59C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92,536</w:t>
            </w:r>
          </w:p>
        </w:tc>
      </w:tr>
      <w:tr w:rsidR="00C02EE5" w14:paraId="50B3F096" w14:textId="77777777" w:rsidTr="00DA4FEA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9C5601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9C3D7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507,57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EE63D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721,08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79A4C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560,472</w:t>
            </w:r>
          </w:p>
        </w:tc>
      </w:tr>
      <w:tr w:rsidR="00C02EE5" w14:paraId="743FA904" w14:textId="77777777" w:rsidTr="00DA4FEA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219977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091E1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488,3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D3D9C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589,9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56928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393,763</w:t>
            </w:r>
          </w:p>
        </w:tc>
      </w:tr>
      <w:tr w:rsidR="00C02EE5" w14:paraId="19F5B8AE" w14:textId="77777777" w:rsidTr="00DA4FEA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44013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EF006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718,7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EE76E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6,851,8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5585A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945,705</w:t>
            </w:r>
          </w:p>
        </w:tc>
      </w:tr>
      <w:tr w:rsidR="00C02EE5" w14:paraId="522435D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AB099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598B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8FF0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ACC8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B1CA5A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33910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F1A9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628,32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C38B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,156,6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9D71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567,009</w:t>
            </w:r>
          </w:p>
        </w:tc>
      </w:tr>
      <w:tr w:rsidR="00C02EE5" w14:paraId="78DE32E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0BE8E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211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90,3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AF3B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95,1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840C7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78,696</w:t>
            </w:r>
          </w:p>
        </w:tc>
      </w:tr>
      <w:tr w:rsidR="00C02EE5" w14:paraId="315925A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53985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07318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0389E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CEC49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6136F39" w14:textId="77777777" w:rsidTr="00C723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0766F7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05FB0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718,7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7B371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6,851,8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FC81F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945,705</w:t>
            </w:r>
          </w:p>
        </w:tc>
      </w:tr>
    </w:tbl>
    <w:p w14:paraId="6D23AF12" w14:textId="77777777" w:rsidR="00061A75" w:rsidRPr="00C72320" w:rsidRDefault="00061A75">
      <w:pPr>
        <w:rPr>
          <w:rFonts w:asciiTheme="minorHAnsi" w:eastAsiaTheme="minorHAnsi" w:hAnsiTheme="minorHAnsi" w:cstheme="minorBidi"/>
          <w:sz w:val="2"/>
          <w:szCs w:val="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Transport for NSW - Cash Flow Statement"/>
        <w:tblDescription w:val="Transport for NSW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1D8594E7" w14:textId="77777777" w:rsidTr="00C564F8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3C5C19E5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45A4953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6BBB48C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A0A0598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6B1A887" w14:textId="77777777" w:rsidTr="00C941CB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8AE1EFC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3AE784C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EDEDC2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3F235711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89B1864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103638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3A0E42E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0288FD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4CB3B294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9CFFBD8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4AFD710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77E6C28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AC2C2A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099D59BC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6AD09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B900DE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63333F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B1AF43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1F05C5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84434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AD86F6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1F5FCF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AB7D3C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7C35AD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140F1D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48F5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8,9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C0B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41,0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4A96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84,018</w:t>
            </w:r>
          </w:p>
        </w:tc>
      </w:tr>
      <w:tr w:rsidR="00C02EE5" w14:paraId="6FBFF45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819B97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AB86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C0813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9C6E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C48F14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0C98F3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46DB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49,2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02756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28,5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5EBB6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59,697</w:t>
            </w:r>
          </w:p>
        </w:tc>
      </w:tr>
      <w:tr w:rsidR="00C02EE5" w14:paraId="73377DC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5C2E57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6AB6B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12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F169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9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6FAC7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,892</w:t>
            </w:r>
          </w:p>
        </w:tc>
      </w:tr>
      <w:tr w:rsidR="00C02EE5" w14:paraId="7F92DA4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E06E58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5EAF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45D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03B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67C2FB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FCCA63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9107B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98,1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6DCEB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35,8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A02A1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11,222</w:t>
            </w:r>
          </w:p>
        </w:tc>
      </w:tr>
      <w:tr w:rsidR="00C02EE5" w14:paraId="6F62CB94" w14:textId="77777777" w:rsidTr="00C7232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404F03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23E86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969,45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9787B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812,33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3F531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638,830</w:t>
            </w:r>
          </w:p>
        </w:tc>
      </w:tr>
      <w:tr w:rsidR="00C02EE5" w14:paraId="60B7FCC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8D823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F89B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7D95D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EAED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322236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69A5FB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1446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219,95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B1D4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80,42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F2D8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99,950</w:t>
            </w:r>
          </w:p>
        </w:tc>
      </w:tr>
      <w:tr w:rsidR="00C02EE5" w14:paraId="0FC0481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B5095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3860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8878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495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5EFF75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9B99FD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F58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C8F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06FB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04068F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F1037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E1E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EB32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B74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ADBD6E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074AD4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CEA05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E96CF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701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D3E463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D145A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6AAF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04,65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8116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97,9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0C8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31,886</w:t>
            </w:r>
          </w:p>
        </w:tc>
      </w:tr>
      <w:tr w:rsidR="00C02EE5" w14:paraId="17C1A0A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1984F3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E429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E16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0AB2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73DB7C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3CD8B8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52F19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8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A491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2525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191</w:t>
            </w:r>
          </w:p>
        </w:tc>
      </w:tr>
      <w:tr w:rsidR="00C02EE5" w14:paraId="597150A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C06E3E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1FA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25,36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FBEA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38,5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BDFB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61,737</w:t>
            </w:r>
          </w:p>
        </w:tc>
      </w:tr>
      <w:tr w:rsidR="00C02EE5" w14:paraId="787D733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B2F2DB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F8CD2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0,33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E2E95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5,1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1FAEB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6,344</w:t>
            </w:r>
          </w:p>
        </w:tc>
      </w:tr>
      <w:tr w:rsidR="00C02EE5" w14:paraId="787B03D2" w14:textId="77777777" w:rsidTr="00C7232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BA3103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F7421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804,89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AF4BE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760,62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FF340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599,108</w:t>
            </w:r>
          </w:p>
        </w:tc>
      </w:tr>
      <w:tr w:rsidR="00C02EE5" w14:paraId="4EA1B3AA" w14:textId="77777777" w:rsidTr="00C723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4E79FD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AAAB9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35,43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84862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948,2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1C8ED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960,278</w:t>
            </w:r>
          </w:p>
        </w:tc>
      </w:tr>
      <w:tr w:rsidR="00C02EE5" w14:paraId="372CF8C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6528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47FF38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16F7D0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2DB2B1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14C260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4FF6C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BA208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1,3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DDF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6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AE47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,130</w:t>
            </w:r>
          </w:p>
        </w:tc>
      </w:tr>
      <w:tr w:rsidR="00C02EE5" w14:paraId="0A21F51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5C221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428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740,32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FF7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444,55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B644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651,344)</w:t>
            </w:r>
          </w:p>
        </w:tc>
      </w:tr>
      <w:tr w:rsidR="00C02EE5" w14:paraId="200BD65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C5622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26AD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9DF0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1,37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DBB0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92476C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2A1A9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A4CD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,403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3EE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,403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5914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189)</w:t>
            </w:r>
          </w:p>
        </w:tc>
      </w:tr>
      <w:tr w:rsidR="00C02EE5" w14:paraId="6521F93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EDFD3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8456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A73A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2B5B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2,923</w:t>
            </w:r>
          </w:p>
        </w:tc>
      </w:tr>
      <w:tr w:rsidR="00C02EE5" w14:paraId="1BDFD18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633EC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C12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3,08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A8A1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01D4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185C45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475423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7A179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3,137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E7CD0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3,13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B06E5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60)</w:t>
            </w:r>
          </w:p>
        </w:tc>
      </w:tr>
      <w:tr w:rsidR="00C02EE5" w14:paraId="256D1F4C" w14:textId="77777777" w:rsidTr="00C7232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C920A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F5AC1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911,612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D79B8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204,09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76C4E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316,540)</w:t>
            </w:r>
          </w:p>
        </w:tc>
      </w:tr>
      <w:tr w:rsidR="00C02EE5" w14:paraId="68EC716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67BB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D57599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0D3F0D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38D912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E25058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C7BC3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D23A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CF5E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6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1DF0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D00867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51CF8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4476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18,67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381C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163,02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16567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3,383)</w:t>
            </w:r>
          </w:p>
        </w:tc>
      </w:tr>
      <w:tr w:rsidR="00C02EE5" w14:paraId="1650A42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32B47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2B03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E3C0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134B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3E850C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B64B2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6EE37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988E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5C7A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686B06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70456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349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825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A6B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7C1AB4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82A2ED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53DCA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43BC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B25DB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DB973D2" w14:textId="77777777" w:rsidTr="00C7232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D51B1C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7DEA3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18,679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8F598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142,356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69B10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3,383)</w:t>
            </w:r>
          </w:p>
        </w:tc>
      </w:tr>
      <w:tr w:rsidR="00C02EE5" w14:paraId="29B14246" w14:textId="77777777" w:rsidTr="00C723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9D190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D6F8C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94,85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133AE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98,16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C7310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29,645)</w:t>
            </w:r>
          </w:p>
        </w:tc>
      </w:tr>
      <w:tr w:rsidR="00C02EE5" w14:paraId="5A0E6550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04831A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A58C5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35,10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04BF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40,9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27846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0,885</w:t>
            </w:r>
          </w:p>
        </w:tc>
      </w:tr>
      <w:tr w:rsidR="00C02EE5" w14:paraId="4AB3C21D" w14:textId="77777777" w:rsidTr="00C564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51937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226A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27F6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E9A5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34B4393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6D2AA97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B395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7EA29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3041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70105EF" w14:textId="77777777" w:rsidTr="00C7232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6C28B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636EF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40,25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A4DC2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50,88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9FEAD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21,240</w:t>
            </w:r>
          </w:p>
        </w:tc>
      </w:tr>
    </w:tbl>
    <w:p w14:paraId="3D4D74C5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6875E436" w14:textId="77777777" w:rsidR="00061A75" w:rsidRDefault="00061A75" w:rsidP="00C02EE5">
      <w:pPr>
        <w:sectPr w:rsidR="00061A75" w:rsidSect="00E66EB1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5F858653" w14:textId="51F2BE28" w:rsidR="00C02EE5" w:rsidRDefault="00C02EE5" w:rsidP="00C02EE5"/>
    <w:p w14:paraId="207F1969" w14:textId="675B8DB9" w:rsidR="00C02EE5" w:rsidRDefault="00C02EE5" w:rsidP="00E02477">
      <w:pPr>
        <w:pStyle w:val="Heading3"/>
        <w:spacing w:before="0" w:after="120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E02477">
        <w:rPr>
          <w:lang w:eastAsia="en-AU"/>
        </w:rPr>
        <w:t xml:space="preserve">Greater </w:t>
      </w:r>
      <w:r w:rsidR="00237C3B">
        <w:rPr>
          <w:lang w:eastAsia="en-AU"/>
        </w:rPr>
        <w:t>Cities</w:t>
      </w:r>
      <w:r w:rsidRPr="00E02477">
        <w:rPr>
          <w:lang w:eastAsia="en-AU"/>
        </w:rPr>
        <w:t xml:space="preserve"> Commission</w:t>
      </w:r>
    </w:p>
    <w:tbl>
      <w:tblPr>
        <w:tblW w:w="9763" w:type="dxa"/>
        <w:tblLook w:val="04A0" w:firstRow="1" w:lastRow="0" w:firstColumn="1" w:lastColumn="0" w:noHBand="0" w:noVBand="1"/>
        <w:tblCaption w:val="Greater Cities Commission - Operating Statement"/>
        <w:tblDescription w:val="Greater Cities Commissio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5FD2A36D" w14:textId="77777777" w:rsidTr="00C564F8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6FEA344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1CA448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7B43DFF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18BB2DA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CB477BC" w14:textId="77777777" w:rsidTr="00C941CB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ED464F1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5312AF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A4964F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5DBBBCE7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2622CC1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1B5BD09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C5D0618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7BFA22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16FCB4EC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64ADFDC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017AAAA8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59F1973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24421A6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4C0E0742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575B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728963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0D579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E5C6F2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D34E44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9448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0772F9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D27234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741420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251D73A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6F4D4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B2B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55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1E24E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BBD6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863</w:t>
            </w:r>
          </w:p>
        </w:tc>
      </w:tr>
      <w:tr w:rsidR="00C02EE5" w14:paraId="1E0A6E4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9BA35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9717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3104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4BED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AF2EC4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34DB9B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985E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3ACE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7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D625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176</w:t>
            </w:r>
          </w:p>
        </w:tc>
      </w:tr>
      <w:tr w:rsidR="00C02EE5" w14:paraId="60453A0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EB0C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1F9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41AB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1D99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</w:tr>
      <w:tr w:rsidR="00C02EE5" w14:paraId="0597ECD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D076B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6FF3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A4F7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7DB6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26F761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583F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56E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E2A7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C193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5E64A8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1616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1EC8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AED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3E9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6326B4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C6FB2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9F0C8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AF367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C9FE6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41D627E" w14:textId="77777777" w:rsidTr="00C723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492CF3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E30A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09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AE6B3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77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3D4F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069</w:t>
            </w:r>
          </w:p>
        </w:tc>
      </w:tr>
      <w:tr w:rsidR="00C02EE5" w14:paraId="2311771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84B2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6CB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5C57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4B35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3E021BD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2565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872F2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8EC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086B1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F7B8BA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3CF7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9F9F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66E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2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AC59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825</w:t>
            </w:r>
          </w:p>
        </w:tc>
      </w:tr>
      <w:tr w:rsidR="00C02EE5" w14:paraId="74B7857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41AA2073" w14:textId="77777777" w:rsidR="00C02EE5" w:rsidRDefault="00C02EE5" w:rsidP="00371277">
            <w:pPr>
              <w:ind w:right="-108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BA3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9A602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7370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6</w:t>
            </w:r>
          </w:p>
        </w:tc>
      </w:tr>
      <w:tr w:rsidR="00C02EE5" w14:paraId="25A0B19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8630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CB95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704E9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327F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332ADC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950D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FD67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2BB0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E507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214B90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420B2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3B3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043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3C584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</w:t>
            </w:r>
          </w:p>
        </w:tc>
      </w:tr>
      <w:tr w:rsidR="00C02EE5" w14:paraId="15EED42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AEB5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3C32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342E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7A828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B27E6F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EBFB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D31D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CAEB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848A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5B30EA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D36EE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52C5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7B053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82F9B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B69203A" w14:textId="77777777" w:rsidTr="00C723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457AA6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F37C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52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AADE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88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F032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261</w:t>
            </w:r>
          </w:p>
        </w:tc>
      </w:tr>
      <w:tr w:rsidR="00C02EE5" w14:paraId="034FBB0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60CD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8522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564A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378D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CED751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C6DD1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1CF4F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EE228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B0B3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D535CF2" w14:textId="77777777" w:rsidTr="00C7232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B1DC1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55CF1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F6E36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7DA5E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2</w:t>
            </w:r>
          </w:p>
        </w:tc>
      </w:tr>
    </w:tbl>
    <w:p w14:paraId="3221A6AD" w14:textId="5733B69D" w:rsidR="00C02EE5" w:rsidRDefault="00091D0E" w:rsidP="00091D0E">
      <w:pPr>
        <w:tabs>
          <w:tab w:val="left" w:pos="2060"/>
        </w:tabs>
        <w:spacing w:before="36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ab/>
      </w:r>
    </w:p>
    <w:p w14:paraId="500410F1" w14:textId="77777777" w:rsidR="00C02EE5" w:rsidRDefault="00C02EE5" w:rsidP="00C02EE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Greater Cities Commission - Balance Sheet"/>
        <w:tblDescription w:val="Greater Cities Commission - Balance Sheet"/>
      </w:tblPr>
      <w:tblGrid>
        <w:gridCol w:w="5953"/>
        <w:gridCol w:w="1256"/>
        <w:gridCol w:w="48"/>
        <w:gridCol w:w="1205"/>
        <w:gridCol w:w="42"/>
        <w:gridCol w:w="6"/>
        <w:gridCol w:w="1108"/>
        <w:gridCol w:w="145"/>
      </w:tblGrid>
      <w:tr w:rsidR="00C02EE5" w14:paraId="0BFB61A0" w14:textId="77777777" w:rsidTr="00C564F8">
        <w:trPr>
          <w:gridAfter w:val="1"/>
          <w:wAfter w:w="145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70ABC13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1DE0C88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shd w:val="clear" w:color="auto" w:fill="FFFFFF"/>
            <w:noWrap/>
            <w:vAlign w:val="bottom"/>
            <w:hideMark/>
          </w:tcPr>
          <w:p w14:paraId="3E9378E6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3A91F1F0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35E94520" w14:textId="77777777" w:rsidTr="00C941CB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5DCFE02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A09661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59F9378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1F72BCEA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10DB0FE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154BEE5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1D03794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2950E520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5BD6C613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FC63101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4152BE97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E668EC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F80660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7492A78C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9B53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29276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D8F43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1D56AC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B4DFF7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2A65D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25050A" w14:textId="77777777" w:rsidR="00C02EE5" w:rsidRDefault="00C02EE5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3F46DF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8EA49E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14EF023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4D54D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B835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A309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5F89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3</w:t>
            </w:r>
          </w:p>
        </w:tc>
      </w:tr>
      <w:tr w:rsidR="00C02EE5" w14:paraId="31F637F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3C7F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B81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FC0A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FD54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DBD917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CD245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F901B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496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D0EC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7</w:t>
            </w:r>
          </w:p>
        </w:tc>
      </w:tr>
      <w:tr w:rsidR="00C02EE5" w14:paraId="4215D09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21E2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C9B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4775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250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189F89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088F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2A66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7566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A66E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6BF951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2A8E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5620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F944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7E5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235A66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C841F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879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BECC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6ED2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C4AA76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D62B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18B4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A145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B21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978291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057BC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6B4FB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DD52E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C24FB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316B0EC" w14:textId="77777777" w:rsidTr="00C723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CD57DC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05A1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1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D86B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3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5EA3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90</w:t>
            </w:r>
          </w:p>
        </w:tc>
      </w:tr>
      <w:tr w:rsidR="00C02EE5" w14:paraId="70332F6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8E1404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2C5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C30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3A148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213317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E558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36D5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575C7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3B06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A8540E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D781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D5371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E54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81D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1C7325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80F9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A479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8D6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E4F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77B91C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27A5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CFDF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765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5B092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CDCE5E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58E4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0696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94B7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B02DE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DF99BD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DC97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659D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203E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9D34A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B5D4F0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BA71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7365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B84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5398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DFA1FD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DAEF7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DF10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4755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604F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C05329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49BAE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51F8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661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DB3B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5</w:t>
            </w:r>
          </w:p>
        </w:tc>
      </w:tr>
      <w:tr w:rsidR="00C02EE5" w14:paraId="1A79E98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308B8" w14:textId="3A0DB3CF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2285B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6F7A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4A1A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34F6B3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05E1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6A33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FA54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3A4A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6BE91D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FDAD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B521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9CB2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335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322371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D280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5E0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1131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60DF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ABA13A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A9157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A996C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0B1A2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F644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A61C0B8" w14:textId="77777777" w:rsidTr="00C723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91142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F33C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111D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6045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5</w:t>
            </w:r>
          </w:p>
        </w:tc>
      </w:tr>
      <w:tr w:rsidR="00C02EE5" w14:paraId="206AD518" w14:textId="77777777" w:rsidTr="00C723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2B2C6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5287C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4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2F2DB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1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F9923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04</w:t>
            </w:r>
          </w:p>
        </w:tc>
      </w:tr>
      <w:tr w:rsidR="00C02EE5" w14:paraId="4310DC3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7DCB6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094B8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62512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48EF4C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1C511F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D5797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627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D180E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A7DB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D40BB8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4F3E0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C275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F0A8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439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183D3F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815F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FADB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7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57875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7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0E4B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77</w:t>
            </w:r>
          </w:p>
        </w:tc>
      </w:tr>
      <w:tr w:rsidR="00C02EE5" w14:paraId="5548049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88D1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89E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98F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4CE3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3C4CC0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53BA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2E0F8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162E5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FCB55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4388AA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4F09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E402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FB85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EABF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875321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B499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2C61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5A4E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5637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1</w:t>
            </w:r>
          </w:p>
        </w:tc>
      </w:tr>
      <w:tr w:rsidR="00C02EE5" w14:paraId="66BC2FD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F1A7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7CC2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DEF9F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8226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</w:t>
            </w:r>
          </w:p>
        </w:tc>
      </w:tr>
      <w:tr w:rsidR="00C02EE5" w14:paraId="3395153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533C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21761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BB83A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B5915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B467973" w14:textId="77777777" w:rsidTr="00C7232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5AABD3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EB23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9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8C04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9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452FC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94</w:t>
            </w:r>
          </w:p>
        </w:tc>
      </w:tr>
      <w:tr w:rsidR="00C02EE5" w14:paraId="59D4D07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E054C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E0A4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C2A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EA2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5BE7DF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F42E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726B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4D8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F063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3B9713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F25A1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738D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D509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8EC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2F46DB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9175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0F53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D0B6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C9F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1DC39A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2384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524F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76A7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BC88E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7BA163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C315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EAA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917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590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AB42FD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F361F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0167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EF9D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2C67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</w:tr>
      <w:tr w:rsidR="00C02EE5" w14:paraId="07BD891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B89C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115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F955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0306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00EF945" w14:textId="77777777" w:rsidTr="00C7232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409DCF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F2C40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55F78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05295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</w:t>
            </w:r>
          </w:p>
        </w:tc>
      </w:tr>
      <w:tr w:rsidR="00C02EE5" w14:paraId="2A2A7A1B" w14:textId="77777777" w:rsidTr="00C723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7D94AC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BD64B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CCF52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E6AA9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32</w:t>
            </w:r>
          </w:p>
        </w:tc>
      </w:tr>
      <w:tr w:rsidR="00C02EE5" w14:paraId="259001A4" w14:textId="77777777" w:rsidTr="00C723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9B3A3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14689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793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FCDC7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62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A3A8C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428)</w:t>
            </w:r>
          </w:p>
        </w:tc>
      </w:tr>
      <w:tr w:rsidR="00C02EE5" w14:paraId="49DAF93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BAE6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E2CE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DC6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F9B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C2EE8D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6EEC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53D6B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793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0CC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62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F2FF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28)</w:t>
            </w:r>
          </w:p>
        </w:tc>
      </w:tr>
      <w:tr w:rsidR="00C02EE5" w14:paraId="5FD3576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6A9E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D23A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634C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400E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B5F640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CC570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331D6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FCCA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FCB2A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7965CC2" w14:textId="77777777" w:rsidTr="00C7232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8D1776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CA0F8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793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C2FCC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62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67F10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428)</w:t>
            </w:r>
          </w:p>
        </w:tc>
      </w:tr>
    </w:tbl>
    <w:p w14:paraId="3CE18BF0" w14:textId="77777777" w:rsidR="00061A75" w:rsidRPr="00C72320" w:rsidRDefault="00061A75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Greater Cities Commission - Cash Flow Statement"/>
        <w:tblDescription w:val="Greater Cities Commissio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3D64E3AB" w14:textId="77777777" w:rsidTr="00C564F8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4016F47" w14:textId="264CF88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lastRenderedPageBreak/>
              <w:br w:type="page"/>
            </w: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616DE4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659D0FC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EB33E2B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AEED91C" w14:textId="77777777" w:rsidTr="00C941CB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27EEE43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3A8763B2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70877F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1DA58E6A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80BB840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54A8481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56E36AB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D818A5A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020123AC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3554BC0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2A47FD6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26D08387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28528D3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3DA341DF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22E0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6D0416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429148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CC6749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31233F4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2E6A6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F73197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364C0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1001D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3B201E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3FDDEA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120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1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09F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A81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717</w:t>
            </w:r>
          </w:p>
        </w:tc>
      </w:tr>
      <w:tr w:rsidR="00C02EE5" w14:paraId="7C4129D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006A0D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1566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D8E6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CFA7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0EF5DB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EF77BE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1B5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9E4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95E9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</w:tr>
      <w:tr w:rsidR="00C02EE5" w14:paraId="3E3F78A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EBF80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7C84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EB1AC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EBC6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C22B00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04EE25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0D9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28D4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3048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54D6EE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9C7BA5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452FB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9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44669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4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20399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176</w:t>
            </w:r>
          </w:p>
        </w:tc>
      </w:tr>
      <w:tr w:rsidR="00C02EE5" w14:paraId="32F25E86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A47E18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8620F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42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AB205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09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053C9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923</w:t>
            </w:r>
          </w:p>
        </w:tc>
      </w:tr>
      <w:tr w:rsidR="00C02EE5" w14:paraId="21953C0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10337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8501D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A54D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9D2B5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122A39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2D40BE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9B58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56DE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8488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D399DF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EA4460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DE80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CB08A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2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7E85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825</w:t>
            </w:r>
          </w:p>
        </w:tc>
      </w:tr>
      <w:tr w:rsidR="00C02EE5" w14:paraId="12B7F48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6CC07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0E7D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A16E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DEE9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46AB8B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2D6DE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E4F5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5E82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851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DEB5EF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3C8445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B0B5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F760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0C25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EBAA14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A7E747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060B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6A2E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C75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3D01BB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C9BBD8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3816E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34F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526D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4848F6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C4F16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6D20A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9AD2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3D9B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6384DF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7D8223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642E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11E4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3C13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</w:t>
            </w:r>
          </w:p>
        </w:tc>
      </w:tr>
      <w:tr w:rsidR="00C02EE5" w14:paraId="53694DD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915028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0E0B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C997E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7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D577F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399A153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DD54EF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0FFE0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39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91755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67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503F5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115</w:t>
            </w:r>
          </w:p>
        </w:tc>
      </w:tr>
      <w:tr w:rsidR="00C02EE5" w14:paraId="04756471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CECF01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E8621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0892A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EFF42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2</w:t>
            </w:r>
          </w:p>
        </w:tc>
      </w:tr>
      <w:tr w:rsidR="00C02EE5" w14:paraId="1594727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AFD59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F5FEF3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426BEB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3306B0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5578BD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F91C7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6197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C877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666E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9DA785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9D30C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4B1B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0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34DA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6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760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40)</w:t>
            </w:r>
          </w:p>
        </w:tc>
      </w:tr>
      <w:tr w:rsidR="00C02EE5" w14:paraId="37A70BB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47600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B85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A3F6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F0A9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319CCB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794DD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CDDB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2AB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55D5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264EBF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CF254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4FED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22C5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CE1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17411E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BE120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6EE4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F580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00C4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B89AEB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CDFAC6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E5AAF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DC540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90F81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28E6FF9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009D1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964EF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5F757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67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2AA1D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40)</w:t>
            </w:r>
          </w:p>
        </w:tc>
      </w:tr>
      <w:tr w:rsidR="00C02EE5" w14:paraId="5815512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A5AE7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2E39A4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662DCF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F820F5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7D6518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D6886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3BA55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2F73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2AF2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5B9FA2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0239C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056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4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F9EF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9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23A0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2C0EDE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BDDC6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BCD3B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25F0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48A0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375160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72FD2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672E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392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B70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CC2E1C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DB085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DC173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2C35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CA2E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ED7976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B5C18A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2AD9F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F9D3D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41C96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9432C63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D9473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8D737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41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93E42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5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A4043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CB8031F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0AD3D1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6CCA8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A2491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8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DB3CC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8)</w:t>
            </w:r>
          </w:p>
        </w:tc>
      </w:tr>
      <w:tr w:rsidR="00C02EE5" w14:paraId="28D64F99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A5CB21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2A44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9F2C4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720FD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1</w:t>
            </w:r>
          </w:p>
        </w:tc>
      </w:tr>
      <w:tr w:rsidR="00C02EE5" w14:paraId="2E4C62E6" w14:textId="77777777" w:rsidTr="00C564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B865B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3F69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83DD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987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2A2885A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437AE2B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C57E25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93F4D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25650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69340FE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55BC6F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2AE31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55B6A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4CF65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3</w:t>
            </w:r>
          </w:p>
        </w:tc>
      </w:tr>
    </w:tbl>
    <w:p w14:paraId="3A3144DD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0816C47" w14:textId="77777777" w:rsidR="00061A75" w:rsidRDefault="00061A75" w:rsidP="00C02EE5">
      <w:pPr>
        <w:sectPr w:rsidR="00061A75" w:rsidSect="00E66EB1">
          <w:headerReference w:type="even" r:id="rId24"/>
          <w:headerReference w:type="default" r:id="rId25"/>
          <w:footerReference w:type="even" r:id="rId26"/>
          <w:headerReference w:type="first" r:id="rId27"/>
          <w:footerReference w:type="first" r:id="rId28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175AB19D" w14:textId="77777777" w:rsidR="00C02EE5" w:rsidRDefault="00C02EE5" w:rsidP="00E02477">
      <w:pPr>
        <w:pStyle w:val="Heading3"/>
        <w:spacing w:before="0" w:after="120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E02477">
        <w:rPr>
          <w:lang w:eastAsia="en-AU"/>
        </w:rPr>
        <w:lastRenderedPageBreak/>
        <w:t>Infrastructure NSW</w:t>
      </w:r>
    </w:p>
    <w:tbl>
      <w:tblPr>
        <w:tblW w:w="9763" w:type="dxa"/>
        <w:tblLook w:val="04A0" w:firstRow="1" w:lastRow="0" w:firstColumn="1" w:lastColumn="0" w:noHBand="0" w:noVBand="1"/>
        <w:tblCaption w:val="Infrastructure NSW - Operating Statement"/>
        <w:tblDescription w:val="Infrastructure NSW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2C53BA56" w14:textId="77777777" w:rsidTr="00C564F8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D5C8E8F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2D5B21B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B1E8B7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DD8AC37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6863702" w14:textId="77777777" w:rsidTr="00C941CB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3202E90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4A7226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AE0A0D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03E88440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5F933B2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74412A0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02F70E44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AEAFC9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6F70E1B3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A264480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791E8D48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241EF87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32FE4F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4219B69D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F92C7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FEB4C9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6A4A5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B3358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731D79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F89D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D6D62B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E2EEC8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EF7395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527B6B5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28D277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ED6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7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5F4F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7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34C8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182</w:t>
            </w:r>
          </w:p>
        </w:tc>
      </w:tr>
      <w:tr w:rsidR="00C02EE5" w14:paraId="38AE250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217C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76DC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6B83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ADEE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DD5D57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07610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DED7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4,2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C147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4,6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B284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1,161</w:t>
            </w:r>
          </w:p>
        </w:tc>
      </w:tr>
      <w:tr w:rsidR="00C02EE5" w14:paraId="1C8AF9F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6BC2D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EDFA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1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6642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8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C1F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25</w:t>
            </w:r>
          </w:p>
        </w:tc>
      </w:tr>
      <w:tr w:rsidR="00C02EE5" w14:paraId="5E9A299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4642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3FE5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05FD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8881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7EC20B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B092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DC1CC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0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49BE5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6D4B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211</w:t>
            </w:r>
          </w:p>
        </w:tc>
      </w:tr>
      <w:tr w:rsidR="00C02EE5" w14:paraId="1159B64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EEB7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BDA7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3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8135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9E45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49</w:t>
            </w:r>
          </w:p>
        </w:tc>
      </w:tr>
      <w:tr w:rsidR="00C02EE5" w14:paraId="6B3A530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B1642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5C212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6FDD9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947AD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D577EB4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908FE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D991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1,56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5D63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6,94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8399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7,428</w:t>
            </w:r>
          </w:p>
        </w:tc>
      </w:tr>
      <w:tr w:rsidR="00C02EE5" w14:paraId="6D67E61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A46F4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D868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2EC86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BE04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BD2F49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332E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4E8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366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1E88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FD527C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FEF5E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2BF0E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,1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6069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1,3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8AB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2,122</w:t>
            </w:r>
          </w:p>
        </w:tc>
      </w:tr>
      <w:tr w:rsidR="00C02EE5" w14:paraId="4D70F6F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4F63B317" w14:textId="77777777" w:rsidR="00C02EE5" w:rsidRDefault="00C02EE5" w:rsidP="00371277">
            <w:pPr>
              <w:ind w:right="-108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DA63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1D9B2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64DB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</w:t>
            </w:r>
          </w:p>
        </w:tc>
      </w:tr>
      <w:tr w:rsidR="00C02EE5" w14:paraId="0707D7E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F617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BA04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0693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0130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CF7B2F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F28E4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875E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7,30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02F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9,5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4DD3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3,903</w:t>
            </w:r>
          </w:p>
        </w:tc>
      </w:tr>
      <w:tr w:rsidR="00C02EE5" w14:paraId="600540E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89C3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DF3E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27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38DE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8E4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12</w:t>
            </w:r>
          </w:p>
        </w:tc>
      </w:tr>
      <w:tr w:rsidR="00C02EE5" w14:paraId="2D8665D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96C60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8405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93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9AAE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EB44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95</w:t>
            </w:r>
          </w:p>
        </w:tc>
      </w:tr>
      <w:tr w:rsidR="00C02EE5" w14:paraId="5B220E8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FE2B2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CAFB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6A4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8CE4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D39ECD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94B20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7F887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6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A3451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9DCF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02EE5" w14:paraId="2EA6BED1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411B73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6EF1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7,46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FC0F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8,97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A9BC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7,329</w:t>
            </w:r>
          </w:p>
        </w:tc>
      </w:tr>
      <w:tr w:rsidR="00C02EE5" w14:paraId="57EB1EC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3212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ADA9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,937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080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,345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2CC76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46C9FD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096A8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487E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3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2AF7F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3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772FA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FD8E832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3CEA73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FB1FE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5,90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04EBB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3,62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D3A7C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9,901</w:t>
            </w:r>
          </w:p>
        </w:tc>
      </w:tr>
    </w:tbl>
    <w:p w14:paraId="7F508AA5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FE3DCE4" w14:textId="77777777" w:rsidR="00C02EE5" w:rsidRDefault="00C02EE5" w:rsidP="00C02EE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Infrastructure NSW - Balance Sheet"/>
        <w:tblDescription w:val="Infrastructure NSW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09BF63B2" w14:textId="77777777" w:rsidTr="00C564F8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39E07E4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0A1B9B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75DFC3E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5BA2A5CC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860AD4B" w14:textId="77777777" w:rsidTr="00C941CB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E605C50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1C228D4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0A5169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7AB5E230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FE4FB8D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E9319E0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C54956A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3F50B0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4DAA1710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EB33DEE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2D5B9BE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2E7952A6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F6480B2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4D8078C1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397F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294EFE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C860EE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3B7190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6783F1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55CFA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ECCCFE" w14:textId="77777777" w:rsidR="00C02EE5" w:rsidRDefault="00C02EE5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8114E0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0A9EBA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34F8B2A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9BA1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5B31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10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3666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7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D0F8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,671</w:t>
            </w:r>
          </w:p>
        </w:tc>
      </w:tr>
      <w:tr w:rsidR="00C02EE5" w14:paraId="04EEA93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9EAD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2E27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7D1F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DE03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8798D5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F898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B463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9,79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B0E3A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4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B32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074</w:t>
            </w:r>
          </w:p>
        </w:tc>
      </w:tr>
      <w:tr w:rsidR="00C02EE5" w14:paraId="484A380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0F1E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D82A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497E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56B8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A047EC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49AF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CAE76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D22A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C83E2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908B49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0B61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695C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DC69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7948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4122C3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4C04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118D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2E10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F72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548789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6BBC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EA8E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321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E90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52034F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467AD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E3DE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DCB91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B544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53F09CA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9BED26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E59E5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0,90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8AA7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1,20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0E49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8,746</w:t>
            </w:r>
          </w:p>
        </w:tc>
      </w:tr>
      <w:tr w:rsidR="00C02EE5" w14:paraId="3644212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77169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699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F01F6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0DC6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9B21A1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9994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B3CF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FDFA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2C08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BA9482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F028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FB9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7A4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5C36A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A3A606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310A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2F84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4,1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C010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5,5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F60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2,303</w:t>
            </w:r>
          </w:p>
        </w:tc>
      </w:tr>
      <w:tr w:rsidR="00C02EE5" w14:paraId="0AABB8B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0AA5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335C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2,92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3D8C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F04C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16</w:t>
            </w:r>
          </w:p>
        </w:tc>
      </w:tr>
      <w:tr w:rsidR="00C02EE5" w14:paraId="5ABE825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9BAF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66C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EE6A3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E765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328B45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BB0F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1517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E481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0BE1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14D196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A8A5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9788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0CB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5F1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9ADE76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D529B0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AD1C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2,36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2C4DD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,8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3396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,797</w:t>
            </w:r>
          </w:p>
        </w:tc>
      </w:tr>
      <w:tr w:rsidR="00C02EE5" w14:paraId="6B31F98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934317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81C00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0,09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135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CD91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0,837</w:t>
            </w:r>
          </w:p>
        </w:tc>
      </w:tr>
      <w:tr w:rsidR="00C02EE5" w14:paraId="5B03A94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DF778" w14:textId="3942E101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</w:t>
            </w:r>
            <w:r w:rsidR="000E041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BB1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,7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74AE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7,8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19A9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8,938</w:t>
            </w:r>
          </w:p>
        </w:tc>
      </w:tr>
      <w:tr w:rsidR="00C02EE5" w14:paraId="6179B1C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20B9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48BC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35A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A97A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13615D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6B2C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65E8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63FA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3FFB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C02EE5" w14:paraId="08A62C1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033A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9FB4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AF2A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B81F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4F715F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F620C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5492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92AFE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7405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F080D2B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1197C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9070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4,546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FB86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33,97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293A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70,292</w:t>
            </w:r>
          </w:p>
        </w:tc>
      </w:tr>
      <w:tr w:rsidR="00C02EE5" w14:paraId="59BE138C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EE02BC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EBD78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35,44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B7A80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05,17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B64D3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09,038</w:t>
            </w:r>
          </w:p>
        </w:tc>
      </w:tr>
      <w:tr w:rsidR="00C02EE5" w14:paraId="725EE71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0BB6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21437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E6C00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23D1B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CA10E7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40C43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735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C898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4AF2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33EA174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5B3A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979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495E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6AA9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56A682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BC4C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8D2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3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BA1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,7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E01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,971</w:t>
            </w:r>
          </w:p>
        </w:tc>
      </w:tr>
      <w:tr w:rsidR="00C02EE5" w14:paraId="14F6A1C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B38C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DE72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8F01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ED1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00</w:t>
            </w:r>
          </w:p>
        </w:tc>
      </w:tr>
      <w:tr w:rsidR="00C02EE5" w14:paraId="597B816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9C8B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67B9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EFDA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6E92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E2E30A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0B03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4758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1,2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ED17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5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7302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567</w:t>
            </w:r>
          </w:p>
        </w:tc>
      </w:tr>
      <w:tr w:rsidR="00C02EE5" w14:paraId="1E3ED14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DB8F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D68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21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6387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1629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8</w:t>
            </w:r>
          </w:p>
        </w:tc>
      </w:tr>
      <w:tr w:rsidR="00C02EE5" w14:paraId="03143F7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F0708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8F68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,4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B688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CB54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AB1B38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4634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F1252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2A7C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0054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1269A42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4114F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F0AA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4,28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D93D6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3,04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4845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3,296</w:t>
            </w:r>
          </w:p>
        </w:tc>
      </w:tr>
      <w:tr w:rsidR="00C02EE5" w14:paraId="2967728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8B1D8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B531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0100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B373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CF9EA7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08D3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736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00CE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CF39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D1D2BE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454F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D102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1826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3B7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EBCD62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9E6A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2752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6176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C1B3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7CDD84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1B4A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CFE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A40A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07A3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A0CCA8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E705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585F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,68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827A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1,0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F61EE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8,862</w:t>
            </w:r>
          </w:p>
        </w:tc>
      </w:tr>
      <w:tr w:rsidR="00C02EE5" w14:paraId="3F88B5C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3715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0FD6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786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B73D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4</w:t>
            </w:r>
          </w:p>
        </w:tc>
      </w:tr>
      <w:tr w:rsidR="00C02EE5" w14:paraId="4921BA5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1B07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B88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9,26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6CD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3,9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550EB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9,879</w:t>
            </w:r>
          </w:p>
        </w:tc>
      </w:tr>
      <w:tr w:rsidR="00C02EE5" w14:paraId="70129931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F5DF11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7B4BA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8,26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11C2D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8,72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6BCFE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2,435</w:t>
            </w:r>
          </w:p>
        </w:tc>
      </w:tr>
      <w:tr w:rsidR="00C02EE5" w14:paraId="5BB39F64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8BDE5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DCAA7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2,54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842CF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1,7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BDA6C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65,731</w:t>
            </w:r>
          </w:p>
        </w:tc>
      </w:tr>
      <w:tr w:rsidR="00C02EE5" w14:paraId="1808FEC9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F6B8A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1621F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62,90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2248B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3,4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4C669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3,307</w:t>
            </w:r>
          </w:p>
        </w:tc>
      </w:tr>
      <w:tr w:rsidR="00C02EE5" w14:paraId="322D1E5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31A8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D2E5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6B6A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9638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DB0438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F1F50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2E0D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5,1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79DB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7,78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B90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7,687</w:t>
            </w:r>
          </w:p>
        </w:tc>
      </w:tr>
      <w:tr w:rsidR="00C02EE5" w14:paraId="43E23E0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B471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32E4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71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3030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6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E7137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620</w:t>
            </w:r>
          </w:p>
        </w:tc>
      </w:tr>
      <w:tr w:rsidR="00C02EE5" w14:paraId="6135049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727A2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C5A57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6A1BB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B58E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5086800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FE5A8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E35A3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62,90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09994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3,4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4AC8D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3,307</w:t>
            </w:r>
          </w:p>
        </w:tc>
      </w:tr>
    </w:tbl>
    <w:p w14:paraId="44503233" w14:textId="77777777" w:rsidR="00061A75" w:rsidRPr="000E0415" w:rsidRDefault="00061A75">
      <w:pPr>
        <w:rPr>
          <w:rFonts w:asciiTheme="minorHAnsi" w:eastAsiaTheme="minorHAnsi" w:hAnsiTheme="minorHAnsi" w:cstheme="minorBidi"/>
          <w:sz w:val="2"/>
          <w:szCs w:val="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Infrastructure NSW - Cash Flow Statement"/>
        <w:tblDescription w:val="Infrastructure NSW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137E90D5" w14:textId="77777777" w:rsidTr="00C564F8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108AB45B" w14:textId="1ACBC63E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lastRenderedPageBreak/>
              <w:br w:type="page"/>
            </w: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435C98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E80D19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EF4E192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0AD9A02" w14:textId="77777777" w:rsidTr="00C941CB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986F957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A188720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A04AEA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0D89F02A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EFA07EE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090F2110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4740FF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1396716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767883D3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FCF2A02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498B9C1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BF0FB7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6EB285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7D142171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62227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38E63E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E5BB9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59FB8D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C26E7D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3E85C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05D216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596676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BCC038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C0DA82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99894A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48F5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69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C8E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6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4084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085</w:t>
            </w:r>
          </w:p>
        </w:tc>
      </w:tr>
      <w:tr w:rsidR="00C02EE5" w14:paraId="48805DC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F83097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CDDA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056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043A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5513D6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9B25CF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67A1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1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5F8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8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A4D37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25</w:t>
            </w:r>
          </w:p>
        </w:tc>
      </w:tr>
      <w:tr w:rsidR="00C02EE5" w14:paraId="6BADDF7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AE0CC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C54F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3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4E73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808F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49</w:t>
            </w:r>
          </w:p>
        </w:tc>
      </w:tr>
      <w:tr w:rsidR="00C02EE5" w14:paraId="37654B3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621D3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68F2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AFC2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C430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34BE2D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402B89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6F991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3,92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5128A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3,96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92517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0,650</w:t>
            </w:r>
          </w:p>
        </w:tc>
      </w:tr>
      <w:tr w:rsidR="00C02EE5" w14:paraId="2B1C5485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499317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9CBC6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8,11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F4E6E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7,26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4C09A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5,609</w:t>
            </w:r>
          </w:p>
        </w:tc>
      </w:tr>
      <w:tr w:rsidR="00C02EE5" w14:paraId="531479E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332E7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24B7C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AB7B3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A243E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CC1C4E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9512C4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FDDB7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D9648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1A7D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B4CD37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AC3A20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3E8D6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,1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48A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1,3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0731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2,122</w:t>
            </w:r>
          </w:p>
        </w:tc>
      </w:tr>
      <w:tr w:rsidR="00C02EE5" w14:paraId="4FE6D3F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592AF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2EC9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A93E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97D58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B9A264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5E683F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217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012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F75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64A946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BB876D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7305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59DD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4479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FE8549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2C8153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A1D6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7,30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6C08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5,2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3BE4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9,818</w:t>
            </w:r>
          </w:p>
        </w:tc>
      </w:tr>
      <w:tr w:rsidR="00C02EE5" w14:paraId="778EB40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02A6D5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7222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5234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74C1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710E3F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9DF1E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6C22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4113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52EC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02EE5" w14:paraId="4DB8422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070F7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E8342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27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658D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A4C2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12</w:t>
            </w:r>
          </w:p>
        </w:tc>
      </w:tr>
      <w:tr w:rsidR="00C02EE5" w14:paraId="028459A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0CF48D5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29EBB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2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44D19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,7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29E00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02EE5" w14:paraId="7B373D1E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6FAE0A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7477B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7,35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21C6A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45,77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CDE0D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9,252</w:t>
            </w:r>
          </w:p>
        </w:tc>
      </w:tr>
      <w:tr w:rsidR="00C02EE5" w14:paraId="2D883935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309DC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21110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9,23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97863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8,5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06020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3,643</w:t>
            </w:r>
          </w:p>
        </w:tc>
      </w:tr>
      <w:tr w:rsidR="00C02EE5" w14:paraId="512E859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7735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E14060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6F864F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80399A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971B11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C6D42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48C9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35D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9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E41D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DC5FFB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A2EE0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38C3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87,29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700D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8,40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8BA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40,721)</w:t>
            </w:r>
          </w:p>
        </w:tc>
      </w:tr>
      <w:tr w:rsidR="00C02EE5" w14:paraId="43E0CE0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F091F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D3D5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C7603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2F29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2A550F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4C366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D0348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58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7B3B5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F4E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773)</w:t>
            </w:r>
          </w:p>
        </w:tc>
      </w:tr>
      <w:tr w:rsidR="00C02EE5" w14:paraId="3DFE5E9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1F070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CF9A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21CE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7CEF8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4B06C6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7ECDF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18A0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7FE1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B74E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8EBDCA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F3B84E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65A7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CFD65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5DB4B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8AEAE57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7BCCC6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6BC24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3,879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095C2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2,058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2265F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47,494)</w:t>
            </w:r>
          </w:p>
        </w:tc>
      </w:tr>
      <w:tr w:rsidR="00C02EE5" w14:paraId="70E4D1D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311F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B48906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F95452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24768C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D14B95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5418F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EF4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3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52F3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6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0EB6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,199</w:t>
            </w:r>
          </w:p>
        </w:tc>
      </w:tr>
      <w:tr w:rsidR="00C02EE5" w14:paraId="4253E40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18464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C163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527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DE7D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41,059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B4209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8,432)</w:t>
            </w:r>
          </w:p>
        </w:tc>
      </w:tr>
      <w:tr w:rsidR="00C02EE5" w14:paraId="0C3AA56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5FB4D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95CD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BA1E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F408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EB36B5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E822A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86506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6B92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93F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A47AD5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2A089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7E81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06BE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8BF8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4EC2CC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AD2285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6278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C34F1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BDDDA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4634F15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7E861D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EBECB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,86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E5DF3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1,419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B0D83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767</w:t>
            </w:r>
          </w:p>
        </w:tc>
      </w:tr>
      <w:tr w:rsidR="00C02EE5" w14:paraId="04C08342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DDACB3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37213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4,776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026B8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4,97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E3585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6,084)</w:t>
            </w:r>
          </w:p>
        </w:tc>
      </w:tr>
      <w:tr w:rsidR="00C02EE5" w14:paraId="206138AA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8782E4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952A1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5,8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7BD6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4,7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D4237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755</w:t>
            </w:r>
          </w:p>
        </w:tc>
      </w:tr>
      <w:tr w:rsidR="00C02EE5" w14:paraId="754721BB" w14:textId="77777777" w:rsidTr="00C564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C7A0A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B312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8D8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B85FF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97858F9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44E6054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6683A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D4D92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9CB92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BF1CE8E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FA24B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5E8B2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,10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0CD30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9,75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094D9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,671</w:t>
            </w:r>
          </w:p>
        </w:tc>
      </w:tr>
    </w:tbl>
    <w:p w14:paraId="468DE272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60735D71" w14:textId="77777777" w:rsidR="00061A75" w:rsidRDefault="00061A75" w:rsidP="00C02EE5">
      <w:pPr>
        <w:sectPr w:rsidR="00061A75" w:rsidSect="00E66EB1">
          <w:headerReference w:type="even" r:id="rId29"/>
          <w:headerReference w:type="default" r:id="rId30"/>
          <w:headerReference w:type="first" r:id="rId31"/>
          <w:footerReference w:type="first" r:id="rId32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29467912" w14:textId="77777777" w:rsidR="00C02EE5" w:rsidRDefault="00C02EE5" w:rsidP="00E02477">
      <w:pPr>
        <w:pStyle w:val="Heading3"/>
        <w:spacing w:before="0" w:after="120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E02477">
        <w:rPr>
          <w:lang w:eastAsia="en-AU"/>
        </w:rPr>
        <w:lastRenderedPageBreak/>
        <w:t>Royal Botanic Gardens and Domain Trust</w:t>
      </w:r>
    </w:p>
    <w:tbl>
      <w:tblPr>
        <w:tblW w:w="9763" w:type="dxa"/>
        <w:tblLook w:val="04A0" w:firstRow="1" w:lastRow="0" w:firstColumn="1" w:lastColumn="0" w:noHBand="0" w:noVBand="1"/>
        <w:tblCaption w:val="Royal Botanic Gardens and Domain Trust - Operating Statement"/>
        <w:tblDescription w:val="Royal Botanic Gardens and Domain Trust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0550B9A0" w14:textId="77777777" w:rsidTr="00C564F8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F9F7FF5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4FC9A5D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9BAE31D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31A796CB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2257215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4EDD45E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32F8D83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F8A929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1928CED9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1966C52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02C62D5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07C6ABF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BBEFE2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391FEE94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D940983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433DC6A6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3FAA2E6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1482E2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709A1AE5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07E2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C3941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147FCE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77F90D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CAA2C0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06C5B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DBE782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4D1A87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FF7EA5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02DE435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6CE5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6F7B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59D09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50C8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75E83B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9AE68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48AC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7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BD9BB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2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C5D2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214</w:t>
            </w:r>
          </w:p>
        </w:tc>
      </w:tr>
      <w:tr w:rsidR="00C02EE5" w14:paraId="447C765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EF3E7A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C76A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3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FF4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0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2705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142</w:t>
            </w:r>
          </w:p>
        </w:tc>
      </w:tr>
      <w:tr w:rsidR="00C02EE5" w14:paraId="12A4710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D6005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7DDA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008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7318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42A11E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FB5D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FAC5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402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4D1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A6A54B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DA13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F5E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9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EB25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C49D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02</w:t>
            </w:r>
          </w:p>
        </w:tc>
      </w:tr>
      <w:tr w:rsidR="00C02EE5" w14:paraId="02466D1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1AC0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7077E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5CFE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6E1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</w:tr>
      <w:tr w:rsidR="00C02EE5" w14:paraId="676A931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D2AD1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483B7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1EB78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7361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B5DFF4A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998137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F0D1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05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6442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13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0B43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,865</w:t>
            </w:r>
          </w:p>
        </w:tc>
      </w:tr>
      <w:tr w:rsidR="00C02EE5" w14:paraId="59986FF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78FE6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8587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705B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2ABE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1A6D4A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D1EE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7E75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23FB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2D3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0DA803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9818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C11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2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4EB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9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5EB2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13</w:t>
            </w:r>
          </w:p>
        </w:tc>
      </w:tr>
      <w:tr w:rsidR="00C02EE5" w14:paraId="26433C9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4976C541" w14:textId="77777777" w:rsidR="00C02EE5" w:rsidRDefault="00C02EE5" w:rsidP="00371277">
            <w:pPr>
              <w:ind w:right="-108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A3CA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6D8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BA26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11CF54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9272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0E8E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2B93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980C4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6A0753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BC3F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9ED1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1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8754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0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7DE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70</w:t>
            </w:r>
          </w:p>
        </w:tc>
      </w:tr>
      <w:tr w:rsidR="00C02EE5" w14:paraId="7B7F04B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E1C5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13EF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9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A81D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5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851B8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138</w:t>
            </w:r>
          </w:p>
        </w:tc>
      </w:tr>
      <w:tr w:rsidR="00C02EE5" w14:paraId="2913B9C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5543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CE3E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FDC8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CD99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</w:t>
            </w:r>
          </w:p>
        </w:tc>
      </w:tr>
      <w:tr w:rsidR="00C02EE5" w14:paraId="2F29FF8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A544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F9A2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9C84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4F3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5</w:t>
            </w:r>
          </w:p>
        </w:tc>
      </w:tr>
      <w:tr w:rsidR="00C02EE5" w14:paraId="7110983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3CA1C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1730E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BCC1A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5DD71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7</w:t>
            </w:r>
          </w:p>
        </w:tc>
      </w:tr>
      <w:tr w:rsidR="00C02EE5" w14:paraId="12DC8247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AD601C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CE71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,37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9494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,75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8DC57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7,913</w:t>
            </w:r>
          </w:p>
        </w:tc>
      </w:tr>
      <w:tr w:rsidR="00C02EE5" w14:paraId="11A57BA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7EABC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167F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DFA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9E1B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6D3FBA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85A2C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C1FE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9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5381D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2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A91D4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E48DD55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6A735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D693A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12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EAAA4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99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94673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048</w:t>
            </w:r>
          </w:p>
        </w:tc>
      </w:tr>
    </w:tbl>
    <w:p w14:paraId="0C5FE7BD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649F9AD" w14:textId="77777777" w:rsidR="00C02EE5" w:rsidRDefault="00C02EE5" w:rsidP="00C02EE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Royal Botanic Gardens and Domain Trust - Balance Sheet"/>
        <w:tblDescription w:val="Royal Botanic Gardens and Domain Trust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01801BA3" w14:textId="77777777" w:rsidTr="00C564F8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6EFC4EA4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061DFE3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5D7007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43A093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DD5E53B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AB0E67A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5F869AE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9F096C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4CA60029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1C7C91A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87A948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41A1E89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B6429D6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553DFF25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76103D5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7FDCBB2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52057B0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74E632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0C4566F5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2089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C00350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4BDCF8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68E5D2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13E51B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B8B49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6B57E5" w14:textId="77777777" w:rsidR="00C02EE5" w:rsidRDefault="00C02EE5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17C702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3A50E5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3EA0150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D26C8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AE2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2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D43E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2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38B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240</w:t>
            </w:r>
          </w:p>
        </w:tc>
      </w:tr>
      <w:tr w:rsidR="00C02EE5" w14:paraId="47A9237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427F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D972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EB9E8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CD30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C35FD1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2576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9F2B8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5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56E8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FE23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0</w:t>
            </w:r>
          </w:p>
        </w:tc>
      </w:tr>
      <w:tr w:rsidR="00C02EE5" w14:paraId="443AEEC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A720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481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775B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1B092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EC35A2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6A7A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977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9285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D3A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</w:tr>
      <w:tr w:rsidR="00C02EE5" w14:paraId="090AC8D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644D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BA83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079E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F26B4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F2E7DC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749C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662C2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9FFA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0CDA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CFC12D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BE34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C010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02D5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8BE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C051B3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6B6AC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ECB9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924F9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04D25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FB62D02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F1A4EC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0B9A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66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EF96F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45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00E6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523</w:t>
            </w:r>
          </w:p>
        </w:tc>
      </w:tr>
      <w:tr w:rsidR="00C02EE5" w14:paraId="1DEC71C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99598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CC96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73E7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386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DA4703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5381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63DB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ABAD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EEC1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2AB058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1045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C006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14E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AD1A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59FF13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F2B6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042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7A727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5F8A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88B182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F56B5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24212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8BD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F382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BE8DE9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94E2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90A4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C689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61D9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0A40EF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F8F4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7B98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4849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FA96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B878D9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E2B1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6D3C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7BC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AEB0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2D3BAF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0959B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81F9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4,1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FE9B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8,98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6353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1,458</w:t>
            </w:r>
          </w:p>
        </w:tc>
      </w:tr>
      <w:tr w:rsidR="00C02EE5" w14:paraId="7C3FBB8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B7B273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5CC2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9,57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4EC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9,2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0B9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,136</w:t>
            </w:r>
          </w:p>
        </w:tc>
      </w:tr>
      <w:tr w:rsidR="00C02EE5" w14:paraId="13B61F8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0ACF5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007C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52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F8383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8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1494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978</w:t>
            </w:r>
          </w:p>
        </w:tc>
      </w:tr>
      <w:tr w:rsidR="00C02EE5" w14:paraId="34B8074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3A6D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3DC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9FBA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933E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22906A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BB55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7905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8F7A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1954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4</w:t>
            </w:r>
          </w:p>
        </w:tc>
      </w:tr>
      <w:tr w:rsidR="00C02EE5" w14:paraId="46A5627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04B1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DB42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628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D035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09</w:t>
            </w:r>
          </w:p>
        </w:tc>
      </w:tr>
      <w:tr w:rsidR="00C02EE5" w14:paraId="4A52824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C03F5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4B801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0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7ED4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AF837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25</w:t>
            </w:r>
          </w:p>
        </w:tc>
      </w:tr>
      <w:tr w:rsidR="00C02EE5" w14:paraId="0A5C2125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5CE423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906B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2,26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3081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2,89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B7A3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6,410</w:t>
            </w:r>
          </w:p>
        </w:tc>
      </w:tr>
      <w:tr w:rsidR="00C02EE5" w14:paraId="3DE2A12C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702C69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6472D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9,92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95780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34,34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2A253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73,933</w:t>
            </w:r>
          </w:p>
        </w:tc>
      </w:tr>
      <w:tr w:rsidR="00C02EE5" w14:paraId="3F1DC80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DE7E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C77239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5C99A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3EB11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39327D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EF6F3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4BCA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E5BCD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8B49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3517AA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CDC0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16F0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D36C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A9A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FD67C4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AF36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923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EE70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0FD6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27</w:t>
            </w:r>
          </w:p>
        </w:tc>
      </w:tr>
      <w:tr w:rsidR="00C02EE5" w14:paraId="575D958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ADFD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1B68A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2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8B4F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DF5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64</w:t>
            </w:r>
          </w:p>
        </w:tc>
      </w:tr>
      <w:tr w:rsidR="00C02EE5" w14:paraId="079DBCE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F797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4E23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733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FF4C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DF18D7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4982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2DC66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1BD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C48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</w:t>
            </w:r>
          </w:p>
        </w:tc>
      </w:tr>
      <w:tr w:rsidR="00C02EE5" w14:paraId="571D9AE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D4BE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49FF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4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903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322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00</w:t>
            </w:r>
          </w:p>
        </w:tc>
      </w:tr>
      <w:tr w:rsidR="00C02EE5" w14:paraId="45E03EB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C250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61F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EC827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592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6</w:t>
            </w:r>
          </w:p>
        </w:tc>
      </w:tr>
      <w:tr w:rsidR="00C02EE5" w14:paraId="1E3BB87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D2AC6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2CAE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314D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83D2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5E6F014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1FFEC6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DDA7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60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27CF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79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0EDF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54</w:t>
            </w:r>
          </w:p>
        </w:tc>
      </w:tr>
      <w:tr w:rsidR="00C02EE5" w14:paraId="4FC8805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5220E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8576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E5F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8D4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5C749A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112A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46FB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1EDF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AB6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F1E88B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0888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31B4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A6A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FE12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02EE5" w14:paraId="0ABA4BF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08B2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6745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9F11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3D8A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53</w:t>
            </w:r>
          </w:p>
        </w:tc>
      </w:tr>
      <w:tr w:rsidR="00C02EE5" w14:paraId="747FACA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01146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88C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BEAF6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CB4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55DE71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10238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F617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BA66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C1E9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8</w:t>
            </w:r>
          </w:p>
        </w:tc>
      </w:tr>
      <w:tr w:rsidR="00C02EE5" w14:paraId="1F6804A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77103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68E1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5B5F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3762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</w:t>
            </w:r>
          </w:p>
        </w:tc>
      </w:tr>
      <w:tr w:rsidR="00C02EE5" w14:paraId="0591EAB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6DEF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23BB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8E2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8C3F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</w:t>
            </w:r>
          </w:p>
        </w:tc>
      </w:tr>
      <w:tr w:rsidR="00C02EE5" w14:paraId="2BE04238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E6331D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43C81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3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5ED03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3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660BD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69</w:t>
            </w:r>
          </w:p>
        </w:tc>
      </w:tr>
      <w:tr w:rsidR="00C02EE5" w14:paraId="758B4A2C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592A6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BC4C8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6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D140E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8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B3673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922</w:t>
            </w:r>
          </w:p>
        </w:tc>
      </w:tr>
      <w:tr w:rsidR="00C02EE5" w14:paraId="0733BE73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A965B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B0989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8,27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D9C03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9,51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B04AD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9,011</w:t>
            </w:r>
          </w:p>
        </w:tc>
      </w:tr>
      <w:tr w:rsidR="00C02EE5" w14:paraId="0980C03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DF8FF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E649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AAC87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878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5D69D2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5ACF8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D7535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5,92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A420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7,6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8EBC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8,702</w:t>
            </w:r>
          </w:p>
        </w:tc>
      </w:tr>
      <w:tr w:rsidR="00C02EE5" w14:paraId="22D6BD7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8F7C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76A9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2,3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31B52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1,8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000B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0,309</w:t>
            </w:r>
          </w:p>
        </w:tc>
      </w:tr>
      <w:tr w:rsidR="00C02EE5" w14:paraId="67B0DEC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2E8E4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15787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BC117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F651E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2054C17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5EC28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584BF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8,27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66332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9,51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C5D19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9,011</w:t>
            </w:r>
          </w:p>
        </w:tc>
      </w:tr>
    </w:tbl>
    <w:p w14:paraId="7024C578" w14:textId="77777777" w:rsidR="00C02EE5" w:rsidRPr="000E0415" w:rsidRDefault="00C02EE5" w:rsidP="00C02EE5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Royal Botanic Gardens and Domain Trust - Cash Flow Statement"/>
        <w:tblDescription w:val="Royal Botanic Gardens and Domain Trust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6B3B6231" w14:textId="77777777" w:rsidTr="00C564F8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DB8829B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A775FD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0A43AF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077694E9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0912444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032F0CD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D4CE42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9DA8E48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70E01F35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B2922D1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142964C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130CBAC8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A6647D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05CA9DDA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11A355B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457DBCB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3BCF44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2F4D637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0E4121D3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66B9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29936C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098D8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8707C0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DDF929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B63A8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EB1339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4D60D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8866E1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C102A3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0878D0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0F8CF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A0C66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897B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E487E5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3002FA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F14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7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FB58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2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4D1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214</w:t>
            </w:r>
          </w:p>
        </w:tc>
      </w:tr>
      <w:tr w:rsidR="00C02EE5" w14:paraId="1089E92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24BC0F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4F521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DBA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ED1F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66A863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C1DFF4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B93DE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88B7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5BA8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</w:tr>
      <w:tr w:rsidR="00C02EE5" w14:paraId="34A3CF0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ACF5CD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EAE4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1074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00F3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353BDE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B4AF00E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E803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E4E5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3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47DF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348</w:t>
            </w:r>
          </w:p>
        </w:tc>
      </w:tr>
      <w:tr w:rsidR="00C02EE5" w14:paraId="71F04793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A833B0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D39D5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78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47C12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49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C92DD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569</w:t>
            </w:r>
          </w:p>
        </w:tc>
      </w:tr>
      <w:tr w:rsidR="00C02EE5" w14:paraId="1407B35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F6D4A1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47F2A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34425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E2BA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BAA0F1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78537F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7F3C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FB5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931C1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60910A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122360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3E5E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2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89C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9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9E6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13</w:t>
            </w:r>
          </w:p>
        </w:tc>
      </w:tr>
      <w:tr w:rsidR="00C02EE5" w14:paraId="62730B0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D1CFD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FECE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167A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81B7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E44842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79FF6D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48DF2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68E7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3A81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A5F2D4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8E8110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A4C2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8726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A75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D2E7D4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57DDF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A63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8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1D0F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6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A2BC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36</w:t>
            </w:r>
          </w:p>
        </w:tc>
      </w:tr>
      <w:tr w:rsidR="00C02EE5" w14:paraId="06BD53E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88328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065D6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ADAE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D255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150FAF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4825E6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2BA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33B8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B08E5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</w:t>
            </w:r>
          </w:p>
        </w:tc>
      </w:tr>
      <w:tr w:rsidR="00C02EE5" w14:paraId="54725B5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B8B66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9D9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29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6AD4A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1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C1B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838</w:t>
            </w:r>
          </w:p>
        </w:tc>
      </w:tr>
      <w:tr w:rsidR="00C02EE5" w14:paraId="07821B2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227CFD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5DF2E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3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3D5D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30CF0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71</w:t>
            </w:r>
          </w:p>
        </w:tc>
      </w:tr>
      <w:tr w:rsidR="00C02EE5" w14:paraId="279DA72E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586D14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5D5DC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,15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E44A8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13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0BFAB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,828</w:t>
            </w:r>
          </w:p>
        </w:tc>
      </w:tr>
      <w:tr w:rsidR="00C02EE5" w14:paraId="7327CBEF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2356B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C3985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36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B8B30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6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B8D09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259</w:t>
            </w:r>
          </w:p>
        </w:tc>
      </w:tr>
      <w:tr w:rsidR="00C02EE5" w14:paraId="7CD7EBC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772C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8C20B9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D05BE1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61BE8C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6EA174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7D394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0B99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A111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E811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4E24E5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8B0DA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78ED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,02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0B44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,803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051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9,769)</w:t>
            </w:r>
          </w:p>
        </w:tc>
      </w:tr>
      <w:tr w:rsidR="00C02EE5" w14:paraId="599567C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E4796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36DA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2100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CF81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160EF7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BA778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8987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3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4EC5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9EF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55F83B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D0A8C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E7219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FCAF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B036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52C342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4D5E9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31E5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961A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40BF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1B2B99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BD9E78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1940F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2AD7A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5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9F55F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350)</w:t>
            </w:r>
          </w:p>
        </w:tc>
      </w:tr>
      <w:tr w:rsidR="00C02EE5" w14:paraId="6A4822BE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86477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70A53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2,021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7F8BB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7,503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1FF00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1,119)</w:t>
            </w:r>
          </w:p>
        </w:tc>
      </w:tr>
      <w:tr w:rsidR="00C02EE5" w14:paraId="519A991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69C9EF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74B9C8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07ED1E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209254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3DB36E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EF51B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E647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22A8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5BD4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DBCE81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D5C17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B5A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213E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93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297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8)</w:t>
            </w:r>
          </w:p>
        </w:tc>
      </w:tr>
      <w:tr w:rsidR="00C02EE5" w14:paraId="261691E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21B65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C1F1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16AE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0018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0532BE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E8DF5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CC762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C96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79C4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70A0EE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C739A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B3FC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CB01D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2B72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3A212C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7EB117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0A79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EF3FF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17654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A0CE82C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B71F2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320FB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922B2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3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8DAC0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8)</w:t>
            </w:r>
          </w:p>
        </w:tc>
      </w:tr>
      <w:tr w:rsidR="00C02EE5" w14:paraId="30640D88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33CE3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7A823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787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E29CA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054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A155C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988)</w:t>
            </w:r>
          </w:p>
        </w:tc>
      </w:tr>
      <w:tr w:rsidR="00C02EE5" w14:paraId="70EF5FAE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967DF4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ED0AC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2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C303F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2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7B802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28</w:t>
            </w:r>
          </w:p>
        </w:tc>
      </w:tr>
      <w:tr w:rsidR="00C02EE5" w14:paraId="79D46AAD" w14:textId="77777777" w:rsidTr="00C564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36936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2376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53C5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8DD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573F96C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650D703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98156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79D5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F4FBF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A08D34C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3455E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D0B5E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42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DEDB6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22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939D5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240</w:t>
            </w:r>
          </w:p>
        </w:tc>
      </w:tr>
    </w:tbl>
    <w:p w14:paraId="4F9EF4A2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8DCB39E" w14:textId="77777777" w:rsidR="00061A75" w:rsidRDefault="00061A75" w:rsidP="00C02EE5">
      <w:pPr>
        <w:sectPr w:rsidR="00061A75" w:rsidSect="00E66EB1">
          <w:headerReference w:type="even" r:id="rId33"/>
          <w:headerReference w:type="default" r:id="rId34"/>
          <w:headerReference w:type="first" r:id="rId35"/>
          <w:footerReference w:type="first" r:id="rId36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64752A8C" w14:textId="77777777" w:rsidR="00C02EE5" w:rsidRDefault="00C02EE5" w:rsidP="00E02477">
      <w:pPr>
        <w:pStyle w:val="Heading3"/>
        <w:spacing w:before="0" w:after="120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E02477">
        <w:rPr>
          <w:lang w:eastAsia="en-AU"/>
        </w:rPr>
        <w:lastRenderedPageBreak/>
        <w:t>Sydney Metro</w:t>
      </w:r>
    </w:p>
    <w:tbl>
      <w:tblPr>
        <w:tblW w:w="9763" w:type="dxa"/>
        <w:tblLook w:val="04A0" w:firstRow="1" w:lastRow="0" w:firstColumn="1" w:lastColumn="0" w:noHBand="0" w:noVBand="1"/>
        <w:tblCaption w:val="Sydney Metro - Operating Statement"/>
        <w:tblDescription w:val="Sydney Metro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5278B91F" w14:textId="77777777" w:rsidTr="00C564F8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DEE35A4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68CCD4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52AC5B56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3938C8B6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E1F6D9A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C62AD47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09E86E2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CA9835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3BD9B620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6BC891B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9E4BAA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16DA986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B147BA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5D43EC7B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A2CC364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12509E0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9CB766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4D8AB4B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3489A14F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40B4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C10EB7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5E423F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203476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37CD44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FE12B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20C71B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831B5E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BDC6B4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5A98F8C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7E54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2E36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BAD5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55C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E43899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BCE7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BA61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48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9F561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6576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37</w:t>
            </w:r>
          </w:p>
        </w:tc>
      </w:tr>
      <w:tr w:rsidR="00C02EE5" w14:paraId="77FB58A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26636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7DED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4,9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D95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9,8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A924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2,318</w:t>
            </w:r>
          </w:p>
        </w:tc>
      </w:tr>
      <w:tr w:rsidR="00C02EE5" w14:paraId="4A38E72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5FAB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FB0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,5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0877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8,9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A72F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5,100</w:t>
            </w:r>
          </w:p>
        </w:tc>
      </w:tr>
      <w:tr w:rsidR="00C02EE5" w14:paraId="6214129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08042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942F3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E47C7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8BEF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69CC4D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99EB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AC2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6,3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EB17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0,6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9FF1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6,379</w:t>
            </w:r>
          </w:p>
        </w:tc>
      </w:tr>
      <w:tr w:rsidR="00C02EE5" w14:paraId="3F0CA56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7524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C4B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50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EDD6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6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01F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494</w:t>
            </w:r>
          </w:p>
        </w:tc>
      </w:tr>
      <w:tr w:rsidR="00C02EE5" w14:paraId="06515B8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31A9D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4EA0D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75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7DF16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,9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A2382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694</w:t>
            </w:r>
          </w:p>
        </w:tc>
      </w:tr>
      <w:tr w:rsidR="00C02EE5" w14:paraId="29FA74F5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3133B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98EB7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2,62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EDA5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37,47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A79A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0,622</w:t>
            </w:r>
          </w:p>
        </w:tc>
      </w:tr>
      <w:tr w:rsidR="00C02EE5" w14:paraId="1E16663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59AB3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C6F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848D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40980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D76799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B517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1697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80A9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C2A1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6A666C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22434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CF7C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22,8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3B65F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38,9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C37D3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94,335</w:t>
            </w:r>
          </w:p>
        </w:tc>
      </w:tr>
      <w:tr w:rsidR="00C02EE5" w14:paraId="7A34B3A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48C230BE" w14:textId="77777777" w:rsidR="00C02EE5" w:rsidRDefault="00C02EE5" w:rsidP="005B5327">
            <w:pPr>
              <w:ind w:right="-108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4CF4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1947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4A5F3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28C8D3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CD74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A8B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4E1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8BB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DFAB5B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2274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AE19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5,98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DE45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7,04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D4F5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729</w:t>
            </w:r>
          </w:p>
        </w:tc>
      </w:tr>
      <w:tr w:rsidR="00C02EE5" w14:paraId="06E9FBD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A354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9B72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8,1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5653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8,1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97C8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5,000</w:t>
            </w:r>
          </w:p>
        </w:tc>
      </w:tr>
      <w:tr w:rsidR="00C02EE5" w14:paraId="1A83372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F299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9A7D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E26F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AD11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251</w:t>
            </w:r>
          </w:p>
        </w:tc>
      </w:tr>
      <w:tr w:rsidR="00C02EE5" w14:paraId="1605868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E7423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4CFB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006F4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8BBB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40FCD3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062A2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8CF15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136D2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4F1CC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</w:t>
            </w:r>
          </w:p>
        </w:tc>
      </w:tr>
      <w:tr w:rsidR="00C02EE5" w14:paraId="5189DC37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3FB4E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BF58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837,05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D746A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774,43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E9C9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20,397</w:t>
            </w:r>
          </w:p>
        </w:tc>
      </w:tr>
      <w:tr w:rsidR="00C02EE5" w14:paraId="3098B6C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20CE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5315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8,50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1A3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,83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B473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000</w:t>
            </w:r>
          </w:p>
        </w:tc>
      </w:tr>
      <w:tr w:rsidR="00C02EE5" w14:paraId="4FE55B8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A9561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58DA7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C1077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48B8C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A7A9932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F4E41F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E034D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32,92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57925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834,79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96E27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675,774</w:t>
            </w:r>
          </w:p>
        </w:tc>
      </w:tr>
    </w:tbl>
    <w:p w14:paraId="1C53BBDA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35A65DF" w14:textId="77777777" w:rsidR="00C02EE5" w:rsidRDefault="00C02EE5" w:rsidP="00C02EE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Sydney Metro - Balance Sheet"/>
        <w:tblDescription w:val="Sydney Metro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28EE9805" w14:textId="77777777" w:rsidTr="00C564F8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E030762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53F1F9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1AC517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0ABDA84F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10B5F38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44ACFEE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517CEA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1D60AE4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2D0DB9CF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C50B75E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F976AB0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EE4BE1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285DAEF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7DE47014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29DF4A6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00BF2B7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40F45A8A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94241D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712EACBD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C9817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5388B0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AFBC1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CF1393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18F43F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A5D3A9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B5BDC1" w14:textId="77777777" w:rsidR="00C02EE5" w:rsidRDefault="00C02EE5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3D7A44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8864C9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4D7692C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E54F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F189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2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053C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8,5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A756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5,277</w:t>
            </w:r>
          </w:p>
        </w:tc>
      </w:tr>
      <w:tr w:rsidR="00C02EE5" w14:paraId="4420456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EAF75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FFD9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0E8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16F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181E04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3D64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FB19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,7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DB5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0,2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20E7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9,146</w:t>
            </w:r>
          </w:p>
        </w:tc>
      </w:tr>
      <w:tr w:rsidR="00C02EE5" w14:paraId="69B72C7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5866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2780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4B25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7A73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DC7BAA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0E4F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C792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081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54AE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53073A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FF1E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114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8A29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16C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BBB6EC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0F3E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9CE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7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24FC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4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AEEE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46</w:t>
            </w:r>
          </w:p>
        </w:tc>
      </w:tr>
      <w:tr w:rsidR="00C02EE5" w14:paraId="2BB88B3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4B85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1578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768B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87DA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B9CA40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C09A6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EF9B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33781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6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93C29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693</w:t>
            </w:r>
          </w:p>
        </w:tc>
      </w:tr>
      <w:tr w:rsidR="00C02EE5" w14:paraId="4E249B6D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4C4D9F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A9A6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2,28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1A8B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8,62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1A1A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4,262</w:t>
            </w:r>
          </w:p>
        </w:tc>
      </w:tr>
      <w:tr w:rsidR="00C02EE5" w14:paraId="1DD66CE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B9151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2BFC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73BF6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2E6A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3FA330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CBF8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C36D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0DB0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F7E3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F7FB10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3DFE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20E7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0D73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E6FB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96BEBF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7C15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233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6,88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315A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8,77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917C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3,022</w:t>
            </w:r>
          </w:p>
        </w:tc>
      </w:tr>
      <w:tr w:rsidR="00C02EE5" w14:paraId="51B37AB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7D97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D89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CA82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BFE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6C3B2E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777AF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4862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B8A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435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D552A0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41DB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5CE3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5567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40E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67BBD2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99BF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13BB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FC54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8C35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4B99C5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51A86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762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7,82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7BBF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0,6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4358F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0,661</w:t>
            </w:r>
          </w:p>
        </w:tc>
      </w:tr>
      <w:tr w:rsidR="00C02EE5" w14:paraId="7CDD17B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01C9B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666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6,85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4A1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5,3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6169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7,472</w:t>
            </w:r>
          </w:p>
        </w:tc>
      </w:tr>
      <w:tr w:rsidR="00C02EE5" w14:paraId="574BCF5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E494B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8F47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05,4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81D0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082,9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D6EA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56,353</w:t>
            </w:r>
          </w:p>
        </w:tc>
      </w:tr>
      <w:tr w:rsidR="00C02EE5" w14:paraId="2821F7A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E3D6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6A1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B6D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5A54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840518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65BE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029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59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C72C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65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BD8F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146</w:t>
            </w:r>
          </w:p>
        </w:tc>
      </w:tr>
      <w:tr w:rsidR="00C02EE5" w14:paraId="62B4024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580F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054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8652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CC73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14</w:t>
            </w:r>
          </w:p>
        </w:tc>
      </w:tr>
      <w:tr w:rsidR="00C02EE5" w14:paraId="48C8D25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C7D0C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A0651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52E9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C8BB5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1C9B4C7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399796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942B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156,59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2200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393,50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94994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348,769</w:t>
            </w:r>
          </w:p>
        </w:tc>
      </w:tr>
      <w:tr w:rsidR="00C02EE5" w14:paraId="0ABABE86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290AA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8AE37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438,87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451F8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502,12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D83D7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323,030</w:t>
            </w:r>
          </w:p>
        </w:tc>
      </w:tr>
      <w:tr w:rsidR="00C02EE5" w14:paraId="0108169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BC85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0704A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0AED0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F1290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358436A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6CD69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2FDF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6341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28B3B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6FC53D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141D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B6BBA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9CF8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A7FF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E1C113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8430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056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,8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15FB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4,8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22ED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4,856</w:t>
            </w:r>
          </w:p>
        </w:tc>
      </w:tr>
      <w:tr w:rsidR="00C02EE5" w14:paraId="2317225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DA21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0BC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D99A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BB04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B3CCE5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DF99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ACEB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CD98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D2B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62351D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3D1C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32B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1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CA5B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5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337E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8,081</w:t>
            </w:r>
          </w:p>
        </w:tc>
      </w:tr>
      <w:tr w:rsidR="00C02EE5" w14:paraId="1EECE37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740D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EE6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8FB8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65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60E3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6</w:t>
            </w:r>
          </w:p>
        </w:tc>
      </w:tr>
      <w:tr w:rsidR="00C02EE5" w14:paraId="7068C9B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E697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137B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439C3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C872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80</w:t>
            </w:r>
          </w:p>
        </w:tc>
      </w:tr>
      <w:tr w:rsidR="00C02EE5" w14:paraId="37F184B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F4B5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C95A8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A31A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310D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CC15E70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7E0F7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51D8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1,68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AAC3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3,24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DCC01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90,964</w:t>
            </w:r>
          </w:p>
        </w:tc>
      </w:tr>
      <w:tr w:rsidR="00C02EE5" w14:paraId="7399E34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0B7BF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5D1A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6A025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970D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3171647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032F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9F41E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B052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AFCC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59C659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73BA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9935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690F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F3AF6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DB8C43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16E8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903E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6D7C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10F5F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00</w:t>
            </w:r>
          </w:p>
        </w:tc>
      </w:tr>
      <w:tr w:rsidR="00C02EE5" w14:paraId="74C2E64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B864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C5DD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9C71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8AFF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5</w:t>
            </w:r>
          </w:p>
        </w:tc>
      </w:tr>
      <w:tr w:rsidR="00C02EE5" w14:paraId="6F1538A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8117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2275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84,67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FC283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5,6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FD0A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83,020</w:t>
            </w:r>
          </w:p>
        </w:tc>
      </w:tr>
      <w:tr w:rsidR="00C02EE5" w14:paraId="1683F8A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AC37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9AEF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AAB9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5F35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76</w:t>
            </w:r>
          </w:p>
        </w:tc>
      </w:tr>
      <w:tr w:rsidR="00C02EE5" w14:paraId="271B635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758D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48FE9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B945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68AE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71</w:t>
            </w:r>
          </w:p>
        </w:tc>
      </w:tr>
      <w:tr w:rsidR="00C02EE5" w14:paraId="48AE0788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BF970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12339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27,98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51592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06,68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D71E3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34,092</w:t>
            </w:r>
          </w:p>
        </w:tc>
      </w:tr>
      <w:tr w:rsidR="00C02EE5" w14:paraId="677A16F2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63BC0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32422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89,66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20763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79,9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63B74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25,056</w:t>
            </w:r>
          </w:p>
        </w:tc>
      </w:tr>
      <w:tr w:rsidR="00C02EE5" w14:paraId="45BBE8C8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CF360D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597F6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049,2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79040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022,2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9C858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697,974</w:t>
            </w:r>
          </w:p>
        </w:tc>
      </w:tr>
      <w:tr w:rsidR="00C02EE5" w14:paraId="3E21D4C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E1ED7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2044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C1B4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E23D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7CE005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CE92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9579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88,86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2B85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712,86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7A69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388,642</w:t>
            </w:r>
          </w:p>
        </w:tc>
      </w:tr>
      <w:tr w:rsidR="00C02EE5" w14:paraId="32039DF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FC02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AB7AF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0,35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A78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09,3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C2D5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09,332</w:t>
            </w:r>
          </w:p>
        </w:tc>
      </w:tr>
      <w:tr w:rsidR="00C02EE5" w14:paraId="2A4FBF4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D0249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1955A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F6DCF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88346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54CB3C2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6A7297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BAFC9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049,2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79491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022,2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F579C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697,974</w:t>
            </w:r>
          </w:p>
        </w:tc>
      </w:tr>
    </w:tbl>
    <w:p w14:paraId="33FDE9E6" w14:textId="682C8106" w:rsidR="00061A75" w:rsidRPr="000E0415" w:rsidRDefault="00061A75">
      <w:pPr>
        <w:rPr>
          <w:rFonts w:asciiTheme="minorHAnsi" w:eastAsiaTheme="minorHAnsi" w:hAnsiTheme="minorHAnsi" w:cstheme="minorBidi"/>
          <w:sz w:val="2"/>
          <w:szCs w:val="2"/>
        </w:rPr>
      </w:pPr>
      <w:r w:rsidRPr="135A92A5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Sydney Metro - Cash Flow Statement"/>
        <w:tblDescription w:val="Sydney Metro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3A2396D4" w14:textId="77777777" w:rsidTr="00C564F8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B7FD8CA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2ACA8AD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4CFF93E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1999BE3B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BEDE913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25E221B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04F062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2ACD82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5CC58418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113569E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6DEEC7A2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C6D82B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103BAF6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4701C49C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0697FF6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0A5EC1C8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703CDF1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A47292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05555893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0648C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7E1A77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CA0546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391132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2880A7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3B5BA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CF79FD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87E28F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0B675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EC653D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071263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923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5C2E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3A46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E33F0B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8B2BD5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1D643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48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A8A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AD94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37</w:t>
            </w:r>
          </w:p>
        </w:tc>
      </w:tr>
      <w:tr w:rsidR="00C02EE5" w14:paraId="278E0BA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A5A86B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ADC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751B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6ADF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AE6B7A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61841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56DA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1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D615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13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BF1C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331</w:t>
            </w:r>
          </w:p>
        </w:tc>
      </w:tr>
      <w:tr w:rsidR="00C02EE5" w14:paraId="1839332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207E7F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1BF8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C8AE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8E3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04C4C2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56C31A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BA201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4,44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96D402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7,8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4334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7,769</w:t>
            </w:r>
          </w:p>
        </w:tc>
      </w:tr>
      <w:tr w:rsidR="00C02EE5" w14:paraId="34E35057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130F52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3FA6B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6,44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EC745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4,56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389CC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8,738</w:t>
            </w:r>
          </w:p>
        </w:tc>
      </w:tr>
      <w:tr w:rsidR="00C02EE5" w14:paraId="681E563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DEF7A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28D4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7DEF2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4D721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FDE8E2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DE3380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AA6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686D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1F7BD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BED1A7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FFED44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E43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22,8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DA6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38,9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6CE1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94,335</w:t>
            </w:r>
          </w:p>
        </w:tc>
      </w:tr>
      <w:tr w:rsidR="00C02EE5" w14:paraId="0F24BA2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1D9728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CB5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A919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F1A6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6BFDD8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058697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09195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DC0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C1F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1A187D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A1AF60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1C5F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4C1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1F8C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02EB9B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E42648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D6B5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7,05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B4C5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3,8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BBD0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,338</w:t>
            </w:r>
          </w:p>
        </w:tc>
      </w:tr>
      <w:tr w:rsidR="00C02EE5" w14:paraId="4B6F95A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96651D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1D62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1526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3617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E9F2AF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CC3B8D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153F9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4E2D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E1B6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6CF011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3F538B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74B5D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8,1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71CC3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8,1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4D15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5,000</w:t>
            </w:r>
          </w:p>
        </w:tc>
      </w:tr>
      <w:tr w:rsidR="00C02EE5" w14:paraId="5B8F505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E6ABCEE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DED8E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95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347CE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9,6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A9438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</w:t>
            </w:r>
          </w:p>
        </w:tc>
      </w:tr>
      <w:tr w:rsidR="00C02EE5" w14:paraId="3F58D743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0A7825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AFE90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878,97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8C67B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020,80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74E3E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20,754</w:t>
            </w:r>
          </w:p>
        </w:tc>
      </w:tr>
      <w:tr w:rsidR="00C02EE5" w14:paraId="2E7B714B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46E8D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5FBFE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92,52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529A9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06,2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00CB1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042,017</w:t>
            </w:r>
          </w:p>
        </w:tc>
      </w:tr>
      <w:tr w:rsidR="00C02EE5" w14:paraId="6E8DEFB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6188C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D88594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896CFD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26E0E2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551397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31AFA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D354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8,5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1857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,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9E13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000</w:t>
            </w:r>
          </w:p>
        </w:tc>
      </w:tr>
      <w:tr w:rsidR="00C02EE5" w14:paraId="37134A3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177A0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2386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707,59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AFF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243,793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390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057,758)</w:t>
            </w:r>
          </w:p>
        </w:tc>
      </w:tr>
      <w:tr w:rsidR="00C02EE5" w14:paraId="5F2FED6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13DA7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B07B3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74D0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16C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FEA70D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B2FE0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73CB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6FFAF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FC879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597CAC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F8B34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02F2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0BCFB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C32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EAC4F0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4C0BB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94A6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577D9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9407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5AA143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35FD7C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E5647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14B7F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613E9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617DD4B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D6967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5813D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459,091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FE4EE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081,793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25396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991,758)</w:t>
            </w:r>
          </w:p>
        </w:tc>
      </w:tr>
      <w:tr w:rsidR="00C02EE5" w14:paraId="4363D14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91348D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99E8CD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84E9AC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054638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506CDC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6038E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2F06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D38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3DA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43F4A7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1284F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4FBC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6,45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BC1CF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17,484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1275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3,491)</w:t>
            </w:r>
          </w:p>
        </w:tc>
      </w:tr>
      <w:tr w:rsidR="00C02EE5" w14:paraId="09E664D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18758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077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0A2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C9058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2543A7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B645B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9C981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4008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40D6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A8921D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5474E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56A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0279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BF7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8A0DF8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9E4940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0F45E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F990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30FE8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F9A9FF8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ACF6A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7EEA4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06,451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EEE44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17,484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B7ADF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3,491)</w:t>
            </w:r>
          </w:p>
        </w:tc>
      </w:tr>
      <w:tr w:rsidR="00C02EE5" w14:paraId="0ED74EAD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F7DE0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0CE8B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9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4977B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93,03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82BE9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3,233)</w:t>
            </w:r>
          </w:p>
        </w:tc>
      </w:tr>
      <w:tr w:rsidR="00C02EE5" w14:paraId="1A193260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4F1FAD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30181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,21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180CA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51,54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A96F2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8,510</w:t>
            </w:r>
          </w:p>
        </w:tc>
      </w:tr>
      <w:tr w:rsidR="00C02EE5" w14:paraId="46124CB9" w14:textId="77777777" w:rsidTr="00C564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AE5EE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C599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648E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8A01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8151297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4716422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F4B00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12D36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456A8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2571AC4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76F84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1EC7C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7,20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E3FCC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8,51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65616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5,277</w:t>
            </w:r>
          </w:p>
        </w:tc>
      </w:tr>
    </w:tbl>
    <w:p w14:paraId="22AAA367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F054FFC" w14:textId="77777777" w:rsidR="00061A75" w:rsidRDefault="00061A75" w:rsidP="00C02EE5">
      <w:pPr>
        <w:sectPr w:rsidR="00061A75" w:rsidSect="00E66EB1">
          <w:headerReference w:type="even" r:id="rId37"/>
          <w:headerReference w:type="default" r:id="rId38"/>
          <w:headerReference w:type="first" r:id="rId39"/>
          <w:footerReference w:type="first" r:id="rId40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7242C6A9" w14:textId="77777777" w:rsidR="00C02EE5" w:rsidRPr="00CD0265" w:rsidRDefault="00C02EE5" w:rsidP="00E02477">
      <w:pPr>
        <w:pStyle w:val="Heading3"/>
        <w:spacing w:before="0" w:after="120"/>
        <w:rPr>
          <w:rFonts w:cs="Arial"/>
          <w:b w:val="0"/>
          <w:bCs/>
          <w:color w:val="000000"/>
          <w:szCs w:val="27"/>
          <w:lang w:eastAsia="en-AU"/>
        </w:rPr>
      </w:pPr>
      <w:r w:rsidRPr="00E6630B">
        <w:rPr>
          <w:szCs w:val="27"/>
          <w:lang w:eastAsia="en-AU"/>
        </w:rPr>
        <w:lastRenderedPageBreak/>
        <w:t>Centennial Park and Moore Park Trust</w:t>
      </w:r>
    </w:p>
    <w:tbl>
      <w:tblPr>
        <w:tblW w:w="9763" w:type="dxa"/>
        <w:tblLook w:val="04A0" w:firstRow="1" w:lastRow="0" w:firstColumn="1" w:lastColumn="0" w:noHBand="0" w:noVBand="1"/>
        <w:tblCaption w:val="Centennial Park and Moore Park Trust - Operating Statement"/>
        <w:tblDescription w:val="Centennial Park and Moore Park Trust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439254A2" w14:textId="77777777" w:rsidTr="00C564F8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6CC3623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3459030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EB97978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2C75F059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E44F7CB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FC59D92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3B3AD842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B873D3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125C68F3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6E30E25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2FA294C2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0B319ED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9A8233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473513C0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E32F5EF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0411D2D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AD2C6F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4326EBE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0601FC74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378E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811831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8A0272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8C7F72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890FA2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3E9EE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638C3A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074206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7CD1FE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7DB58E6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A88C3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D50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01FF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6A14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4C7307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62545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0A61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1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10BB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4B1DE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73</w:t>
            </w:r>
          </w:p>
        </w:tc>
      </w:tr>
      <w:tr w:rsidR="00C02EE5" w14:paraId="5A769C0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BF1C4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96DB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0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1608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6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1E12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315</w:t>
            </w:r>
          </w:p>
        </w:tc>
      </w:tr>
      <w:tr w:rsidR="00C02EE5" w14:paraId="63EF395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BDD9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0635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FBBA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EAE3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85BA78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6CC7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FBF1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A37DF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57D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D04DE8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626F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13AE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C944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91D0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30</w:t>
            </w:r>
          </w:p>
        </w:tc>
      </w:tr>
      <w:tr w:rsidR="00C02EE5" w14:paraId="2132FE0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9E3D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79B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D3648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3D0E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C02EE5" w14:paraId="7740AD1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48E60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AE7CC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F6BC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B8FF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EEE9A3E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3CA5F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7DC8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28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330A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69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E772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20</w:t>
            </w:r>
          </w:p>
        </w:tc>
      </w:tr>
      <w:tr w:rsidR="00C02EE5" w14:paraId="2E96178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00C66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870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6C1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7A87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31E3CD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2328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9F2C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53DF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8E9C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6E3412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1802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EA6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9FF2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EE85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EE0A51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2746FA7D" w14:textId="77777777" w:rsidR="00C02EE5" w:rsidRDefault="00C02EE5" w:rsidP="005B5327">
            <w:pPr>
              <w:ind w:right="-108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04634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17A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FF1E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192F7C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AC37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99911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5FBF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6E8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1513A0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7ACA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E6B6E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32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416B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66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8069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954</w:t>
            </w:r>
          </w:p>
        </w:tc>
      </w:tr>
      <w:tr w:rsidR="00C02EE5" w14:paraId="52D3D4F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BE55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0A7A1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9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BDB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0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4120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541</w:t>
            </w:r>
          </w:p>
        </w:tc>
      </w:tr>
      <w:tr w:rsidR="00C02EE5" w14:paraId="46B1EBD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E7D7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1429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438F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AA96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</w:tr>
      <w:tr w:rsidR="00C02EE5" w14:paraId="7DAA6C9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B1C16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5FAB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F23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FFA1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7</w:t>
            </w:r>
          </w:p>
        </w:tc>
      </w:tr>
      <w:tr w:rsidR="00C02EE5" w14:paraId="2BD8016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13EE9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B3D5C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1C96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7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CD0F7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89</w:t>
            </w:r>
          </w:p>
        </w:tc>
      </w:tr>
      <w:tr w:rsidR="00C02EE5" w14:paraId="3993AFA4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BBBCB1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2A31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91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6E26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72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D83C7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754</w:t>
            </w:r>
          </w:p>
        </w:tc>
      </w:tr>
      <w:tr w:rsidR="00C02EE5" w14:paraId="76745D7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C5F25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E72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91C9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9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AAF5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33)</w:t>
            </w:r>
          </w:p>
        </w:tc>
      </w:tr>
      <w:tr w:rsidR="00C02EE5" w14:paraId="349A416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326A0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1B946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18C37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0F0E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9C54891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CB762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81051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3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AE444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73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7D9B8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02</w:t>
            </w:r>
          </w:p>
        </w:tc>
      </w:tr>
    </w:tbl>
    <w:p w14:paraId="707D9C11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DD93DA0" w14:textId="77777777" w:rsidR="00C02EE5" w:rsidRDefault="00C02EE5" w:rsidP="00C02EE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Centennial Park and Moore Park Trust - Balance Sheet"/>
        <w:tblDescription w:val="Centennial Park and Moore Park Trust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4A6185C6" w14:textId="77777777" w:rsidTr="00C564F8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321DE9EF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0A44240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88E7593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0C4190ED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C4BF1DA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A55E72E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6C9298EA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F01349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4ECB4473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88A2658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6EDB20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57D4330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2B7588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3D4CE9C1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70DC5B8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166721C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0D8875EA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47204D9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2C9BA20A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0536D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7D4CEB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FCC8C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AF92B3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DA6A08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41845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440993" w14:textId="77777777" w:rsidR="00C02EE5" w:rsidRDefault="00C02EE5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302591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1E0B5D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2B235E2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6998F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EE6F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3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908A3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462E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563</w:t>
            </w:r>
          </w:p>
        </w:tc>
      </w:tr>
      <w:tr w:rsidR="00C02EE5" w14:paraId="592C892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10D3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5A0A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B1B33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4F8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44F57B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77A0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17A5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7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E677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42B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12</w:t>
            </w:r>
          </w:p>
        </w:tc>
      </w:tr>
      <w:tr w:rsidR="00C02EE5" w14:paraId="7C23587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3ED3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FBDC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1607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EFD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EAD2ED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548B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432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03FB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9FF8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7</w:t>
            </w:r>
          </w:p>
        </w:tc>
      </w:tr>
      <w:tr w:rsidR="00C02EE5" w14:paraId="323F30A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EBDD6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9A1B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CE5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A522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ABA5A6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A929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16AA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4908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48B0F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88DD54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C389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360F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B4CA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287E9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EBFD54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3BDDE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BBFFD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51D12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D202B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80B1464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656BF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ECC46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72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7175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90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7CE8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972</w:t>
            </w:r>
          </w:p>
        </w:tc>
      </w:tr>
      <w:tr w:rsidR="00C02EE5" w14:paraId="18DE2A6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1A2A21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EF9B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FF25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111A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F60C4F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D6DE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3D67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278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7B46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C2F698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6FE5C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F052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52D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1282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054BEB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0C47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F358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513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8843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D469AB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56E0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B3D4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A347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AAB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6D027A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997C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F689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CE3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4302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EE7563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D103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33D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13A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43D1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EF69AA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3802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841E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4AD0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FDB2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4D9B15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85A80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4CC2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0,8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98E9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2,9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F681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3,327</w:t>
            </w:r>
          </w:p>
        </w:tc>
      </w:tr>
      <w:tr w:rsidR="00C02EE5" w14:paraId="1ECE6E1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7464A5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5B6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4A9C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2164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36</w:t>
            </w:r>
          </w:p>
        </w:tc>
      </w:tr>
      <w:tr w:rsidR="00C02EE5" w14:paraId="0D6A891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2A50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1BF4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9,32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305F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9,0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9B1E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2,550</w:t>
            </w:r>
          </w:p>
        </w:tc>
      </w:tr>
      <w:tr w:rsidR="00C02EE5" w14:paraId="11968B1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AFF1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B9023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741F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B555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3BC436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2643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C80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BAB5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9CD0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4</w:t>
            </w:r>
          </w:p>
        </w:tc>
      </w:tr>
      <w:tr w:rsidR="00C02EE5" w14:paraId="4A08870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21AB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87C1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E018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DA3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7</w:t>
            </w:r>
          </w:p>
        </w:tc>
      </w:tr>
      <w:tr w:rsidR="00C02EE5" w14:paraId="3E33451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310EE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159B5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3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F465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EFF26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52</w:t>
            </w:r>
          </w:p>
        </w:tc>
      </w:tr>
      <w:tr w:rsidR="00C02EE5" w14:paraId="745514E9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EE5DD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3F7A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74,15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15C2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66,97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8EF6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02,635</w:t>
            </w:r>
          </w:p>
        </w:tc>
      </w:tr>
      <w:tr w:rsidR="00C02EE5" w14:paraId="3EE4632B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102E5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CDED6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90,87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19A51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98,88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DF5C4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24,608</w:t>
            </w:r>
          </w:p>
        </w:tc>
      </w:tr>
      <w:tr w:rsidR="00C02EE5" w14:paraId="1BF6223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D2BC1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481BA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184A7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ACA77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468D43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BF398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0CF6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B5F6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723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862FF9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3366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9D14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8E407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B435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D59EF3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57E9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06E64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1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BD60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CE50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58</w:t>
            </w:r>
          </w:p>
        </w:tc>
      </w:tr>
      <w:tr w:rsidR="00C02EE5" w14:paraId="036C517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9FB7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2290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8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CCEF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D3A2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00</w:t>
            </w:r>
          </w:p>
        </w:tc>
      </w:tr>
      <w:tr w:rsidR="00C02EE5" w14:paraId="2366A94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7D384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5395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66D8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52F5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8BAAE3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9B06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08F6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9EF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2859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</w:tr>
      <w:tr w:rsidR="00C02EE5" w14:paraId="6E20E92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A6A1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3F23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FA19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7CD0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4</w:t>
            </w:r>
          </w:p>
        </w:tc>
      </w:tr>
      <w:tr w:rsidR="00C02EE5" w14:paraId="32D73A6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9D105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9135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848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6EF4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3</w:t>
            </w:r>
          </w:p>
        </w:tc>
      </w:tr>
      <w:tr w:rsidR="00C02EE5" w14:paraId="1F66FF1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8950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AA00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F2D76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3E203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7F32CBB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5480F9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E4C11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6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FCFF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14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A1D4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319</w:t>
            </w:r>
          </w:p>
        </w:tc>
      </w:tr>
      <w:tr w:rsidR="00C02EE5" w14:paraId="2146E0C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7AAEC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4E0E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598A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CF2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64845C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296C6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FD9B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14EA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417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34D8BB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8F3F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38E4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58A2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14C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8</w:t>
            </w:r>
          </w:p>
        </w:tc>
      </w:tr>
      <w:tr w:rsidR="00C02EE5" w14:paraId="05F245C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549A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18C1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184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B37A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EA8351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C9E4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16E6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5200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9EEB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0E41BD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0A16F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0BB0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3002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9126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</w:t>
            </w:r>
          </w:p>
        </w:tc>
      </w:tr>
      <w:tr w:rsidR="00C02EE5" w14:paraId="735A417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DBF5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1F5B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ED80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28A2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</w:tr>
      <w:tr w:rsidR="00C02EE5" w14:paraId="50C11E4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8D9F5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76A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BE2C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A7785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FB7E13D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B2DD1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D777C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1B7D7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A8119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7</w:t>
            </w:r>
          </w:p>
        </w:tc>
      </w:tr>
      <w:tr w:rsidR="00C02EE5" w14:paraId="394DA4F1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48C60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E14DA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6D2DC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27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82F06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697</w:t>
            </w:r>
          </w:p>
        </w:tc>
      </w:tr>
      <w:tr w:rsidR="00C02EE5" w14:paraId="5CE2ED6E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BD7F4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C7A1F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85,0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9CD01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89,6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E853C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14,911</w:t>
            </w:r>
          </w:p>
        </w:tc>
      </w:tr>
      <w:tr w:rsidR="00C02EE5" w14:paraId="55B81FC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B83A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B59C3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5E26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3CA5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519901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87C9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0C8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0,6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65A2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7,7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CF61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9,249</w:t>
            </w:r>
          </w:p>
        </w:tc>
      </w:tr>
      <w:tr w:rsidR="00C02EE5" w14:paraId="2C6E5D5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ABEE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B060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4,35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401E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1,8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A9F6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5,662</w:t>
            </w:r>
          </w:p>
        </w:tc>
      </w:tr>
      <w:tr w:rsidR="00C02EE5" w14:paraId="6C762E2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FF62B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7AE2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4A17F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86624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53113B5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D634C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B2FF1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85,0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F0346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89,6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17053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14,911</w:t>
            </w:r>
          </w:p>
        </w:tc>
      </w:tr>
    </w:tbl>
    <w:p w14:paraId="4533619D" w14:textId="31A110D7" w:rsidR="00C02EE5" w:rsidRPr="000E0415" w:rsidRDefault="00061A75" w:rsidP="00C02EE5">
      <w:pPr>
        <w:rPr>
          <w:sz w:val="4"/>
          <w:szCs w:val="4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Centennial Park and Moore Park Trust - Cash Flow Statement"/>
        <w:tblDescription w:val="Centennial Park and Moore Park Trust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15FB72D7" w14:textId="77777777" w:rsidTr="00C564F8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F349089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E99C310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BDD413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221B8CF6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4A66090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A7161CB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AC191B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F002C0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4E7AA02D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DD3417D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C8435B2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370CCCF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120481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19219866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15FC7EC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2858B6A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84243D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130686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771AD72A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0534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E6A20F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E3CAD3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E8F56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80B5C4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D5E4B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D73CC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43C72E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3D1997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88B6B0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E08A0E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1D08A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12EF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41DE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F44F19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96A68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FEDA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1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CDA4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E17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73</w:t>
            </w:r>
          </w:p>
        </w:tc>
      </w:tr>
      <w:tr w:rsidR="00C02EE5" w14:paraId="638A809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F5E688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9C8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B9085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1970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CE5094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74E7EB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F2025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12AA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F5C4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C02EE5" w14:paraId="3F8F8DC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A1ED0B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F895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4163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3EB8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FCFDF0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1400A08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CD817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55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ED75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6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B4F96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178</w:t>
            </w:r>
          </w:p>
        </w:tc>
      </w:tr>
      <w:tr w:rsidR="00C02EE5" w14:paraId="6233FDD1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AC9CE9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0C706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47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4136D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39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E2005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153</w:t>
            </w:r>
          </w:p>
        </w:tc>
      </w:tr>
      <w:tr w:rsidR="00C02EE5" w14:paraId="5BB2E7C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9D30A2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5FC4C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0C6E3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EE0E9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D5CBCF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71F80E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46379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F2AC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880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A0B47F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CA4D4F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4BA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148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18C2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E84DC7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D53368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22B1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B28F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FFE2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D5310E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0B1FC5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E8E2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124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D2A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C344A6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BB97F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21E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ABAB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936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5DF927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17B92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79FB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94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6AA9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8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C03E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901</w:t>
            </w:r>
          </w:p>
        </w:tc>
      </w:tr>
      <w:tr w:rsidR="00C02EE5" w14:paraId="5F9E705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0279E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B863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29742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ACE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4D10DB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48308A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AF8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77BB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1A12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</w:tr>
      <w:tr w:rsidR="00C02EE5" w14:paraId="74F78AB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073C8A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A7E9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9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C7DF8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7AC3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80</w:t>
            </w:r>
          </w:p>
        </w:tc>
      </w:tr>
      <w:tr w:rsidR="00C02EE5" w14:paraId="64707F5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79126D5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8B949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7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CF5AB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9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D6EDE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21</w:t>
            </w:r>
          </w:p>
        </w:tc>
      </w:tr>
      <w:tr w:rsidR="00C02EE5" w14:paraId="6D0CA2DF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D22C0F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F1142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79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9F6B7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,43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EBB1B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255</w:t>
            </w:r>
          </w:p>
        </w:tc>
      </w:tr>
      <w:tr w:rsidR="00C02EE5" w14:paraId="34317095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D14179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C972B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435D7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0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66009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02</w:t>
            </w:r>
          </w:p>
        </w:tc>
      </w:tr>
      <w:tr w:rsidR="00C02EE5" w14:paraId="30A1E99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8CD4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A8B18B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AFE3E2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C62C65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2C7C87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8C44D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8C76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6FDE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8783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663B90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62B8A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1B6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96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FD8A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,78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75F6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,049)</w:t>
            </w:r>
          </w:p>
        </w:tc>
      </w:tr>
      <w:tr w:rsidR="00C02EE5" w14:paraId="59F35B4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BD12E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A58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D44C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468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1E4E32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0272B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8875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6DD84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FA9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29017C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EABCA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47E6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21B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793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05B933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EC792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04A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5769C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13F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0933B4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42B43C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D3F5D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8C381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4FA5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3886A40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57034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26139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969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C9417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,701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E08CD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049)</w:t>
            </w:r>
          </w:p>
        </w:tc>
      </w:tr>
      <w:tr w:rsidR="00C02EE5" w14:paraId="60208BF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0F809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18427E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BBB1B6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9DA06E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67EEC1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A6E4D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6D3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B6CA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2FB4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9DC1CB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3446F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40B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88868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3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CFE7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0)</w:t>
            </w:r>
          </w:p>
        </w:tc>
      </w:tr>
      <w:tr w:rsidR="00C02EE5" w14:paraId="45895B7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4746E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776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C551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856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C3BD77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87787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648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632F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E7A6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ED5E9A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C562F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2982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4557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F26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C2041B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F71A06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238F9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4998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69B3B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D298FA0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85888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D2AF4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2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9B1EA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3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F3705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0)</w:t>
            </w:r>
          </w:p>
        </w:tc>
      </w:tr>
      <w:tr w:rsidR="00C02EE5" w14:paraId="1ECAAD19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77B4A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5B62F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72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F032A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D364B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017)</w:t>
            </w:r>
          </w:p>
        </w:tc>
      </w:tr>
      <w:tr w:rsidR="00C02EE5" w14:paraId="3A3A9921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05F66E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FBAF6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5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856D3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37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BCC76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80</w:t>
            </w:r>
          </w:p>
        </w:tc>
      </w:tr>
      <w:tr w:rsidR="00C02EE5" w14:paraId="0FD77ECF" w14:textId="77777777" w:rsidTr="00C564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11513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6919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EC0E3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A554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8BDB328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59288D2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BB4B9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4E909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0E541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2FF0EE7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8EB81C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39D4F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63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AB52C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58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92A63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563</w:t>
            </w:r>
          </w:p>
        </w:tc>
      </w:tr>
    </w:tbl>
    <w:p w14:paraId="4DEB90FA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B08E751" w14:textId="77777777" w:rsidR="00061A75" w:rsidRDefault="00061A75" w:rsidP="00C02EE5">
      <w:pPr>
        <w:sectPr w:rsidR="00061A75" w:rsidSect="00E66EB1">
          <w:headerReference w:type="even" r:id="rId41"/>
          <w:headerReference w:type="default" r:id="rId42"/>
          <w:headerReference w:type="first" r:id="rId43"/>
          <w:footerReference w:type="first" r:id="rId44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7F00DD7D" w14:textId="77777777" w:rsidR="00C02EE5" w:rsidRDefault="00C02EE5" w:rsidP="00E02477">
      <w:pPr>
        <w:pStyle w:val="Heading3"/>
        <w:spacing w:before="0" w:after="120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E02477">
        <w:rPr>
          <w:lang w:eastAsia="en-AU"/>
        </w:rPr>
        <w:lastRenderedPageBreak/>
        <w:t xml:space="preserve">Luna </w:t>
      </w:r>
      <w:r w:rsidRPr="00CD0265">
        <w:rPr>
          <w:rFonts w:cs="Arial"/>
          <w:color w:val="000000"/>
          <w:szCs w:val="27"/>
          <w:lang w:eastAsia="en-AU"/>
        </w:rPr>
        <w:t>Park Reserve Trust</w:t>
      </w:r>
    </w:p>
    <w:tbl>
      <w:tblPr>
        <w:tblW w:w="9763" w:type="dxa"/>
        <w:tblLook w:val="04A0" w:firstRow="1" w:lastRow="0" w:firstColumn="1" w:lastColumn="0" w:noHBand="0" w:noVBand="1"/>
        <w:tblCaption w:val="Luna Park Reserve Trust - Operating Statement"/>
        <w:tblDescription w:val="Luna Park Reserve Trust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00F00838" w14:textId="77777777" w:rsidTr="00C564F8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F3E091B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9F0450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194C67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038E30B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813E837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3780C1C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F7557C0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3B4545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1F716A27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EC06DAE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773C9508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6A2E5887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F07205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2878127A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D020FE4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332880B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3DF7D2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FD0CDE8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12D7AC40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999F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43F1FE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A77AA3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187F47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EF9257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7C47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396320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9C7E32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A20726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2ED4D74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FB00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00BC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09C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2C1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0670D7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4CCD0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21C9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0465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858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D3C683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BE0D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CD5A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CF06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0B5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9</w:t>
            </w:r>
          </w:p>
        </w:tc>
      </w:tr>
      <w:tr w:rsidR="00C02EE5" w14:paraId="533CCC4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817B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3D29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2499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DE6D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6E26D5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565E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446C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B5E8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559F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FCB68B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9D28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EBE7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EB0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FB2C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6</w:t>
            </w:r>
          </w:p>
        </w:tc>
      </w:tr>
      <w:tr w:rsidR="00C02EE5" w14:paraId="500E869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E2E0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B940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9B16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79D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EB0244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4E07A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885F5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BF80D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BEEDA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5F4A5EF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6D180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09D8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8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78EE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1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2AF8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25</w:t>
            </w:r>
          </w:p>
        </w:tc>
      </w:tr>
      <w:tr w:rsidR="00C02EE5" w14:paraId="3F644D6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E9E23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5762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2ED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876CC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07D028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FA5D1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1C1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3618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23F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D72914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D7BE8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B428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6A4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7BE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1184B4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7F3B4306" w14:textId="77777777" w:rsidR="00C02EE5" w:rsidRDefault="00C02EE5" w:rsidP="003E1FD0">
            <w:pPr>
              <w:ind w:right="-25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74A4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9141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C51DE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C6F213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CDD6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58C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904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663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D00AB8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59C51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B17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3D41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C5BF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34</w:t>
            </w:r>
          </w:p>
        </w:tc>
      </w:tr>
      <w:tr w:rsidR="00C02EE5" w14:paraId="6773556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15EF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50C6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99FA7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29F39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D291F6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F3C6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E522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193B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D3B5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</w:t>
            </w:r>
          </w:p>
        </w:tc>
      </w:tr>
      <w:tr w:rsidR="00C02EE5" w14:paraId="4896F9F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6031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D05E7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408E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5E5A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CFA866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FFBC6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EBFFE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C43E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A3121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40F4DA7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03DDA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B831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2173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1D32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08</w:t>
            </w:r>
          </w:p>
        </w:tc>
      </w:tr>
      <w:tr w:rsidR="00C02EE5" w14:paraId="099C054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2AD2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96E7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F6EA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75932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D299FD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827BA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5CDDAB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54C17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4019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C98AF06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E6C07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71A31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8B773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806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6A219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3</w:t>
            </w:r>
          </w:p>
        </w:tc>
      </w:tr>
    </w:tbl>
    <w:p w14:paraId="287F3FFD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4C69957" w14:textId="77777777" w:rsidR="00C02EE5" w:rsidRDefault="00C02EE5" w:rsidP="00C02EE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Luna Park Reserve Trust - Balance Sheet"/>
        <w:tblDescription w:val="Luna Park Reserve Trust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12BB6C60" w14:textId="77777777" w:rsidTr="00C564F8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1F55C92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CED2F31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238690E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39231A79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6160A3D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B395F3D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3078220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217CCB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7047E440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69373A4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1C83E3C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3A084D9A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B95E38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68D7C2CD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10C5C78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22442CC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2C75B4B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3AA1B634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7E9CD307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9317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CBEA97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F3717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545DBC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4CDA3F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8BCA9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4A88D2" w14:textId="77777777" w:rsidR="00C02EE5" w:rsidRDefault="00C02EE5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6FA991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C9123F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4E8D819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7697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49E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1BF3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230F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28</w:t>
            </w:r>
          </w:p>
        </w:tc>
      </w:tr>
      <w:tr w:rsidR="00C02EE5" w14:paraId="6B99753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091F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C4EA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13C2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E3AF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E9E428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39EF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675D9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EA30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030D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7</w:t>
            </w:r>
          </w:p>
        </w:tc>
      </w:tr>
      <w:tr w:rsidR="00C02EE5" w14:paraId="76B3B69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C201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72E4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633A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9594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8C81DF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6F993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4AF6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A3B5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35D8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47BCC3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31AA3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B45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2FE6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5AE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6E916C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57176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8A8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97CB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1C68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309120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BE14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E4C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6AB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EB38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686752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05C99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14B73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C6C79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E41F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4CAAEBE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4A3D4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E99C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1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E22D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3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C3B4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35</w:t>
            </w:r>
          </w:p>
        </w:tc>
      </w:tr>
      <w:tr w:rsidR="00C02EE5" w14:paraId="512DDE0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9E7F5A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88486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DA34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7DC65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3C45F8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AA984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A04E1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04C4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A1E2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02F22D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21E0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5E34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D0F9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C8D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D1559D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591B8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0E59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42C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C599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FB6D8F6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41CC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7063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AA8B2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A8259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FE98A2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AE3DA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09C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2936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D06C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7EF015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67060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E92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CC5E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16BB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CC80F3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210C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9D33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9D98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AC8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ADC277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FD12BE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4D85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7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D63B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3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74E1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873</w:t>
            </w:r>
          </w:p>
        </w:tc>
      </w:tr>
      <w:tr w:rsidR="00C02EE5" w14:paraId="446CC7D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3E3C4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5AB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5CF4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E7CF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7D2A4A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BD1F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3779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F4A1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A79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99</w:t>
            </w:r>
          </w:p>
        </w:tc>
      </w:tr>
      <w:tr w:rsidR="00C02EE5" w14:paraId="05946F5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2F4E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A2D2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2953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368B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CF9973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F83E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F3994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BC4E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CEC8C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BE409F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A1A4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3EE9C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BB59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3099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0D704F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5E812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8E634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83830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4623C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68D2E15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E5A39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18C0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46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4EC6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08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8D6CA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272</w:t>
            </w:r>
          </w:p>
        </w:tc>
      </w:tr>
      <w:tr w:rsidR="00C02EE5" w14:paraId="7729F0CD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2DD46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3AB8D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67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D274F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22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DCEAD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507</w:t>
            </w:r>
          </w:p>
        </w:tc>
      </w:tr>
      <w:tr w:rsidR="00C02EE5" w14:paraId="7665E11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7D93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5E13D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EA01A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0CF1A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E1B554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7A69CF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9F44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E20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03DB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B9B801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3D53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891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3E3CF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695B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BAF1E8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D41E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51A9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937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64F24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</w:tr>
      <w:tr w:rsidR="00C02EE5" w14:paraId="7452F04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3201B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9DE2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CF30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46A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E0B78C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9970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83FE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3B4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5EB2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0B4254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5784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4440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209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22D6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22809B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6E77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99AF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E9DA1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F9D7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57A3E2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9692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13D5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FDC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1E77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1212CC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F9AF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D9AB8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976A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CABF7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E080DB1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BF864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EAC8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7E92D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4E2A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</w:t>
            </w:r>
          </w:p>
        </w:tc>
      </w:tr>
      <w:tr w:rsidR="00C02EE5" w14:paraId="69F8F6A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1FDDD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4FAD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74DF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05CF9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E2BFE5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AF34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F3D4B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550B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678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46581E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9F3A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5571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AC5C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2348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8AD591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35152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78F61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5E5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F2A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B30000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FFFF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C093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B46D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8C23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9D29FC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E58B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E89E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9DFEF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B60E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D4CE00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4908F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9938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D1A1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F278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71D944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A5E6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47F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E28C5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2E37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95F02A8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CEEF6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C2A99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F1E78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4B99F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F56B321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F5C40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6DB74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1BFE5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FA608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</w:t>
            </w:r>
          </w:p>
        </w:tc>
      </w:tr>
      <w:tr w:rsidR="00C02EE5" w14:paraId="119B35D6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22AB6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16E4B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2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5106D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19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802F1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480</w:t>
            </w:r>
          </w:p>
        </w:tc>
      </w:tr>
      <w:tr w:rsidR="00C02EE5" w14:paraId="0D9789F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D1A3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3E17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E37A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E9C0D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DB4C0D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39ED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28CF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2652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699B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56</w:t>
            </w:r>
          </w:p>
        </w:tc>
      </w:tr>
      <w:tr w:rsidR="00C02EE5" w14:paraId="0534BE8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63E5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2415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50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2314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3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935E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324</w:t>
            </w:r>
          </w:p>
        </w:tc>
      </w:tr>
      <w:tr w:rsidR="00C02EE5" w14:paraId="6A15445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7CEC2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7D2C3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176C0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989EE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C426466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EB5C1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39288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2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D405F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19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F6204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480</w:t>
            </w:r>
          </w:p>
        </w:tc>
      </w:tr>
    </w:tbl>
    <w:p w14:paraId="3C31AD45" w14:textId="77777777" w:rsidR="00061A75" w:rsidRPr="000E0415" w:rsidRDefault="00061A75">
      <w:pPr>
        <w:rPr>
          <w:rFonts w:asciiTheme="minorHAnsi" w:eastAsiaTheme="minorHAnsi" w:hAnsiTheme="minorHAnsi" w:cstheme="minorBidi"/>
          <w:sz w:val="2"/>
          <w:szCs w:val="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Luna Park Reserve Trust - Cash Flow Statement"/>
        <w:tblDescription w:val="Luna Park Reserve Trust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64783F38" w14:textId="77777777" w:rsidTr="00C564F8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621A408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39E862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38D1EF9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7E9EEB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856256C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41E25AD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39851F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58E1F5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4A8FF75D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BE69CFE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7921806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15470DB7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1E5DE5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0CAB5372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0118E5E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0C8F6EF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75A19448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2C28D1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7EB5726A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CF6B6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8163BB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DBDEF1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048D81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838D67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34392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7403A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BC8EFB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C61C4E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3664D5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88964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A161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2DF9E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7BC7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5FD93F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B1E536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B323F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7319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B6418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1B51BF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21569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4017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878C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FD9E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4BF03D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FE994F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C6F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F87A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5064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0316ED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027F4E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AC26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FE4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ACD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D06AE8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376E0D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9D4A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33ED5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256E5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9</w:t>
            </w:r>
          </w:p>
        </w:tc>
      </w:tr>
      <w:tr w:rsidR="00C02EE5" w14:paraId="34FB3A27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61A630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316E0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5706A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4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A6A45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9</w:t>
            </w:r>
          </w:p>
        </w:tc>
      </w:tr>
      <w:tr w:rsidR="00C02EE5" w14:paraId="609B781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2CBE0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8424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855A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FF84E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1C8F77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5A5408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69CA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4CC7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5FA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117BEC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C9813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E18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A46A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E11A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F133FB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FDEDD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966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BCA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273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7B4D1B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7F179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978E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F85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7A57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BD46D0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DDB4B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9BD0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5570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8D5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A18384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68000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6263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85211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334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33</w:t>
            </w:r>
          </w:p>
        </w:tc>
      </w:tr>
      <w:tr w:rsidR="00C02EE5" w14:paraId="1D3223D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339917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4E2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FAB6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FD3E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96F97D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949315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B446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C660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399C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</w:t>
            </w:r>
          </w:p>
        </w:tc>
      </w:tr>
      <w:tr w:rsidR="00C02EE5" w14:paraId="2705702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205164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F5E1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88C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0472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2456B8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6ACD76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D10D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09251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E1A36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0EAF90F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3BB340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586C7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46671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ED2D2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07</w:t>
            </w:r>
          </w:p>
        </w:tc>
      </w:tr>
      <w:tr w:rsidR="00C02EE5" w14:paraId="78A338E3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61628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0DCA1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0E624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3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DDA8D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98</w:t>
            </w:r>
          </w:p>
        </w:tc>
      </w:tr>
      <w:tr w:rsidR="00C02EE5" w14:paraId="3830B25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A552D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326ACC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3810F1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EEB8B4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B36A2B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36DBD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9BD8D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D96F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4C2E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F388E9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0DFFA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699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C835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6D9A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683E1D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C4310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95CC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89DC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9955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19E797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7C7D1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D73F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9FCE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92D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DE86BB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A6AFE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743C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B003B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BFFF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9D5549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785CE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90466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E9EAB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EF7C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7BAA1F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81A9B3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C0701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98A1D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8537C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F77AA51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E5640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3BBA8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6EF62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E50ED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F8C695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CDDF9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064DA3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DD3423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261F52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363A6F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B17B8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BE27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D0BD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CDC1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83E329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09E27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1F60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83B9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3E46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B10DF5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2879C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5228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AA7A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F83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051C7D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53D99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FC51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986A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0B44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72EB0A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6B483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EFF2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0A2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D1F8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DEC9D5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53B6B8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980B3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F3A87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934C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5653A33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5D87B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2B971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5169D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560E0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35B318C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768294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7C4F9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0730C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3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E7D82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98</w:t>
            </w:r>
          </w:p>
        </w:tc>
      </w:tr>
      <w:tr w:rsidR="00C02EE5" w14:paraId="2FCDD959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C888D3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9F7C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9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65359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C4B1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0</w:t>
            </w:r>
          </w:p>
        </w:tc>
      </w:tr>
      <w:tr w:rsidR="00C02EE5" w14:paraId="1ACB173A" w14:textId="77777777" w:rsidTr="00C564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18088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C94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B6B58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DCE9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7FEC055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7C46D18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E1107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4293B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2949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60A8048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25739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CF50B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8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58BB4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14624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28</w:t>
            </w:r>
          </w:p>
        </w:tc>
      </w:tr>
    </w:tbl>
    <w:p w14:paraId="7BE80FC3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776F9E6" w14:textId="77777777" w:rsidR="00061A75" w:rsidRDefault="00061A75" w:rsidP="00C02EE5">
      <w:pPr>
        <w:sectPr w:rsidR="00061A75" w:rsidSect="00E66EB1">
          <w:headerReference w:type="even" r:id="rId45"/>
          <w:headerReference w:type="default" r:id="rId46"/>
          <w:headerReference w:type="first" r:id="rId47"/>
          <w:footerReference w:type="first" r:id="rId48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09A9649D" w14:textId="77777777" w:rsidR="00C02EE5" w:rsidRPr="00CD0265" w:rsidRDefault="00C02EE5" w:rsidP="00E02477">
      <w:pPr>
        <w:pStyle w:val="Heading3"/>
        <w:spacing w:before="0" w:after="120"/>
        <w:rPr>
          <w:rFonts w:cs="Arial"/>
          <w:color w:val="000000"/>
          <w:szCs w:val="27"/>
          <w:lang w:eastAsia="en-AU"/>
        </w:rPr>
      </w:pPr>
      <w:r w:rsidRPr="00E6630B">
        <w:rPr>
          <w:szCs w:val="27"/>
          <w:lang w:eastAsia="en-AU"/>
        </w:rPr>
        <w:lastRenderedPageBreak/>
        <w:t>Office of Transport Sa</w:t>
      </w:r>
      <w:r w:rsidRPr="00CD0265">
        <w:rPr>
          <w:rFonts w:cs="Arial"/>
          <w:color w:val="000000"/>
          <w:szCs w:val="27"/>
          <w:lang w:eastAsia="en-AU"/>
        </w:rPr>
        <w:t>fety Investigations</w:t>
      </w:r>
    </w:p>
    <w:tbl>
      <w:tblPr>
        <w:tblW w:w="9763" w:type="dxa"/>
        <w:tblLook w:val="04A0" w:firstRow="1" w:lastRow="0" w:firstColumn="1" w:lastColumn="0" w:noHBand="0" w:noVBand="1"/>
        <w:tblCaption w:val="Office of Transport Safety Investigations - Operating Statement"/>
        <w:tblDescription w:val="Office of Transport Safety Investigations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530E7116" w14:textId="77777777" w:rsidTr="00C564F8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28590D5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9122541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82BFB56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A561271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6B120B1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C153287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04406792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5D20FB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56065D7F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43FF7E5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051604F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38C9BD2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2E6AE600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598DE9F5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D3DC6A0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55F9BAC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87EFED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B027D4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70CEFC2C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546ED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8ED3A7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5A9A89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E7770C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4549BF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D04A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97EDB5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870255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715EF5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7D78078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F5C9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F15B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7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115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80779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29</w:t>
            </w:r>
          </w:p>
        </w:tc>
      </w:tr>
      <w:tr w:rsidR="00C02EE5" w14:paraId="247FECD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6EBE5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455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F809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4FCB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94A67C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DF7AE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3A68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94EF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7D24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81</w:t>
            </w:r>
          </w:p>
        </w:tc>
      </w:tr>
      <w:tr w:rsidR="00C02EE5" w14:paraId="5D6578A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CE8E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0DAE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AFE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F770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474436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2218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C9B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4E9E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D6AB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5B4085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B8EF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B8F99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CF25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A12E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7</w:t>
            </w:r>
          </w:p>
        </w:tc>
      </w:tr>
      <w:tr w:rsidR="00C02EE5" w14:paraId="4D4F0D5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135C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88E9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266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8D48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3F9C1F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C0E1C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A2A1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1C8DA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72AA3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5DD7150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925CB1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AF53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6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D8BF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4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EF51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87</w:t>
            </w:r>
          </w:p>
        </w:tc>
      </w:tr>
      <w:tr w:rsidR="00C02EE5" w14:paraId="08B9871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0CA8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5726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3CF6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7D23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8BC839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04CD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113CA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1D83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0C39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2B85E7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1553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E96D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7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C8B1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1EA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62</w:t>
            </w:r>
          </w:p>
        </w:tc>
      </w:tr>
      <w:tr w:rsidR="00C02EE5" w14:paraId="7EB250E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60D8980" w14:textId="77777777" w:rsidR="00C02EE5" w:rsidRDefault="00C02EE5" w:rsidP="003E1FD0">
            <w:pPr>
              <w:ind w:right="-25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0AD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82AB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8BDD3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9</w:t>
            </w:r>
          </w:p>
        </w:tc>
      </w:tr>
      <w:tr w:rsidR="00C02EE5" w14:paraId="5A3F07A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7C56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BBEB1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3684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451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A986D4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15AAB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43EB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80B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4504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02EE5" w14:paraId="24C3848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4896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7AA7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2F7E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D827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3E1C40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0BD0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1FE0E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2C1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ADF3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F8A5BC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B11B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3A85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6F06E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87CD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C4103D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EF13E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DAF9A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A9589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B92EB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0E01F2A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3DD44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695D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4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E58D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0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92980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71</w:t>
            </w:r>
          </w:p>
        </w:tc>
      </w:tr>
      <w:tr w:rsidR="00C02EE5" w14:paraId="2FC8B61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84C1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B491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10A6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8A04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E9406E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FEF12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75C8E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A9CD3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329BE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88DFDE3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D9638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CBC77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3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B044D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4E152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84</w:t>
            </w:r>
          </w:p>
        </w:tc>
      </w:tr>
    </w:tbl>
    <w:p w14:paraId="5A51D850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0E44FA7" w14:textId="77777777" w:rsidR="00C02EE5" w:rsidRDefault="00C02EE5" w:rsidP="00C02EE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Office of Transport Safety Investigations - Balance Sheet"/>
        <w:tblDescription w:val="Office of Transport Safety Investigations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46AB41ED" w14:textId="77777777" w:rsidTr="00C564F8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1D0844C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7702E27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5A7602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012013FB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B4A497E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30CEE5A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220BC0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CDB11E6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180D0A74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BF255AA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1ACD545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522A6C7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0910F84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629737D9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756D344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8F3AA5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66DAFF9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A8BDC8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7897883F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66AC1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7A4FAB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4F3FFE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56CA32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974FA7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2DFE8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64AD68" w14:textId="77777777" w:rsidR="00C02EE5" w:rsidRDefault="00C02EE5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5D5EBA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07C749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601D4B8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94A8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CBF5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60D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7A7D1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</w:t>
            </w:r>
          </w:p>
        </w:tc>
      </w:tr>
      <w:tr w:rsidR="00C02EE5" w14:paraId="474DC19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8074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B61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B81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6746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12D7B8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8435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BAAF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A50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87DC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</w:tr>
      <w:tr w:rsidR="00C02EE5" w14:paraId="58C2B74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8D42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F4AB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81F5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79B0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C1EAB7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DFBE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6C1D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7098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766C1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A072B7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3EF8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91A5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323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ED7B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235678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BBB8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67D4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30754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F8A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17A160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049F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2E9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B038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83845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30F3F1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AC5C4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5C865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9B08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B085F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8B3B898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F4860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C6ED1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2AC2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3265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1</w:t>
            </w:r>
          </w:p>
        </w:tc>
      </w:tr>
      <w:tr w:rsidR="00C02EE5" w14:paraId="141CAA5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D6DF9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099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474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2F2E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53868E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BF74B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E6C2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7C0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EE3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F3EA05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1DF65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0EBF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9DDB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EC88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832651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95E9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F1A9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C6BE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52A3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6465BB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E619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2D8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D480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6054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7D81DE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38BE1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241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F55CE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9BD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33E96A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F2A9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295C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833A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B36B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648CA1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5EDD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1357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0D7F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D7DD1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01944F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CAF7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33D8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CDFE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581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31</w:t>
            </w:r>
          </w:p>
        </w:tc>
      </w:tr>
      <w:tr w:rsidR="00C02EE5" w14:paraId="2C5C62B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65765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39DF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042F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5814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</w:t>
            </w:r>
          </w:p>
        </w:tc>
      </w:tr>
      <w:tr w:rsidR="00C02EE5" w14:paraId="68A7E37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3167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C197D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BE1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2AB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284841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D2CD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EC0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5FA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E07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</w:tr>
      <w:tr w:rsidR="00C02EE5" w14:paraId="3155A9D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D28E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7BE2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369E8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CAD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="00C02EE5" w14:paraId="01CB115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127F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73BE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1A22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5689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44E748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6553A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4731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411C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EDB5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37CBEBE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D8F53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45C8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8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F8D0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F3011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99</w:t>
            </w:r>
          </w:p>
        </w:tc>
      </w:tr>
      <w:tr w:rsidR="00C02EE5" w14:paraId="5C52DA3E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AE6980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120B5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4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492EF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9C96D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71</w:t>
            </w:r>
          </w:p>
        </w:tc>
      </w:tr>
      <w:tr w:rsidR="00C02EE5" w14:paraId="2C3A27E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8B6233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432B07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D65F9F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F1373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3376C2B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A8065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C7F9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7819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1B1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FE3935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8EF9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CA9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D185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B9D0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186038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9731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0E91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ABF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4F27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</w:tr>
      <w:tr w:rsidR="00C02EE5" w14:paraId="5D83B7A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19B5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1683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8FFB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78C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293821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9EDC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35F7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1CA8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8320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2532A8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34DC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CA55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EC0D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986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</w:tr>
      <w:tr w:rsidR="00C02EE5" w14:paraId="4A255D9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93280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45E9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E18A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4AF4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8</w:t>
            </w:r>
          </w:p>
        </w:tc>
      </w:tr>
      <w:tr w:rsidR="00C02EE5" w14:paraId="297F6AA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403D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4C38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DB2C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0B15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D868D8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AAC8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28C10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8226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0CBB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05D7F62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F0CB9D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00FC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9A1D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3054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7</w:t>
            </w:r>
          </w:p>
        </w:tc>
      </w:tr>
      <w:tr w:rsidR="00C02EE5" w14:paraId="07E53BA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C943C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FC67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EC3F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1903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6907E7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E7B0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314C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046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A6D5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8E94E7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F698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F330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A5AA7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8DF4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4D81F4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468F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B08D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E32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9B033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0D9846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440F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CB4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A7704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A1F2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7AE8E8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8CD4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7EF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0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DA22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3BB8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</w:tr>
      <w:tr w:rsidR="00C02EE5" w14:paraId="7CEB062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D978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CAAD0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D762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9C8D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93FEE1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7A70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B0E0C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AB6B6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47B6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073C224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9E0556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3F55F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0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D18E2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47CC4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</w:p>
        </w:tc>
      </w:tr>
      <w:tr w:rsidR="00C02EE5" w14:paraId="3B65810F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EBA17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9E298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ABC49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A260B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2</w:t>
            </w:r>
          </w:p>
        </w:tc>
      </w:tr>
      <w:tr w:rsidR="00C02EE5" w14:paraId="7BA2067C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14ECD9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CF16D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15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AC70C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2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6E619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9</w:t>
            </w:r>
          </w:p>
        </w:tc>
      </w:tr>
      <w:tr w:rsidR="00C02EE5" w14:paraId="0976F34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FCB3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82F24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95D26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5AB3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96E3B1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F42B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8EEC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15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E4B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9632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9</w:t>
            </w:r>
          </w:p>
        </w:tc>
      </w:tr>
      <w:tr w:rsidR="00C02EE5" w14:paraId="42ED5EC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EC74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0301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26DE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FE91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636491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5A198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9298C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FBD5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35778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016C78A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9F93C9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F54CF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15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96ED3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2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16004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9</w:t>
            </w:r>
          </w:p>
        </w:tc>
      </w:tr>
    </w:tbl>
    <w:p w14:paraId="2F6207A9" w14:textId="0FD8BB4A" w:rsidR="00C02EE5" w:rsidRPr="000E0415" w:rsidRDefault="00061A75" w:rsidP="00C02EE5">
      <w:pPr>
        <w:rPr>
          <w:sz w:val="4"/>
          <w:szCs w:val="4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Office of Transport Safety Investigations - Cash Flow Statement"/>
        <w:tblDescription w:val="Office of Transport Safety Investigations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1F167DFE" w14:textId="77777777" w:rsidTr="00C564F8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ECCAC8B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D043BA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5670F90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70ED537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08E37C9C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CEC390A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D54FE36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0A945B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6E982004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A300FF7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0E13F6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1C4A8054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129E08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4754F7DB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D112C77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76E3CA8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BDDECE6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2BD5E23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61650E4A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5612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5CF1C7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B44C9C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EBFD6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7402C2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21DCC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9E110D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00CF9B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292369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CBDD14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EB29DE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1DEA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7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663B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9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1C10D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21</w:t>
            </w:r>
          </w:p>
        </w:tc>
      </w:tr>
      <w:tr w:rsidR="00C02EE5" w14:paraId="06DBC98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128934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665C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AA3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DB37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23077B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CE46CF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F511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56835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8C1D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52D20C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6EA7C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7BC3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C36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60F1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AA62E2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50043B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F284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78BAE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80A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EF4704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4456D7A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85BCF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AEE2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32B27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81</w:t>
            </w:r>
          </w:p>
        </w:tc>
      </w:tr>
      <w:tr w:rsidR="00C02EE5" w14:paraId="5F097C3A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83CB06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109BB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1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32A2F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2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A2650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902</w:t>
            </w:r>
          </w:p>
        </w:tc>
      </w:tr>
      <w:tr w:rsidR="00C02EE5" w14:paraId="2A646B4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FA500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99A20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E8D2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D71C4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31835D3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74E93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311E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72DCF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3572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01C2BA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9AFB78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DD5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7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0F8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7B3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62</w:t>
            </w:r>
          </w:p>
        </w:tc>
      </w:tr>
      <w:tr w:rsidR="00C02EE5" w14:paraId="0819E02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C34ECE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303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BC7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EA55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B161FF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B856E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B0B5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E51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27DB5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8DDE08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D47F7A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B28C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7989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55A8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154A5D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FC6B52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E0A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29EB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F7EE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C02EE5" w14:paraId="14689EA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6AB984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BCE5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072A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4539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999B2F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9B46B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55A8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E209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61C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E76579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727C13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ECB6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9E1A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87D9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AA2BDB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D0AA72D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BC3E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A6E2E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5B9D0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E4C0683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5643CC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73A2C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4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398D6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0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F39FF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462</w:t>
            </w:r>
          </w:p>
        </w:tc>
      </w:tr>
      <w:tr w:rsidR="00C02EE5" w14:paraId="56C31CEE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A2DC9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F5FA7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960D4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89490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60</w:t>
            </w:r>
          </w:p>
        </w:tc>
      </w:tr>
      <w:tr w:rsidR="00C02EE5" w14:paraId="7782B3A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9C7A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AE234C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8CE038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82945E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3C6610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34431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F001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3E68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A0616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B18DEF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85EA0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F816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53AF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406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523)</w:t>
            </w:r>
          </w:p>
        </w:tc>
      </w:tr>
      <w:tr w:rsidR="00C02EE5" w14:paraId="165D7EC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2F679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560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755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336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B68CDA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D44778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6978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F836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03E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)</w:t>
            </w:r>
          </w:p>
        </w:tc>
      </w:tr>
      <w:tr w:rsidR="00C02EE5" w14:paraId="465C57A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A5D57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BC5C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EFA9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085D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0FFC22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9BC93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2E4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857B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CA82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0F245D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EC824F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3EE6A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2292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5E9E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53AD2C3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6E710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F2A8D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43A8F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B56D9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545)</w:t>
            </w:r>
          </w:p>
        </w:tc>
      </w:tr>
      <w:tr w:rsidR="00C02EE5" w14:paraId="2A315C3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45B8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2932D3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8F9321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0C47F6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B4FEA8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AB9E7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C32E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A57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866E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950BB7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E4411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2BE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6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C444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36B8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138E8A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34782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F26BA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8A65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1DB5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47E0AE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43450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B49D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0CE7C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5280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59F154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75491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2A76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D6B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E24C8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E0DE4D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300727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348DD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310FB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34F7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328FBDC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11BD49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9792F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56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EE6B9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5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A279D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ACE6CF8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52D6B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04731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4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BF105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E1D5A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</w:t>
            </w:r>
          </w:p>
        </w:tc>
      </w:tr>
      <w:tr w:rsidR="00C02EE5" w14:paraId="6D167F75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C371EF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ABBE6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B432A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075A0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</w:t>
            </w:r>
          </w:p>
        </w:tc>
      </w:tr>
      <w:tr w:rsidR="00C02EE5" w14:paraId="6164AF10" w14:textId="77777777" w:rsidTr="00C564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24AA6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B32C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7B69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47E7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7D0DA49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6E9CE11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75006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9C8A5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7404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D6D6DC0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52F53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97136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CF517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76462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</w:t>
            </w:r>
          </w:p>
        </w:tc>
      </w:tr>
    </w:tbl>
    <w:p w14:paraId="4A185210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4C94630" w14:textId="77777777" w:rsidR="00061A75" w:rsidRDefault="00061A75" w:rsidP="00C02EE5">
      <w:pPr>
        <w:sectPr w:rsidR="00061A75" w:rsidSect="00E66EB1">
          <w:headerReference w:type="even" r:id="rId49"/>
          <w:headerReference w:type="default" r:id="rId50"/>
          <w:headerReference w:type="first" r:id="rId51"/>
          <w:footerReference w:type="first" r:id="rId52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05CE1943" w14:textId="77777777" w:rsidR="00C02EE5" w:rsidRPr="00CD0265" w:rsidRDefault="00C02EE5" w:rsidP="00E02477">
      <w:pPr>
        <w:pStyle w:val="Heading3"/>
        <w:spacing w:before="0" w:after="120"/>
        <w:rPr>
          <w:rFonts w:cs="Arial"/>
          <w:color w:val="000000"/>
          <w:szCs w:val="27"/>
          <w:lang w:eastAsia="en-AU"/>
        </w:rPr>
      </w:pPr>
      <w:r w:rsidRPr="00E6630B">
        <w:rPr>
          <w:szCs w:val="27"/>
          <w:lang w:eastAsia="en-AU"/>
        </w:rPr>
        <w:lastRenderedPageBreak/>
        <w:t xml:space="preserve">Western Sydney </w:t>
      </w:r>
      <w:r w:rsidRPr="00CD0265">
        <w:rPr>
          <w:rFonts w:cs="Arial"/>
          <w:color w:val="000000"/>
          <w:szCs w:val="27"/>
          <w:lang w:eastAsia="en-AU"/>
        </w:rPr>
        <w:t>Parklands Trust</w:t>
      </w:r>
    </w:p>
    <w:tbl>
      <w:tblPr>
        <w:tblW w:w="9763" w:type="dxa"/>
        <w:tblLook w:val="04A0" w:firstRow="1" w:lastRow="0" w:firstColumn="1" w:lastColumn="0" w:noHBand="0" w:noVBand="1"/>
        <w:tblCaption w:val="Western Sydney Parklands Trust - Operating Statement"/>
        <w:tblDescription w:val="Western Sydney Parklands Trust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12B514A7" w14:textId="77777777" w:rsidTr="00C564F8">
        <w:trPr>
          <w:gridAfter w:val="1"/>
          <w:wAfter w:w="242" w:type="dxa"/>
          <w:trHeight w:val="31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EABD37D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0DD4C6F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4CA18FD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482D7382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6E7C60C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7E5F6A7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5C34300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59240BD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05B20DEA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4A58D02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2E1F469E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00E4DA6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69BE52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761B0364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ACC90AB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34D6AE9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2AF5833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27B8C2E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2E325456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E18D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EC310D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2268A2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14EF6F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02E1F6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A270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17414E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31356A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DAE273" w14:textId="77777777" w:rsidR="00C02EE5" w:rsidRDefault="00C02EE5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28319E7D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8AE0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B83D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DEDE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C08F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B44B35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9ED5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1EFF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5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D0227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1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6DE2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18</w:t>
            </w:r>
          </w:p>
        </w:tc>
      </w:tr>
      <w:tr w:rsidR="00C02EE5" w14:paraId="1E89728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FF2A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CF4C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8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6E5F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2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0D14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63</w:t>
            </w:r>
          </w:p>
        </w:tc>
      </w:tr>
      <w:tr w:rsidR="00C02EE5" w14:paraId="5AF0162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A6CF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324E9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DC60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3E0B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5774EE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EE24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8BD79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BC51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473B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7FE68A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BBD1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1801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B7AF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9780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26</w:t>
            </w:r>
          </w:p>
        </w:tc>
      </w:tr>
      <w:tr w:rsidR="00C02EE5" w14:paraId="7D8B22D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01ACC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E2D8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568B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EF1B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953633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C5530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0EE5D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937E8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6B02B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C6E6A1D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114AA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9F289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14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A540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05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562D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507</w:t>
            </w:r>
          </w:p>
        </w:tc>
      </w:tr>
      <w:tr w:rsidR="00C02EE5" w14:paraId="4F792C9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9AC5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6066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FC9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33BC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3525A46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07AE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7551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852A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7E83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DBE405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11CB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7B11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9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2591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90880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08</w:t>
            </w:r>
          </w:p>
        </w:tc>
      </w:tr>
      <w:tr w:rsidR="00C02EE5" w14:paraId="0DFD92E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6B7295D" w14:textId="77777777" w:rsidR="00C02EE5" w:rsidRDefault="00C02EE5" w:rsidP="003E1FD0">
            <w:pPr>
              <w:ind w:right="-25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AB3D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9338B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4BC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E121BA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A234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92A5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49747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5C9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9F1F16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B07E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AA1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51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7068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78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263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393</w:t>
            </w:r>
          </w:p>
        </w:tc>
      </w:tr>
      <w:tr w:rsidR="00C02EE5" w14:paraId="2ED6EBF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C642A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F7B2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4A41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7E27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</w:t>
            </w:r>
          </w:p>
        </w:tc>
      </w:tr>
      <w:tr w:rsidR="00C02EE5" w14:paraId="5C3911C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6E6D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312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9FB29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3127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0</w:t>
            </w:r>
          </w:p>
        </w:tc>
      </w:tr>
      <w:tr w:rsidR="00C02EE5" w14:paraId="46C9D81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B433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DE1C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C735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223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6A046F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73F9B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3EE78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43D81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C4D15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6</w:t>
            </w:r>
          </w:p>
        </w:tc>
      </w:tr>
      <w:tr w:rsidR="00C02EE5" w14:paraId="0A71F3E8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CFEA91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69F4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86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9687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19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A93B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523</w:t>
            </w:r>
          </w:p>
        </w:tc>
      </w:tr>
      <w:tr w:rsidR="00C02EE5" w14:paraId="0BE7D3C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6BAA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2D1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32CD3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31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74A3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269BB41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B4A6C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6E00B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1D8A8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74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590D8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94D5634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418F2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1D52D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72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FEBD4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87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AFD36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016</w:t>
            </w:r>
          </w:p>
        </w:tc>
      </w:tr>
    </w:tbl>
    <w:p w14:paraId="56F0EF9E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4255B5C" w14:textId="77777777" w:rsidR="00C02EE5" w:rsidRDefault="00C02EE5" w:rsidP="00C02EE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Western Sydney Parklands Trust - Balance Sheet"/>
        <w:tblDescription w:val="Western Sydney Parklands Trust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65F58746" w14:textId="77777777" w:rsidTr="00C564F8">
        <w:trPr>
          <w:gridAfter w:val="1"/>
          <w:wAfter w:w="24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82EC5E4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56AA435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72A39B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9F48DEC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1A3F4498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75381E4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9AACC2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86733E9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6AEBDB68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837319F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48774F4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2429C25F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1126CFB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134060F7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54D194B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29D03D78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4D2FBB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D103EA7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3C0EFC48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4A47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B6670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9B9D23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E80B87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9B301B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F11F83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52B7C3" w14:textId="77777777" w:rsidR="00C02EE5" w:rsidRDefault="00C02EE5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607F25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FA76F9" w14:textId="77777777" w:rsidR="00C02EE5" w:rsidRDefault="00C02EE5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02EE5" w14:paraId="6EB3739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528A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05C62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8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0333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6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AA04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868</w:t>
            </w:r>
          </w:p>
        </w:tc>
      </w:tr>
      <w:tr w:rsidR="00C02EE5" w14:paraId="5E42863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68A3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19E3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FD1B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0E223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038DA9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4ED9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A7C8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7873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2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1AB90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70</w:t>
            </w:r>
          </w:p>
        </w:tc>
      </w:tr>
      <w:tr w:rsidR="00C02EE5" w14:paraId="4F6A34A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5E02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49B6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A551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0618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4BDCDB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30F3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1B5FF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D35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AFC4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5ACB59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8A021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7E71B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DDAE2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E25C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9FC065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022D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5BE5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4E65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E4F79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B21918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D372A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A193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5BCA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327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CF9238B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D80C0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5266A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38BC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AE18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E8D5721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D56D81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6B7D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03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6B17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83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38C6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0,638</w:t>
            </w:r>
          </w:p>
        </w:tc>
      </w:tr>
      <w:tr w:rsidR="00C02EE5" w14:paraId="38D0C345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46A6C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39E7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3A8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9A73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34D41AD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0032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7091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4FAE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AE65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9149F03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72FA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D04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E5DD4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6F01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16ACEA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4D9A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FCCC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6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F4C0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1,4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568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,475</w:t>
            </w:r>
          </w:p>
        </w:tc>
      </w:tr>
      <w:tr w:rsidR="00C02EE5" w14:paraId="28E77D9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5E47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B356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C676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833C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51F0C7D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AB07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0F3E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934D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6BF83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89021E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EC019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C4AC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CDF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46C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C64C98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0DAA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0325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759D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E761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EAF980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478AA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6012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0,4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7F90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7,30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89D8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1,573</w:t>
            </w:r>
          </w:p>
        </w:tc>
      </w:tr>
      <w:tr w:rsidR="00C02EE5" w14:paraId="1486D05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95FC0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8B1C9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3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4D6E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4192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60</w:t>
            </w:r>
          </w:p>
        </w:tc>
      </w:tr>
      <w:tr w:rsidR="00C02EE5" w14:paraId="4F321D9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2FF7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EF64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49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B0CA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7,4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092F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0,540</w:t>
            </w:r>
          </w:p>
        </w:tc>
      </w:tr>
      <w:tr w:rsidR="00C02EE5" w14:paraId="1A77CAC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4FA7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8DF2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598B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F504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7D61BD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AE7F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2E1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0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F353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9A68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</w:t>
            </w:r>
          </w:p>
        </w:tc>
      </w:tr>
      <w:tr w:rsidR="00C02EE5" w14:paraId="1C5FB501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7446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6E9F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AB9C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66D6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5DF089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AF9DC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4416B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28FC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6871B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BC5BE33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5A6367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41D4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2,88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3920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12,27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68FC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08,122</w:t>
            </w:r>
          </w:p>
        </w:tc>
      </w:tr>
      <w:tr w:rsidR="00C02EE5" w14:paraId="73AD6195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1E7156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EEBCA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02,91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C8D07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19,10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F1AE0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28,760</w:t>
            </w:r>
          </w:p>
        </w:tc>
      </w:tr>
      <w:tr w:rsidR="00C02EE5" w14:paraId="7672F64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58FA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E5FE78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02FE3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9FFB0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7D4811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DE412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0352E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FD22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F61B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BEAC01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68766B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3A96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6E00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C95C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DFB5BC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8398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3BD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9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2D49F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C134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96</w:t>
            </w:r>
          </w:p>
        </w:tc>
      </w:tr>
      <w:tr w:rsidR="00C02EE5" w14:paraId="527F087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C15B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8F69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8462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7734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08</w:t>
            </w:r>
          </w:p>
        </w:tc>
      </w:tr>
      <w:tr w:rsidR="00C02EE5" w14:paraId="713A0E7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5BA7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F48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414D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1836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486E07A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97FC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72CF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45B4E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92D2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</w:tr>
      <w:tr w:rsidR="00C02EE5" w14:paraId="74F4364E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E8CF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21DF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3945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DEB9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4</w:t>
            </w:r>
          </w:p>
        </w:tc>
      </w:tr>
      <w:tr w:rsidR="00C02EE5" w14:paraId="744AF68F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4337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824A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2867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C4EE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820589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E1D09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0B5E5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2FC9D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5FDFF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3D70A93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F41A8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AC6A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7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38FB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4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D4F4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18</w:t>
            </w:r>
          </w:p>
        </w:tc>
      </w:tr>
      <w:tr w:rsidR="00C02EE5" w14:paraId="66C0986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BD4A38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5359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697D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BB1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26B1115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369C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EDB2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94BE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242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D4CA119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B496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B575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2B8E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BC83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93C9AC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D21FC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D9B9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6979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179D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0</w:t>
            </w:r>
          </w:p>
        </w:tc>
      </w:tr>
      <w:tr w:rsidR="00C02EE5" w14:paraId="35A5C174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AA46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2C52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28E6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D334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D46D337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B46A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1268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061B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724E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</w:t>
            </w:r>
          </w:p>
        </w:tc>
      </w:tr>
      <w:tr w:rsidR="00C02EE5" w14:paraId="705C1EE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1A14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35C2E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8370D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C95D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</w:t>
            </w:r>
          </w:p>
        </w:tc>
      </w:tr>
      <w:tr w:rsidR="00C02EE5" w14:paraId="0E87A420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A9C0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061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5DF1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0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BCCA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067</w:t>
            </w:r>
          </w:p>
        </w:tc>
      </w:tr>
      <w:tr w:rsidR="00C02EE5" w14:paraId="39B8B6EF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B0179A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86165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36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148FB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25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DAB75A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323</w:t>
            </w:r>
          </w:p>
        </w:tc>
      </w:tr>
      <w:tr w:rsidR="00C02EE5" w14:paraId="323298D5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4ED459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355F4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64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94237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2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20964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841</w:t>
            </w:r>
          </w:p>
        </w:tc>
      </w:tr>
      <w:tr w:rsidR="00C02EE5" w14:paraId="0A9933B3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1DF83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C787AE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86,27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ACFF2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77,90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C5F01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87,918</w:t>
            </w:r>
          </w:p>
        </w:tc>
      </w:tr>
      <w:tr w:rsidR="00C02EE5" w14:paraId="5DFDB52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0FF1E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7F85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FF92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6203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0F82962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C036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BB0C2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6,53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CF66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0,8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5C1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0,827</w:t>
            </w:r>
          </w:p>
        </w:tc>
      </w:tr>
      <w:tr w:rsidR="00C02EE5" w14:paraId="4E778EDC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58869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2F4D2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9,73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AFC15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7,0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98D6D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7,091</w:t>
            </w:r>
          </w:p>
        </w:tc>
      </w:tr>
      <w:tr w:rsidR="00C02EE5" w14:paraId="245E1DA8" w14:textId="77777777" w:rsidTr="00C564F8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B07F1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076D4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F89FF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1E097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3832EBE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A4806F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E00A5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86,27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F8F07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77,90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2EB93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87,918</w:t>
            </w:r>
          </w:p>
        </w:tc>
      </w:tr>
    </w:tbl>
    <w:p w14:paraId="38481D4C" w14:textId="77777777" w:rsidR="00061A75" w:rsidRPr="000E0415" w:rsidRDefault="00061A75">
      <w:pPr>
        <w:rPr>
          <w:rFonts w:asciiTheme="minorHAnsi" w:eastAsiaTheme="minorHAnsi" w:hAnsiTheme="minorHAnsi" w:cstheme="minorBidi"/>
          <w:sz w:val="2"/>
          <w:szCs w:val="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Western Sydney Parklands Trust - Cash Flow Statement"/>
        <w:tblDescription w:val="Western Sydney Parklands Trust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C02EE5" w14:paraId="2F956D86" w14:textId="77777777" w:rsidTr="00C564F8">
        <w:trPr>
          <w:gridAfter w:val="1"/>
          <w:wAfter w:w="24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6CB8A58A" w14:textId="77777777" w:rsidR="00C02EE5" w:rsidRDefault="00C02EE5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2B37D79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AE13272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6C590EB0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58217EA7" w14:textId="77777777" w:rsidTr="00360693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29783A0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59A151B6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1CC8A2FD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C02EE5" w14:paraId="3F0D8995" w14:textId="77777777" w:rsidTr="00C564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804B618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07CA8001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7E9D4C33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3813650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02EE5" w14:paraId="4F8DCC68" w14:textId="77777777" w:rsidTr="00DA4FEA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563EFFA" w14:textId="77777777" w:rsidR="00C02EE5" w:rsidRDefault="00C02EE5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5F9EAF0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FB6DDF7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56E3255" w14:textId="77777777" w:rsidR="00C02EE5" w:rsidRDefault="00C02EE5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02EE5" w14:paraId="707F44C0" w14:textId="77777777" w:rsidTr="00C564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79058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993C4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AA9ED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9BEA7B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678C8B7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D724F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972494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63207A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E1B293" w14:textId="77777777" w:rsidR="00C02EE5" w:rsidRDefault="00C02EE5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2C112E2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CF3ACF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0FE43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3546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A746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1DE4C4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2341C4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EC24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5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8F57C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1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8876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18</w:t>
            </w:r>
          </w:p>
        </w:tc>
      </w:tr>
      <w:tr w:rsidR="00C02EE5" w14:paraId="3A918EA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216144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D31E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8FB68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ACDA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D870C3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1ACC4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1C76D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72FD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2B42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AFCAEE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ECB383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F63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771DD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FE68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4F5685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ACE9B2C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23DD3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8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EA9F7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8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F43DD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63</w:t>
            </w:r>
          </w:p>
        </w:tc>
      </w:tr>
      <w:tr w:rsidR="00C02EE5" w14:paraId="51A0EC6A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B11937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21342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87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D9896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45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788C0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381</w:t>
            </w:r>
          </w:p>
        </w:tc>
      </w:tr>
      <w:tr w:rsidR="00C02EE5" w14:paraId="26A4803F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A92B9" w14:textId="77777777" w:rsidR="00C02EE5" w:rsidRDefault="00C02EE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FB927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2F594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8064B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FCC177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D8BA78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64F4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D48A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8853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9856E54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AD8480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C112E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9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EA05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A694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08</w:t>
            </w:r>
          </w:p>
        </w:tc>
      </w:tr>
      <w:tr w:rsidR="00C02EE5" w14:paraId="76CC105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E68CCB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4206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B4B3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20B6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26859E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9C7E21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F704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27DA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A414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892355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4DC377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0903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840C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8F23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723B1F9A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149447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973E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51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07EE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64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80FB7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679</w:t>
            </w:r>
          </w:p>
        </w:tc>
      </w:tr>
      <w:tr w:rsidR="00C02EE5" w14:paraId="294EEE5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384157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FA41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7A98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EF745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68A803E2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1A7D69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9FE0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27CE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E6C2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0</w:t>
            </w:r>
          </w:p>
        </w:tc>
      </w:tr>
      <w:tr w:rsidR="00C02EE5" w14:paraId="6F9D158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A9EEA3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34AE8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7EC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2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E6141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</w:t>
            </w:r>
          </w:p>
        </w:tc>
      </w:tr>
      <w:tr w:rsidR="00C02EE5" w14:paraId="17C40F8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850138A" w14:textId="77777777" w:rsidR="00C02EE5" w:rsidRDefault="00C02EE5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0A8F31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24209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03403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77</w:t>
            </w:r>
          </w:p>
        </w:tc>
      </w:tr>
      <w:tr w:rsidR="00C02EE5" w14:paraId="3143E97A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9527DB" w14:textId="77777777" w:rsidR="00C02EE5" w:rsidRDefault="00C02EE5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26D47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86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B28BFD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74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B134D0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081</w:t>
            </w:r>
          </w:p>
        </w:tc>
      </w:tr>
      <w:tr w:rsidR="00C02EE5" w14:paraId="6C0AF044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60C5F7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9743A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9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0A92D1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71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AF2428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700</w:t>
            </w:r>
          </w:p>
        </w:tc>
      </w:tr>
      <w:tr w:rsidR="00C02EE5" w14:paraId="5A452E89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04375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18C8ED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E11BD0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F4F419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4FE87D8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17143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70332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7A54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4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3C7885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DE0CD5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247D82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EFB96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6,493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92BD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6,48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4B00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560)</w:t>
            </w:r>
          </w:p>
        </w:tc>
      </w:tr>
      <w:tr w:rsidR="00C02EE5" w14:paraId="6C98FDA6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3328B4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D328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8DE5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6229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C02EE5" w14:paraId="7882804E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47B580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AD46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44D2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39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014F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882)</w:t>
            </w:r>
          </w:p>
        </w:tc>
      </w:tr>
      <w:tr w:rsidR="00C02EE5" w14:paraId="7DF4F66B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81325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4ECC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C58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AED0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EB7598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9E59E3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B2C6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394E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45D2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E618610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AF30D4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521AB7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D7ACD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0F274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591438C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60D60C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007A1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493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58246F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54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7AA82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,441)</w:t>
            </w:r>
          </w:p>
        </w:tc>
      </w:tr>
      <w:tr w:rsidR="00C02EE5" w14:paraId="79AF6DE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91CDD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351D4F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B21D10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11E5F2" w14:textId="77777777" w:rsidR="00C02EE5" w:rsidRDefault="00C02EE5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02EE5" w14:paraId="7AC57A6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18DE0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BD1E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F2B7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3F4D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EF362BC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F5C37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599F3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D4CF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9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F10C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4ACE99D3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1F903F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EDCBC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06EAE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3090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FC5C83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F021A5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7A9A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446F78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5157B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2FBB9718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9ED4D6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7F8A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C392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85B8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7ECEFE7" w14:textId="77777777" w:rsidTr="00C564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AA039C7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D55AC2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07D204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10C1F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00CCD1EE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BC30FB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AFF2A4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3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FC2EF5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39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A23B6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3A24C4ED" w14:textId="77777777" w:rsidTr="000E041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9E5B32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1D6ECB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7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30610C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5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07FA93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258</w:t>
            </w:r>
          </w:p>
        </w:tc>
      </w:tr>
      <w:tr w:rsidR="00C02EE5" w14:paraId="75611B52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FA384AD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25ACC0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8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611BAA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0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6F2166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609</w:t>
            </w:r>
          </w:p>
        </w:tc>
      </w:tr>
      <w:tr w:rsidR="00C02EE5" w14:paraId="714706EA" w14:textId="77777777" w:rsidTr="00C564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620DC1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B66D6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569)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08693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79409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1A24BF64" w14:textId="77777777" w:rsidTr="00C564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4CE1438E" w14:textId="77777777" w:rsidR="00C02EE5" w:rsidRDefault="00C02EE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E984DC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9AE9CD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083D4F" w14:textId="77777777" w:rsidR="00C02EE5" w:rsidRDefault="00C02EE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02EE5" w14:paraId="539D7B6A" w14:textId="77777777" w:rsidTr="000E041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CF21F1" w14:textId="77777777" w:rsidR="00C02EE5" w:rsidRDefault="00C02EE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55E062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8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8DF487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60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EAD296" w14:textId="77777777" w:rsidR="00C02EE5" w:rsidRDefault="00C02EE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9,868</w:t>
            </w:r>
          </w:p>
        </w:tc>
      </w:tr>
    </w:tbl>
    <w:p w14:paraId="5B9470D1" w14:textId="77777777" w:rsidR="00C02EE5" w:rsidRDefault="00C02EE5" w:rsidP="00C02EE5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9471157" w14:textId="790807EC" w:rsidR="00E20A14" w:rsidRPr="00E20A14" w:rsidRDefault="00E20A14" w:rsidP="00D63923"/>
    <w:sectPr w:rsidR="00E20A14" w:rsidRPr="00E20A14" w:rsidSect="00E66EB1">
      <w:headerReference w:type="even" r:id="rId53"/>
      <w:headerReference w:type="default" r:id="rId54"/>
      <w:headerReference w:type="first" r:id="rId55"/>
      <w:footerReference w:type="first" r:id="rId56"/>
      <w:pgSz w:w="11907" w:h="16840" w:code="9"/>
      <w:pgMar w:top="1134" w:right="1134" w:bottom="1134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1A650" w14:textId="77777777" w:rsidR="00470B6B" w:rsidRDefault="00470B6B">
      <w:r>
        <w:separator/>
      </w:r>
    </w:p>
    <w:p w14:paraId="0366182B" w14:textId="77777777" w:rsidR="00470B6B" w:rsidRDefault="00470B6B"/>
  </w:endnote>
  <w:endnote w:type="continuationSeparator" w:id="0">
    <w:p w14:paraId="3ADCBFD5" w14:textId="77777777" w:rsidR="00470B6B" w:rsidRDefault="00470B6B">
      <w:r>
        <w:continuationSeparator/>
      </w:r>
    </w:p>
    <w:p w14:paraId="41B829B7" w14:textId="77777777" w:rsidR="00470B6B" w:rsidRDefault="00470B6B"/>
  </w:endnote>
  <w:endnote w:type="continuationNotice" w:id="1">
    <w:p w14:paraId="1C65BEA9" w14:textId="77777777" w:rsidR="00470B6B" w:rsidRDefault="00470B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871B1" w14:textId="0D3FD83F" w:rsidR="003C71E9" w:rsidRPr="00D44E39" w:rsidRDefault="00D4367F" w:rsidP="0099071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Pr="00D67CF6">
      <w:rPr>
        <w:szCs w:val="18"/>
      </w:rPr>
      <w:t xml:space="preserve"> </w:t>
    </w:r>
    <w:r w:rsidR="003C71E9" w:rsidRPr="00D67CF6">
      <w:rPr>
        <w:szCs w:val="18"/>
      </w:rPr>
      <w:t xml:space="preserve">- </w:t>
    </w:r>
    <w:r w:rsidR="003C71E9" w:rsidRPr="00D67CF6">
      <w:rPr>
        <w:szCs w:val="18"/>
      </w:rPr>
      <w:fldChar w:fldCharType="begin"/>
    </w:r>
    <w:r w:rsidR="003C71E9" w:rsidRPr="00D67CF6">
      <w:rPr>
        <w:szCs w:val="18"/>
      </w:rPr>
      <w:instrText xml:space="preserve"> PAGE  \* MERGEFORMAT </w:instrText>
    </w:r>
    <w:r w:rsidR="003C71E9" w:rsidRPr="00D67CF6">
      <w:rPr>
        <w:szCs w:val="18"/>
      </w:rPr>
      <w:fldChar w:fldCharType="separate"/>
    </w:r>
    <w:r w:rsidR="003C71E9">
      <w:rPr>
        <w:szCs w:val="18"/>
      </w:rPr>
      <w:t>2</w:t>
    </w:r>
    <w:r w:rsidR="003C71E9" w:rsidRPr="00D67CF6">
      <w:rPr>
        <w:szCs w:val="18"/>
      </w:rPr>
      <w:fldChar w:fldCharType="end"/>
    </w:r>
    <w:r w:rsidR="003C71E9">
      <w:rPr>
        <w:szCs w:val="18"/>
      </w:rPr>
      <w:tab/>
    </w:r>
    <w:r w:rsidR="009A1461">
      <w:rPr>
        <w:szCs w:val="18"/>
      </w:rPr>
      <w:t>Agency Financial Statements 2022-23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DB8B5" w14:textId="3FC1F6DD" w:rsidR="00094A39" w:rsidRDefault="009D7889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2</w:t>
    </w:r>
    <w:r w:rsidRPr="00D67CF6">
      <w:rPr>
        <w:szCs w:val="18"/>
      </w:rPr>
      <w:fldChar w:fldCharType="end"/>
    </w:r>
    <w:r>
      <w:rPr>
        <w:szCs w:val="18"/>
      </w:rPr>
      <w:tab/>
    </w:r>
    <w:r w:rsidR="00094A39">
      <w:rPr>
        <w:szCs w:val="18"/>
      </w:rPr>
      <w:t>Agency Financial Statements 2022-23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11168" w14:textId="0989DDD0" w:rsidR="00E42163" w:rsidRDefault="00E42163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2-23</w:t>
    </w:r>
    <w:r w:rsidR="009D7889">
      <w:rPr>
        <w:szCs w:val="18"/>
      </w:rPr>
      <w:tab/>
      <w:t>9</w:t>
    </w:r>
    <w:r w:rsidR="009D7889" w:rsidRPr="00D67CF6">
      <w:rPr>
        <w:szCs w:val="18"/>
      </w:rPr>
      <w:t xml:space="preserve"> - </w:t>
    </w:r>
    <w:r w:rsidR="009D7889" w:rsidRPr="00D67CF6">
      <w:rPr>
        <w:szCs w:val="18"/>
      </w:rPr>
      <w:fldChar w:fldCharType="begin"/>
    </w:r>
    <w:r w:rsidR="009D7889" w:rsidRPr="00D67CF6">
      <w:rPr>
        <w:szCs w:val="18"/>
      </w:rPr>
      <w:instrText xml:space="preserve"> PAGE  \* MERGEFORMAT </w:instrText>
    </w:r>
    <w:r w:rsidR="009D7889" w:rsidRPr="00D67CF6">
      <w:rPr>
        <w:szCs w:val="18"/>
      </w:rPr>
      <w:fldChar w:fldCharType="separate"/>
    </w:r>
    <w:r w:rsidR="009D7889">
      <w:rPr>
        <w:szCs w:val="18"/>
      </w:rPr>
      <w:t>15</w:t>
    </w:r>
    <w:r w:rsidR="009D7889" w:rsidRPr="00D67CF6">
      <w:rPr>
        <w:szCs w:val="18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1FC40" w14:textId="58BD475C" w:rsidR="004A45A0" w:rsidRDefault="009D7889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8</w:t>
    </w:r>
    <w:r w:rsidRPr="00D67CF6">
      <w:rPr>
        <w:szCs w:val="18"/>
      </w:rPr>
      <w:fldChar w:fldCharType="end"/>
    </w:r>
    <w:r>
      <w:rPr>
        <w:szCs w:val="18"/>
      </w:rPr>
      <w:tab/>
    </w:r>
    <w:r w:rsidR="004A45A0">
      <w:rPr>
        <w:szCs w:val="18"/>
      </w:rPr>
      <w:t>Agency Financial Statements 2022-23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570E4" w14:textId="2545C1AF" w:rsidR="009E5274" w:rsidRDefault="009E527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2-23</w:t>
    </w:r>
    <w:r w:rsidR="009D7889">
      <w:rPr>
        <w:szCs w:val="18"/>
      </w:rPr>
      <w:tab/>
      <w:t>9</w:t>
    </w:r>
    <w:r w:rsidR="009D7889" w:rsidRPr="00D67CF6">
      <w:rPr>
        <w:szCs w:val="18"/>
      </w:rPr>
      <w:t xml:space="preserve"> - </w:t>
    </w:r>
    <w:r w:rsidR="009D7889" w:rsidRPr="00D67CF6">
      <w:rPr>
        <w:szCs w:val="18"/>
      </w:rPr>
      <w:fldChar w:fldCharType="begin"/>
    </w:r>
    <w:r w:rsidR="009D7889" w:rsidRPr="00D67CF6">
      <w:rPr>
        <w:szCs w:val="18"/>
      </w:rPr>
      <w:instrText xml:space="preserve"> PAGE  \* MERGEFORMAT </w:instrText>
    </w:r>
    <w:r w:rsidR="009D7889" w:rsidRPr="00D67CF6">
      <w:rPr>
        <w:szCs w:val="18"/>
      </w:rPr>
      <w:fldChar w:fldCharType="separate"/>
    </w:r>
    <w:r w:rsidR="009D7889">
      <w:rPr>
        <w:szCs w:val="18"/>
      </w:rPr>
      <w:t>21</w:t>
    </w:r>
    <w:r w:rsidR="009D7889" w:rsidRPr="00D67CF6">
      <w:rPr>
        <w:szCs w:val="18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7AFC9" w14:textId="128E81D4" w:rsidR="00543A17" w:rsidRDefault="009D7889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4</w:t>
    </w:r>
    <w:r w:rsidRPr="00D67CF6">
      <w:rPr>
        <w:szCs w:val="18"/>
      </w:rPr>
      <w:fldChar w:fldCharType="end"/>
    </w:r>
    <w:r>
      <w:rPr>
        <w:szCs w:val="18"/>
      </w:rPr>
      <w:tab/>
    </w:r>
    <w:r w:rsidR="00543A17">
      <w:rPr>
        <w:szCs w:val="18"/>
      </w:rPr>
      <w:t>Agency Financial Statements 2022-23</w: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D92C0" w14:textId="4806ABE9" w:rsidR="003C71E9" w:rsidRDefault="00DC5D4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</w:t>
    </w:r>
    <w:r w:rsidR="00E70B61">
      <w:rPr>
        <w:szCs w:val="18"/>
      </w:rPr>
      <w:t>22-23</w:t>
    </w:r>
    <w:r w:rsidR="009D7889">
      <w:rPr>
        <w:szCs w:val="18"/>
      </w:rPr>
      <w:tab/>
      <w:t>9</w:t>
    </w:r>
    <w:r w:rsidR="009D7889" w:rsidRPr="00D67CF6">
      <w:rPr>
        <w:szCs w:val="18"/>
      </w:rPr>
      <w:t xml:space="preserve"> - </w:t>
    </w:r>
    <w:r w:rsidR="009D7889" w:rsidRPr="00D67CF6">
      <w:rPr>
        <w:szCs w:val="18"/>
      </w:rPr>
      <w:fldChar w:fldCharType="begin"/>
    </w:r>
    <w:r w:rsidR="009D7889" w:rsidRPr="00D67CF6">
      <w:rPr>
        <w:szCs w:val="18"/>
      </w:rPr>
      <w:instrText xml:space="preserve"> PAGE  \* MERGEFORMAT </w:instrText>
    </w:r>
    <w:r w:rsidR="009D7889" w:rsidRPr="00D67CF6">
      <w:rPr>
        <w:szCs w:val="18"/>
      </w:rPr>
      <w:fldChar w:fldCharType="separate"/>
    </w:r>
    <w:r w:rsidR="009D7889">
      <w:rPr>
        <w:szCs w:val="18"/>
      </w:rPr>
      <w:t>27</w:t>
    </w:r>
    <w:r w:rsidR="009D7889" w:rsidRPr="00D67CF6">
      <w:rPr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81003" w14:textId="42BB713F" w:rsidR="003C71E9" w:rsidRPr="00D44E39" w:rsidRDefault="00DC5D48" w:rsidP="0099071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0-21</w:t>
    </w:r>
    <w:r w:rsidR="003C71E9">
      <w:rPr>
        <w:szCs w:val="18"/>
      </w:rPr>
      <w:tab/>
      <w:t>7</w:t>
    </w:r>
    <w:r w:rsidR="003C71E9" w:rsidRPr="00D67CF6">
      <w:rPr>
        <w:szCs w:val="18"/>
      </w:rPr>
      <w:t xml:space="preserve"> - </w:t>
    </w:r>
    <w:r w:rsidR="003C71E9" w:rsidRPr="00D67CF6">
      <w:rPr>
        <w:szCs w:val="18"/>
      </w:rPr>
      <w:fldChar w:fldCharType="begin"/>
    </w:r>
    <w:r w:rsidR="003C71E9" w:rsidRPr="00D67CF6">
      <w:rPr>
        <w:szCs w:val="18"/>
      </w:rPr>
      <w:instrText xml:space="preserve"> PAGE  \* MERGEFORMAT </w:instrText>
    </w:r>
    <w:r w:rsidR="003C71E9" w:rsidRPr="00D67CF6">
      <w:rPr>
        <w:szCs w:val="18"/>
      </w:rPr>
      <w:fldChar w:fldCharType="separate"/>
    </w:r>
    <w:r w:rsidR="003C71E9">
      <w:rPr>
        <w:szCs w:val="18"/>
      </w:rPr>
      <w:t>3</w:t>
    </w:r>
    <w:r w:rsidR="003C71E9"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65052" w14:textId="57C5843D" w:rsidR="003C71E9" w:rsidRDefault="00DC5D4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="00E70B61">
      <w:rPr>
        <w:szCs w:val="18"/>
      </w:rPr>
      <w:t>2022-23</w:t>
    </w:r>
    <w:r w:rsidR="003C71E9">
      <w:rPr>
        <w:szCs w:val="18"/>
      </w:rPr>
      <w:tab/>
    </w:r>
    <w:r w:rsidR="00E70B61">
      <w:rPr>
        <w:szCs w:val="18"/>
      </w:rPr>
      <w:t>9</w:t>
    </w:r>
    <w:r w:rsidR="003C71E9" w:rsidRPr="00D67CF6">
      <w:rPr>
        <w:szCs w:val="18"/>
      </w:rPr>
      <w:t xml:space="preserve"> - </w:t>
    </w:r>
    <w:r w:rsidR="003C71E9" w:rsidRPr="00D67CF6">
      <w:rPr>
        <w:szCs w:val="18"/>
      </w:rPr>
      <w:fldChar w:fldCharType="begin"/>
    </w:r>
    <w:r w:rsidR="003C71E9" w:rsidRPr="00D67CF6">
      <w:rPr>
        <w:szCs w:val="18"/>
      </w:rPr>
      <w:instrText xml:space="preserve"> PAGE  \* MERGEFORMAT </w:instrText>
    </w:r>
    <w:r w:rsidR="003C71E9" w:rsidRPr="00D67CF6">
      <w:rPr>
        <w:szCs w:val="18"/>
      </w:rPr>
      <w:fldChar w:fldCharType="separate"/>
    </w:r>
    <w:r w:rsidR="003C71E9">
      <w:rPr>
        <w:szCs w:val="18"/>
      </w:rPr>
      <w:t>1</w:t>
    </w:r>
    <w:r w:rsidR="003C71E9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785FD" w14:textId="2024F9BA" w:rsidR="00413F9E" w:rsidRPr="00D44E39" w:rsidRDefault="0044539C" w:rsidP="0099071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="00B16CC2" w:rsidRPr="00D67CF6">
      <w:rPr>
        <w:szCs w:val="18"/>
      </w:rPr>
      <w:t xml:space="preserve"> - </w:t>
    </w:r>
    <w:r w:rsidR="00B16CC2" w:rsidRPr="00D67CF6">
      <w:rPr>
        <w:szCs w:val="18"/>
      </w:rPr>
      <w:fldChar w:fldCharType="begin"/>
    </w:r>
    <w:r w:rsidR="00B16CC2" w:rsidRPr="00D67CF6">
      <w:rPr>
        <w:szCs w:val="18"/>
      </w:rPr>
      <w:instrText xml:space="preserve"> PAGE  \* MERGEFORMAT </w:instrText>
    </w:r>
    <w:r w:rsidR="00B16CC2" w:rsidRPr="00D67CF6">
      <w:rPr>
        <w:szCs w:val="18"/>
      </w:rPr>
      <w:fldChar w:fldCharType="separate"/>
    </w:r>
    <w:r w:rsidR="00B16CC2">
      <w:rPr>
        <w:szCs w:val="18"/>
      </w:rPr>
      <w:t>2</w:t>
    </w:r>
    <w:r w:rsidR="00B16CC2" w:rsidRPr="00D67CF6">
      <w:rPr>
        <w:szCs w:val="18"/>
      </w:rPr>
      <w:fldChar w:fldCharType="end"/>
    </w:r>
    <w:r w:rsidR="00B16CC2">
      <w:rPr>
        <w:szCs w:val="18"/>
      </w:rPr>
      <w:tab/>
    </w:r>
    <w:r w:rsidR="00B16CC2" w:rsidRPr="00B16CC2">
      <w:rPr>
        <w:szCs w:val="18"/>
      </w:rPr>
      <w:t xml:space="preserve"> </w:t>
    </w:r>
    <w:r w:rsidR="00B16CC2">
      <w:rPr>
        <w:szCs w:val="18"/>
      </w:rPr>
      <w:t>Agency Financial Statements 202</w:t>
    </w:r>
    <w:r w:rsidR="006E211D">
      <w:rPr>
        <w:szCs w:val="18"/>
      </w:rPr>
      <w:t>2-23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CF894" w14:textId="52C4F43C" w:rsidR="00413F9E" w:rsidRPr="00D44E39" w:rsidRDefault="00B16CC2" w:rsidP="0099071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</w:t>
    </w:r>
    <w:r w:rsidR="006E211D">
      <w:rPr>
        <w:szCs w:val="18"/>
      </w:rPr>
      <w:t>2-23</w:t>
    </w:r>
    <w:r>
      <w:rPr>
        <w:szCs w:val="18"/>
      </w:rPr>
      <w:tab/>
    </w:r>
    <w:r w:rsidR="00BA1683">
      <w:rPr>
        <w:szCs w:val="18"/>
      </w:rPr>
      <w:t>9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</w:t>
    </w:r>
    <w:r w:rsidRPr="00D67CF6">
      <w:rPr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5914D" w14:textId="23762C8D" w:rsidR="003C71E9" w:rsidRDefault="00DC5D4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</w:t>
    </w:r>
    <w:r w:rsidR="00E70B61">
      <w:rPr>
        <w:szCs w:val="18"/>
      </w:rPr>
      <w:t>22-23</w:t>
    </w:r>
    <w:r w:rsidR="009D7889">
      <w:rPr>
        <w:szCs w:val="18"/>
      </w:rPr>
      <w:tab/>
      <w:t>9</w:t>
    </w:r>
    <w:r w:rsidR="009D7889" w:rsidRPr="00D67CF6">
      <w:rPr>
        <w:szCs w:val="18"/>
      </w:rPr>
      <w:t xml:space="preserve"> - </w:t>
    </w:r>
    <w:r w:rsidR="009D7889" w:rsidRPr="00D67CF6">
      <w:rPr>
        <w:szCs w:val="18"/>
      </w:rPr>
      <w:fldChar w:fldCharType="begin"/>
    </w:r>
    <w:r w:rsidR="009D7889" w:rsidRPr="00D67CF6">
      <w:rPr>
        <w:szCs w:val="18"/>
      </w:rPr>
      <w:instrText xml:space="preserve"> PAGE  \* MERGEFORMAT </w:instrText>
    </w:r>
    <w:r w:rsidR="009D7889" w:rsidRPr="00D67CF6">
      <w:rPr>
        <w:szCs w:val="18"/>
      </w:rPr>
      <w:fldChar w:fldCharType="separate"/>
    </w:r>
    <w:r w:rsidR="009D7889">
      <w:rPr>
        <w:szCs w:val="18"/>
      </w:rPr>
      <w:t>3</w:t>
    </w:r>
    <w:r w:rsidR="009D7889" w:rsidRPr="00D67CF6">
      <w:rPr>
        <w:szCs w:val="18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1122F" w14:textId="0FA36B52" w:rsidR="004758D4" w:rsidRPr="00D44E39" w:rsidRDefault="004758D4" w:rsidP="0099071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</w:t>
    </w:r>
    <w:r w:rsidRPr="00D67CF6">
      <w:rPr>
        <w:szCs w:val="18"/>
      </w:rPr>
      <w:fldChar w:fldCharType="end"/>
    </w:r>
    <w:r>
      <w:rPr>
        <w:szCs w:val="18"/>
      </w:rPr>
      <w:tab/>
      <w:t>Agency Financial Statements 2022-23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F6EF2" w14:textId="12CA09B0" w:rsidR="00327D7B" w:rsidRDefault="009D7889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9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6</w:t>
    </w:r>
    <w:r w:rsidRPr="00D67CF6">
      <w:rPr>
        <w:szCs w:val="18"/>
      </w:rPr>
      <w:fldChar w:fldCharType="end"/>
    </w:r>
    <w:r>
      <w:rPr>
        <w:szCs w:val="18"/>
      </w:rPr>
      <w:tab/>
    </w:r>
    <w:r w:rsidR="00327D7B">
      <w:rPr>
        <w:szCs w:val="18"/>
      </w:rPr>
      <w:t>Agency Financial Statements 2022-23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B4CA9" w14:textId="0F81C8B8" w:rsidR="005A654D" w:rsidRDefault="005A654D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2-23</w:t>
    </w:r>
    <w:r w:rsidR="009D7889">
      <w:rPr>
        <w:szCs w:val="18"/>
      </w:rPr>
      <w:tab/>
      <w:t>9</w:t>
    </w:r>
    <w:r w:rsidR="009D7889" w:rsidRPr="00D67CF6">
      <w:rPr>
        <w:szCs w:val="18"/>
      </w:rPr>
      <w:t xml:space="preserve"> - </w:t>
    </w:r>
    <w:r w:rsidR="009D7889" w:rsidRPr="00D67CF6">
      <w:rPr>
        <w:szCs w:val="18"/>
      </w:rPr>
      <w:fldChar w:fldCharType="begin"/>
    </w:r>
    <w:r w:rsidR="009D7889" w:rsidRPr="00D67CF6">
      <w:rPr>
        <w:szCs w:val="18"/>
      </w:rPr>
      <w:instrText xml:space="preserve"> PAGE  \* MERGEFORMAT </w:instrText>
    </w:r>
    <w:r w:rsidR="009D7889" w:rsidRPr="00D67CF6">
      <w:rPr>
        <w:szCs w:val="18"/>
      </w:rPr>
      <w:fldChar w:fldCharType="separate"/>
    </w:r>
    <w:r w:rsidR="009D7889">
      <w:rPr>
        <w:szCs w:val="18"/>
      </w:rPr>
      <w:t>9</w:t>
    </w:r>
    <w:r w:rsidR="009D7889" w:rsidRPr="00D67CF6">
      <w:rPr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26E97" w14:textId="77777777" w:rsidR="00470B6B" w:rsidRDefault="00470B6B">
      <w:pPr>
        <w:spacing w:before="120"/>
      </w:pPr>
      <w:r>
        <w:separator/>
      </w:r>
    </w:p>
    <w:p w14:paraId="0439799D" w14:textId="77777777" w:rsidR="00470B6B" w:rsidRDefault="00470B6B"/>
  </w:footnote>
  <w:footnote w:type="continuationSeparator" w:id="0">
    <w:p w14:paraId="60AAAB9E" w14:textId="77777777" w:rsidR="00470B6B" w:rsidRDefault="00470B6B">
      <w:pPr>
        <w:spacing w:before="120"/>
      </w:pPr>
      <w:r>
        <w:continuationSeparator/>
      </w:r>
    </w:p>
    <w:p w14:paraId="0E86C736" w14:textId="77777777" w:rsidR="00470B6B" w:rsidRDefault="00470B6B"/>
  </w:footnote>
  <w:footnote w:type="continuationNotice" w:id="1">
    <w:p w14:paraId="67D11BA8" w14:textId="77777777" w:rsidR="00470B6B" w:rsidRDefault="00470B6B">
      <w:pPr>
        <w:rPr>
          <w:sz w:val="16"/>
        </w:rPr>
      </w:pPr>
    </w:p>
    <w:p w14:paraId="5C1EFC02" w14:textId="77777777" w:rsidR="00470B6B" w:rsidRDefault="00470B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D7863" w14:textId="697EE260" w:rsidR="003C71E9" w:rsidRDefault="003C71E9" w:rsidP="00EE0E59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 xml:space="preserve">Transport </w:t>
    </w:r>
    <w:r w:rsidR="00341585">
      <w:rPr>
        <w:rFonts w:ascii="Arial" w:hAnsi="Arial"/>
        <w:sz w:val="18"/>
        <w:szCs w:val="18"/>
      </w:rPr>
      <w:t xml:space="preserve">and Infrastructure </w:t>
    </w:r>
    <w:r>
      <w:rPr>
        <w:rFonts w:ascii="Arial" w:hAnsi="Arial"/>
        <w:sz w:val="18"/>
        <w:szCs w:val="18"/>
      </w:rPr>
      <w:t>cluster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32F1F" w14:textId="77777777" w:rsidR="009A2C79" w:rsidRDefault="009A2C79" w:rsidP="009A2C79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Infrastructure NSW</w:t>
    </w:r>
  </w:p>
  <w:p w14:paraId="58C1028B" w14:textId="77777777" w:rsidR="009A2C79" w:rsidRPr="00E66EB1" w:rsidRDefault="009A2C79" w:rsidP="00E66EB1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78BE7" w14:textId="77777777" w:rsidR="008E39E0" w:rsidRDefault="008E39E0" w:rsidP="008E39E0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Infrastructure NSW</w:t>
    </w:r>
  </w:p>
  <w:p w14:paraId="44806866" w14:textId="77777777" w:rsidR="008E39E0" w:rsidRDefault="008E39E0" w:rsidP="00D961E9">
    <w:pPr>
      <w:jc w:val="both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87557" w14:textId="0050259A" w:rsidR="000542EB" w:rsidRDefault="009A2C79" w:rsidP="009D7889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Infrastructure NSW</w:t>
    </w:r>
  </w:p>
  <w:p w14:paraId="64DA4041" w14:textId="77777777" w:rsidR="000542EB" w:rsidRPr="00A62927" w:rsidRDefault="000542EB" w:rsidP="00E66EB1">
    <w:pPr>
      <w:pStyle w:val="Header"/>
      <w:jc w:val="right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20131" w14:textId="77777777" w:rsidR="00094A39" w:rsidRDefault="00094A39" w:rsidP="00094A39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Royal Botanic Gardens and Domain Trust</w:t>
    </w:r>
  </w:p>
  <w:p w14:paraId="45FEEF73" w14:textId="77777777" w:rsidR="00094A39" w:rsidRPr="00E66EB1" w:rsidRDefault="00094A39" w:rsidP="00E66EB1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65451" w14:textId="77777777" w:rsidR="00094A39" w:rsidRDefault="00094A39" w:rsidP="00094A39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Royal Botanic Gardens and Domain Trust</w:t>
    </w:r>
  </w:p>
  <w:p w14:paraId="2DEDE8C1" w14:textId="77777777" w:rsidR="00094A39" w:rsidRDefault="00094A39" w:rsidP="00D961E9">
    <w:pPr>
      <w:jc w:val="both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83485" w14:textId="2B5CA898" w:rsidR="008E39E0" w:rsidRDefault="008E39E0" w:rsidP="009D7889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Royal Botanic</w:t>
    </w:r>
    <w:r w:rsidR="00094A39">
      <w:rPr>
        <w:rFonts w:ascii="Arial" w:hAnsi="Arial"/>
        <w:sz w:val="18"/>
        <w:szCs w:val="18"/>
      </w:rPr>
      <w:t xml:space="preserve"> Gardens and Domain Trust</w:t>
    </w:r>
  </w:p>
  <w:p w14:paraId="49937EF9" w14:textId="77777777" w:rsidR="008E39E0" w:rsidRPr="00A62927" w:rsidRDefault="008E39E0" w:rsidP="00E66EB1">
    <w:pPr>
      <w:pStyle w:val="Header"/>
      <w:jc w:val="right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1AFB7" w14:textId="77777777" w:rsidR="00E42163" w:rsidRDefault="00E42163" w:rsidP="00E42163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Sydney Metro</w:t>
    </w:r>
  </w:p>
  <w:p w14:paraId="1E1D37F7" w14:textId="77777777" w:rsidR="00E42163" w:rsidRPr="00E66EB1" w:rsidRDefault="00E42163" w:rsidP="00E66EB1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3246C" w14:textId="77777777" w:rsidR="00E42163" w:rsidRDefault="00E42163" w:rsidP="00E42163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Sydney Metro</w:t>
    </w:r>
  </w:p>
  <w:p w14:paraId="22E41C03" w14:textId="77777777" w:rsidR="00E42163" w:rsidRDefault="00E42163" w:rsidP="00D961E9">
    <w:pPr>
      <w:jc w:val="both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D3938" w14:textId="0CC5E61B" w:rsidR="00094A39" w:rsidRDefault="00E42163" w:rsidP="009D7889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Sydney Metro</w:t>
    </w:r>
  </w:p>
  <w:p w14:paraId="5C590F6E" w14:textId="77777777" w:rsidR="00094A39" w:rsidRPr="00A62927" w:rsidRDefault="00094A39" w:rsidP="00E66EB1">
    <w:pPr>
      <w:pStyle w:val="Header"/>
      <w:jc w:val="right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9B524" w14:textId="77777777" w:rsidR="004A45A0" w:rsidRDefault="004A45A0" w:rsidP="004A45A0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Centennial Park and Moore Park Trust</w:t>
    </w:r>
  </w:p>
  <w:p w14:paraId="4E06BAFE" w14:textId="77777777" w:rsidR="004A45A0" w:rsidRPr="00E66EB1" w:rsidRDefault="004A45A0" w:rsidP="00E66E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4DFFA" w14:textId="77777777" w:rsidR="003C71E9" w:rsidRDefault="003C71E9" w:rsidP="00411D2B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Transport Cluster</w:t>
    </w:r>
  </w:p>
  <w:p w14:paraId="05915E74" w14:textId="77777777" w:rsidR="003C71E9" w:rsidRDefault="003C71E9" w:rsidP="00D961E9">
    <w:pPr>
      <w:jc w:val="both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699E4" w14:textId="77777777" w:rsidR="004A45A0" w:rsidRDefault="004A45A0" w:rsidP="004A45A0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Centennial Park and Moore Park Trust</w:t>
    </w:r>
  </w:p>
  <w:p w14:paraId="3AC24549" w14:textId="77777777" w:rsidR="004A45A0" w:rsidRDefault="004A45A0" w:rsidP="00D961E9">
    <w:pPr>
      <w:jc w:val="both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E22BD" w14:textId="318B7258" w:rsidR="00E42163" w:rsidRDefault="004A45A0" w:rsidP="009D7889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Centennial Park and Moore Park Trust</w:t>
    </w:r>
  </w:p>
  <w:p w14:paraId="24178CA5" w14:textId="77777777" w:rsidR="00E42163" w:rsidRPr="00A62927" w:rsidRDefault="00E42163" w:rsidP="00E66EB1">
    <w:pPr>
      <w:pStyle w:val="Header"/>
      <w:jc w:val="right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1F751" w14:textId="77777777" w:rsidR="009E5274" w:rsidRDefault="009E5274" w:rsidP="009E5274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Luna Park Reserve Trust</w:t>
    </w:r>
  </w:p>
  <w:p w14:paraId="45CCD8EF" w14:textId="77777777" w:rsidR="009E5274" w:rsidRPr="00E66EB1" w:rsidRDefault="009E5274" w:rsidP="00E66EB1">
    <w:pPr>
      <w:pStyle w:val="Header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09275" w14:textId="77777777" w:rsidR="009E5274" w:rsidRDefault="009E5274" w:rsidP="009E5274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Luna Park Reserve Trust</w:t>
    </w:r>
  </w:p>
  <w:p w14:paraId="7F477C3F" w14:textId="77777777" w:rsidR="009E5274" w:rsidRDefault="009E5274" w:rsidP="00D961E9">
    <w:pPr>
      <w:jc w:val="both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9DEF" w14:textId="5DC33A0E" w:rsidR="004A45A0" w:rsidRDefault="009E5274" w:rsidP="009D7889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Luna Park Reserve Trust</w:t>
    </w:r>
  </w:p>
  <w:p w14:paraId="3DB8C92B" w14:textId="77777777" w:rsidR="004A45A0" w:rsidRPr="00A62927" w:rsidRDefault="004A45A0" w:rsidP="00E66EB1">
    <w:pPr>
      <w:pStyle w:val="Header"/>
      <w:jc w:val="right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98082" w14:textId="77777777" w:rsidR="00543A17" w:rsidRDefault="00543A17" w:rsidP="00543A17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ransport Safety Investigations</w:t>
    </w:r>
  </w:p>
  <w:p w14:paraId="0E9158C3" w14:textId="77777777" w:rsidR="00543A17" w:rsidRPr="00E66EB1" w:rsidRDefault="00543A17" w:rsidP="00543A17">
    <w:pPr>
      <w:pStyle w:val="Header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FEEDE" w14:textId="77777777" w:rsidR="00543A17" w:rsidRDefault="00543A17" w:rsidP="00543A17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Transport Safety Investigations</w:t>
    </w:r>
  </w:p>
  <w:p w14:paraId="05BEBC84" w14:textId="77777777" w:rsidR="00543A17" w:rsidRDefault="00543A17" w:rsidP="00D961E9">
    <w:pPr>
      <w:jc w:val="both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77204" w14:textId="374C215E" w:rsidR="009E5274" w:rsidRDefault="00543A17" w:rsidP="009D7889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ransport Safety Investigations</w:t>
    </w:r>
  </w:p>
  <w:p w14:paraId="5A6DAE50" w14:textId="77777777" w:rsidR="009E5274" w:rsidRPr="00A62927" w:rsidRDefault="009E5274" w:rsidP="00E66EB1">
    <w:pPr>
      <w:pStyle w:val="Header"/>
      <w:jc w:val="right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9F5F2" w14:textId="77777777" w:rsidR="00543A17" w:rsidRDefault="00543A17" w:rsidP="00095F9A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Western Sydney Parklands Trust</w:t>
    </w:r>
  </w:p>
  <w:p w14:paraId="7D789D8C" w14:textId="77777777" w:rsidR="003C71E9" w:rsidRPr="00E66EB1" w:rsidRDefault="003C71E9" w:rsidP="00E66EB1">
    <w:pPr>
      <w:pStyle w:val="Header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036CD" w14:textId="77777777" w:rsidR="00C04560" w:rsidRDefault="00C04560" w:rsidP="00C04560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Western Sydney Parklands Trust</w:t>
    </w:r>
  </w:p>
  <w:p w14:paraId="55152551" w14:textId="77777777" w:rsidR="003C71E9" w:rsidRDefault="003C71E9" w:rsidP="00D961E9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6E24" w14:textId="77777777" w:rsidR="007053EE" w:rsidRDefault="007053EE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3FA1D" w14:textId="1F1EF32F" w:rsidR="00543A17" w:rsidRDefault="00543A17" w:rsidP="009D7889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Western Sydney Parklands Trust</w:t>
    </w:r>
  </w:p>
  <w:p w14:paraId="63EF0319" w14:textId="77777777" w:rsidR="003C71E9" w:rsidRPr="00A62927" w:rsidRDefault="003C71E9" w:rsidP="00E66EB1">
    <w:pPr>
      <w:pStyle w:val="Header"/>
      <w:jc w:val="righ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DA6ED" w14:textId="77777777" w:rsidR="0029115F" w:rsidRDefault="0029115F" w:rsidP="0029115F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ransport for NSW</w:t>
    </w:r>
  </w:p>
  <w:p w14:paraId="17B1B8A6" w14:textId="77777777" w:rsidR="003C71E9" w:rsidRPr="00E66EB1" w:rsidRDefault="003C71E9" w:rsidP="00E66EB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2061F" w14:textId="77777777" w:rsidR="0029115F" w:rsidRDefault="0029115F" w:rsidP="0029115F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Transport for NSW</w:t>
    </w:r>
  </w:p>
  <w:p w14:paraId="18057214" w14:textId="77777777" w:rsidR="003C71E9" w:rsidRDefault="003C71E9" w:rsidP="00D961E9">
    <w:pPr>
      <w:jc w:val="both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EE78A" w14:textId="77777777" w:rsidR="00F0171A" w:rsidRDefault="00312516" w:rsidP="00DC0CB9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Transport for NSW</w:t>
    </w:r>
  </w:p>
  <w:p w14:paraId="34E56FFA" w14:textId="77777777" w:rsidR="003C71E9" w:rsidRPr="00A62927" w:rsidRDefault="003C71E9" w:rsidP="00E66EB1">
    <w:pPr>
      <w:pStyle w:val="Header"/>
      <w:jc w:val="right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15402" w14:textId="77777777" w:rsidR="000542EB" w:rsidRDefault="000542EB" w:rsidP="000542EB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Greater Cities Commission</w:t>
    </w:r>
  </w:p>
  <w:p w14:paraId="2A34C0C7" w14:textId="77777777" w:rsidR="000542EB" w:rsidRPr="00E66EB1" w:rsidRDefault="000542EB" w:rsidP="00E66EB1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DDD99" w14:textId="77777777" w:rsidR="000542EB" w:rsidRDefault="000542EB" w:rsidP="000542EB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Greater Cities Commission</w:t>
    </w:r>
  </w:p>
  <w:p w14:paraId="3CD4F630" w14:textId="77777777" w:rsidR="000542EB" w:rsidRDefault="000542EB" w:rsidP="00D961E9">
    <w:pPr>
      <w:jc w:val="both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3468C" w14:textId="11253C86" w:rsidR="0029115F" w:rsidRDefault="00327D7B" w:rsidP="009D7889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Greater Cities Commission</w:t>
    </w:r>
  </w:p>
  <w:p w14:paraId="2F66404D" w14:textId="77777777" w:rsidR="0029115F" w:rsidRPr="00A62927" w:rsidRDefault="0029115F" w:rsidP="00E66EB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E5882"/>
    <w:multiLevelType w:val="hybridMultilevel"/>
    <w:tmpl w:val="022A7A84"/>
    <w:lvl w:ilvl="0" w:tplc="BF5E13B6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877AC0EA">
      <w:numFmt w:val="decimal"/>
      <w:lvlText w:val=""/>
      <w:lvlJc w:val="left"/>
    </w:lvl>
    <w:lvl w:ilvl="2" w:tplc="5EF69110">
      <w:numFmt w:val="decimal"/>
      <w:lvlText w:val=""/>
      <w:lvlJc w:val="left"/>
    </w:lvl>
    <w:lvl w:ilvl="3" w:tplc="7E9ED352">
      <w:numFmt w:val="decimal"/>
      <w:lvlText w:val=""/>
      <w:lvlJc w:val="left"/>
    </w:lvl>
    <w:lvl w:ilvl="4" w:tplc="B1603248">
      <w:numFmt w:val="decimal"/>
      <w:lvlText w:val=""/>
      <w:lvlJc w:val="left"/>
    </w:lvl>
    <w:lvl w:ilvl="5" w:tplc="3F9CB9EC">
      <w:numFmt w:val="decimal"/>
      <w:lvlText w:val=""/>
      <w:lvlJc w:val="left"/>
    </w:lvl>
    <w:lvl w:ilvl="6" w:tplc="21065164">
      <w:numFmt w:val="decimal"/>
      <w:lvlText w:val=""/>
      <w:lvlJc w:val="left"/>
    </w:lvl>
    <w:lvl w:ilvl="7" w:tplc="FAC03DDE">
      <w:numFmt w:val="decimal"/>
      <w:lvlText w:val=""/>
      <w:lvlJc w:val="left"/>
    </w:lvl>
    <w:lvl w:ilvl="8" w:tplc="CE9CBF7A">
      <w:numFmt w:val="decimal"/>
      <w:lvlText w:val=""/>
      <w:lvlJc w:val="left"/>
    </w:lvl>
  </w:abstractNum>
  <w:abstractNum w:abstractNumId="2" w15:restartNumberingAfterBreak="0">
    <w:nsid w:val="0A383A28"/>
    <w:multiLevelType w:val="hybridMultilevel"/>
    <w:tmpl w:val="8C54DB0A"/>
    <w:lvl w:ilvl="0" w:tplc="9B64C4AC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sz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382C00"/>
    <w:multiLevelType w:val="hybridMultilevel"/>
    <w:tmpl w:val="2ECCA348"/>
    <w:lvl w:ilvl="0" w:tplc="6868F66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EE4C90"/>
    <w:multiLevelType w:val="multilevel"/>
    <w:tmpl w:val="E3280FF2"/>
    <w:lvl w:ilvl="0">
      <w:start w:val="8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3DF944FB"/>
    <w:multiLevelType w:val="hybridMultilevel"/>
    <w:tmpl w:val="96863882"/>
    <w:lvl w:ilvl="0" w:tplc="AA7A8358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4064BD08">
      <w:numFmt w:val="decimal"/>
      <w:lvlText w:val=""/>
      <w:lvlJc w:val="left"/>
    </w:lvl>
    <w:lvl w:ilvl="2" w:tplc="7E04EE10">
      <w:numFmt w:val="decimal"/>
      <w:lvlText w:val=""/>
      <w:lvlJc w:val="left"/>
    </w:lvl>
    <w:lvl w:ilvl="3" w:tplc="A0B82A1C">
      <w:numFmt w:val="decimal"/>
      <w:lvlText w:val=""/>
      <w:lvlJc w:val="left"/>
    </w:lvl>
    <w:lvl w:ilvl="4" w:tplc="D4BCBD22">
      <w:numFmt w:val="decimal"/>
      <w:lvlText w:val=""/>
      <w:lvlJc w:val="left"/>
    </w:lvl>
    <w:lvl w:ilvl="5" w:tplc="6AB05326">
      <w:numFmt w:val="decimal"/>
      <w:lvlText w:val=""/>
      <w:lvlJc w:val="left"/>
    </w:lvl>
    <w:lvl w:ilvl="6" w:tplc="6D0CF0F4">
      <w:numFmt w:val="decimal"/>
      <w:lvlText w:val=""/>
      <w:lvlJc w:val="left"/>
    </w:lvl>
    <w:lvl w:ilvl="7" w:tplc="6F44E6AA">
      <w:numFmt w:val="decimal"/>
      <w:lvlText w:val=""/>
      <w:lvlJc w:val="left"/>
    </w:lvl>
    <w:lvl w:ilvl="8" w:tplc="B4AE0F1C">
      <w:numFmt w:val="decimal"/>
      <w:lvlText w:val=""/>
      <w:lvlJc w:val="left"/>
    </w:lvl>
  </w:abstractNum>
  <w:abstractNum w:abstractNumId="8" w15:restartNumberingAfterBreak="0">
    <w:nsid w:val="47901B8D"/>
    <w:multiLevelType w:val="hybridMultilevel"/>
    <w:tmpl w:val="2B001FA2"/>
    <w:lvl w:ilvl="0" w:tplc="08E8FB3E">
      <w:start w:val="1"/>
      <w:numFmt w:val="decimal"/>
      <w:pStyle w:val="Table21"/>
      <w:lvlText w:val="Table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B82DCA"/>
    <w:multiLevelType w:val="hybridMultilevel"/>
    <w:tmpl w:val="CA441D8C"/>
    <w:lvl w:ilvl="0" w:tplc="2F0A191C">
      <w:start w:val="1"/>
      <w:numFmt w:val="decimal"/>
      <w:pStyle w:val="11Heading2"/>
      <w:lvlText w:val="7.%1"/>
      <w:lvlJc w:val="left"/>
      <w:pPr>
        <w:ind w:left="720" w:hanging="360"/>
      </w:pPr>
      <w:rPr>
        <w:rFonts w:ascii="Arial Bold" w:hAnsi="Arial Bold" w:hint="default"/>
        <w:b/>
        <w:i w:val="0"/>
        <w:caps w:val="0"/>
        <w:color w:val="00ABE6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522501"/>
    <w:multiLevelType w:val="hybridMultilevel"/>
    <w:tmpl w:val="96967530"/>
    <w:lvl w:ilvl="0" w:tplc="1FFA34BC">
      <w:numFmt w:val="bullet"/>
      <w:pStyle w:val="Bullet1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CD3AF1"/>
    <w:multiLevelType w:val="multilevel"/>
    <w:tmpl w:val="5F4A13FE"/>
    <w:lvl w:ilvl="0">
      <w:start w:val="7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64E75030"/>
    <w:multiLevelType w:val="hybridMultilevel"/>
    <w:tmpl w:val="B7526CCA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E07192"/>
    <w:multiLevelType w:val="hybridMultilevel"/>
    <w:tmpl w:val="8FB6B862"/>
    <w:lvl w:ilvl="0" w:tplc="B9DEEB1A">
      <w:start w:val="1"/>
      <w:numFmt w:val="decimal"/>
      <w:pStyle w:val="Chart41"/>
      <w:lvlText w:val="Chart 4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9E4F96"/>
    <w:multiLevelType w:val="hybridMultilevel"/>
    <w:tmpl w:val="F064B494"/>
    <w:lvl w:ilvl="0" w:tplc="26505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5"/>
  </w:num>
  <w:num w:numId="4">
    <w:abstractNumId w:val="3"/>
  </w:num>
  <w:num w:numId="5">
    <w:abstractNumId w:val="4"/>
  </w:num>
  <w:num w:numId="6">
    <w:abstractNumId w:val="10"/>
  </w:num>
  <w:num w:numId="7">
    <w:abstractNumId w:val="17"/>
  </w:num>
  <w:num w:numId="8">
    <w:abstractNumId w:val="13"/>
  </w:num>
  <w:num w:numId="9">
    <w:abstractNumId w:val="2"/>
  </w:num>
  <w:num w:numId="10">
    <w:abstractNumId w:val="12"/>
  </w:num>
  <w:num w:numId="11">
    <w:abstractNumId w:val="11"/>
  </w:num>
  <w:num w:numId="12">
    <w:abstractNumId w:val="1"/>
  </w:num>
  <w:num w:numId="13">
    <w:abstractNumId w:val="16"/>
  </w:num>
  <w:num w:numId="14">
    <w:abstractNumId w:val="8"/>
  </w:num>
  <w:num w:numId="15">
    <w:abstractNumId w:val="9"/>
  </w:num>
  <w:num w:numId="16">
    <w:abstractNumId w:val="0"/>
  </w:num>
  <w:num w:numId="17">
    <w:abstractNumId w:val="5"/>
  </w:num>
  <w:num w:numId="18">
    <w:abstractNumId w:val="9"/>
  </w:num>
  <w:num w:numId="19">
    <w:abstractNumId w:val="14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5"/>
  </w:num>
  <w:num w:numId="25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DYwMTQxB7IsDZV0lIJTi4sz8/NACoxqAbw33lMsAAAA"/>
  </w:docVars>
  <w:rsids>
    <w:rsidRoot w:val="005541CC"/>
    <w:rsid w:val="00000CC4"/>
    <w:rsid w:val="0000153D"/>
    <w:rsid w:val="00001725"/>
    <w:rsid w:val="00001D87"/>
    <w:rsid w:val="00002DCF"/>
    <w:rsid w:val="000040C8"/>
    <w:rsid w:val="00004A90"/>
    <w:rsid w:val="00004BD4"/>
    <w:rsid w:val="00004F2C"/>
    <w:rsid w:val="0000557E"/>
    <w:rsid w:val="0000563D"/>
    <w:rsid w:val="000062D8"/>
    <w:rsid w:val="00006352"/>
    <w:rsid w:val="00006B98"/>
    <w:rsid w:val="00006BD9"/>
    <w:rsid w:val="00010048"/>
    <w:rsid w:val="000103C4"/>
    <w:rsid w:val="00010F5D"/>
    <w:rsid w:val="000110BB"/>
    <w:rsid w:val="00011C2E"/>
    <w:rsid w:val="00012B44"/>
    <w:rsid w:val="00012BB1"/>
    <w:rsid w:val="0001360B"/>
    <w:rsid w:val="00013613"/>
    <w:rsid w:val="000150E7"/>
    <w:rsid w:val="000151CD"/>
    <w:rsid w:val="00015ADE"/>
    <w:rsid w:val="000174A1"/>
    <w:rsid w:val="00020181"/>
    <w:rsid w:val="000204FE"/>
    <w:rsid w:val="00020567"/>
    <w:rsid w:val="00021318"/>
    <w:rsid w:val="000213D2"/>
    <w:rsid w:val="00022027"/>
    <w:rsid w:val="00022724"/>
    <w:rsid w:val="00022AB7"/>
    <w:rsid w:val="000230DC"/>
    <w:rsid w:val="00023805"/>
    <w:rsid w:val="00025112"/>
    <w:rsid w:val="00025CCE"/>
    <w:rsid w:val="00026EA6"/>
    <w:rsid w:val="000275F2"/>
    <w:rsid w:val="00027D94"/>
    <w:rsid w:val="00027DCA"/>
    <w:rsid w:val="000300E6"/>
    <w:rsid w:val="000301C5"/>
    <w:rsid w:val="0003042F"/>
    <w:rsid w:val="00030D3A"/>
    <w:rsid w:val="000317E7"/>
    <w:rsid w:val="00032829"/>
    <w:rsid w:val="0003347A"/>
    <w:rsid w:val="000337CF"/>
    <w:rsid w:val="00033CA5"/>
    <w:rsid w:val="000344AD"/>
    <w:rsid w:val="000344F7"/>
    <w:rsid w:val="00035929"/>
    <w:rsid w:val="00037A05"/>
    <w:rsid w:val="00041374"/>
    <w:rsid w:val="0004177C"/>
    <w:rsid w:val="000417B2"/>
    <w:rsid w:val="00042055"/>
    <w:rsid w:val="000424F7"/>
    <w:rsid w:val="00042507"/>
    <w:rsid w:val="0004262B"/>
    <w:rsid w:val="000434CD"/>
    <w:rsid w:val="00043A88"/>
    <w:rsid w:val="000448F2"/>
    <w:rsid w:val="00045719"/>
    <w:rsid w:val="00045B0A"/>
    <w:rsid w:val="00046271"/>
    <w:rsid w:val="0004645A"/>
    <w:rsid w:val="00046A93"/>
    <w:rsid w:val="00046ABE"/>
    <w:rsid w:val="00046C09"/>
    <w:rsid w:val="00047D16"/>
    <w:rsid w:val="00050511"/>
    <w:rsid w:val="00050BAA"/>
    <w:rsid w:val="00050C23"/>
    <w:rsid w:val="00051133"/>
    <w:rsid w:val="00052403"/>
    <w:rsid w:val="000525F1"/>
    <w:rsid w:val="0005266A"/>
    <w:rsid w:val="0005420A"/>
    <w:rsid w:val="000542EB"/>
    <w:rsid w:val="000549F3"/>
    <w:rsid w:val="00056ACB"/>
    <w:rsid w:val="00056CBE"/>
    <w:rsid w:val="00060225"/>
    <w:rsid w:val="000604F4"/>
    <w:rsid w:val="00060833"/>
    <w:rsid w:val="00060BF4"/>
    <w:rsid w:val="00061A75"/>
    <w:rsid w:val="0006267A"/>
    <w:rsid w:val="00062CCB"/>
    <w:rsid w:val="00062DA6"/>
    <w:rsid w:val="00063CB5"/>
    <w:rsid w:val="00063D75"/>
    <w:rsid w:val="00064200"/>
    <w:rsid w:val="0006478A"/>
    <w:rsid w:val="000648BB"/>
    <w:rsid w:val="00064D2C"/>
    <w:rsid w:val="00065194"/>
    <w:rsid w:val="0006521D"/>
    <w:rsid w:val="00065C91"/>
    <w:rsid w:val="00065DBE"/>
    <w:rsid w:val="000663EF"/>
    <w:rsid w:val="000670F4"/>
    <w:rsid w:val="000678FF"/>
    <w:rsid w:val="00070515"/>
    <w:rsid w:val="00070DF0"/>
    <w:rsid w:val="00071468"/>
    <w:rsid w:val="000717AB"/>
    <w:rsid w:val="00071904"/>
    <w:rsid w:val="000728E2"/>
    <w:rsid w:val="00072AAD"/>
    <w:rsid w:val="00072AF0"/>
    <w:rsid w:val="00072E0C"/>
    <w:rsid w:val="00073239"/>
    <w:rsid w:val="00073F5D"/>
    <w:rsid w:val="000747DC"/>
    <w:rsid w:val="00074F5B"/>
    <w:rsid w:val="0007521D"/>
    <w:rsid w:val="000754C4"/>
    <w:rsid w:val="00075D94"/>
    <w:rsid w:val="000766BD"/>
    <w:rsid w:val="0007684A"/>
    <w:rsid w:val="000768C4"/>
    <w:rsid w:val="00076C61"/>
    <w:rsid w:val="00077D45"/>
    <w:rsid w:val="00080650"/>
    <w:rsid w:val="00080E92"/>
    <w:rsid w:val="00081EA0"/>
    <w:rsid w:val="00082BCE"/>
    <w:rsid w:val="00082D40"/>
    <w:rsid w:val="000834F9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90223"/>
    <w:rsid w:val="000902B2"/>
    <w:rsid w:val="0009075B"/>
    <w:rsid w:val="00090B97"/>
    <w:rsid w:val="0009106A"/>
    <w:rsid w:val="000910E0"/>
    <w:rsid w:val="000918DA"/>
    <w:rsid w:val="00091A1E"/>
    <w:rsid w:val="00091D0E"/>
    <w:rsid w:val="000927EF"/>
    <w:rsid w:val="00092A9C"/>
    <w:rsid w:val="00092D19"/>
    <w:rsid w:val="00093CD6"/>
    <w:rsid w:val="000942C8"/>
    <w:rsid w:val="000944C8"/>
    <w:rsid w:val="000945B5"/>
    <w:rsid w:val="000945F6"/>
    <w:rsid w:val="000949C7"/>
    <w:rsid w:val="00094A39"/>
    <w:rsid w:val="00094E99"/>
    <w:rsid w:val="00094F44"/>
    <w:rsid w:val="0009586B"/>
    <w:rsid w:val="000958E7"/>
    <w:rsid w:val="00095F9A"/>
    <w:rsid w:val="000961BC"/>
    <w:rsid w:val="00096431"/>
    <w:rsid w:val="00096747"/>
    <w:rsid w:val="00096DF1"/>
    <w:rsid w:val="000971D0"/>
    <w:rsid w:val="000972B9"/>
    <w:rsid w:val="00097AD6"/>
    <w:rsid w:val="00097B10"/>
    <w:rsid w:val="00097B2F"/>
    <w:rsid w:val="00097BB5"/>
    <w:rsid w:val="000A0265"/>
    <w:rsid w:val="000A0984"/>
    <w:rsid w:val="000A0FB2"/>
    <w:rsid w:val="000A13E3"/>
    <w:rsid w:val="000A191C"/>
    <w:rsid w:val="000A1B83"/>
    <w:rsid w:val="000A1E20"/>
    <w:rsid w:val="000A1E71"/>
    <w:rsid w:val="000A2F22"/>
    <w:rsid w:val="000A35A1"/>
    <w:rsid w:val="000A447E"/>
    <w:rsid w:val="000A4799"/>
    <w:rsid w:val="000A4E95"/>
    <w:rsid w:val="000A53AE"/>
    <w:rsid w:val="000A5DF6"/>
    <w:rsid w:val="000A668C"/>
    <w:rsid w:val="000A6E33"/>
    <w:rsid w:val="000A7C28"/>
    <w:rsid w:val="000B0292"/>
    <w:rsid w:val="000B036A"/>
    <w:rsid w:val="000B0683"/>
    <w:rsid w:val="000B0D23"/>
    <w:rsid w:val="000B2082"/>
    <w:rsid w:val="000B2632"/>
    <w:rsid w:val="000B3894"/>
    <w:rsid w:val="000B4063"/>
    <w:rsid w:val="000B416E"/>
    <w:rsid w:val="000B4B0F"/>
    <w:rsid w:val="000B4F67"/>
    <w:rsid w:val="000B53EB"/>
    <w:rsid w:val="000B6504"/>
    <w:rsid w:val="000B6CC5"/>
    <w:rsid w:val="000B6EEF"/>
    <w:rsid w:val="000B71C3"/>
    <w:rsid w:val="000C0405"/>
    <w:rsid w:val="000C05B7"/>
    <w:rsid w:val="000C05ED"/>
    <w:rsid w:val="000C0832"/>
    <w:rsid w:val="000C0935"/>
    <w:rsid w:val="000C17F9"/>
    <w:rsid w:val="000C1CD1"/>
    <w:rsid w:val="000C240A"/>
    <w:rsid w:val="000C243C"/>
    <w:rsid w:val="000C2BAC"/>
    <w:rsid w:val="000C37D8"/>
    <w:rsid w:val="000C3E98"/>
    <w:rsid w:val="000C404A"/>
    <w:rsid w:val="000C449A"/>
    <w:rsid w:val="000C4B22"/>
    <w:rsid w:val="000C57C1"/>
    <w:rsid w:val="000C68B1"/>
    <w:rsid w:val="000C6F21"/>
    <w:rsid w:val="000C76D8"/>
    <w:rsid w:val="000C7F0B"/>
    <w:rsid w:val="000D011C"/>
    <w:rsid w:val="000D0187"/>
    <w:rsid w:val="000D06DE"/>
    <w:rsid w:val="000D0C0E"/>
    <w:rsid w:val="000D1E93"/>
    <w:rsid w:val="000D210D"/>
    <w:rsid w:val="000D2202"/>
    <w:rsid w:val="000D2CE9"/>
    <w:rsid w:val="000D33F3"/>
    <w:rsid w:val="000D3BCA"/>
    <w:rsid w:val="000D3FED"/>
    <w:rsid w:val="000D4D7C"/>
    <w:rsid w:val="000D593A"/>
    <w:rsid w:val="000D5C19"/>
    <w:rsid w:val="000D5F12"/>
    <w:rsid w:val="000D6231"/>
    <w:rsid w:val="000D6A2D"/>
    <w:rsid w:val="000D72DC"/>
    <w:rsid w:val="000D75BF"/>
    <w:rsid w:val="000D78AF"/>
    <w:rsid w:val="000E0415"/>
    <w:rsid w:val="000E058B"/>
    <w:rsid w:val="000E0CE7"/>
    <w:rsid w:val="000E25FA"/>
    <w:rsid w:val="000E2633"/>
    <w:rsid w:val="000E2640"/>
    <w:rsid w:val="000E2E07"/>
    <w:rsid w:val="000E3FC9"/>
    <w:rsid w:val="000E48F0"/>
    <w:rsid w:val="000E6238"/>
    <w:rsid w:val="000E67BC"/>
    <w:rsid w:val="000E7FD4"/>
    <w:rsid w:val="000F0237"/>
    <w:rsid w:val="000F026C"/>
    <w:rsid w:val="000F1305"/>
    <w:rsid w:val="000F1431"/>
    <w:rsid w:val="000F14C0"/>
    <w:rsid w:val="000F2066"/>
    <w:rsid w:val="000F3C82"/>
    <w:rsid w:val="000F4519"/>
    <w:rsid w:val="000F57C2"/>
    <w:rsid w:val="000F58B5"/>
    <w:rsid w:val="000F5B59"/>
    <w:rsid w:val="00100311"/>
    <w:rsid w:val="001004FF"/>
    <w:rsid w:val="00100E58"/>
    <w:rsid w:val="0010109B"/>
    <w:rsid w:val="00101DC4"/>
    <w:rsid w:val="0010290E"/>
    <w:rsid w:val="00103159"/>
    <w:rsid w:val="00103C19"/>
    <w:rsid w:val="001041D5"/>
    <w:rsid w:val="001046CE"/>
    <w:rsid w:val="00104C55"/>
    <w:rsid w:val="0010545D"/>
    <w:rsid w:val="0010563A"/>
    <w:rsid w:val="001056E3"/>
    <w:rsid w:val="00105C6C"/>
    <w:rsid w:val="00105DF1"/>
    <w:rsid w:val="00105F59"/>
    <w:rsid w:val="001066F9"/>
    <w:rsid w:val="00106CCD"/>
    <w:rsid w:val="00107A5C"/>
    <w:rsid w:val="00107CFB"/>
    <w:rsid w:val="00110028"/>
    <w:rsid w:val="00111328"/>
    <w:rsid w:val="00111430"/>
    <w:rsid w:val="001116FF"/>
    <w:rsid w:val="00111748"/>
    <w:rsid w:val="00111DA0"/>
    <w:rsid w:val="00112096"/>
    <w:rsid w:val="001128C8"/>
    <w:rsid w:val="00112D59"/>
    <w:rsid w:val="001136B5"/>
    <w:rsid w:val="00113E3D"/>
    <w:rsid w:val="00115356"/>
    <w:rsid w:val="001162A7"/>
    <w:rsid w:val="00116895"/>
    <w:rsid w:val="00117307"/>
    <w:rsid w:val="00120077"/>
    <w:rsid w:val="00120F46"/>
    <w:rsid w:val="001214B6"/>
    <w:rsid w:val="001215F7"/>
    <w:rsid w:val="00121833"/>
    <w:rsid w:val="001221EB"/>
    <w:rsid w:val="00122506"/>
    <w:rsid w:val="00122809"/>
    <w:rsid w:val="00123039"/>
    <w:rsid w:val="00123892"/>
    <w:rsid w:val="001243F8"/>
    <w:rsid w:val="00124E5A"/>
    <w:rsid w:val="00125363"/>
    <w:rsid w:val="0012537E"/>
    <w:rsid w:val="00125E8A"/>
    <w:rsid w:val="00125F61"/>
    <w:rsid w:val="00126906"/>
    <w:rsid w:val="00127D45"/>
    <w:rsid w:val="00130624"/>
    <w:rsid w:val="0013163F"/>
    <w:rsid w:val="00132908"/>
    <w:rsid w:val="00132949"/>
    <w:rsid w:val="00132DDC"/>
    <w:rsid w:val="00132E3E"/>
    <w:rsid w:val="00132E8C"/>
    <w:rsid w:val="001333B3"/>
    <w:rsid w:val="0013522F"/>
    <w:rsid w:val="00136134"/>
    <w:rsid w:val="0013613E"/>
    <w:rsid w:val="00136486"/>
    <w:rsid w:val="00136629"/>
    <w:rsid w:val="00136DCF"/>
    <w:rsid w:val="0013739A"/>
    <w:rsid w:val="00137483"/>
    <w:rsid w:val="0013769F"/>
    <w:rsid w:val="00140766"/>
    <w:rsid w:val="00140BDC"/>
    <w:rsid w:val="00141D0E"/>
    <w:rsid w:val="001421A5"/>
    <w:rsid w:val="00143EC6"/>
    <w:rsid w:val="00145457"/>
    <w:rsid w:val="00145740"/>
    <w:rsid w:val="00146B4C"/>
    <w:rsid w:val="0014701E"/>
    <w:rsid w:val="00147152"/>
    <w:rsid w:val="001478BA"/>
    <w:rsid w:val="00147B34"/>
    <w:rsid w:val="00150B1C"/>
    <w:rsid w:val="001510BF"/>
    <w:rsid w:val="00151102"/>
    <w:rsid w:val="001519BF"/>
    <w:rsid w:val="00152205"/>
    <w:rsid w:val="00152C05"/>
    <w:rsid w:val="00152EC5"/>
    <w:rsid w:val="00153F5F"/>
    <w:rsid w:val="00153FE8"/>
    <w:rsid w:val="0015414B"/>
    <w:rsid w:val="00154DA3"/>
    <w:rsid w:val="00154E94"/>
    <w:rsid w:val="00155879"/>
    <w:rsid w:val="00156821"/>
    <w:rsid w:val="00157603"/>
    <w:rsid w:val="001578B5"/>
    <w:rsid w:val="00157F0C"/>
    <w:rsid w:val="001614AB"/>
    <w:rsid w:val="00161C47"/>
    <w:rsid w:val="00162396"/>
    <w:rsid w:val="00162C96"/>
    <w:rsid w:val="00162F06"/>
    <w:rsid w:val="00163106"/>
    <w:rsid w:val="001632C9"/>
    <w:rsid w:val="001632D2"/>
    <w:rsid w:val="001636DC"/>
    <w:rsid w:val="0016408F"/>
    <w:rsid w:val="001657A9"/>
    <w:rsid w:val="00165E9A"/>
    <w:rsid w:val="00166B62"/>
    <w:rsid w:val="0016705D"/>
    <w:rsid w:val="0016718B"/>
    <w:rsid w:val="001675BC"/>
    <w:rsid w:val="00170136"/>
    <w:rsid w:val="0017103D"/>
    <w:rsid w:val="0017162B"/>
    <w:rsid w:val="00172AC2"/>
    <w:rsid w:val="00172BB3"/>
    <w:rsid w:val="00173BEF"/>
    <w:rsid w:val="0017413D"/>
    <w:rsid w:val="00174401"/>
    <w:rsid w:val="00174E05"/>
    <w:rsid w:val="00175B02"/>
    <w:rsid w:val="00175EC7"/>
    <w:rsid w:val="0017627D"/>
    <w:rsid w:val="001765B9"/>
    <w:rsid w:val="001765C5"/>
    <w:rsid w:val="00176B18"/>
    <w:rsid w:val="00176B41"/>
    <w:rsid w:val="00176C54"/>
    <w:rsid w:val="00177049"/>
    <w:rsid w:val="00177689"/>
    <w:rsid w:val="00180992"/>
    <w:rsid w:val="00180DA3"/>
    <w:rsid w:val="00180E21"/>
    <w:rsid w:val="00180E9A"/>
    <w:rsid w:val="00181522"/>
    <w:rsid w:val="00181EE8"/>
    <w:rsid w:val="00182675"/>
    <w:rsid w:val="001829B3"/>
    <w:rsid w:val="001829EA"/>
    <w:rsid w:val="001831A1"/>
    <w:rsid w:val="00183248"/>
    <w:rsid w:val="001837A6"/>
    <w:rsid w:val="00183DF0"/>
    <w:rsid w:val="00184CFB"/>
    <w:rsid w:val="00185B24"/>
    <w:rsid w:val="00187E36"/>
    <w:rsid w:val="00187F18"/>
    <w:rsid w:val="00187FD9"/>
    <w:rsid w:val="00190E0D"/>
    <w:rsid w:val="00191861"/>
    <w:rsid w:val="00194696"/>
    <w:rsid w:val="001958F4"/>
    <w:rsid w:val="00195A5A"/>
    <w:rsid w:val="00196122"/>
    <w:rsid w:val="001963BB"/>
    <w:rsid w:val="00196E7A"/>
    <w:rsid w:val="001972AD"/>
    <w:rsid w:val="0019777D"/>
    <w:rsid w:val="001A0484"/>
    <w:rsid w:val="001A0D01"/>
    <w:rsid w:val="001A0D3D"/>
    <w:rsid w:val="001A0EC1"/>
    <w:rsid w:val="001A118F"/>
    <w:rsid w:val="001A1400"/>
    <w:rsid w:val="001A2D9C"/>
    <w:rsid w:val="001A3517"/>
    <w:rsid w:val="001A4636"/>
    <w:rsid w:val="001A5254"/>
    <w:rsid w:val="001A5DAE"/>
    <w:rsid w:val="001A6638"/>
    <w:rsid w:val="001A6C68"/>
    <w:rsid w:val="001A6DE4"/>
    <w:rsid w:val="001A6EDE"/>
    <w:rsid w:val="001A6F4D"/>
    <w:rsid w:val="001A712D"/>
    <w:rsid w:val="001A74E6"/>
    <w:rsid w:val="001A74F0"/>
    <w:rsid w:val="001B01F7"/>
    <w:rsid w:val="001B0CBD"/>
    <w:rsid w:val="001B0F76"/>
    <w:rsid w:val="001B15BA"/>
    <w:rsid w:val="001B48B5"/>
    <w:rsid w:val="001B49FE"/>
    <w:rsid w:val="001B4B6B"/>
    <w:rsid w:val="001B4BA3"/>
    <w:rsid w:val="001B4CDD"/>
    <w:rsid w:val="001B57DB"/>
    <w:rsid w:val="001B6671"/>
    <w:rsid w:val="001B6CED"/>
    <w:rsid w:val="001B6F1B"/>
    <w:rsid w:val="001B710F"/>
    <w:rsid w:val="001B78C2"/>
    <w:rsid w:val="001B7AE8"/>
    <w:rsid w:val="001C0B83"/>
    <w:rsid w:val="001C2B1B"/>
    <w:rsid w:val="001C4063"/>
    <w:rsid w:val="001C4347"/>
    <w:rsid w:val="001C452D"/>
    <w:rsid w:val="001C4810"/>
    <w:rsid w:val="001C4DCA"/>
    <w:rsid w:val="001C5558"/>
    <w:rsid w:val="001C5B57"/>
    <w:rsid w:val="001C6032"/>
    <w:rsid w:val="001C652C"/>
    <w:rsid w:val="001C6E0D"/>
    <w:rsid w:val="001C721E"/>
    <w:rsid w:val="001C7A55"/>
    <w:rsid w:val="001D00FB"/>
    <w:rsid w:val="001D018E"/>
    <w:rsid w:val="001D0D1B"/>
    <w:rsid w:val="001D13CD"/>
    <w:rsid w:val="001D2A82"/>
    <w:rsid w:val="001D2D78"/>
    <w:rsid w:val="001D3D6A"/>
    <w:rsid w:val="001D4BC9"/>
    <w:rsid w:val="001D4DE4"/>
    <w:rsid w:val="001D50DC"/>
    <w:rsid w:val="001D575E"/>
    <w:rsid w:val="001D5B3D"/>
    <w:rsid w:val="001D5C0D"/>
    <w:rsid w:val="001D6306"/>
    <w:rsid w:val="001D6B1C"/>
    <w:rsid w:val="001D6C48"/>
    <w:rsid w:val="001D7203"/>
    <w:rsid w:val="001D74CB"/>
    <w:rsid w:val="001D76E9"/>
    <w:rsid w:val="001D7F2A"/>
    <w:rsid w:val="001E044B"/>
    <w:rsid w:val="001E047B"/>
    <w:rsid w:val="001E0962"/>
    <w:rsid w:val="001E0D54"/>
    <w:rsid w:val="001E1A65"/>
    <w:rsid w:val="001E2086"/>
    <w:rsid w:val="001E2714"/>
    <w:rsid w:val="001E2B25"/>
    <w:rsid w:val="001E3428"/>
    <w:rsid w:val="001E35CA"/>
    <w:rsid w:val="001E35FA"/>
    <w:rsid w:val="001E52BD"/>
    <w:rsid w:val="001E555A"/>
    <w:rsid w:val="001E5688"/>
    <w:rsid w:val="001E57A6"/>
    <w:rsid w:val="001E603F"/>
    <w:rsid w:val="001E65C1"/>
    <w:rsid w:val="001E6A9D"/>
    <w:rsid w:val="001E6C06"/>
    <w:rsid w:val="001E7CB7"/>
    <w:rsid w:val="001F0849"/>
    <w:rsid w:val="001F1432"/>
    <w:rsid w:val="001F347E"/>
    <w:rsid w:val="001F34DC"/>
    <w:rsid w:val="001F367D"/>
    <w:rsid w:val="001F36EF"/>
    <w:rsid w:val="001F3ACE"/>
    <w:rsid w:val="001F3E84"/>
    <w:rsid w:val="001F4138"/>
    <w:rsid w:val="001F4147"/>
    <w:rsid w:val="001F5AFD"/>
    <w:rsid w:val="001F61C7"/>
    <w:rsid w:val="001F61E4"/>
    <w:rsid w:val="001F632C"/>
    <w:rsid w:val="001F63F6"/>
    <w:rsid w:val="001F6A5B"/>
    <w:rsid w:val="001F6E4B"/>
    <w:rsid w:val="001F6FFF"/>
    <w:rsid w:val="001F7C01"/>
    <w:rsid w:val="00201114"/>
    <w:rsid w:val="00201890"/>
    <w:rsid w:val="002021D6"/>
    <w:rsid w:val="00202BC2"/>
    <w:rsid w:val="00203B96"/>
    <w:rsid w:val="00204234"/>
    <w:rsid w:val="00204857"/>
    <w:rsid w:val="00205484"/>
    <w:rsid w:val="00205609"/>
    <w:rsid w:val="00205B03"/>
    <w:rsid w:val="00206156"/>
    <w:rsid w:val="002064C2"/>
    <w:rsid w:val="00206722"/>
    <w:rsid w:val="00206A32"/>
    <w:rsid w:val="00206DE4"/>
    <w:rsid w:val="00206F71"/>
    <w:rsid w:val="0020700B"/>
    <w:rsid w:val="00207BE8"/>
    <w:rsid w:val="002104DA"/>
    <w:rsid w:val="0021091D"/>
    <w:rsid w:val="00210A14"/>
    <w:rsid w:val="00210D29"/>
    <w:rsid w:val="00210DAB"/>
    <w:rsid w:val="00211278"/>
    <w:rsid w:val="002112E1"/>
    <w:rsid w:val="00211B38"/>
    <w:rsid w:val="00211E2C"/>
    <w:rsid w:val="002124D3"/>
    <w:rsid w:val="002137A8"/>
    <w:rsid w:val="00213E75"/>
    <w:rsid w:val="00214980"/>
    <w:rsid w:val="0021579B"/>
    <w:rsid w:val="0021587A"/>
    <w:rsid w:val="002158B5"/>
    <w:rsid w:val="0021590E"/>
    <w:rsid w:val="00215CEC"/>
    <w:rsid w:val="00215EE0"/>
    <w:rsid w:val="0021621C"/>
    <w:rsid w:val="002167DB"/>
    <w:rsid w:val="0021768D"/>
    <w:rsid w:val="00220495"/>
    <w:rsid w:val="0022072E"/>
    <w:rsid w:val="0022076C"/>
    <w:rsid w:val="0022136E"/>
    <w:rsid w:val="002213CE"/>
    <w:rsid w:val="00222696"/>
    <w:rsid w:val="002226E4"/>
    <w:rsid w:val="00222A63"/>
    <w:rsid w:val="00222D11"/>
    <w:rsid w:val="0022345A"/>
    <w:rsid w:val="00223937"/>
    <w:rsid w:val="00224786"/>
    <w:rsid w:val="002251B3"/>
    <w:rsid w:val="00225358"/>
    <w:rsid w:val="00225384"/>
    <w:rsid w:val="00225A82"/>
    <w:rsid w:val="00225B36"/>
    <w:rsid w:val="0022646E"/>
    <w:rsid w:val="00226B1F"/>
    <w:rsid w:val="00226F63"/>
    <w:rsid w:val="00227A6B"/>
    <w:rsid w:val="00230302"/>
    <w:rsid w:val="0023031D"/>
    <w:rsid w:val="00231D0C"/>
    <w:rsid w:val="00232752"/>
    <w:rsid w:val="0023295E"/>
    <w:rsid w:val="00232C6C"/>
    <w:rsid w:val="00232FF4"/>
    <w:rsid w:val="00233BE1"/>
    <w:rsid w:val="00234E83"/>
    <w:rsid w:val="00235213"/>
    <w:rsid w:val="00235DDE"/>
    <w:rsid w:val="002367E7"/>
    <w:rsid w:val="00236A86"/>
    <w:rsid w:val="00237795"/>
    <w:rsid w:val="00237C3B"/>
    <w:rsid w:val="00237CF7"/>
    <w:rsid w:val="0024083F"/>
    <w:rsid w:val="002411C0"/>
    <w:rsid w:val="00241DE4"/>
    <w:rsid w:val="00242374"/>
    <w:rsid w:val="002424C0"/>
    <w:rsid w:val="002431DB"/>
    <w:rsid w:val="002433C5"/>
    <w:rsid w:val="00243E49"/>
    <w:rsid w:val="00243F38"/>
    <w:rsid w:val="00244662"/>
    <w:rsid w:val="0024484E"/>
    <w:rsid w:val="00244BE7"/>
    <w:rsid w:val="00244EDF"/>
    <w:rsid w:val="00245801"/>
    <w:rsid w:val="002465B1"/>
    <w:rsid w:val="00246E0C"/>
    <w:rsid w:val="00247724"/>
    <w:rsid w:val="00250303"/>
    <w:rsid w:val="00250DCD"/>
    <w:rsid w:val="00250EBC"/>
    <w:rsid w:val="002519F4"/>
    <w:rsid w:val="00251DA6"/>
    <w:rsid w:val="00252939"/>
    <w:rsid w:val="002535B4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5852"/>
    <w:rsid w:val="002566B7"/>
    <w:rsid w:val="00256770"/>
    <w:rsid w:val="00256DD1"/>
    <w:rsid w:val="00257D78"/>
    <w:rsid w:val="00260181"/>
    <w:rsid w:val="0026307F"/>
    <w:rsid w:val="00263E93"/>
    <w:rsid w:val="0026423D"/>
    <w:rsid w:val="0026532B"/>
    <w:rsid w:val="00265F02"/>
    <w:rsid w:val="00266071"/>
    <w:rsid w:val="002674CB"/>
    <w:rsid w:val="0027039F"/>
    <w:rsid w:val="002705DC"/>
    <w:rsid w:val="00271529"/>
    <w:rsid w:val="00271AE9"/>
    <w:rsid w:val="00271F95"/>
    <w:rsid w:val="0027361D"/>
    <w:rsid w:val="00273E23"/>
    <w:rsid w:val="002740C2"/>
    <w:rsid w:val="002743BB"/>
    <w:rsid w:val="00276875"/>
    <w:rsid w:val="00276BA0"/>
    <w:rsid w:val="00277670"/>
    <w:rsid w:val="0028099F"/>
    <w:rsid w:val="0028166A"/>
    <w:rsid w:val="00281CE6"/>
    <w:rsid w:val="00281F11"/>
    <w:rsid w:val="002824BB"/>
    <w:rsid w:val="00282978"/>
    <w:rsid w:val="00282B14"/>
    <w:rsid w:val="00282BD2"/>
    <w:rsid w:val="00283C03"/>
    <w:rsid w:val="00285878"/>
    <w:rsid w:val="00285AFA"/>
    <w:rsid w:val="002862BE"/>
    <w:rsid w:val="00286506"/>
    <w:rsid w:val="0028656F"/>
    <w:rsid w:val="0028763F"/>
    <w:rsid w:val="00287E25"/>
    <w:rsid w:val="00287E3D"/>
    <w:rsid w:val="0029008A"/>
    <w:rsid w:val="002908AF"/>
    <w:rsid w:val="0029115F"/>
    <w:rsid w:val="002924BA"/>
    <w:rsid w:val="00292764"/>
    <w:rsid w:val="002929EA"/>
    <w:rsid w:val="002940C5"/>
    <w:rsid w:val="00294A8B"/>
    <w:rsid w:val="0029540F"/>
    <w:rsid w:val="002958B9"/>
    <w:rsid w:val="00296272"/>
    <w:rsid w:val="002969BE"/>
    <w:rsid w:val="00297326"/>
    <w:rsid w:val="0029751C"/>
    <w:rsid w:val="002979BF"/>
    <w:rsid w:val="002A04C5"/>
    <w:rsid w:val="002A0B9B"/>
    <w:rsid w:val="002A108B"/>
    <w:rsid w:val="002A13CB"/>
    <w:rsid w:val="002A17D9"/>
    <w:rsid w:val="002A23B4"/>
    <w:rsid w:val="002A2448"/>
    <w:rsid w:val="002A24A8"/>
    <w:rsid w:val="002A3764"/>
    <w:rsid w:val="002A557E"/>
    <w:rsid w:val="002A61A9"/>
    <w:rsid w:val="002A6642"/>
    <w:rsid w:val="002A7171"/>
    <w:rsid w:val="002A7256"/>
    <w:rsid w:val="002A7497"/>
    <w:rsid w:val="002A77C0"/>
    <w:rsid w:val="002A7925"/>
    <w:rsid w:val="002A7ADC"/>
    <w:rsid w:val="002B076C"/>
    <w:rsid w:val="002B152E"/>
    <w:rsid w:val="002B1C3B"/>
    <w:rsid w:val="002B285D"/>
    <w:rsid w:val="002B2E4D"/>
    <w:rsid w:val="002B302C"/>
    <w:rsid w:val="002B3093"/>
    <w:rsid w:val="002B360C"/>
    <w:rsid w:val="002B381D"/>
    <w:rsid w:val="002B3E52"/>
    <w:rsid w:val="002B3F89"/>
    <w:rsid w:val="002B4268"/>
    <w:rsid w:val="002B44E7"/>
    <w:rsid w:val="002B5C4E"/>
    <w:rsid w:val="002B61D7"/>
    <w:rsid w:val="002B651A"/>
    <w:rsid w:val="002B6DF3"/>
    <w:rsid w:val="002B76DE"/>
    <w:rsid w:val="002B7E04"/>
    <w:rsid w:val="002C096D"/>
    <w:rsid w:val="002C0D71"/>
    <w:rsid w:val="002C0E00"/>
    <w:rsid w:val="002C1AC0"/>
    <w:rsid w:val="002C1D76"/>
    <w:rsid w:val="002C1F7F"/>
    <w:rsid w:val="002C215C"/>
    <w:rsid w:val="002C22A7"/>
    <w:rsid w:val="002C29A9"/>
    <w:rsid w:val="002C4248"/>
    <w:rsid w:val="002C42EE"/>
    <w:rsid w:val="002C43C6"/>
    <w:rsid w:val="002C4FF3"/>
    <w:rsid w:val="002C54F2"/>
    <w:rsid w:val="002C5B83"/>
    <w:rsid w:val="002C6468"/>
    <w:rsid w:val="002D0219"/>
    <w:rsid w:val="002D084B"/>
    <w:rsid w:val="002D0960"/>
    <w:rsid w:val="002D098B"/>
    <w:rsid w:val="002D0CC0"/>
    <w:rsid w:val="002D1A9F"/>
    <w:rsid w:val="002D1DFA"/>
    <w:rsid w:val="002D24F6"/>
    <w:rsid w:val="002D2AD6"/>
    <w:rsid w:val="002D2B67"/>
    <w:rsid w:val="002D2CBF"/>
    <w:rsid w:val="002D3129"/>
    <w:rsid w:val="002D32F3"/>
    <w:rsid w:val="002D408E"/>
    <w:rsid w:val="002D4499"/>
    <w:rsid w:val="002D462B"/>
    <w:rsid w:val="002D4B70"/>
    <w:rsid w:val="002D5929"/>
    <w:rsid w:val="002D5B53"/>
    <w:rsid w:val="002D6598"/>
    <w:rsid w:val="002D6E54"/>
    <w:rsid w:val="002D7145"/>
    <w:rsid w:val="002D7363"/>
    <w:rsid w:val="002D7855"/>
    <w:rsid w:val="002D7CFC"/>
    <w:rsid w:val="002E0004"/>
    <w:rsid w:val="002E07E9"/>
    <w:rsid w:val="002E190E"/>
    <w:rsid w:val="002E20DB"/>
    <w:rsid w:val="002E2F7E"/>
    <w:rsid w:val="002E3C60"/>
    <w:rsid w:val="002E562A"/>
    <w:rsid w:val="002E6051"/>
    <w:rsid w:val="002E659B"/>
    <w:rsid w:val="002E7B2B"/>
    <w:rsid w:val="002F2630"/>
    <w:rsid w:val="002F2A6F"/>
    <w:rsid w:val="002F2E51"/>
    <w:rsid w:val="002F369A"/>
    <w:rsid w:val="002F3C82"/>
    <w:rsid w:val="002F3E0A"/>
    <w:rsid w:val="002F3EEC"/>
    <w:rsid w:val="002F48A2"/>
    <w:rsid w:val="002F536B"/>
    <w:rsid w:val="002F56C9"/>
    <w:rsid w:val="002F575C"/>
    <w:rsid w:val="002F67CB"/>
    <w:rsid w:val="002F7502"/>
    <w:rsid w:val="002F778E"/>
    <w:rsid w:val="002F785B"/>
    <w:rsid w:val="00300057"/>
    <w:rsid w:val="00300080"/>
    <w:rsid w:val="00300174"/>
    <w:rsid w:val="003004D8"/>
    <w:rsid w:val="0030061E"/>
    <w:rsid w:val="0030107E"/>
    <w:rsid w:val="00301197"/>
    <w:rsid w:val="00303565"/>
    <w:rsid w:val="003036B8"/>
    <w:rsid w:val="00303750"/>
    <w:rsid w:val="00304324"/>
    <w:rsid w:val="0030451A"/>
    <w:rsid w:val="00304663"/>
    <w:rsid w:val="00307013"/>
    <w:rsid w:val="003076B1"/>
    <w:rsid w:val="00310BDE"/>
    <w:rsid w:val="0031162A"/>
    <w:rsid w:val="003116D5"/>
    <w:rsid w:val="00311812"/>
    <w:rsid w:val="00311B35"/>
    <w:rsid w:val="00312516"/>
    <w:rsid w:val="00312900"/>
    <w:rsid w:val="003138FC"/>
    <w:rsid w:val="00314845"/>
    <w:rsid w:val="00314F23"/>
    <w:rsid w:val="00315807"/>
    <w:rsid w:val="00316203"/>
    <w:rsid w:val="00316457"/>
    <w:rsid w:val="00317593"/>
    <w:rsid w:val="003176E6"/>
    <w:rsid w:val="00321B17"/>
    <w:rsid w:val="00322398"/>
    <w:rsid w:val="00322A26"/>
    <w:rsid w:val="00323E41"/>
    <w:rsid w:val="00325240"/>
    <w:rsid w:val="00325969"/>
    <w:rsid w:val="00325A78"/>
    <w:rsid w:val="00325ADC"/>
    <w:rsid w:val="00325FFB"/>
    <w:rsid w:val="00326AED"/>
    <w:rsid w:val="00327840"/>
    <w:rsid w:val="00327ADB"/>
    <w:rsid w:val="00327D5C"/>
    <w:rsid w:val="00327D7B"/>
    <w:rsid w:val="00330119"/>
    <w:rsid w:val="0033021A"/>
    <w:rsid w:val="00332221"/>
    <w:rsid w:val="003323F9"/>
    <w:rsid w:val="00332441"/>
    <w:rsid w:val="00332B5B"/>
    <w:rsid w:val="00333E9E"/>
    <w:rsid w:val="00334D5C"/>
    <w:rsid w:val="0033514D"/>
    <w:rsid w:val="003352B6"/>
    <w:rsid w:val="00335A80"/>
    <w:rsid w:val="00337306"/>
    <w:rsid w:val="00337C43"/>
    <w:rsid w:val="00337EC8"/>
    <w:rsid w:val="003408C1"/>
    <w:rsid w:val="00341585"/>
    <w:rsid w:val="00342C31"/>
    <w:rsid w:val="0034320E"/>
    <w:rsid w:val="00343297"/>
    <w:rsid w:val="003432BF"/>
    <w:rsid w:val="003435A6"/>
    <w:rsid w:val="003439CC"/>
    <w:rsid w:val="00343AA5"/>
    <w:rsid w:val="00343EAD"/>
    <w:rsid w:val="003441A4"/>
    <w:rsid w:val="00345235"/>
    <w:rsid w:val="00345D5E"/>
    <w:rsid w:val="00347048"/>
    <w:rsid w:val="0035024D"/>
    <w:rsid w:val="00350A20"/>
    <w:rsid w:val="003511D1"/>
    <w:rsid w:val="003517D3"/>
    <w:rsid w:val="00351A33"/>
    <w:rsid w:val="00351E79"/>
    <w:rsid w:val="00351FFE"/>
    <w:rsid w:val="00352CF0"/>
    <w:rsid w:val="00352DF0"/>
    <w:rsid w:val="00352FFC"/>
    <w:rsid w:val="0035315B"/>
    <w:rsid w:val="0035332A"/>
    <w:rsid w:val="003537CE"/>
    <w:rsid w:val="003539B1"/>
    <w:rsid w:val="00353B77"/>
    <w:rsid w:val="00353DF0"/>
    <w:rsid w:val="0035429D"/>
    <w:rsid w:val="003545DF"/>
    <w:rsid w:val="00355103"/>
    <w:rsid w:val="00355F34"/>
    <w:rsid w:val="003577EA"/>
    <w:rsid w:val="00360693"/>
    <w:rsid w:val="0036163C"/>
    <w:rsid w:val="003625BD"/>
    <w:rsid w:val="00362B95"/>
    <w:rsid w:val="00362E53"/>
    <w:rsid w:val="00362E67"/>
    <w:rsid w:val="003630D8"/>
    <w:rsid w:val="0036328D"/>
    <w:rsid w:val="003649F3"/>
    <w:rsid w:val="00364D73"/>
    <w:rsid w:val="00365BB2"/>
    <w:rsid w:val="00366CDC"/>
    <w:rsid w:val="00367A82"/>
    <w:rsid w:val="0037054A"/>
    <w:rsid w:val="00370F00"/>
    <w:rsid w:val="00370F0C"/>
    <w:rsid w:val="00371106"/>
    <w:rsid w:val="00371277"/>
    <w:rsid w:val="0037145A"/>
    <w:rsid w:val="00372259"/>
    <w:rsid w:val="00373E8B"/>
    <w:rsid w:val="00373F4D"/>
    <w:rsid w:val="003745CB"/>
    <w:rsid w:val="00374E24"/>
    <w:rsid w:val="00374E54"/>
    <w:rsid w:val="003753FC"/>
    <w:rsid w:val="0037542B"/>
    <w:rsid w:val="00375E42"/>
    <w:rsid w:val="00376480"/>
    <w:rsid w:val="003765A4"/>
    <w:rsid w:val="003768D8"/>
    <w:rsid w:val="003801D0"/>
    <w:rsid w:val="00380A33"/>
    <w:rsid w:val="00380A78"/>
    <w:rsid w:val="00380FB3"/>
    <w:rsid w:val="00381127"/>
    <w:rsid w:val="00381B1F"/>
    <w:rsid w:val="003834E5"/>
    <w:rsid w:val="00384973"/>
    <w:rsid w:val="0038531A"/>
    <w:rsid w:val="00385EF6"/>
    <w:rsid w:val="003878D2"/>
    <w:rsid w:val="00387A18"/>
    <w:rsid w:val="003912BC"/>
    <w:rsid w:val="00391970"/>
    <w:rsid w:val="0039260A"/>
    <w:rsid w:val="00392877"/>
    <w:rsid w:val="00395257"/>
    <w:rsid w:val="003953BE"/>
    <w:rsid w:val="003956D8"/>
    <w:rsid w:val="003960B0"/>
    <w:rsid w:val="00396286"/>
    <w:rsid w:val="003964E4"/>
    <w:rsid w:val="00396E0E"/>
    <w:rsid w:val="003973F9"/>
    <w:rsid w:val="00397DDA"/>
    <w:rsid w:val="00397E1D"/>
    <w:rsid w:val="003A0DF9"/>
    <w:rsid w:val="003A1446"/>
    <w:rsid w:val="003A1863"/>
    <w:rsid w:val="003A1FAB"/>
    <w:rsid w:val="003A2ECB"/>
    <w:rsid w:val="003A475C"/>
    <w:rsid w:val="003A4848"/>
    <w:rsid w:val="003A596C"/>
    <w:rsid w:val="003A5ABE"/>
    <w:rsid w:val="003A5ED9"/>
    <w:rsid w:val="003A7A13"/>
    <w:rsid w:val="003A7A55"/>
    <w:rsid w:val="003A7F12"/>
    <w:rsid w:val="003B120D"/>
    <w:rsid w:val="003B1F90"/>
    <w:rsid w:val="003B2CFF"/>
    <w:rsid w:val="003B2D99"/>
    <w:rsid w:val="003B37D1"/>
    <w:rsid w:val="003B37DE"/>
    <w:rsid w:val="003B3C88"/>
    <w:rsid w:val="003B50D7"/>
    <w:rsid w:val="003B5DC5"/>
    <w:rsid w:val="003B5E3E"/>
    <w:rsid w:val="003B5F07"/>
    <w:rsid w:val="003B5F60"/>
    <w:rsid w:val="003B75D5"/>
    <w:rsid w:val="003B7EA7"/>
    <w:rsid w:val="003C000A"/>
    <w:rsid w:val="003C09BC"/>
    <w:rsid w:val="003C0C60"/>
    <w:rsid w:val="003C12FF"/>
    <w:rsid w:val="003C1E6C"/>
    <w:rsid w:val="003C1F45"/>
    <w:rsid w:val="003C21CA"/>
    <w:rsid w:val="003C26DC"/>
    <w:rsid w:val="003C29DC"/>
    <w:rsid w:val="003C3151"/>
    <w:rsid w:val="003C32DC"/>
    <w:rsid w:val="003C3554"/>
    <w:rsid w:val="003C376F"/>
    <w:rsid w:val="003C46BC"/>
    <w:rsid w:val="003C4B1C"/>
    <w:rsid w:val="003C5660"/>
    <w:rsid w:val="003C613B"/>
    <w:rsid w:val="003C6647"/>
    <w:rsid w:val="003C6825"/>
    <w:rsid w:val="003C6B88"/>
    <w:rsid w:val="003C71E9"/>
    <w:rsid w:val="003C726D"/>
    <w:rsid w:val="003C74EA"/>
    <w:rsid w:val="003C7A0B"/>
    <w:rsid w:val="003C7AB8"/>
    <w:rsid w:val="003C7CF7"/>
    <w:rsid w:val="003C7DA2"/>
    <w:rsid w:val="003D014D"/>
    <w:rsid w:val="003D0375"/>
    <w:rsid w:val="003D05C7"/>
    <w:rsid w:val="003D0F8F"/>
    <w:rsid w:val="003D1656"/>
    <w:rsid w:val="003D19B2"/>
    <w:rsid w:val="003D1F8D"/>
    <w:rsid w:val="003D202B"/>
    <w:rsid w:val="003D31C9"/>
    <w:rsid w:val="003D340D"/>
    <w:rsid w:val="003D348E"/>
    <w:rsid w:val="003D404C"/>
    <w:rsid w:val="003D4056"/>
    <w:rsid w:val="003D4560"/>
    <w:rsid w:val="003D4D5A"/>
    <w:rsid w:val="003D4F76"/>
    <w:rsid w:val="003D74B5"/>
    <w:rsid w:val="003E0029"/>
    <w:rsid w:val="003E05E7"/>
    <w:rsid w:val="003E092B"/>
    <w:rsid w:val="003E0AA5"/>
    <w:rsid w:val="003E1FD0"/>
    <w:rsid w:val="003E20CE"/>
    <w:rsid w:val="003E20F5"/>
    <w:rsid w:val="003E2605"/>
    <w:rsid w:val="003E2B17"/>
    <w:rsid w:val="003E2E41"/>
    <w:rsid w:val="003E377A"/>
    <w:rsid w:val="003E3ACF"/>
    <w:rsid w:val="003E3ADA"/>
    <w:rsid w:val="003E3DE3"/>
    <w:rsid w:val="003E4850"/>
    <w:rsid w:val="003E5045"/>
    <w:rsid w:val="003E54BD"/>
    <w:rsid w:val="003E6B15"/>
    <w:rsid w:val="003E70E7"/>
    <w:rsid w:val="003E78E7"/>
    <w:rsid w:val="003F1835"/>
    <w:rsid w:val="003F19DE"/>
    <w:rsid w:val="003F1A75"/>
    <w:rsid w:val="003F405F"/>
    <w:rsid w:val="003F4080"/>
    <w:rsid w:val="003F46AB"/>
    <w:rsid w:val="003F4C63"/>
    <w:rsid w:val="003F55E3"/>
    <w:rsid w:val="003F5C3D"/>
    <w:rsid w:val="003F719D"/>
    <w:rsid w:val="003F73B6"/>
    <w:rsid w:val="00401F4E"/>
    <w:rsid w:val="00403148"/>
    <w:rsid w:val="00403525"/>
    <w:rsid w:val="004037BC"/>
    <w:rsid w:val="0040387B"/>
    <w:rsid w:val="00403BFB"/>
    <w:rsid w:val="00403D42"/>
    <w:rsid w:val="00404523"/>
    <w:rsid w:val="00404CE4"/>
    <w:rsid w:val="00404F2D"/>
    <w:rsid w:val="00406CD5"/>
    <w:rsid w:val="00407794"/>
    <w:rsid w:val="00407C76"/>
    <w:rsid w:val="0041018C"/>
    <w:rsid w:val="004108A5"/>
    <w:rsid w:val="0041161A"/>
    <w:rsid w:val="00411AA0"/>
    <w:rsid w:val="00411AE2"/>
    <w:rsid w:val="00411D2B"/>
    <w:rsid w:val="00413F9E"/>
    <w:rsid w:val="00414323"/>
    <w:rsid w:val="00414BE1"/>
    <w:rsid w:val="00415AF3"/>
    <w:rsid w:val="004160E5"/>
    <w:rsid w:val="004162E1"/>
    <w:rsid w:val="004163AF"/>
    <w:rsid w:val="00416557"/>
    <w:rsid w:val="0041753B"/>
    <w:rsid w:val="004179D7"/>
    <w:rsid w:val="00417F17"/>
    <w:rsid w:val="00420E2B"/>
    <w:rsid w:val="0042161C"/>
    <w:rsid w:val="00421A76"/>
    <w:rsid w:val="004231AD"/>
    <w:rsid w:val="00423913"/>
    <w:rsid w:val="0042450D"/>
    <w:rsid w:val="00425053"/>
    <w:rsid w:val="0042578F"/>
    <w:rsid w:val="004263AE"/>
    <w:rsid w:val="00426575"/>
    <w:rsid w:val="0042694A"/>
    <w:rsid w:val="0042701C"/>
    <w:rsid w:val="0042713A"/>
    <w:rsid w:val="00427844"/>
    <w:rsid w:val="00427A9C"/>
    <w:rsid w:val="00431160"/>
    <w:rsid w:val="004317E9"/>
    <w:rsid w:val="00431EA7"/>
    <w:rsid w:val="00432532"/>
    <w:rsid w:val="00432C33"/>
    <w:rsid w:val="00432F58"/>
    <w:rsid w:val="00433133"/>
    <w:rsid w:val="004333C1"/>
    <w:rsid w:val="004336BB"/>
    <w:rsid w:val="00433B66"/>
    <w:rsid w:val="00433B67"/>
    <w:rsid w:val="00433E78"/>
    <w:rsid w:val="004343B3"/>
    <w:rsid w:val="0043463F"/>
    <w:rsid w:val="0043485F"/>
    <w:rsid w:val="00434CF3"/>
    <w:rsid w:val="0043581E"/>
    <w:rsid w:val="00435885"/>
    <w:rsid w:val="00436121"/>
    <w:rsid w:val="00436E03"/>
    <w:rsid w:val="00437511"/>
    <w:rsid w:val="004414BA"/>
    <w:rsid w:val="004417D2"/>
    <w:rsid w:val="00442777"/>
    <w:rsid w:val="004436F0"/>
    <w:rsid w:val="004442CA"/>
    <w:rsid w:val="0044539C"/>
    <w:rsid w:val="004453A6"/>
    <w:rsid w:val="004468DD"/>
    <w:rsid w:val="0044742C"/>
    <w:rsid w:val="00447945"/>
    <w:rsid w:val="00450915"/>
    <w:rsid w:val="00450BEC"/>
    <w:rsid w:val="00450C93"/>
    <w:rsid w:val="0045136A"/>
    <w:rsid w:val="0045148A"/>
    <w:rsid w:val="00451762"/>
    <w:rsid w:val="00451793"/>
    <w:rsid w:val="004519D3"/>
    <w:rsid w:val="0045224C"/>
    <w:rsid w:val="004527AC"/>
    <w:rsid w:val="00452B1C"/>
    <w:rsid w:val="00452C88"/>
    <w:rsid w:val="00452D6A"/>
    <w:rsid w:val="004537A2"/>
    <w:rsid w:val="004539B3"/>
    <w:rsid w:val="00453A07"/>
    <w:rsid w:val="004545D4"/>
    <w:rsid w:val="00455BA2"/>
    <w:rsid w:val="00455C0A"/>
    <w:rsid w:val="00456704"/>
    <w:rsid w:val="00456B2F"/>
    <w:rsid w:val="004610CC"/>
    <w:rsid w:val="004616C0"/>
    <w:rsid w:val="004630DD"/>
    <w:rsid w:val="004632D4"/>
    <w:rsid w:val="00463400"/>
    <w:rsid w:val="00464A65"/>
    <w:rsid w:val="00464D00"/>
    <w:rsid w:val="00464DCF"/>
    <w:rsid w:val="0046592E"/>
    <w:rsid w:val="004661D8"/>
    <w:rsid w:val="004665FC"/>
    <w:rsid w:val="00467E18"/>
    <w:rsid w:val="00470B6B"/>
    <w:rsid w:val="0047129A"/>
    <w:rsid w:val="00472C58"/>
    <w:rsid w:val="004730DA"/>
    <w:rsid w:val="004733BF"/>
    <w:rsid w:val="004734F7"/>
    <w:rsid w:val="004735A2"/>
    <w:rsid w:val="00474341"/>
    <w:rsid w:val="00474B17"/>
    <w:rsid w:val="00474DBA"/>
    <w:rsid w:val="00474E2E"/>
    <w:rsid w:val="004758D4"/>
    <w:rsid w:val="00476754"/>
    <w:rsid w:val="004768D8"/>
    <w:rsid w:val="00476D1A"/>
    <w:rsid w:val="0047757A"/>
    <w:rsid w:val="00477BA5"/>
    <w:rsid w:val="00477ECC"/>
    <w:rsid w:val="004813DF"/>
    <w:rsid w:val="0048158A"/>
    <w:rsid w:val="00481A8E"/>
    <w:rsid w:val="00481CDE"/>
    <w:rsid w:val="00481DE6"/>
    <w:rsid w:val="00482464"/>
    <w:rsid w:val="00482AA8"/>
    <w:rsid w:val="00482E18"/>
    <w:rsid w:val="00483F56"/>
    <w:rsid w:val="00484014"/>
    <w:rsid w:val="00484EF9"/>
    <w:rsid w:val="00485452"/>
    <w:rsid w:val="00485509"/>
    <w:rsid w:val="0048593B"/>
    <w:rsid w:val="00486BAA"/>
    <w:rsid w:val="00487540"/>
    <w:rsid w:val="004903EB"/>
    <w:rsid w:val="004904A8"/>
    <w:rsid w:val="004911A4"/>
    <w:rsid w:val="00491B07"/>
    <w:rsid w:val="00492436"/>
    <w:rsid w:val="00492A05"/>
    <w:rsid w:val="00492F87"/>
    <w:rsid w:val="0049347F"/>
    <w:rsid w:val="004938D7"/>
    <w:rsid w:val="00494AAE"/>
    <w:rsid w:val="00494E24"/>
    <w:rsid w:val="00494EF6"/>
    <w:rsid w:val="0049501A"/>
    <w:rsid w:val="00495573"/>
    <w:rsid w:val="004956C2"/>
    <w:rsid w:val="00495E54"/>
    <w:rsid w:val="0049634E"/>
    <w:rsid w:val="00497917"/>
    <w:rsid w:val="00497BC0"/>
    <w:rsid w:val="004A0101"/>
    <w:rsid w:val="004A04FB"/>
    <w:rsid w:val="004A0A81"/>
    <w:rsid w:val="004A18E4"/>
    <w:rsid w:val="004A1D93"/>
    <w:rsid w:val="004A233A"/>
    <w:rsid w:val="004A2863"/>
    <w:rsid w:val="004A2C5D"/>
    <w:rsid w:val="004A3FE7"/>
    <w:rsid w:val="004A42EB"/>
    <w:rsid w:val="004A43A5"/>
    <w:rsid w:val="004A45A0"/>
    <w:rsid w:val="004A49A4"/>
    <w:rsid w:val="004A4BDA"/>
    <w:rsid w:val="004A4BDB"/>
    <w:rsid w:val="004A600A"/>
    <w:rsid w:val="004A708D"/>
    <w:rsid w:val="004A72F5"/>
    <w:rsid w:val="004A74F2"/>
    <w:rsid w:val="004A7B1A"/>
    <w:rsid w:val="004A7E73"/>
    <w:rsid w:val="004B0BA2"/>
    <w:rsid w:val="004B12C3"/>
    <w:rsid w:val="004B1717"/>
    <w:rsid w:val="004B18B6"/>
    <w:rsid w:val="004B2755"/>
    <w:rsid w:val="004B2CAA"/>
    <w:rsid w:val="004B2D4B"/>
    <w:rsid w:val="004B3162"/>
    <w:rsid w:val="004B3388"/>
    <w:rsid w:val="004B343F"/>
    <w:rsid w:val="004B4033"/>
    <w:rsid w:val="004B416D"/>
    <w:rsid w:val="004B422F"/>
    <w:rsid w:val="004B52A8"/>
    <w:rsid w:val="004B5E3D"/>
    <w:rsid w:val="004B739B"/>
    <w:rsid w:val="004B75B5"/>
    <w:rsid w:val="004C039F"/>
    <w:rsid w:val="004C1C09"/>
    <w:rsid w:val="004C1CD4"/>
    <w:rsid w:val="004C2386"/>
    <w:rsid w:val="004C23E5"/>
    <w:rsid w:val="004C3577"/>
    <w:rsid w:val="004C42D3"/>
    <w:rsid w:val="004C4638"/>
    <w:rsid w:val="004C4639"/>
    <w:rsid w:val="004C489F"/>
    <w:rsid w:val="004C4E8C"/>
    <w:rsid w:val="004C54A3"/>
    <w:rsid w:val="004C598A"/>
    <w:rsid w:val="004C5C66"/>
    <w:rsid w:val="004C6A4D"/>
    <w:rsid w:val="004C6AAF"/>
    <w:rsid w:val="004C737D"/>
    <w:rsid w:val="004C7996"/>
    <w:rsid w:val="004D26E6"/>
    <w:rsid w:val="004D3448"/>
    <w:rsid w:val="004D375B"/>
    <w:rsid w:val="004D3DCB"/>
    <w:rsid w:val="004D52F9"/>
    <w:rsid w:val="004D58D3"/>
    <w:rsid w:val="004D5C63"/>
    <w:rsid w:val="004D6049"/>
    <w:rsid w:val="004D606F"/>
    <w:rsid w:val="004D62A4"/>
    <w:rsid w:val="004D64B6"/>
    <w:rsid w:val="004D658F"/>
    <w:rsid w:val="004D6E7E"/>
    <w:rsid w:val="004E0223"/>
    <w:rsid w:val="004E0FBC"/>
    <w:rsid w:val="004E1D16"/>
    <w:rsid w:val="004E2174"/>
    <w:rsid w:val="004E21E4"/>
    <w:rsid w:val="004E2A7C"/>
    <w:rsid w:val="004E33B4"/>
    <w:rsid w:val="004E36CF"/>
    <w:rsid w:val="004E3AEC"/>
    <w:rsid w:val="004E3B35"/>
    <w:rsid w:val="004E3C48"/>
    <w:rsid w:val="004E41FA"/>
    <w:rsid w:val="004E529E"/>
    <w:rsid w:val="004E5352"/>
    <w:rsid w:val="004E5AD1"/>
    <w:rsid w:val="004E6144"/>
    <w:rsid w:val="004E6E27"/>
    <w:rsid w:val="004E79FC"/>
    <w:rsid w:val="004F0103"/>
    <w:rsid w:val="004F1778"/>
    <w:rsid w:val="004F187D"/>
    <w:rsid w:val="004F1992"/>
    <w:rsid w:val="004F1BDA"/>
    <w:rsid w:val="004F2079"/>
    <w:rsid w:val="004F20C2"/>
    <w:rsid w:val="004F2470"/>
    <w:rsid w:val="004F2482"/>
    <w:rsid w:val="004F27EF"/>
    <w:rsid w:val="004F3152"/>
    <w:rsid w:val="004F347E"/>
    <w:rsid w:val="004F3DC3"/>
    <w:rsid w:val="004F48CD"/>
    <w:rsid w:val="004F4913"/>
    <w:rsid w:val="004F58D4"/>
    <w:rsid w:val="004F636A"/>
    <w:rsid w:val="004F71FB"/>
    <w:rsid w:val="005030CE"/>
    <w:rsid w:val="005031CB"/>
    <w:rsid w:val="00504565"/>
    <w:rsid w:val="005053F5"/>
    <w:rsid w:val="005059F9"/>
    <w:rsid w:val="00505FA6"/>
    <w:rsid w:val="00506011"/>
    <w:rsid w:val="0050609A"/>
    <w:rsid w:val="005060AB"/>
    <w:rsid w:val="0050642D"/>
    <w:rsid w:val="00506560"/>
    <w:rsid w:val="005073C0"/>
    <w:rsid w:val="00507511"/>
    <w:rsid w:val="0050772A"/>
    <w:rsid w:val="00510597"/>
    <w:rsid w:val="00510B73"/>
    <w:rsid w:val="00510D4F"/>
    <w:rsid w:val="00511125"/>
    <w:rsid w:val="00511417"/>
    <w:rsid w:val="00511642"/>
    <w:rsid w:val="005117A8"/>
    <w:rsid w:val="005118A8"/>
    <w:rsid w:val="0051191A"/>
    <w:rsid w:val="00512560"/>
    <w:rsid w:val="00512DEA"/>
    <w:rsid w:val="00512EB4"/>
    <w:rsid w:val="00513C76"/>
    <w:rsid w:val="00515326"/>
    <w:rsid w:val="00515412"/>
    <w:rsid w:val="005162D0"/>
    <w:rsid w:val="00516BD9"/>
    <w:rsid w:val="00516E17"/>
    <w:rsid w:val="00520572"/>
    <w:rsid w:val="00520F98"/>
    <w:rsid w:val="0052245A"/>
    <w:rsid w:val="005224E9"/>
    <w:rsid w:val="00522588"/>
    <w:rsid w:val="00522A76"/>
    <w:rsid w:val="005232AA"/>
    <w:rsid w:val="00523DB6"/>
    <w:rsid w:val="00524375"/>
    <w:rsid w:val="00524D7B"/>
    <w:rsid w:val="005254BB"/>
    <w:rsid w:val="0052577D"/>
    <w:rsid w:val="00525A73"/>
    <w:rsid w:val="00526077"/>
    <w:rsid w:val="00526861"/>
    <w:rsid w:val="0052705A"/>
    <w:rsid w:val="005270DE"/>
    <w:rsid w:val="00527D03"/>
    <w:rsid w:val="00530712"/>
    <w:rsid w:val="00530B62"/>
    <w:rsid w:val="005311EF"/>
    <w:rsid w:val="00531638"/>
    <w:rsid w:val="00531B1B"/>
    <w:rsid w:val="005329A9"/>
    <w:rsid w:val="00533316"/>
    <w:rsid w:val="0053404A"/>
    <w:rsid w:val="00534138"/>
    <w:rsid w:val="00534909"/>
    <w:rsid w:val="00534EC0"/>
    <w:rsid w:val="00535BC2"/>
    <w:rsid w:val="00535FB6"/>
    <w:rsid w:val="00536489"/>
    <w:rsid w:val="005366B3"/>
    <w:rsid w:val="0053704A"/>
    <w:rsid w:val="00537848"/>
    <w:rsid w:val="00537FD6"/>
    <w:rsid w:val="00540777"/>
    <w:rsid w:val="005407D3"/>
    <w:rsid w:val="00540FAA"/>
    <w:rsid w:val="005414D0"/>
    <w:rsid w:val="00541F09"/>
    <w:rsid w:val="005420DE"/>
    <w:rsid w:val="00542278"/>
    <w:rsid w:val="005427C0"/>
    <w:rsid w:val="00542AAA"/>
    <w:rsid w:val="00542CFC"/>
    <w:rsid w:val="00543083"/>
    <w:rsid w:val="00543204"/>
    <w:rsid w:val="0054335F"/>
    <w:rsid w:val="00543A17"/>
    <w:rsid w:val="00543B3B"/>
    <w:rsid w:val="00543EE5"/>
    <w:rsid w:val="0054484B"/>
    <w:rsid w:val="00545073"/>
    <w:rsid w:val="00546167"/>
    <w:rsid w:val="005462D9"/>
    <w:rsid w:val="00546CE0"/>
    <w:rsid w:val="005470FB"/>
    <w:rsid w:val="0054776F"/>
    <w:rsid w:val="005500C4"/>
    <w:rsid w:val="00550AE0"/>
    <w:rsid w:val="00550D84"/>
    <w:rsid w:val="00551097"/>
    <w:rsid w:val="00551175"/>
    <w:rsid w:val="00551285"/>
    <w:rsid w:val="005513C6"/>
    <w:rsid w:val="005515C9"/>
    <w:rsid w:val="005519D5"/>
    <w:rsid w:val="005520BD"/>
    <w:rsid w:val="00552D56"/>
    <w:rsid w:val="005541CC"/>
    <w:rsid w:val="00554368"/>
    <w:rsid w:val="005544D8"/>
    <w:rsid w:val="005544ED"/>
    <w:rsid w:val="00554F38"/>
    <w:rsid w:val="005571DA"/>
    <w:rsid w:val="00557686"/>
    <w:rsid w:val="00557E83"/>
    <w:rsid w:val="0056019F"/>
    <w:rsid w:val="005602B3"/>
    <w:rsid w:val="0056082D"/>
    <w:rsid w:val="00560876"/>
    <w:rsid w:val="00561271"/>
    <w:rsid w:val="00561321"/>
    <w:rsid w:val="005616A3"/>
    <w:rsid w:val="00561A01"/>
    <w:rsid w:val="00561C19"/>
    <w:rsid w:val="00561F47"/>
    <w:rsid w:val="00562C2D"/>
    <w:rsid w:val="00563347"/>
    <w:rsid w:val="00563CB6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1971"/>
    <w:rsid w:val="00572F85"/>
    <w:rsid w:val="00573433"/>
    <w:rsid w:val="00574A81"/>
    <w:rsid w:val="00575776"/>
    <w:rsid w:val="0057584B"/>
    <w:rsid w:val="005762F9"/>
    <w:rsid w:val="00580D3F"/>
    <w:rsid w:val="00580F0B"/>
    <w:rsid w:val="005813F0"/>
    <w:rsid w:val="00581DA9"/>
    <w:rsid w:val="00581EF8"/>
    <w:rsid w:val="00585B27"/>
    <w:rsid w:val="00585BBC"/>
    <w:rsid w:val="0058600B"/>
    <w:rsid w:val="0058688F"/>
    <w:rsid w:val="00587529"/>
    <w:rsid w:val="00592210"/>
    <w:rsid w:val="005944DA"/>
    <w:rsid w:val="00595369"/>
    <w:rsid w:val="00595ADD"/>
    <w:rsid w:val="00595CDE"/>
    <w:rsid w:val="005971C0"/>
    <w:rsid w:val="0059728A"/>
    <w:rsid w:val="005974A6"/>
    <w:rsid w:val="00597749"/>
    <w:rsid w:val="00597AA1"/>
    <w:rsid w:val="005A0196"/>
    <w:rsid w:val="005A0B37"/>
    <w:rsid w:val="005A14D6"/>
    <w:rsid w:val="005A1503"/>
    <w:rsid w:val="005A1D54"/>
    <w:rsid w:val="005A2CE7"/>
    <w:rsid w:val="005A35D5"/>
    <w:rsid w:val="005A3EAA"/>
    <w:rsid w:val="005A3FBA"/>
    <w:rsid w:val="005A49FE"/>
    <w:rsid w:val="005A5046"/>
    <w:rsid w:val="005A5AE4"/>
    <w:rsid w:val="005A5B77"/>
    <w:rsid w:val="005A654D"/>
    <w:rsid w:val="005A7005"/>
    <w:rsid w:val="005A7643"/>
    <w:rsid w:val="005A79C9"/>
    <w:rsid w:val="005A7C2E"/>
    <w:rsid w:val="005B0706"/>
    <w:rsid w:val="005B0E39"/>
    <w:rsid w:val="005B1337"/>
    <w:rsid w:val="005B14AF"/>
    <w:rsid w:val="005B18F5"/>
    <w:rsid w:val="005B3B2E"/>
    <w:rsid w:val="005B4C14"/>
    <w:rsid w:val="005B4D3A"/>
    <w:rsid w:val="005B5327"/>
    <w:rsid w:val="005B562D"/>
    <w:rsid w:val="005B65C5"/>
    <w:rsid w:val="005B6AA8"/>
    <w:rsid w:val="005B7250"/>
    <w:rsid w:val="005B7572"/>
    <w:rsid w:val="005C02E3"/>
    <w:rsid w:val="005C081E"/>
    <w:rsid w:val="005C0910"/>
    <w:rsid w:val="005C1F1A"/>
    <w:rsid w:val="005C2926"/>
    <w:rsid w:val="005C2D07"/>
    <w:rsid w:val="005C3352"/>
    <w:rsid w:val="005C3737"/>
    <w:rsid w:val="005C395F"/>
    <w:rsid w:val="005C3FFB"/>
    <w:rsid w:val="005C43A5"/>
    <w:rsid w:val="005C4BA0"/>
    <w:rsid w:val="005C5750"/>
    <w:rsid w:val="005C5C91"/>
    <w:rsid w:val="005C6756"/>
    <w:rsid w:val="005C6EC5"/>
    <w:rsid w:val="005C767C"/>
    <w:rsid w:val="005C78A8"/>
    <w:rsid w:val="005D0299"/>
    <w:rsid w:val="005D2003"/>
    <w:rsid w:val="005D285F"/>
    <w:rsid w:val="005D3362"/>
    <w:rsid w:val="005D4EB2"/>
    <w:rsid w:val="005D4F31"/>
    <w:rsid w:val="005D5B4E"/>
    <w:rsid w:val="005D5D34"/>
    <w:rsid w:val="005D63C4"/>
    <w:rsid w:val="005D6EE5"/>
    <w:rsid w:val="005D778D"/>
    <w:rsid w:val="005D7A19"/>
    <w:rsid w:val="005D7EDD"/>
    <w:rsid w:val="005E0086"/>
    <w:rsid w:val="005E1785"/>
    <w:rsid w:val="005E1797"/>
    <w:rsid w:val="005E1B41"/>
    <w:rsid w:val="005E232E"/>
    <w:rsid w:val="005E249C"/>
    <w:rsid w:val="005E29F2"/>
    <w:rsid w:val="005E2E12"/>
    <w:rsid w:val="005E2E86"/>
    <w:rsid w:val="005E4160"/>
    <w:rsid w:val="005E52F4"/>
    <w:rsid w:val="005E532C"/>
    <w:rsid w:val="005E574B"/>
    <w:rsid w:val="005E579F"/>
    <w:rsid w:val="005E5BA5"/>
    <w:rsid w:val="005E5CF1"/>
    <w:rsid w:val="005E6349"/>
    <w:rsid w:val="005E690B"/>
    <w:rsid w:val="005E7897"/>
    <w:rsid w:val="005E7E95"/>
    <w:rsid w:val="005F2397"/>
    <w:rsid w:val="005F2868"/>
    <w:rsid w:val="005F2CB7"/>
    <w:rsid w:val="005F2EDB"/>
    <w:rsid w:val="005F3695"/>
    <w:rsid w:val="005F3890"/>
    <w:rsid w:val="005F4E65"/>
    <w:rsid w:val="005F5077"/>
    <w:rsid w:val="005F6130"/>
    <w:rsid w:val="005F6670"/>
    <w:rsid w:val="005F6E9B"/>
    <w:rsid w:val="005F73E3"/>
    <w:rsid w:val="005F7794"/>
    <w:rsid w:val="006002AA"/>
    <w:rsid w:val="00600499"/>
    <w:rsid w:val="00600630"/>
    <w:rsid w:val="006007FB"/>
    <w:rsid w:val="00601240"/>
    <w:rsid w:val="006017B2"/>
    <w:rsid w:val="0060193A"/>
    <w:rsid w:val="00601F2A"/>
    <w:rsid w:val="00602AC8"/>
    <w:rsid w:val="0060315A"/>
    <w:rsid w:val="00603424"/>
    <w:rsid w:val="006034DC"/>
    <w:rsid w:val="00605CFE"/>
    <w:rsid w:val="00605E15"/>
    <w:rsid w:val="00606367"/>
    <w:rsid w:val="006066D6"/>
    <w:rsid w:val="00607A83"/>
    <w:rsid w:val="00607EBA"/>
    <w:rsid w:val="00610823"/>
    <w:rsid w:val="00611974"/>
    <w:rsid w:val="00611CE7"/>
    <w:rsid w:val="00611EEB"/>
    <w:rsid w:val="00612314"/>
    <w:rsid w:val="006139D5"/>
    <w:rsid w:val="00614F99"/>
    <w:rsid w:val="006156CF"/>
    <w:rsid w:val="006159D7"/>
    <w:rsid w:val="00615ADD"/>
    <w:rsid w:val="006165E8"/>
    <w:rsid w:val="0061663D"/>
    <w:rsid w:val="00616727"/>
    <w:rsid w:val="00617A36"/>
    <w:rsid w:val="00621ABC"/>
    <w:rsid w:val="00622B8E"/>
    <w:rsid w:val="00622D5E"/>
    <w:rsid w:val="00622F9C"/>
    <w:rsid w:val="006231C8"/>
    <w:rsid w:val="0062419E"/>
    <w:rsid w:val="00624927"/>
    <w:rsid w:val="00625E40"/>
    <w:rsid w:val="0062600E"/>
    <w:rsid w:val="00626086"/>
    <w:rsid w:val="006260F8"/>
    <w:rsid w:val="0062651C"/>
    <w:rsid w:val="0062690D"/>
    <w:rsid w:val="0062741C"/>
    <w:rsid w:val="00627E27"/>
    <w:rsid w:val="006303AD"/>
    <w:rsid w:val="00630A73"/>
    <w:rsid w:val="00630AD1"/>
    <w:rsid w:val="00630E92"/>
    <w:rsid w:val="00631810"/>
    <w:rsid w:val="006347BA"/>
    <w:rsid w:val="006353C3"/>
    <w:rsid w:val="00635B14"/>
    <w:rsid w:val="00635C26"/>
    <w:rsid w:val="006360C8"/>
    <w:rsid w:val="0063624B"/>
    <w:rsid w:val="00636849"/>
    <w:rsid w:val="00636FE5"/>
    <w:rsid w:val="00637619"/>
    <w:rsid w:val="006378B3"/>
    <w:rsid w:val="00640233"/>
    <w:rsid w:val="00641C49"/>
    <w:rsid w:val="006426B0"/>
    <w:rsid w:val="00642AFF"/>
    <w:rsid w:val="00643031"/>
    <w:rsid w:val="0064370D"/>
    <w:rsid w:val="00643825"/>
    <w:rsid w:val="00643F52"/>
    <w:rsid w:val="0064422B"/>
    <w:rsid w:val="0064467E"/>
    <w:rsid w:val="00644C7C"/>
    <w:rsid w:val="00644DEF"/>
    <w:rsid w:val="0064649D"/>
    <w:rsid w:val="00646723"/>
    <w:rsid w:val="00646C86"/>
    <w:rsid w:val="00646E5A"/>
    <w:rsid w:val="006472C7"/>
    <w:rsid w:val="0065025B"/>
    <w:rsid w:val="00650927"/>
    <w:rsid w:val="0065207A"/>
    <w:rsid w:val="00652AD5"/>
    <w:rsid w:val="00652C3C"/>
    <w:rsid w:val="00653452"/>
    <w:rsid w:val="00653D40"/>
    <w:rsid w:val="00653E9B"/>
    <w:rsid w:val="00654302"/>
    <w:rsid w:val="006549BE"/>
    <w:rsid w:val="00654D1D"/>
    <w:rsid w:val="00655406"/>
    <w:rsid w:val="0065742C"/>
    <w:rsid w:val="00657611"/>
    <w:rsid w:val="0065784B"/>
    <w:rsid w:val="00657F13"/>
    <w:rsid w:val="006604CD"/>
    <w:rsid w:val="006618A7"/>
    <w:rsid w:val="00661A7C"/>
    <w:rsid w:val="00661EFD"/>
    <w:rsid w:val="006622C0"/>
    <w:rsid w:val="00662685"/>
    <w:rsid w:val="00662E8C"/>
    <w:rsid w:val="00663BB1"/>
    <w:rsid w:val="00663FA6"/>
    <w:rsid w:val="006648EC"/>
    <w:rsid w:val="00664A03"/>
    <w:rsid w:val="00666937"/>
    <w:rsid w:val="00666C01"/>
    <w:rsid w:val="00666E6B"/>
    <w:rsid w:val="00666F67"/>
    <w:rsid w:val="00667450"/>
    <w:rsid w:val="00670190"/>
    <w:rsid w:val="0067023B"/>
    <w:rsid w:val="006719F5"/>
    <w:rsid w:val="00671AE3"/>
    <w:rsid w:val="00671B34"/>
    <w:rsid w:val="0067250E"/>
    <w:rsid w:val="00672C78"/>
    <w:rsid w:val="0067327D"/>
    <w:rsid w:val="00673ACA"/>
    <w:rsid w:val="00673B23"/>
    <w:rsid w:val="006745B3"/>
    <w:rsid w:val="00674F20"/>
    <w:rsid w:val="00675220"/>
    <w:rsid w:val="00675336"/>
    <w:rsid w:val="006753B3"/>
    <w:rsid w:val="00675EBC"/>
    <w:rsid w:val="00676A8A"/>
    <w:rsid w:val="006774D2"/>
    <w:rsid w:val="006775F4"/>
    <w:rsid w:val="00677C4E"/>
    <w:rsid w:val="00677D10"/>
    <w:rsid w:val="006804E4"/>
    <w:rsid w:val="00680913"/>
    <w:rsid w:val="00680ABD"/>
    <w:rsid w:val="00680D8E"/>
    <w:rsid w:val="00680E2D"/>
    <w:rsid w:val="00681B78"/>
    <w:rsid w:val="00681C2E"/>
    <w:rsid w:val="00682E29"/>
    <w:rsid w:val="0068348C"/>
    <w:rsid w:val="00683DE5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87AFC"/>
    <w:rsid w:val="006906FA"/>
    <w:rsid w:val="00690D66"/>
    <w:rsid w:val="00690DB9"/>
    <w:rsid w:val="00690F38"/>
    <w:rsid w:val="006913A2"/>
    <w:rsid w:val="0069195F"/>
    <w:rsid w:val="00691D9E"/>
    <w:rsid w:val="0069239B"/>
    <w:rsid w:val="00692A03"/>
    <w:rsid w:val="006939F2"/>
    <w:rsid w:val="006948D6"/>
    <w:rsid w:val="00694A81"/>
    <w:rsid w:val="00694E3B"/>
    <w:rsid w:val="006950B3"/>
    <w:rsid w:val="006958D6"/>
    <w:rsid w:val="00696165"/>
    <w:rsid w:val="0069710D"/>
    <w:rsid w:val="0069775A"/>
    <w:rsid w:val="006A0502"/>
    <w:rsid w:val="006A12F4"/>
    <w:rsid w:val="006A1796"/>
    <w:rsid w:val="006A1CD4"/>
    <w:rsid w:val="006A2E25"/>
    <w:rsid w:val="006A2F34"/>
    <w:rsid w:val="006A32FE"/>
    <w:rsid w:val="006A422F"/>
    <w:rsid w:val="006A428B"/>
    <w:rsid w:val="006A541A"/>
    <w:rsid w:val="006A645F"/>
    <w:rsid w:val="006A6CB4"/>
    <w:rsid w:val="006A791F"/>
    <w:rsid w:val="006B06DC"/>
    <w:rsid w:val="006B0710"/>
    <w:rsid w:val="006B0A8F"/>
    <w:rsid w:val="006B0EE0"/>
    <w:rsid w:val="006B1035"/>
    <w:rsid w:val="006B12F5"/>
    <w:rsid w:val="006B18D5"/>
    <w:rsid w:val="006B1D76"/>
    <w:rsid w:val="006B279E"/>
    <w:rsid w:val="006B29D8"/>
    <w:rsid w:val="006B2E92"/>
    <w:rsid w:val="006B31D9"/>
    <w:rsid w:val="006B35B1"/>
    <w:rsid w:val="006B36B1"/>
    <w:rsid w:val="006B387C"/>
    <w:rsid w:val="006B3B40"/>
    <w:rsid w:val="006B3C41"/>
    <w:rsid w:val="006B55D9"/>
    <w:rsid w:val="006B59A0"/>
    <w:rsid w:val="006B5C36"/>
    <w:rsid w:val="006B6237"/>
    <w:rsid w:val="006B65C4"/>
    <w:rsid w:val="006B73A3"/>
    <w:rsid w:val="006B7C5D"/>
    <w:rsid w:val="006B7DA7"/>
    <w:rsid w:val="006B7F77"/>
    <w:rsid w:val="006C008E"/>
    <w:rsid w:val="006C03B1"/>
    <w:rsid w:val="006C082C"/>
    <w:rsid w:val="006C1252"/>
    <w:rsid w:val="006C1541"/>
    <w:rsid w:val="006C171F"/>
    <w:rsid w:val="006C1BE1"/>
    <w:rsid w:val="006C1E88"/>
    <w:rsid w:val="006C2550"/>
    <w:rsid w:val="006C2950"/>
    <w:rsid w:val="006C403F"/>
    <w:rsid w:val="006C40C5"/>
    <w:rsid w:val="006C420A"/>
    <w:rsid w:val="006C450A"/>
    <w:rsid w:val="006C4AB5"/>
    <w:rsid w:val="006C529C"/>
    <w:rsid w:val="006C565D"/>
    <w:rsid w:val="006C57C0"/>
    <w:rsid w:val="006C7786"/>
    <w:rsid w:val="006D14A8"/>
    <w:rsid w:val="006D2865"/>
    <w:rsid w:val="006D2F6F"/>
    <w:rsid w:val="006D30A8"/>
    <w:rsid w:val="006D3ED2"/>
    <w:rsid w:val="006D3FFF"/>
    <w:rsid w:val="006D414A"/>
    <w:rsid w:val="006D4B0D"/>
    <w:rsid w:val="006D569B"/>
    <w:rsid w:val="006D5879"/>
    <w:rsid w:val="006D5BEC"/>
    <w:rsid w:val="006D6271"/>
    <w:rsid w:val="006D65C4"/>
    <w:rsid w:val="006D706F"/>
    <w:rsid w:val="006D7B1F"/>
    <w:rsid w:val="006E0205"/>
    <w:rsid w:val="006E137B"/>
    <w:rsid w:val="006E1906"/>
    <w:rsid w:val="006E211D"/>
    <w:rsid w:val="006E22BB"/>
    <w:rsid w:val="006E2DEC"/>
    <w:rsid w:val="006E4342"/>
    <w:rsid w:val="006E4445"/>
    <w:rsid w:val="006E4564"/>
    <w:rsid w:val="006E488C"/>
    <w:rsid w:val="006E4DD7"/>
    <w:rsid w:val="006E4F27"/>
    <w:rsid w:val="006E4FC9"/>
    <w:rsid w:val="006E5D67"/>
    <w:rsid w:val="006E6209"/>
    <w:rsid w:val="006E69E0"/>
    <w:rsid w:val="006E6BF5"/>
    <w:rsid w:val="006E7B03"/>
    <w:rsid w:val="006E7BAA"/>
    <w:rsid w:val="006F00D1"/>
    <w:rsid w:val="006F00D8"/>
    <w:rsid w:val="006F0B3C"/>
    <w:rsid w:val="006F2A85"/>
    <w:rsid w:val="006F2ADF"/>
    <w:rsid w:val="006F3E43"/>
    <w:rsid w:val="006F4192"/>
    <w:rsid w:val="006F4854"/>
    <w:rsid w:val="006F4A2D"/>
    <w:rsid w:val="006F4FD0"/>
    <w:rsid w:val="006F50C6"/>
    <w:rsid w:val="006F5372"/>
    <w:rsid w:val="006F62CE"/>
    <w:rsid w:val="006F64E6"/>
    <w:rsid w:val="006F7653"/>
    <w:rsid w:val="006F76AB"/>
    <w:rsid w:val="006F7E18"/>
    <w:rsid w:val="00700712"/>
    <w:rsid w:val="007009A2"/>
    <w:rsid w:val="007019E8"/>
    <w:rsid w:val="00701A43"/>
    <w:rsid w:val="00701B33"/>
    <w:rsid w:val="00701FA0"/>
    <w:rsid w:val="0070278F"/>
    <w:rsid w:val="00702C7B"/>
    <w:rsid w:val="00702DDE"/>
    <w:rsid w:val="00702DFE"/>
    <w:rsid w:val="007038BF"/>
    <w:rsid w:val="00703C4D"/>
    <w:rsid w:val="0070465B"/>
    <w:rsid w:val="007048F9"/>
    <w:rsid w:val="007049CC"/>
    <w:rsid w:val="00704C5F"/>
    <w:rsid w:val="007053EE"/>
    <w:rsid w:val="00705C04"/>
    <w:rsid w:val="00705DAE"/>
    <w:rsid w:val="00705F90"/>
    <w:rsid w:val="007105A1"/>
    <w:rsid w:val="00711B8D"/>
    <w:rsid w:val="007126AC"/>
    <w:rsid w:val="007133F2"/>
    <w:rsid w:val="00713802"/>
    <w:rsid w:val="00713D8C"/>
    <w:rsid w:val="00714BFC"/>
    <w:rsid w:val="00714EC6"/>
    <w:rsid w:val="00715009"/>
    <w:rsid w:val="007152CE"/>
    <w:rsid w:val="0071552B"/>
    <w:rsid w:val="00715546"/>
    <w:rsid w:val="00715EF6"/>
    <w:rsid w:val="00716A15"/>
    <w:rsid w:val="00720268"/>
    <w:rsid w:val="00720558"/>
    <w:rsid w:val="007208AB"/>
    <w:rsid w:val="0072139F"/>
    <w:rsid w:val="00721518"/>
    <w:rsid w:val="00721677"/>
    <w:rsid w:val="00721EC3"/>
    <w:rsid w:val="00721EDD"/>
    <w:rsid w:val="0072205B"/>
    <w:rsid w:val="0072234A"/>
    <w:rsid w:val="00722434"/>
    <w:rsid w:val="007226E3"/>
    <w:rsid w:val="00722B64"/>
    <w:rsid w:val="00722EA1"/>
    <w:rsid w:val="007234C3"/>
    <w:rsid w:val="007236A1"/>
    <w:rsid w:val="007240DC"/>
    <w:rsid w:val="007247B6"/>
    <w:rsid w:val="0072519E"/>
    <w:rsid w:val="007252ED"/>
    <w:rsid w:val="00726DA8"/>
    <w:rsid w:val="00726F2F"/>
    <w:rsid w:val="00726FFC"/>
    <w:rsid w:val="00727683"/>
    <w:rsid w:val="007279C3"/>
    <w:rsid w:val="007300C1"/>
    <w:rsid w:val="00730FBB"/>
    <w:rsid w:val="007313CA"/>
    <w:rsid w:val="00731826"/>
    <w:rsid w:val="007329F0"/>
    <w:rsid w:val="00734286"/>
    <w:rsid w:val="0073444A"/>
    <w:rsid w:val="007344E0"/>
    <w:rsid w:val="00734F4E"/>
    <w:rsid w:val="00735CE9"/>
    <w:rsid w:val="00736A64"/>
    <w:rsid w:val="007405F3"/>
    <w:rsid w:val="00740C79"/>
    <w:rsid w:val="0074141E"/>
    <w:rsid w:val="007415CB"/>
    <w:rsid w:val="00741DA1"/>
    <w:rsid w:val="00742297"/>
    <w:rsid w:val="007422AA"/>
    <w:rsid w:val="00742F0C"/>
    <w:rsid w:val="00743F50"/>
    <w:rsid w:val="00744695"/>
    <w:rsid w:val="00745059"/>
    <w:rsid w:val="007451E5"/>
    <w:rsid w:val="00746CAE"/>
    <w:rsid w:val="007475BD"/>
    <w:rsid w:val="00747602"/>
    <w:rsid w:val="007502D8"/>
    <w:rsid w:val="0075063F"/>
    <w:rsid w:val="00751DE5"/>
    <w:rsid w:val="00753A88"/>
    <w:rsid w:val="007569AB"/>
    <w:rsid w:val="00757035"/>
    <w:rsid w:val="007573D1"/>
    <w:rsid w:val="007578CC"/>
    <w:rsid w:val="00760F9A"/>
    <w:rsid w:val="0076136B"/>
    <w:rsid w:val="00762154"/>
    <w:rsid w:val="00762229"/>
    <w:rsid w:val="00762B8C"/>
    <w:rsid w:val="00763D04"/>
    <w:rsid w:val="00763ECE"/>
    <w:rsid w:val="00763F01"/>
    <w:rsid w:val="007641D6"/>
    <w:rsid w:val="0076456C"/>
    <w:rsid w:val="00764A10"/>
    <w:rsid w:val="007653CD"/>
    <w:rsid w:val="007664EB"/>
    <w:rsid w:val="007670A4"/>
    <w:rsid w:val="0076711A"/>
    <w:rsid w:val="007676FE"/>
    <w:rsid w:val="00767CA7"/>
    <w:rsid w:val="00767EDA"/>
    <w:rsid w:val="007709CA"/>
    <w:rsid w:val="00770A71"/>
    <w:rsid w:val="00770FA5"/>
    <w:rsid w:val="00771090"/>
    <w:rsid w:val="0077216A"/>
    <w:rsid w:val="00772800"/>
    <w:rsid w:val="00772A78"/>
    <w:rsid w:val="007731F0"/>
    <w:rsid w:val="007732AD"/>
    <w:rsid w:val="00773726"/>
    <w:rsid w:val="00773A67"/>
    <w:rsid w:val="00774064"/>
    <w:rsid w:val="00774204"/>
    <w:rsid w:val="00774908"/>
    <w:rsid w:val="007752AA"/>
    <w:rsid w:val="007752DC"/>
    <w:rsid w:val="00775F74"/>
    <w:rsid w:val="00775F86"/>
    <w:rsid w:val="007779B3"/>
    <w:rsid w:val="00780009"/>
    <w:rsid w:val="00780363"/>
    <w:rsid w:val="00781688"/>
    <w:rsid w:val="00781C85"/>
    <w:rsid w:val="00781FA9"/>
    <w:rsid w:val="007821F6"/>
    <w:rsid w:val="00782597"/>
    <w:rsid w:val="00782782"/>
    <w:rsid w:val="00782A8C"/>
    <w:rsid w:val="00783286"/>
    <w:rsid w:val="007834C7"/>
    <w:rsid w:val="0078367C"/>
    <w:rsid w:val="00783D9B"/>
    <w:rsid w:val="00783EF5"/>
    <w:rsid w:val="00783F33"/>
    <w:rsid w:val="007842C8"/>
    <w:rsid w:val="007861FD"/>
    <w:rsid w:val="00787078"/>
    <w:rsid w:val="007874DE"/>
    <w:rsid w:val="0078768B"/>
    <w:rsid w:val="00787B82"/>
    <w:rsid w:val="00790255"/>
    <w:rsid w:val="007905EC"/>
    <w:rsid w:val="007932EF"/>
    <w:rsid w:val="007945DA"/>
    <w:rsid w:val="00795AB5"/>
    <w:rsid w:val="00795F7D"/>
    <w:rsid w:val="00796306"/>
    <w:rsid w:val="00796FD0"/>
    <w:rsid w:val="0079740F"/>
    <w:rsid w:val="00797E60"/>
    <w:rsid w:val="007A0568"/>
    <w:rsid w:val="007A0956"/>
    <w:rsid w:val="007A132A"/>
    <w:rsid w:val="007A1534"/>
    <w:rsid w:val="007A2153"/>
    <w:rsid w:val="007A219B"/>
    <w:rsid w:val="007A2471"/>
    <w:rsid w:val="007A25D3"/>
    <w:rsid w:val="007A2ACA"/>
    <w:rsid w:val="007A2B37"/>
    <w:rsid w:val="007A2C59"/>
    <w:rsid w:val="007A3034"/>
    <w:rsid w:val="007A34FD"/>
    <w:rsid w:val="007A488E"/>
    <w:rsid w:val="007A4AAB"/>
    <w:rsid w:val="007A4E89"/>
    <w:rsid w:val="007A503B"/>
    <w:rsid w:val="007A5A38"/>
    <w:rsid w:val="007A5F3B"/>
    <w:rsid w:val="007A641C"/>
    <w:rsid w:val="007A6D95"/>
    <w:rsid w:val="007A738E"/>
    <w:rsid w:val="007A79B8"/>
    <w:rsid w:val="007B0CB0"/>
    <w:rsid w:val="007B1639"/>
    <w:rsid w:val="007B2389"/>
    <w:rsid w:val="007B3851"/>
    <w:rsid w:val="007B3EBE"/>
    <w:rsid w:val="007B5B26"/>
    <w:rsid w:val="007B64C0"/>
    <w:rsid w:val="007B66AF"/>
    <w:rsid w:val="007B677F"/>
    <w:rsid w:val="007B6DBB"/>
    <w:rsid w:val="007B7150"/>
    <w:rsid w:val="007B763E"/>
    <w:rsid w:val="007C07EE"/>
    <w:rsid w:val="007C0980"/>
    <w:rsid w:val="007C0B71"/>
    <w:rsid w:val="007C119A"/>
    <w:rsid w:val="007C11A3"/>
    <w:rsid w:val="007C12E0"/>
    <w:rsid w:val="007C41EC"/>
    <w:rsid w:val="007C4C02"/>
    <w:rsid w:val="007C513A"/>
    <w:rsid w:val="007C60B2"/>
    <w:rsid w:val="007C640D"/>
    <w:rsid w:val="007C64FD"/>
    <w:rsid w:val="007C70EB"/>
    <w:rsid w:val="007D01F6"/>
    <w:rsid w:val="007D0591"/>
    <w:rsid w:val="007D1018"/>
    <w:rsid w:val="007D1A50"/>
    <w:rsid w:val="007D2333"/>
    <w:rsid w:val="007D24F6"/>
    <w:rsid w:val="007D29DB"/>
    <w:rsid w:val="007D2BDE"/>
    <w:rsid w:val="007D375A"/>
    <w:rsid w:val="007D3909"/>
    <w:rsid w:val="007D3EF4"/>
    <w:rsid w:val="007D417E"/>
    <w:rsid w:val="007D456D"/>
    <w:rsid w:val="007D4CEC"/>
    <w:rsid w:val="007D51DE"/>
    <w:rsid w:val="007D5C5F"/>
    <w:rsid w:val="007D61E5"/>
    <w:rsid w:val="007D6514"/>
    <w:rsid w:val="007D6DA5"/>
    <w:rsid w:val="007D6FA9"/>
    <w:rsid w:val="007E03E3"/>
    <w:rsid w:val="007E1164"/>
    <w:rsid w:val="007E1471"/>
    <w:rsid w:val="007E1E3D"/>
    <w:rsid w:val="007E1F57"/>
    <w:rsid w:val="007E306E"/>
    <w:rsid w:val="007E3273"/>
    <w:rsid w:val="007E364A"/>
    <w:rsid w:val="007E5375"/>
    <w:rsid w:val="007E5C7F"/>
    <w:rsid w:val="007E71B7"/>
    <w:rsid w:val="007E7515"/>
    <w:rsid w:val="007E7C9E"/>
    <w:rsid w:val="007F0885"/>
    <w:rsid w:val="007F09BE"/>
    <w:rsid w:val="007F0C8E"/>
    <w:rsid w:val="007F14DC"/>
    <w:rsid w:val="007F192C"/>
    <w:rsid w:val="007F2562"/>
    <w:rsid w:val="007F2A17"/>
    <w:rsid w:val="007F30E7"/>
    <w:rsid w:val="007F499D"/>
    <w:rsid w:val="007F4B72"/>
    <w:rsid w:val="007F5CC8"/>
    <w:rsid w:val="007F5D4F"/>
    <w:rsid w:val="008009B1"/>
    <w:rsid w:val="00800FB3"/>
    <w:rsid w:val="00802702"/>
    <w:rsid w:val="008032F2"/>
    <w:rsid w:val="008035D7"/>
    <w:rsid w:val="0080380A"/>
    <w:rsid w:val="0080390C"/>
    <w:rsid w:val="00804108"/>
    <w:rsid w:val="00805312"/>
    <w:rsid w:val="00805703"/>
    <w:rsid w:val="00805BBB"/>
    <w:rsid w:val="008060D4"/>
    <w:rsid w:val="00806B5D"/>
    <w:rsid w:val="00806E5A"/>
    <w:rsid w:val="008079D6"/>
    <w:rsid w:val="00807D28"/>
    <w:rsid w:val="00807DAE"/>
    <w:rsid w:val="00807E2A"/>
    <w:rsid w:val="00807FB6"/>
    <w:rsid w:val="008101F0"/>
    <w:rsid w:val="008102E4"/>
    <w:rsid w:val="00810F5A"/>
    <w:rsid w:val="00811984"/>
    <w:rsid w:val="008119EB"/>
    <w:rsid w:val="00812407"/>
    <w:rsid w:val="00812C69"/>
    <w:rsid w:val="008135D1"/>
    <w:rsid w:val="00813D01"/>
    <w:rsid w:val="00813EE7"/>
    <w:rsid w:val="00814E1C"/>
    <w:rsid w:val="0081502D"/>
    <w:rsid w:val="00815C5C"/>
    <w:rsid w:val="00815DD6"/>
    <w:rsid w:val="00816002"/>
    <w:rsid w:val="00816454"/>
    <w:rsid w:val="00816952"/>
    <w:rsid w:val="00817041"/>
    <w:rsid w:val="0081762A"/>
    <w:rsid w:val="008177AC"/>
    <w:rsid w:val="00817983"/>
    <w:rsid w:val="00820044"/>
    <w:rsid w:val="00820595"/>
    <w:rsid w:val="008206E6"/>
    <w:rsid w:val="008206EA"/>
    <w:rsid w:val="00820898"/>
    <w:rsid w:val="008212A1"/>
    <w:rsid w:val="008212B4"/>
    <w:rsid w:val="008227D6"/>
    <w:rsid w:val="00823E24"/>
    <w:rsid w:val="00823F06"/>
    <w:rsid w:val="00824E8C"/>
    <w:rsid w:val="00824FA4"/>
    <w:rsid w:val="0082545A"/>
    <w:rsid w:val="008258AC"/>
    <w:rsid w:val="00825F00"/>
    <w:rsid w:val="00826434"/>
    <w:rsid w:val="0082647D"/>
    <w:rsid w:val="00826AF2"/>
    <w:rsid w:val="00826DBC"/>
    <w:rsid w:val="00827D18"/>
    <w:rsid w:val="008304A5"/>
    <w:rsid w:val="00831240"/>
    <w:rsid w:val="008319CC"/>
    <w:rsid w:val="00833689"/>
    <w:rsid w:val="00834A97"/>
    <w:rsid w:val="00834FC5"/>
    <w:rsid w:val="0083512C"/>
    <w:rsid w:val="00835155"/>
    <w:rsid w:val="008352A3"/>
    <w:rsid w:val="008359AA"/>
    <w:rsid w:val="008366C3"/>
    <w:rsid w:val="00836C3F"/>
    <w:rsid w:val="00836F1F"/>
    <w:rsid w:val="00837240"/>
    <w:rsid w:val="008375D1"/>
    <w:rsid w:val="00840351"/>
    <w:rsid w:val="008407F5"/>
    <w:rsid w:val="00840BAF"/>
    <w:rsid w:val="008420AD"/>
    <w:rsid w:val="00842475"/>
    <w:rsid w:val="00842678"/>
    <w:rsid w:val="00842D48"/>
    <w:rsid w:val="00843299"/>
    <w:rsid w:val="008435AD"/>
    <w:rsid w:val="00843DFE"/>
    <w:rsid w:val="008445F3"/>
    <w:rsid w:val="008456E5"/>
    <w:rsid w:val="00845ADE"/>
    <w:rsid w:val="00846CD6"/>
    <w:rsid w:val="008504ED"/>
    <w:rsid w:val="008527D4"/>
    <w:rsid w:val="00853761"/>
    <w:rsid w:val="00853C5E"/>
    <w:rsid w:val="00853D6D"/>
    <w:rsid w:val="0085569F"/>
    <w:rsid w:val="00855760"/>
    <w:rsid w:val="00855EA6"/>
    <w:rsid w:val="008566E2"/>
    <w:rsid w:val="00856A32"/>
    <w:rsid w:val="00856EF8"/>
    <w:rsid w:val="0085713D"/>
    <w:rsid w:val="00857B44"/>
    <w:rsid w:val="00857EE8"/>
    <w:rsid w:val="008601DD"/>
    <w:rsid w:val="0086075A"/>
    <w:rsid w:val="00860773"/>
    <w:rsid w:val="00860BC1"/>
    <w:rsid w:val="00860CAF"/>
    <w:rsid w:val="0086101F"/>
    <w:rsid w:val="008614DC"/>
    <w:rsid w:val="008618BC"/>
    <w:rsid w:val="00862358"/>
    <w:rsid w:val="00862D78"/>
    <w:rsid w:val="00863532"/>
    <w:rsid w:val="0086380D"/>
    <w:rsid w:val="00863811"/>
    <w:rsid w:val="00863AB3"/>
    <w:rsid w:val="00863AEA"/>
    <w:rsid w:val="00865778"/>
    <w:rsid w:val="00867814"/>
    <w:rsid w:val="00870EE6"/>
    <w:rsid w:val="008713D9"/>
    <w:rsid w:val="00871B37"/>
    <w:rsid w:val="00872F3B"/>
    <w:rsid w:val="008732C1"/>
    <w:rsid w:val="008734A4"/>
    <w:rsid w:val="00874279"/>
    <w:rsid w:val="008742C4"/>
    <w:rsid w:val="00874DEE"/>
    <w:rsid w:val="00874E8D"/>
    <w:rsid w:val="00875632"/>
    <w:rsid w:val="00875BD9"/>
    <w:rsid w:val="00875DD0"/>
    <w:rsid w:val="0087734D"/>
    <w:rsid w:val="00877721"/>
    <w:rsid w:val="00880C67"/>
    <w:rsid w:val="00880DFF"/>
    <w:rsid w:val="00881359"/>
    <w:rsid w:val="008815F2"/>
    <w:rsid w:val="008819D1"/>
    <w:rsid w:val="00881DD8"/>
    <w:rsid w:val="008821F9"/>
    <w:rsid w:val="00883653"/>
    <w:rsid w:val="00883712"/>
    <w:rsid w:val="00883A5D"/>
    <w:rsid w:val="00884DA0"/>
    <w:rsid w:val="00885AFA"/>
    <w:rsid w:val="00886CAE"/>
    <w:rsid w:val="00887078"/>
    <w:rsid w:val="008873B1"/>
    <w:rsid w:val="00887620"/>
    <w:rsid w:val="008876C2"/>
    <w:rsid w:val="00890143"/>
    <w:rsid w:val="00890529"/>
    <w:rsid w:val="00890546"/>
    <w:rsid w:val="00890594"/>
    <w:rsid w:val="008909CB"/>
    <w:rsid w:val="00891036"/>
    <w:rsid w:val="00891855"/>
    <w:rsid w:val="00891AE7"/>
    <w:rsid w:val="0089248E"/>
    <w:rsid w:val="00892652"/>
    <w:rsid w:val="00892C0C"/>
    <w:rsid w:val="008938AA"/>
    <w:rsid w:val="00893CBA"/>
    <w:rsid w:val="00893E7D"/>
    <w:rsid w:val="00895AA3"/>
    <w:rsid w:val="00895AF5"/>
    <w:rsid w:val="0089631E"/>
    <w:rsid w:val="0089636A"/>
    <w:rsid w:val="00896ACA"/>
    <w:rsid w:val="00896CCE"/>
    <w:rsid w:val="00896E7A"/>
    <w:rsid w:val="00897274"/>
    <w:rsid w:val="0089755A"/>
    <w:rsid w:val="008975BB"/>
    <w:rsid w:val="00897F0A"/>
    <w:rsid w:val="008A06B4"/>
    <w:rsid w:val="008A1DE8"/>
    <w:rsid w:val="008A36F4"/>
    <w:rsid w:val="008A3F52"/>
    <w:rsid w:val="008A4A64"/>
    <w:rsid w:val="008A5D07"/>
    <w:rsid w:val="008A6E87"/>
    <w:rsid w:val="008A727A"/>
    <w:rsid w:val="008A7BEB"/>
    <w:rsid w:val="008B0BCF"/>
    <w:rsid w:val="008B12C5"/>
    <w:rsid w:val="008B163D"/>
    <w:rsid w:val="008B1C96"/>
    <w:rsid w:val="008B2C82"/>
    <w:rsid w:val="008B307B"/>
    <w:rsid w:val="008B33AF"/>
    <w:rsid w:val="008B4A6E"/>
    <w:rsid w:val="008B4E75"/>
    <w:rsid w:val="008B572B"/>
    <w:rsid w:val="008B5F39"/>
    <w:rsid w:val="008B7666"/>
    <w:rsid w:val="008B794E"/>
    <w:rsid w:val="008C0ED0"/>
    <w:rsid w:val="008C1007"/>
    <w:rsid w:val="008C1DAD"/>
    <w:rsid w:val="008C20D8"/>
    <w:rsid w:val="008C2840"/>
    <w:rsid w:val="008C398B"/>
    <w:rsid w:val="008C3B4C"/>
    <w:rsid w:val="008C4136"/>
    <w:rsid w:val="008C4151"/>
    <w:rsid w:val="008C44D5"/>
    <w:rsid w:val="008C4AEE"/>
    <w:rsid w:val="008C4FEC"/>
    <w:rsid w:val="008C5551"/>
    <w:rsid w:val="008C7548"/>
    <w:rsid w:val="008D0935"/>
    <w:rsid w:val="008D0D06"/>
    <w:rsid w:val="008D0F72"/>
    <w:rsid w:val="008D10A0"/>
    <w:rsid w:val="008D1D19"/>
    <w:rsid w:val="008D1E47"/>
    <w:rsid w:val="008D3437"/>
    <w:rsid w:val="008D3F7D"/>
    <w:rsid w:val="008D4168"/>
    <w:rsid w:val="008D4452"/>
    <w:rsid w:val="008D4A48"/>
    <w:rsid w:val="008D4CE8"/>
    <w:rsid w:val="008D4DDA"/>
    <w:rsid w:val="008D6355"/>
    <w:rsid w:val="008D638B"/>
    <w:rsid w:val="008D6555"/>
    <w:rsid w:val="008D6E63"/>
    <w:rsid w:val="008D7837"/>
    <w:rsid w:val="008E0856"/>
    <w:rsid w:val="008E0CA9"/>
    <w:rsid w:val="008E21C2"/>
    <w:rsid w:val="008E2764"/>
    <w:rsid w:val="008E2E90"/>
    <w:rsid w:val="008E39E0"/>
    <w:rsid w:val="008E4429"/>
    <w:rsid w:val="008E4AF3"/>
    <w:rsid w:val="008E520F"/>
    <w:rsid w:val="008E54ED"/>
    <w:rsid w:val="008E55AD"/>
    <w:rsid w:val="008E681F"/>
    <w:rsid w:val="008E6887"/>
    <w:rsid w:val="008E6B59"/>
    <w:rsid w:val="008E6EC3"/>
    <w:rsid w:val="008E715A"/>
    <w:rsid w:val="008E7188"/>
    <w:rsid w:val="008E7257"/>
    <w:rsid w:val="008E749D"/>
    <w:rsid w:val="008E7936"/>
    <w:rsid w:val="008F073F"/>
    <w:rsid w:val="008F0A8C"/>
    <w:rsid w:val="008F0E74"/>
    <w:rsid w:val="008F1BB9"/>
    <w:rsid w:val="008F1F84"/>
    <w:rsid w:val="008F2DB3"/>
    <w:rsid w:val="008F33B4"/>
    <w:rsid w:val="008F3F29"/>
    <w:rsid w:val="008F4121"/>
    <w:rsid w:val="008F4987"/>
    <w:rsid w:val="008F4CD9"/>
    <w:rsid w:val="008F54ED"/>
    <w:rsid w:val="008F6465"/>
    <w:rsid w:val="008F69A4"/>
    <w:rsid w:val="008F69B5"/>
    <w:rsid w:val="008F73F7"/>
    <w:rsid w:val="008F7BC9"/>
    <w:rsid w:val="00900294"/>
    <w:rsid w:val="00900DDD"/>
    <w:rsid w:val="00900E41"/>
    <w:rsid w:val="00902215"/>
    <w:rsid w:val="009022F9"/>
    <w:rsid w:val="00902C75"/>
    <w:rsid w:val="0090328D"/>
    <w:rsid w:val="0090355F"/>
    <w:rsid w:val="00904199"/>
    <w:rsid w:val="009047A0"/>
    <w:rsid w:val="009048D6"/>
    <w:rsid w:val="00905C5B"/>
    <w:rsid w:val="00905EF5"/>
    <w:rsid w:val="009063AE"/>
    <w:rsid w:val="00906ECE"/>
    <w:rsid w:val="00907424"/>
    <w:rsid w:val="009076BF"/>
    <w:rsid w:val="00907F88"/>
    <w:rsid w:val="00910FEF"/>
    <w:rsid w:val="00911417"/>
    <w:rsid w:val="0091156B"/>
    <w:rsid w:val="00911BC6"/>
    <w:rsid w:val="0091269A"/>
    <w:rsid w:val="009126FB"/>
    <w:rsid w:val="009127DE"/>
    <w:rsid w:val="0091290E"/>
    <w:rsid w:val="00913356"/>
    <w:rsid w:val="00913FE1"/>
    <w:rsid w:val="00914048"/>
    <w:rsid w:val="009146B4"/>
    <w:rsid w:val="00914D7D"/>
    <w:rsid w:val="00914E1E"/>
    <w:rsid w:val="009156F4"/>
    <w:rsid w:val="0091583E"/>
    <w:rsid w:val="00915940"/>
    <w:rsid w:val="009164EC"/>
    <w:rsid w:val="00917329"/>
    <w:rsid w:val="009205C8"/>
    <w:rsid w:val="009208D3"/>
    <w:rsid w:val="00920D51"/>
    <w:rsid w:val="009212C3"/>
    <w:rsid w:val="00921311"/>
    <w:rsid w:val="009213A3"/>
    <w:rsid w:val="009220AC"/>
    <w:rsid w:val="00922706"/>
    <w:rsid w:val="00922D77"/>
    <w:rsid w:val="0092325E"/>
    <w:rsid w:val="00923B98"/>
    <w:rsid w:val="00923C33"/>
    <w:rsid w:val="0092401F"/>
    <w:rsid w:val="009248E5"/>
    <w:rsid w:val="0092510F"/>
    <w:rsid w:val="0092582F"/>
    <w:rsid w:val="0093028A"/>
    <w:rsid w:val="009309ED"/>
    <w:rsid w:val="009314AA"/>
    <w:rsid w:val="009325CD"/>
    <w:rsid w:val="00932FBF"/>
    <w:rsid w:val="00933AD5"/>
    <w:rsid w:val="00933BE6"/>
    <w:rsid w:val="0093476F"/>
    <w:rsid w:val="00934EEE"/>
    <w:rsid w:val="0093571B"/>
    <w:rsid w:val="00935B04"/>
    <w:rsid w:val="00936227"/>
    <w:rsid w:val="00936931"/>
    <w:rsid w:val="00936A62"/>
    <w:rsid w:val="0093753E"/>
    <w:rsid w:val="0093776E"/>
    <w:rsid w:val="00937FF7"/>
    <w:rsid w:val="00940533"/>
    <w:rsid w:val="00941011"/>
    <w:rsid w:val="00941499"/>
    <w:rsid w:val="00941686"/>
    <w:rsid w:val="009418B6"/>
    <w:rsid w:val="00942157"/>
    <w:rsid w:val="00942A9B"/>
    <w:rsid w:val="00942C87"/>
    <w:rsid w:val="00942D5D"/>
    <w:rsid w:val="00943BCA"/>
    <w:rsid w:val="009440D0"/>
    <w:rsid w:val="00944134"/>
    <w:rsid w:val="0094539E"/>
    <w:rsid w:val="0094591B"/>
    <w:rsid w:val="009460E7"/>
    <w:rsid w:val="00946502"/>
    <w:rsid w:val="00947663"/>
    <w:rsid w:val="00951732"/>
    <w:rsid w:val="009517A5"/>
    <w:rsid w:val="00951CEF"/>
    <w:rsid w:val="0095206B"/>
    <w:rsid w:val="00953168"/>
    <w:rsid w:val="00953549"/>
    <w:rsid w:val="00954AB9"/>
    <w:rsid w:val="00955200"/>
    <w:rsid w:val="009564D5"/>
    <w:rsid w:val="0095666E"/>
    <w:rsid w:val="00956898"/>
    <w:rsid w:val="00956A3B"/>
    <w:rsid w:val="00956B79"/>
    <w:rsid w:val="0095704A"/>
    <w:rsid w:val="00957148"/>
    <w:rsid w:val="0095734B"/>
    <w:rsid w:val="0095743E"/>
    <w:rsid w:val="00960C97"/>
    <w:rsid w:val="00961372"/>
    <w:rsid w:val="00961902"/>
    <w:rsid w:val="00962CA4"/>
    <w:rsid w:val="00963059"/>
    <w:rsid w:val="009631FD"/>
    <w:rsid w:val="00963449"/>
    <w:rsid w:val="00963B4F"/>
    <w:rsid w:val="00963C60"/>
    <w:rsid w:val="00964ABC"/>
    <w:rsid w:val="00964D11"/>
    <w:rsid w:val="0096688A"/>
    <w:rsid w:val="009669E8"/>
    <w:rsid w:val="00966AD4"/>
    <w:rsid w:val="009671D3"/>
    <w:rsid w:val="00967759"/>
    <w:rsid w:val="009704FE"/>
    <w:rsid w:val="00970E92"/>
    <w:rsid w:val="009715F6"/>
    <w:rsid w:val="00972588"/>
    <w:rsid w:val="009728A1"/>
    <w:rsid w:val="00972C79"/>
    <w:rsid w:val="00973223"/>
    <w:rsid w:val="00973291"/>
    <w:rsid w:val="0097366E"/>
    <w:rsid w:val="00973E25"/>
    <w:rsid w:val="009741BA"/>
    <w:rsid w:val="009744CD"/>
    <w:rsid w:val="00974851"/>
    <w:rsid w:val="00974972"/>
    <w:rsid w:val="009749A8"/>
    <w:rsid w:val="00976807"/>
    <w:rsid w:val="00976C43"/>
    <w:rsid w:val="00976DCE"/>
    <w:rsid w:val="00977A2C"/>
    <w:rsid w:val="00980002"/>
    <w:rsid w:val="00980C3F"/>
    <w:rsid w:val="00981D10"/>
    <w:rsid w:val="00982AA6"/>
    <w:rsid w:val="00983BBC"/>
    <w:rsid w:val="00983CF8"/>
    <w:rsid w:val="00983D20"/>
    <w:rsid w:val="00984259"/>
    <w:rsid w:val="00984342"/>
    <w:rsid w:val="00984A9C"/>
    <w:rsid w:val="00984BFE"/>
    <w:rsid w:val="00984DA8"/>
    <w:rsid w:val="00985684"/>
    <w:rsid w:val="00985758"/>
    <w:rsid w:val="00986189"/>
    <w:rsid w:val="00986468"/>
    <w:rsid w:val="00986B16"/>
    <w:rsid w:val="00986C31"/>
    <w:rsid w:val="009902C4"/>
    <w:rsid w:val="00990711"/>
    <w:rsid w:val="00990ABC"/>
    <w:rsid w:val="009917F2"/>
    <w:rsid w:val="00991860"/>
    <w:rsid w:val="00991C33"/>
    <w:rsid w:val="00992368"/>
    <w:rsid w:val="009929B6"/>
    <w:rsid w:val="00992C4B"/>
    <w:rsid w:val="00992F28"/>
    <w:rsid w:val="00993558"/>
    <w:rsid w:val="0099434F"/>
    <w:rsid w:val="009952E8"/>
    <w:rsid w:val="0099574A"/>
    <w:rsid w:val="00995B49"/>
    <w:rsid w:val="009A0351"/>
    <w:rsid w:val="009A049B"/>
    <w:rsid w:val="009A0DA2"/>
    <w:rsid w:val="009A1437"/>
    <w:rsid w:val="009A1461"/>
    <w:rsid w:val="009A1626"/>
    <w:rsid w:val="009A168D"/>
    <w:rsid w:val="009A1FC0"/>
    <w:rsid w:val="009A2C79"/>
    <w:rsid w:val="009A3709"/>
    <w:rsid w:val="009A4137"/>
    <w:rsid w:val="009A45BB"/>
    <w:rsid w:val="009A4D8F"/>
    <w:rsid w:val="009A5684"/>
    <w:rsid w:val="009A57A9"/>
    <w:rsid w:val="009A5C61"/>
    <w:rsid w:val="009A7C7D"/>
    <w:rsid w:val="009B0E4E"/>
    <w:rsid w:val="009B0F45"/>
    <w:rsid w:val="009B22B6"/>
    <w:rsid w:val="009B2FE8"/>
    <w:rsid w:val="009B315C"/>
    <w:rsid w:val="009B3D4F"/>
    <w:rsid w:val="009B3F0F"/>
    <w:rsid w:val="009B4A89"/>
    <w:rsid w:val="009B4EAA"/>
    <w:rsid w:val="009B4F49"/>
    <w:rsid w:val="009B4FA4"/>
    <w:rsid w:val="009B5550"/>
    <w:rsid w:val="009B5EA7"/>
    <w:rsid w:val="009B6217"/>
    <w:rsid w:val="009B6CF9"/>
    <w:rsid w:val="009B706C"/>
    <w:rsid w:val="009B7174"/>
    <w:rsid w:val="009B7D4D"/>
    <w:rsid w:val="009C0590"/>
    <w:rsid w:val="009C1500"/>
    <w:rsid w:val="009C1732"/>
    <w:rsid w:val="009C198B"/>
    <w:rsid w:val="009C1CAC"/>
    <w:rsid w:val="009C2A34"/>
    <w:rsid w:val="009C32F7"/>
    <w:rsid w:val="009C40FF"/>
    <w:rsid w:val="009C4281"/>
    <w:rsid w:val="009C43A4"/>
    <w:rsid w:val="009C561E"/>
    <w:rsid w:val="009C5F46"/>
    <w:rsid w:val="009C606C"/>
    <w:rsid w:val="009C7513"/>
    <w:rsid w:val="009C7579"/>
    <w:rsid w:val="009C7869"/>
    <w:rsid w:val="009C7E05"/>
    <w:rsid w:val="009D04A8"/>
    <w:rsid w:val="009D0D15"/>
    <w:rsid w:val="009D0DF7"/>
    <w:rsid w:val="009D0E05"/>
    <w:rsid w:val="009D1DD0"/>
    <w:rsid w:val="009D1DE0"/>
    <w:rsid w:val="009D2F8F"/>
    <w:rsid w:val="009D302A"/>
    <w:rsid w:val="009D58DE"/>
    <w:rsid w:val="009D60BB"/>
    <w:rsid w:val="009D6E3A"/>
    <w:rsid w:val="009D6FBA"/>
    <w:rsid w:val="009D7889"/>
    <w:rsid w:val="009D7CF5"/>
    <w:rsid w:val="009E0F48"/>
    <w:rsid w:val="009E1C6D"/>
    <w:rsid w:val="009E1D2D"/>
    <w:rsid w:val="009E2280"/>
    <w:rsid w:val="009E2383"/>
    <w:rsid w:val="009E24D7"/>
    <w:rsid w:val="009E2614"/>
    <w:rsid w:val="009E2DCE"/>
    <w:rsid w:val="009E2EBB"/>
    <w:rsid w:val="009E2F5B"/>
    <w:rsid w:val="009E3126"/>
    <w:rsid w:val="009E315D"/>
    <w:rsid w:val="009E3CC2"/>
    <w:rsid w:val="009E4233"/>
    <w:rsid w:val="009E4B69"/>
    <w:rsid w:val="009E5274"/>
    <w:rsid w:val="009E5918"/>
    <w:rsid w:val="009E6731"/>
    <w:rsid w:val="009E6AEA"/>
    <w:rsid w:val="009E6E42"/>
    <w:rsid w:val="009E714B"/>
    <w:rsid w:val="009E7760"/>
    <w:rsid w:val="009E7901"/>
    <w:rsid w:val="009E7B11"/>
    <w:rsid w:val="009F056D"/>
    <w:rsid w:val="009F057C"/>
    <w:rsid w:val="009F07C8"/>
    <w:rsid w:val="009F0ACE"/>
    <w:rsid w:val="009F1AE3"/>
    <w:rsid w:val="009F23DF"/>
    <w:rsid w:val="009F2432"/>
    <w:rsid w:val="009F2541"/>
    <w:rsid w:val="009F3B7B"/>
    <w:rsid w:val="009F3D58"/>
    <w:rsid w:val="009F402B"/>
    <w:rsid w:val="009F4869"/>
    <w:rsid w:val="009F4A60"/>
    <w:rsid w:val="009F4E3C"/>
    <w:rsid w:val="009F512E"/>
    <w:rsid w:val="009F5BA9"/>
    <w:rsid w:val="009F5E12"/>
    <w:rsid w:val="009F5F27"/>
    <w:rsid w:val="009F612A"/>
    <w:rsid w:val="009F75A3"/>
    <w:rsid w:val="009F7C1A"/>
    <w:rsid w:val="00A0042D"/>
    <w:rsid w:val="00A00E73"/>
    <w:rsid w:val="00A0106E"/>
    <w:rsid w:val="00A02243"/>
    <w:rsid w:val="00A022D3"/>
    <w:rsid w:val="00A0252F"/>
    <w:rsid w:val="00A02F02"/>
    <w:rsid w:val="00A03836"/>
    <w:rsid w:val="00A04D74"/>
    <w:rsid w:val="00A05A9D"/>
    <w:rsid w:val="00A05DE1"/>
    <w:rsid w:val="00A0642C"/>
    <w:rsid w:val="00A07489"/>
    <w:rsid w:val="00A07D3D"/>
    <w:rsid w:val="00A103E7"/>
    <w:rsid w:val="00A10745"/>
    <w:rsid w:val="00A116C1"/>
    <w:rsid w:val="00A117F4"/>
    <w:rsid w:val="00A122CD"/>
    <w:rsid w:val="00A124C6"/>
    <w:rsid w:val="00A13D1E"/>
    <w:rsid w:val="00A14062"/>
    <w:rsid w:val="00A14374"/>
    <w:rsid w:val="00A14978"/>
    <w:rsid w:val="00A15879"/>
    <w:rsid w:val="00A16511"/>
    <w:rsid w:val="00A16DE0"/>
    <w:rsid w:val="00A17189"/>
    <w:rsid w:val="00A178C6"/>
    <w:rsid w:val="00A17A84"/>
    <w:rsid w:val="00A17FDF"/>
    <w:rsid w:val="00A20D89"/>
    <w:rsid w:val="00A2115C"/>
    <w:rsid w:val="00A21CD4"/>
    <w:rsid w:val="00A21D62"/>
    <w:rsid w:val="00A21F20"/>
    <w:rsid w:val="00A235D8"/>
    <w:rsid w:val="00A23F03"/>
    <w:rsid w:val="00A244B7"/>
    <w:rsid w:val="00A247BB"/>
    <w:rsid w:val="00A24B9F"/>
    <w:rsid w:val="00A250B5"/>
    <w:rsid w:val="00A25218"/>
    <w:rsid w:val="00A25AEB"/>
    <w:rsid w:val="00A25B18"/>
    <w:rsid w:val="00A26E25"/>
    <w:rsid w:val="00A316B5"/>
    <w:rsid w:val="00A32200"/>
    <w:rsid w:val="00A324E1"/>
    <w:rsid w:val="00A333B6"/>
    <w:rsid w:val="00A3388E"/>
    <w:rsid w:val="00A339CF"/>
    <w:rsid w:val="00A33B7B"/>
    <w:rsid w:val="00A34BEC"/>
    <w:rsid w:val="00A34E11"/>
    <w:rsid w:val="00A35BF8"/>
    <w:rsid w:val="00A36563"/>
    <w:rsid w:val="00A36AE3"/>
    <w:rsid w:val="00A36D8D"/>
    <w:rsid w:val="00A36FD7"/>
    <w:rsid w:val="00A37EEE"/>
    <w:rsid w:val="00A402A1"/>
    <w:rsid w:val="00A411E7"/>
    <w:rsid w:val="00A4155A"/>
    <w:rsid w:val="00A41922"/>
    <w:rsid w:val="00A42183"/>
    <w:rsid w:val="00A42689"/>
    <w:rsid w:val="00A44065"/>
    <w:rsid w:val="00A45487"/>
    <w:rsid w:val="00A45970"/>
    <w:rsid w:val="00A459FE"/>
    <w:rsid w:val="00A46CE1"/>
    <w:rsid w:val="00A47601"/>
    <w:rsid w:val="00A4774A"/>
    <w:rsid w:val="00A478A6"/>
    <w:rsid w:val="00A50A91"/>
    <w:rsid w:val="00A50CAF"/>
    <w:rsid w:val="00A511F8"/>
    <w:rsid w:val="00A5145E"/>
    <w:rsid w:val="00A53CCA"/>
    <w:rsid w:val="00A54B49"/>
    <w:rsid w:val="00A54F5A"/>
    <w:rsid w:val="00A56118"/>
    <w:rsid w:val="00A570DE"/>
    <w:rsid w:val="00A57152"/>
    <w:rsid w:val="00A575FE"/>
    <w:rsid w:val="00A57CF7"/>
    <w:rsid w:val="00A57F89"/>
    <w:rsid w:val="00A60AC0"/>
    <w:rsid w:val="00A60EDD"/>
    <w:rsid w:val="00A62927"/>
    <w:rsid w:val="00A62D50"/>
    <w:rsid w:val="00A63491"/>
    <w:rsid w:val="00A63D09"/>
    <w:rsid w:val="00A63D1D"/>
    <w:rsid w:val="00A64536"/>
    <w:rsid w:val="00A64BFA"/>
    <w:rsid w:val="00A651D8"/>
    <w:rsid w:val="00A6533F"/>
    <w:rsid w:val="00A657EF"/>
    <w:rsid w:val="00A700FF"/>
    <w:rsid w:val="00A7188F"/>
    <w:rsid w:val="00A71EF4"/>
    <w:rsid w:val="00A728D9"/>
    <w:rsid w:val="00A72EFD"/>
    <w:rsid w:val="00A7309D"/>
    <w:rsid w:val="00A73440"/>
    <w:rsid w:val="00A7391F"/>
    <w:rsid w:val="00A73F5B"/>
    <w:rsid w:val="00A7432C"/>
    <w:rsid w:val="00A74640"/>
    <w:rsid w:val="00A7507E"/>
    <w:rsid w:val="00A76651"/>
    <w:rsid w:val="00A76D43"/>
    <w:rsid w:val="00A77B37"/>
    <w:rsid w:val="00A81B00"/>
    <w:rsid w:val="00A81D0E"/>
    <w:rsid w:val="00A82394"/>
    <w:rsid w:val="00A824C7"/>
    <w:rsid w:val="00A82BC3"/>
    <w:rsid w:val="00A83BCC"/>
    <w:rsid w:val="00A848FF"/>
    <w:rsid w:val="00A84C06"/>
    <w:rsid w:val="00A855D5"/>
    <w:rsid w:val="00A86066"/>
    <w:rsid w:val="00A86492"/>
    <w:rsid w:val="00A864E9"/>
    <w:rsid w:val="00A869B9"/>
    <w:rsid w:val="00A86D6D"/>
    <w:rsid w:val="00A877E5"/>
    <w:rsid w:val="00A87A35"/>
    <w:rsid w:val="00A87D88"/>
    <w:rsid w:val="00A87EC6"/>
    <w:rsid w:val="00A906E4"/>
    <w:rsid w:val="00A91822"/>
    <w:rsid w:val="00A93560"/>
    <w:rsid w:val="00A9364F"/>
    <w:rsid w:val="00A937AE"/>
    <w:rsid w:val="00A93842"/>
    <w:rsid w:val="00A93A0D"/>
    <w:rsid w:val="00A94268"/>
    <w:rsid w:val="00A942DA"/>
    <w:rsid w:val="00A94A9D"/>
    <w:rsid w:val="00A94E08"/>
    <w:rsid w:val="00A95568"/>
    <w:rsid w:val="00A95B10"/>
    <w:rsid w:val="00A95EB9"/>
    <w:rsid w:val="00A96171"/>
    <w:rsid w:val="00A96494"/>
    <w:rsid w:val="00A97EB9"/>
    <w:rsid w:val="00AA003E"/>
    <w:rsid w:val="00AA0105"/>
    <w:rsid w:val="00AA21DF"/>
    <w:rsid w:val="00AA23A7"/>
    <w:rsid w:val="00AA2577"/>
    <w:rsid w:val="00AA2A0A"/>
    <w:rsid w:val="00AA2C8C"/>
    <w:rsid w:val="00AA2DC8"/>
    <w:rsid w:val="00AA33C4"/>
    <w:rsid w:val="00AA361B"/>
    <w:rsid w:val="00AA3D6F"/>
    <w:rsid w:val="00AA43E3"/>
    <w:rsid w:val="00AA4E6B"/>
    <w:rsid w:val="00AA4EFC"/>
    <w:rsid w:val="00AA58A5"/>
    <w:rsid w:val="00AA58BC"/>
    <w:rsid w:val="00AA590A"/>
    <w:rsid w:val="00AA6326"/>
    <w:rsid w:val="00AA6AE2"/>
    <w:rsid w:val="00AA6C05"/>
    <w:rsid w:val="00AA6E90"/>
    <w:rsid w:val="00AA74C2"/>
    <w:rsid w:val="00AA7D2E"/>
    <w:rsid w:val="00AB0112"/>
    <w:rsid w:val="00AB0528"/>
    <w:rsid w:val="00AB05C7"/>
    <w:rsid w:val="00AB063C"/>
    <w:rsid w:val="00AB0B00"/>
    <w:rsid w:val="00AB0C5B"/>
    <w:rsid w:val="00AB0C7C"/>
    <w:rsid w:val="00AB3B1B"/>
    <w:rsid w:val="00AB3D0B"/>
    <w:rsid w:val="00AB437E"/>
    <w:rsid w:val="00AB4666"/>
    <w:rsid w:val="00AB475F"/>
    <w:rsid w:val="00AB4882"/>
    <w:rsid w:val="00AB48CA"/>
    <w:rsid w:val="00AB4A8E"/>
    <w:rsid w:val="00AB4AFB"/>
    <w:rsid w:val="00AB58A9"/>
    <w:rsid w:val="00AB620B"/>
    <w:rsid w:val="00AB6718"/>
    <w:rsid w:val="00AB791B"/>
    <w:rsid w:val="00AB7982"/>
    <w:rsid w:val="00AC06A8"/>
    <w:rsid w:val="00AC1776"/>
    <w:rsid w:val="00AC17C5"/>
    <w:rsid w:val="00AC1B31"/>
    <w:rsid w:val="00AC2CCB"/>
    <w:rsid w:val="00AC310C"/>
    <w:rsid w:val="00AC3368"/>
    <w:rsid w:val="00AC3A4D"/>
    <w:rsid w:val="00AC3A64"/>
    <w:rsid w:val="00AC4A23"/>
    <w:rsid w:val="00AC528D"/>
    <w:rsid w:val="00AC5794"/>
    <w:rsid w:val="00AC626F"/>
    <w:rsid w:val="00AC62DA"/>
    <w:rsid w:val="00AC7C70"/>
    <w:rsid w:val="00AD0F34"/>
    <w:rsid w:val="00AD101D"/>
    <w:rsid w:val="00AD1044"/>
    <w:rsid w:val="00AD12FE"/>
    <w:rsid w:val="00AD132B"/>
    <w:rsid w:val="00AD1F14"/>
    <w:rsid w:val="00AD1FBD"/>
    <w:rsid w:val="00AD2387"/>
    <w:rsid w:val="00AD3193"/>
    <w:rsid w:val="00AD48AD"/>
    <w:rsid w:val="00AD4931"/>
    <w:rsid w:val="00AD565F"/>
    <w:rsid w:val="00AD5C38"/>
    <w:rsid w:val="00AD66E0"/>
    <w:rsid w:val="00AD6CDD"/>
    <w:rsid w:val="00AD706D"/>
    <w:rsid w:val="00AD784F"/>
    <w:rsid w:val="00AD7BDB"/>
    <w:rsid w:val="00AE05EB"/>
    <w:rsid w:val="00AE1444"/>
    <w:rsid w:val="00AE1A72"/>
    <w:rsid w:val="00AE1A8E"/>
    <w:rsid w:val="00AE1C38"/>
    <w:rsid w:val="00AE1D4D"/>
    <w:rsid w:val="00AE2096"/>
    <w:rsid w:val="00AE2B91"/>
    <w:rsid w:val="00AE30AE"/>
    <w:rsid w:val="00AE3631"/>
    <w:rsid w:val="00AE36E2"/>
    <w:rsid w:val="00AE4045"/>
    <w:rsid w:val="00AE6212"/>
    <w:rsid w:val="00AE638A"/>
    <w:rsid w:val="00AE6772"/>
    <w:rsid w:val="00AE71FD"/>
    <w:rsid w:val="00AE731C"/>
    <w:rsid w:val="00AE78F3"/>
    <w:rsid w:val="00AE79C9"/>
    <w:rsid w:val="00AE79F8"/>
    <w:rsid w:val="00AF0702"/>
    <w:rsid w:val="00AF0800"/>
    <w:rsid w:val="00AF08B2"/>
    <w:rsid w:val="00AF0FA2"/>
    <w:rsid w:val="00AF1595"/>
    <w:rsid w:val="00AF19E5"/>
    <w:rsid w:val="00AF3555"/>
    <w:rsid w:val="00AF37A3"/>
    <w:rsid w:val="00AF40E8"/>
    <w:rsid w:val="00AF4EE8"/>
    <w:rsid w:val="00AF5B20"/>
    <w:rsid w:val="00AF616D"/>
    <w:rsid w:val="00AF7D38"/>
    <w:rsid w:val="00B001DC"/>
    <w:rsid w:val="00B003E0"/>
    <w:rsid w:val="00B0173E"/>
    <w:rsid w:val="00B0177E"/>
    <w:rsid w:val="00B0203A"/>
    <w:rsid w:val="00B020B3"/>
    <w:rsid w:val="00B02A97"/>
    <w:rsid w:val="00B032A0"/>
    <w:rsid w:val="00B0388D"/>
    <w:rsid w:val="00B038F7"/>
    <w:rsid w:val="00B03B09"/>
    <w:rsid w:val="00B03B0B"/>
    <w:rsid w:val="00B040F4"/>
    <w:rsid w:val="00B04E5D"/>
    <w:rsid w:val="00B052BA"/>
    <w:rsid w:val="00B055BF"/>
    <w:rsid w:val="00B06C9F"/>
    <w:rsid w:val="00B07063"/>
    <w:rsid w:val="00B07B1A"/>
    <w:rsid w:val="00B1009C"/>
    <w:rsid w:val="00B102CB"/>
    <w:rsid w:val="00B103C0"/>
    <w:rsid w:val="00B107F6"/>
    <w:rsid w:val="00B1172C"/>
    <w:rsid w:val="00B11C8A"/>
    <w:rsid w:val="00B11D37"/>
    <w:rsid w:val="00B124DB"/>
    <w:rsid w:val="00B12AFF"/>
    <w:rsid w:val="00B1337E"/>
    <w:rsid w:val="00B14998"/>
    <w:rsid w:val="00B1499D"/>
    <w:rsid w:val="00B14A0C"/>
    <w:rsid w:val="00B14BBB"/>
    <w:rsid w:val="00B154AD"/>
    <w:rsid w:val="00B16B7C"/>
    <w:rsid w:val="00B16BDC"/>
    <w:rsid w:val="00B16C8D"/>
    <w:rsid w:val="00B16CC2"/>
    <w:rsid w:val="00B16D2E"/>
    <w:rsid w:val="00B17134"/>
    <w:rsid w:val="00B175FB"/>
    <w:rsid w:val="00B17905"/>
    <w:rsid w:val="00B2011C"/>
    <w:rsid w:val="00B20D27"/>
    <w:rsid w:val="00B20E15"/>
    <w:rsid w:val="00B20E85"/>
    <w:rsid w:val="00B210D5"/>
    <w:rsid w:val="00B22320"/>
    <w:rsid w:val="00B223B5"/>
    <w:rsid w:val="00B22706"/>
    <w:rsid w:val="00B2272E"/>
    <w:rsid w:val="00B2293D"/>
    <w:rsid w:val="00B22A15"/>
    <w:rsid w:val="00B23048"/>
    <w:rsid w:val="00B233DB"/>
    <w:rsid w:val="00B233EE"/>
    <w:rsid w:val="00B23683"/>
    <w:rsid w:val="00B24165"/>
    <w:rsid w:val="00B24474"/>
    <w:rsid w:val="00B25099"/>
    <w:rsid w:val="00B258E4"/>
    <w:rsid w:val="00B25AE5"/>
    <w:rsid w:val="00B264B6"/>
    <w:rsid w:val="00B267FB"/>
    <w:rsid w:val="00B26A30"/>
    <w:rsid w:val="00B27864"/>
    <w:rsid w:val="00B305A1"/>
    <w:rsid w:val="00B30DAD"/>
    <w:rsid w:val="00B31593"/>
    <w:rsid w:val="00B3164B"/>
    <w:rsid w:val="00B31BAC"/>
    <w:rsid w:val="00B323DE"/>
    <w:rsid w:val="00B33621"/>
    <w:rsid w:val="00B3501F"/>
    <w:rsid w:val="00B35A34"/>
    <w:rsid w:val="00B35A8F"/>
    <w:rsid w:val="00B35D0C"/>
    <w:rsid w:val="00B360E6"/>
    <w:rsid w:val="00B36B24"/>
    <w:rsid w:val="00B36C74"/>
    <w:rsid w:val="00B37559"/>
    <w:rsid w:val="00B40082"/>
    <w:rsid w:val="00B40445"/>
    <w:rsid w:val="00B408F7"/>
    <w:rsid w:val="00B40E31"/>
    <w:rsid w:val="00B4242A"/>
    <w:rsid w:val="00B42A6F"/>
    <w:rsid w:val="00B42B04"/>
    <w:rsid w:val="00B42DA2"/>
    <w:rsid w:val="00B42EB4"/>
    <w:rsid w:val="00B43065"/>
    <w:rsid w:val="00B43AB6"/>
    <w:rsid w:val="00B4409F"/>
    <w:rsid w:val="00B44987"/>
    <w:rsid w:val="00B44E26"/>
    <w:rsid w:val="00B45209"/>
    <w:rsid w:val="00B452A4"/>
    <w:rsid w:val="00B45679"/>
    <w:rsid w:val="00B4585F"/>
    <w:rsid w:val="00B45EDB"/>
    <w:rsid w:val="00B46621"/>
    <w:rsid w:val="00B4795C"/>
    <w:rsid w:val="00B5097F"/>
    <w:rsid w:val="00B52712"/>
    <w:rsid w:val="00B528C9"/>
    <w:rsid w:val="00B53E1C"/>
    <w:rsid w:val="00B55BBC"/>
    <w:rsid w:val="00B56265"/>
    <w:rsid w:val="00B56B87"/>
    <w:rsid w:val="00B571D5"/>
    <w:rsid w:val="00B61731"/>
    <w:rsid w:val="00B61DD9"/>
    <w:rsid w:val="00B62F25"/>
    <w:rsid w:val="00B6362A"/>
    <w:rsid w:val="00B6394B"/>
    <w:rsid w:val="00B63A82"/>
    <w:rsid w:val="00B63D22"/>
    <w:rsid w:val="00B668E8"/>
    <w:rsid w:val="00B66A71"/>
    <w:rsid w:val="00B66B7D"/>
    <w:rsid w:val="00B70197"/>
    <w:rsid w:val="00B7123A"/>
    <w:rsid w:val="00B72289"/>
    <w:rsid w:val="00B72AD2"/>
    <w:rsid w:val="00B736C6"/>
    <w:rsid w:val="00B73E28"/>
    <w:rsid w:val="00B74202"/>
    <w:rsid w:val="00B74771"/>
    <w:rsid w:val="00B74844"/>
    <w:rsid w:val="00B75147"/>
    <w:rsid w:val="00B75499"/>
    <w:rsid w:val="00B75673"/>
    <w:rsid w:val="00B770F0"/>
    <w:rsid w:val="00B770FE"/>
    <w:rsid w:val="00B800EA"/>
    <w:rsid w:val="00B80209"/>
    <w:rsid w:val="00B81CE5"/>
    <w:rsid w:val="00B8252B"/>
    <w:rsid w:val="00B82B5F"/>
    <w:rsid w:val="00B835DD"/>
    <w:rsid w:val="00B83ADB"/>
    <w:rsid w:val="00B843F5"/>
    <w:rsid w:val="00B848F8"/>
    <w:rsid w:val="00B84E24"/>
    <w:rsid w:val="00B851CA"/>
    <w:rsid w:val="00B8543D"/>
    <w:rsid w:val="00B857A8"/>
    <w:rsid w:val="00B857D3"/>
    <w:rsid w:val="00B85AAA"/>
    <w:rsid w:val="00B861D3"/>
    <w:rsid w:val="00B86CAF"/>
    <w:rsid w:val="00B871C6"/>
    <w:rsid w:val="00B87326"/>
    <w:rsid w:val="00B87F57"/>
    <w:rsid w:val="00B90007"/>
    <w:rsid w:val="00B9045E"/>
    <w:rsid w:val="00B90464"/>
    <w:rsid w:val="00B90481"/>
    <w:rsid w:val="00B907B1"/>
    <w:rsid w:val="00B90840"/>
    <w:rsid w:val="00B90B1D"/>
    <w:rsid w:val="00B90D6F"/>
    <w:rsid w:val="00B91144"/>
    <w:rsid w:val="00B9201E"/>
    <w:rsid w:val="00B922E6"/>
    <w:rsid w:val="00B9261D"/>
    <w:rsid w:val="00B92A4A"/>
    <w:rsid w:val="00B92F19"/>
    <w:rsid w:val="00B932E3"/>
    <w:rsid w:val="00B93515"/>
    <w:rsid w:val="00B93653"/>
    <w:rsid w:val="00B936F4"/>
    <w:rsid w:val="00B941C4"/>
    <w:rsid w:val="00B94A34"/>
    <w:rsid w:val="00B94CE5"/>
    <w:rsid w:val="00B956D4"/>
    <w:rsid w:val="00B961E1"/>
    <w:rsid w:val="00B96347"/>
    <w:rsid w:val="00B963FB"/>
    <w:rsid w:val="00B97D70"/>
    <w:rsid w:val="00BA0DF5"/>
    <w:rsid w:val="00BA11C7"/>
    <w:rsid w:val="00BA1683"/>
    <w:rsid w:val="00BA173A"/>
    <w:rsid w:val="00BA2934"/>
    <w:rsid w:val="00BA29C8"/>
    <w:rsid w:val="00BA2B02"/>
    <w:rsid w:val="00BA32B7"/>
    <w:rsid w:val="00BA3405"/>
    <w:rsid w:val="00BA4E95"/>
    <w:rsid w:val="00BA5219"/>
    <w:rsid w:val="00BA5445"/>
    <w:rsid w:val="00BA5DD4"/>
    <w:rsid w:val="00BA6219"/>
    <w:rsid w:val="00BA6322"/>
    <w:rsid w:val="00BA6469"/>
    <w:rsid w:val="00BA73B9"/>
    <w:rsid w:val="00BA79EB"/>
    <w:rsid w:val="00BA7F16"/>
    <w:rsid w:val="00BB000B"/>
    <w:rsid w:val="00BB1973"/>
    <w:rsid w:val="00BB1DF4"/>
    <w:rsid w:val="00BB3148"/>
    <w:rsid w:val="00BB39AF"/>
    <w:rsid w:val="00BB3B12"/>
    <w:rsid w:val="00BB3B59"/>
    <w:rsid w:val="00BB3C13"/>
    <w:rsid w:val="00BB3E53"/>
    <w:rsid w:val="00BB4C81"/>
    <w:rsid w:val="00BB4C97"/>
    <w:rsid w:val="00BB4F00"/>
    <w:rsid w:val="00BB52F1"/>
    <w:rsid w:val="00BB6376"/>
    <w:rsid w:val="00BB66AE"/>
    <w:rsid w:val="00BB6D19"/>
    <w:rsid w:val="00BB74D3"/>
    <w:rsid w:val="00BB77F7"/>
    <w:rsid w:val="00BC1D18"/>
    <w:rsid w:val="00BC20CD"/>
    <w:rsid w:val="00BC2455"/>
    <w:rsid w:val="00BC24B9"/>
    <w:rsid w:val="00BC287D"/>
    <w:rsid w:val="00BC2AB1"/>
    <w:rsid w:val="00BC2DF1"/>
    <w:rsid w:val="00BC3C6C"/>
    <w:rsid w:val="00BC3F90"/>
    <w:rsid w:val="00BC489B"/>
    <w:rsid w:val="00BC5231"/>
    <w:rsid w:val="00BC55F9"/>
    <w:rsid w:val="00BC5BDC"/>
    <w:rsid w:val="00BC5C8F"/>
    <w:rsid w:val="00BC6A3F"/>
    <w:rsid w:val="00BC7598"/>
    <w:rsid w:val="00BC793F"/>
    <w:rsid w:val="00BC7C37"/>
    <w:rsid w:val="00BD0438"/>
    <w:rsid w:val="00BD0E6D"/>
    <w:rsid w:val="00BD100D"/>
    <w:rsid w:val="00BD1243"/>
    <w:rsid w:val="00BD1278"/>
    <w:rsid w:val="00BD23D9"/>
    <w:rsid w:val="00BD259F"/>
    <w:rsid w:val="00BD284C"/>
    <w:rsid w:val="00BD35B2"/>
    <w:rsid w:val="00BD3955"/>
    <w:rsid w:val="00BD3C3C"/>
    <w:rsid w:val="00BD3CAF"/>
    <w:rsid w:val="00BD446D"/>
    <w:rsid w:val="00BD4F5C"/>
    <w:rsid w:val="00BD5508"/>
    <w:rsid w:val="00BD57A2"/>
    <w:rsid w:val="00BD5E51"/>
    <w:rsid w:val="00BD5E72"/>
    <w:rsid w:val="00BD60B6"/>
    <w:rsid w:val="00BD636E"/>
    <w:rsid w:val="00BD6A99"/>
    <w:rsid w:val="00BD7003"/>
    <w:rsid w:val="00BD7137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7EE"/>
    <w:rsid w:val="00BE284C"/>
    <w:rsid w:val="00BE33FF"/>
    <w:rsid w:val="00BE35DF"/>
    <w:rsid w:val="00BE3880"/>
    <w:rsid w:val="00BE3D52"/>
    <w:rsid w:val="00BE411E"/>
    <w:rsid w:val="00BE4898"/>
    <w:rsid w:val="00BE49CB"/>
    <w:rsid w:val="00BE4B85"/>
    <w:rsid w:val="00BE4C49"/>
    <w:rsid w:val="00BE4CE6"/>
    <w:rsid w:val="00BE581C"/>
    <w:rsid w:val="00BE5B70"/>
    <w:rsid w:val="00BE711C"/>
    <w:rsid w:val="00BF0165"/>
    <w:rsid w:val="00BF05E9"/>
    <w:rsid w:val="00BF0959"/>
    <w:rsid w:val="00BF0960"/>
    <w:rsid w:val="00BF1063"/>
    <w:rsid w:val="00BF1AD4"/>
    <w:rsid w:val="00BF1E9A"/>
    <w:rsid w:val="00BF256B"/>
    <w:rsid w:val="00BF2B7D"/>
    <w:rsid w:val="00BF2D01"/>
    <w:rsid w:val="00BF3127"/>
    <w:rsid w:val="00BF3E86"/>
    <w:rsid w:val="00BF3FC1"/>
    <w:rsid w:val="00BF44A6"/>
    <w:rsid w:val="00BF4DD8"/>
    <w:rsid w:val="00BF5807"/>
    <w:rsid w:val="00BF6754"/>
    <w:rsid w:val="00BF7734"/>
    <w:rsid w:val="00BF7B87"/>
    <w:rsid w:val="00C0019F"/>
    <w:rsid w:val="00C015F4"/>
    <w:rsid w:val="00C017F3"/>
    <w:rsid w:val="00C01C0F"/>
    <w:rsid w:val="00C02000"/>
    <w:rsid w:val="00C02322"/>
    <w:rsid w:val="00C02EE5"/>
    <w:rsid w:val="00C02F2B"/>
    <w:rsid w:val="00C02F53"/>
    <w:rsid w:val="00C03282"/>
    <w:rsid w:val="00C0357D"/>
    <w:rsid w:val="00C03C78"/>
    <w:rsid w:val="00C04560"/>
    <w:rsid w:val="00C0571D"/>
    <w:rsid w:val="00C058DE"/>
    <w:rsid w:val="00C05A20"/>
    <w:rsid w:val="00C05CFB"/>
    <w:rsid w:val="00C06002"/>
    <w:rsid w:val="00C06100"/>
    <w:rsid w:val="00C061C0"/>
    <w:rsid w:val="00C06448"/>
    <w:rsid w:val="00C06C26"/>
    <w:rsid w:val="00C06F86"/>
    <w:rsid w:val="00C1003E"/>
    <w:rsid w:val="00C10906"/>
    <w:rsid w:val="00C10CF2"/>
    <w:rsid w:val="00C11955"/>
    <w:rsid w:val="00C11BDD"/>
    <w:rsid w:val="00C120B0"/>
    <w:rsid w:val="00C12315"/>
    <w:rsid w:val="00C12347"/>
    <w:rsid w:val="00C130D0"/>
    <w:rsid w:val="00C13309"/>
    <w:rsid w:val="00C13DEC"/>
    <w:rsid w:val="00C142E4"/>
    <w:rsid w:val="00C14C34"/>
    <w:rsid w:val="00C15C9D"/>
    <w:rsid w:val="00C160C6"/>
    <w:rsid w:val="00C162A5"/>
    <w:rsid w:val="00C164B1"/>
    <w:rsid w:val="00C167D9"/>
    <w:rsid w:val="00C16B00"/>
    <w:rsid w:val="00C16E17"/>
    <w:rsid w:val="00C16F3D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42A"/>
    <w:rsid w:val="00C21DF0"/>
    <w:rsid w:val="00C227C8"/>
    <w:rsid w:val="00C22F6B"/>
    <w:rsid w:val="00C2353D"/>
    <w:rsid w:val="00C23DCE"/>
    <w:rsid w:val="00C25654"/>
    <w:rsid w:val="00C25905"/>
    <w:rsid w:val="00C25AEF"/>
    <w:rsid w:val="00C25E1B"/>
    <w:rsid w:val="00C260C7"/>
    <w:rsid w:val="00C26D33"/>
    <w:rsid w:val="00C3041F"/>
    <w:rsid w:val="00C30C03"/>
    <w:rsid w:val="00C30D95"/>
    <w:rsid w:val="00C30F5D"/>
    <w:rsid w:val="00C3107C"/>
    <w:rsid w:val="00C31202"/>
    <w:rsid w:val="00C3256B"/>
    <w:rsid w:val="00C33D1B"/>
    <w:rsid w:val="00C355D6"/>
    <w:rsid w:val="00C35F8C"/>
    <w:rsid w:val="00C35F9D"/>
    <w:rsid w:val="00C37EDA"/>
    <w:rsid w:val="00C40040"/>
    <w:rsid w:val="00C4008C"/>
    <w:rsid w:val="00C40174"/>
    <w:rsid w:val="00C40496"/>
    <w:rsid w:val="00C40942"/>
    <w:rsid w:val="00C41105"/>
    <w:rsid w:val="00C41372"/>
    <w:rsid w:val="00C420BC"/>
    <w:rsid w:val="00C4353D"/>
    <w:rsid w:val="00C43FC3"/>
    <w:rsid w:val="00C4414C"/>
    <w:rsid w:val="00C44362"/>
    <w:rsid w:val="00C45A4D"/>
    <w:rsid w:val="00C46821"/>
    <w:rsid w:val="00C47A86"/>
    <w:rsid w:val="00C502E9"/>
    <w:rsid w:val="00C51341"/>
    <w:rsid w:val="00C52538"/>
    <w:rsid w:val="00C52604"/>
    <w:rsid w:val="00C52E7D"/>
    <w:rsid w:val="00C533D8"/>
    <w:rsid w:val="00C53CA1"/>
    <w:rsid w:val="00C54431"/>
    <w:rsid w:val="00C5477B"/>
    <w:rsid w:val="00C54A63"/>
    <w:rsid w:val="00C55066"/>
    <w:rsid w:val="00C550A3"/>
    <w:rsid w:val="00C55552"/>
    <w:rsid w:val="00C55754"/>
    <w:rsid w:val="00C564F8"/>
    <w:rsid w:val="00C5659B"/>
    <w:rsid w:val="00C56B3B"/>
    <w:rsid w:val="00C6014B"/>
    <w:rsid w:val="00C601B5"/>
    <w:rsid w:val="00C60552"/>
    <w:rsid w:val="00C60A08"/>
    <w:rsid w:val="00C615CF"/>
    <w:rsid w:val="00C61988"/>
    <w:rsid w:val="00C61B58"/>
    <w:rsid w:val="00C62140"/>
    <w:rsid w:val="00C623D4"/>
    <w:rsid w:val="00C6312F"/>
    <w:rsid w:val="00C638E4"/>
    <w:rsid w:val="00C64009"/>
    <w:rsid w:val="00C64137"/>
    <w:rsid w:val="00C650EC"/>
    <w:rsid w:val="00C651E4"/>
    <w:rsid w:val="00C657EE"/>
    <w:rsid w:val="00C65835"/>
    <w:rsid w:val="00C65B88"/>
    <w:rsid w:val="00C66BE6"/>
    <w:rsid w:val="00C6705C"/>
    <w:rsid w:val="00C67065"/>
    <w:rsid w:val="00C673EB"/>
    <w:rsid w:val="00C67BA8"/>
    <w:rsid w:val="00C72320"/>
    <w:rsid w:val="00C74360"/>
    <w:rsid w:val="00C760B9"/>
    <w:rsid w:val="00C76713"/>
    <w:rsid w:val="00C76A89"/>
    <w:rsid w:val="00C7719E"/>
    <w:rsid w:val="00C77A2A"/>
    <w:rsid w:val="00C77E38"/>
    <w:rsid w:val="00C77FCE"/>
    <w:rsid w:val="00C800CC"/>
    <w:rsid w:val="00C80A17"/>
    <w:rsid w:val="00C80B66"/>
    <w:rsid w:val="00C80B72"/>
    <w:rsid w:val="00C81AC3"/>
    <w:rsid w:val="00C81CE1"/>
    <w:rsid w:val="00C82577"/>
    <w:rsid w:val="00C82665"/>
    <w:rsid w:val="00C82712"/>
    <w:rsid w:val="00C82AB8"/>
    <w:rsid w:val="00C8333A"/>
    <w:rsid w:val="00C8371E"/>
    <w:rsid w:val="00C8385C"/>
    <w:rsid w:val="00C841D7"/>
    <w:rsid w:val="00C845B0"/>
    <w:rsid w:val="00C846C8"/>
    <w:rsid w:val="00C84B24"/>
    <w:rsid w:val="00C852B0"/>
    <w:rsid w:val="00C85DA8"/>
    <w:rsid w:val="00C87E46"/>
    <w:rsid w:val="00C90C50"/>
    <w:rsid w:val="00C91A8A"/>
    <w:rsid w:val="00C91B1A"/>
    <w:rsid w:val="00C92020"/>
    <w:rsid w:val="00C92435"/>
    <w:rsid w:val="00C928E0"/>
    <w:rsid w:val="00C933F9"/>
    <w:rsid w:val="00C939EA"/>
    <w:rsid w:val="00C941CB"/>
    <w:rsid w:val="00C94884"/>
    <w:rsid w:val="00C948BA"/>
    <w:rsid w:val="00C94B12"/>
    <w:rsid w:val="00C95504"/>
    <w:rsid w:val="00C956B4"/>
    <w:rsid w:val="00C95CDC"/>
    <w:rsid w:val="00C96175"/>
    <w:rsid w:val="00C96289"/>
    <w:rsid w:val="00C96292"/>
    <w:rsid w:val="00C968C8"/>
    <w:rsid w:val="00C968F8"/>
    <w:rsid w:val="00C96AFE"/>
    <w:rsid w:val="00C96F3F"/>
    <w:rsid w:val="00C97FB7"/>
    <w:rsid w:val="00CA075E"/>
    <w:rsid w:val="00CA0792"/>
    <w:rsid w:val="00CA1219"/>
    <w:rsid w:val="00CA17AD"/>
    <w:rsid w:val="00CA1C59"/>
    <w:rsid w:val="00CA1DA5"/>
    <w:rsid w:val="00CA1ED6"/>
    <w:rsid w:val="00CA205A"/>
    <w:rsid w:val="00CA2CDD"/>
    <w:rsid w:val="00CA2EF7"/>
    <w:rsid w:val="00CA38EF"/>
    <w:rsid w:val="00CA41A6"/>
    <w:rsid w:val="00CA42BF"/>
    <w:rsid w:val="00CA4E80"/>
    <w:rsid w:val="00CA5306"/>
    <w:rsid w:val="00CA6180"/>
    <w:rsid w:val="00CA6628"/>
    <w:rsid w:val="00CA71B2"/>
    <w:rsid w:val="00CA760A"/>
    <w:rsid w:val="00CA796C"/>
    <w:rsid w:val="00CB0046"/>
    <w:rsid w:val="00CB04D7"/>
    <w:rsid w:val="00CB3324"/>
    <w:rsid w:val="00CB38FE"/>
    <w:rsid w:val="00CB3AD9"/>
    <w:rsid w:val="00CB538D"/>
    <w:rsid w:val="00CB5504"/>
    <w:rsid w:val="00CB589B"/>
    <w:rsid w:val="00CB6ABB"/>
    <w:rsid w:val="00CB6F19"/>
    <w:rsid w:val="00CB7D16"/>
    <w:rsid w:val="00CC1070"/>
    <w:rsid w:val="00CC134B"/>
    <w:rsid w:val="00CC153A"/>
    <w:rsid w:val="00CC17D4"/>
    <w:rsid w:val="00CC20CD"/>
    <w:rsid w:val="00CC26B9"/>
    <w:rsid w:val="00CC38A4"/>
    <w:rsid w:val="00CC4954"/>
    <w:rsid w:val="00CC5E19"/>
    <w:rsid w:val="00CC65F1"/>
    <w:rsid w:val="00CC6BBF"/>
    <w:rsid w:val="00CC6D90"/>
    <w:rsid w:val="00CC7456"/>
    <w:rsid w:val="00CC7A70"/>
    <w:rsid w:val="00CC7BD3"/>
    <w:rsid w:val="00CD0265"/>
    <w:rsid w:val="00CD04FF"/>
    <w:rsid w:val="00CD079C"/>
    <w:rsid w:val="00CD0D85"/>
    <w:rsid w:val="00CD1398"/>
    <w:rsid w:val="00CD22E1"/>
    <w:rsid w:val="00CD2EDA"/>
    <w:rsid w:val="00CD34DA"/>
    <w:rsid w:val="00CD3BD7"/>
    <w:rsid w:val="00CD3C25"/>
    <w:rsid w:val="00CD3C76"/>
    <w:rsid w:val="00CD4160"/>
    <w:rsid w:val="00CD44C1"/>
    <w:rsid w:val="00CD4DEB"/>
    <w:rsid w:val="00CD5A6D"/>
    <w:rsid w:val="00CD65FE"/>
    <w:rsid w:val="00CD7D87"/>
    <w:rsid w:val="00CE0621"/>
    <w:rsid w:val="00CE084F"/>
    <w:rsid w:val="00CE0887"/>
    <w:rsid w:val="00CE09EC"/>
    <w:rsid w:val="00CE0AF8"/>
    <w:rsid w:val="00CE12C9"/>
    <w:rsid w:val="00CE17CD"/>
    <w:rsid w:val="00CE23B9"/>
    <w:rsid w:val="00CE270B"/>
    <w:rsid w:val="00CE3130"/>
    <w:rsid w:val="00CE39D2"/>
    <w:rsid w:val="00CE452E"/>
    <w:rsid w:val="00CE45D5"/>
    <w:rsid w:val="00CE4AE6"/>
    <w:rsid w:val="00CE4E5B"/>
    <w:rsid w:val="00CE50BB"/>
    <w:rsid w:val="00CE6870"/>
    <w:rsid w:val="00CE752C"/>
    <w:rsid w:val="00CE770E"/>
    <w:rsid w:val="00CE7990"/>
    <w:rsid w:val="00CE7C05"/>
    <w:rsid w:val="00CF0622"/>
    <w:rsid w:val="00CF0EDA"/>
    <w:rsid w:val="00CF2EF7"/>
    <w:rsid w:val="00CF3F1D"/>
    <w:rsid w:val="00CF3FAF"/>
    <w:rsid w:val="00CF4AD6"/>
    <w:rsid w:val="00CF4D10"/>
    <w:rsid w:val="00CF52B9"/>
    <w:rsid w:val="00CF58E1"/>
    <w:rsid w:val="00CF6808"/>
    <w:rsid w:val="00CF75B2"/>
    <w:rsid w:val="00CF7678"/>
    <w:rsid w:val="00D0025B"/>
    <w:rsid w:val="00D00B4D"/>
    <w:rsid w:val="00D00F5D"/>
    <w:rsid w:val="00D0135B"/>
    <w:rsid w:val="00D01807"/>
    <w:rsid w:val="00D029D8"/>
    <w:rsid w:val="00D032F2"/>
    <w:rsid w:val="00D037C0"/>
    <w:rsid w:val="00D0394F"/>
    <w:rsid w:val="00D03D02"/>
    <w:rsid w:val="00D050B3"/>
    <w:rsid w:val="00D05114"/>
    <w:rsid w:val="00D056E5"/>
    <w:rsid w:val="00D05C10"/>
    <w:rsid w:val="00D05CD4"/>
    <w:rsid w:val="00D063BF"/>
    <w:rsid w:val="00D07090"/>
    <w:rsid w:val="00D07656"/>
    <w:rsid w:val="00D07AA2"/>
    <w:rsid w:val="00D10136"/>
    <w:rsid w:val="00D10659"/>
    <w:rsid w:val="00D1093B"/>
    <w:rsid w:val="00D1099F"/>
    <w:rsid w:val="00D10A78"/>
    <w:rsid w:val="00D10E9A"/>
    <w:rsid w:val="00D11214"/>
    <w:rsid w:val="00D1139D"/>
    <w:rsid w:val="00D114B2"/>
    <w:rsid w:val="00D11825"/>
    <w:rsid w:val="00D12072"/>
    <w:rsid w:val="00D122DC"/>
    <w:rsid w:val="00D1286A"/>
    <w:rsid w:val="00D12954"/>
    <w:rsid w:val="00D1350D"/>
    <w:rsid w:val="00D144B8"/>
    <w:rsid w:val="00D148C2"/>
    <w:rsid w:val="00D14ACD"/>
    <w:rsid w:val="00D153B7"/>
    <w:rsid w:val="00D170EC"/>
    <w:rsid w:val="00D17530"/>
    <w:rsid w:val="00D176A5"/>
    <w:rsid w:val="00D21C94"/>
    <w:rsid w:val="00D21EEB"/>
    <w:rsid w:val="00D21F1C"/>
    <w:rsid w:val="00D21FEF"/>
    <w:rsid w:val="00D22DD3"/>
    <w:rsid w:val="00D23DFD"/>
    <w:rsid w:val="00D23F59"/>
    <w:rsid w:val="00D2539E"/>
    <w:rsid w:val="00D25C4E"/>
    <w:rsid w:val="00D27059"/>
    <w:rsid w:val="00D27194"/>
    <w:rsid w:val="00D27666"/>
    <w:rsid w:val="00D27D89"/>
    <w:rsid w:val="00D27E80"/>
    <w:rsid w:val="00D3030E"/>
    <w:rsid w:val="00D305E3"/>
    <w:rsid w:val="00D30C97"/>
    <w:rsid w:val="00D30EAD"/>
    <w:rsid w:val="00D31093"/>
    <w:rsid w:val="00D313B5"/>
    <w:rsid w:val="00D32B95"/>
    <w:rsid w:val="00D32D3D"/>
    <w:rsid w:val="00D33377"/>
    <w:rsid w:val="00D33927"/>
    <w:rsid w:val="00D33CB3"/>
    <w:rsid w:val="00D33D6D"/>
    <w:rsid w:val="00D33F77"/>
    <w:rsid w:val="00D34CE7"/>
    <w:rsid w:val="00D3514D"/>
    <w:rsid w:val="00D354AB"/>
    <w:rsid w:val="00D356A2"/>
    <w:rsid w:val="00D35774"/>
    <w:rsid w:val="00D357D0"/>
    <w:rsid w:val="00D35B85"/>
    <w:rsid w:val="00D36270"/>
    <w:rsid w:val="00D36435"/>
    <w:rsid w:val="00D3677C"/>
    <w:rsid w:val="00D37053"/>
    <w:rsid w:val="00D3791D"/>
    <w:rsid w:val="00D40198"/>
    <w:rsid w:val="00D40D96"/>
    <w:rsid w:val="00D40FAA"/>
    <w:rsid w:val="00D41108"/>
    <w:rsid w:val="00D41C34"/>
    <w:rsid w:val="00D427E1"/>
    <w:rsid w:val="00D42C30"/>
    <w:rsid w:val="00D43388"/>
    <w:rsid w:val="00D4367F"/>
    <w:rsid w:val="00D44E39"/>
    <w:rsid w:val="00D44FDA"/>
    <w:rsid w:val="00D45215"/>
    <w:rsid w:val="00D4534C"/>
    <w:rsid w:val="00D46846"/>
    <w:rsid w:val="00D46A8B"/>
    <w:rsid w:val="00D46CEE"/>
    <w:rsid w:val="00D46CF9"/>
    <w:rsid w:val="00D47331"/>
    <w:rsid w:val="00D50EE1"/>
    <w:rsid w:val="00D5292D"/>
    <w:rsid w:val="00D52F6D"/>
    <w:rsid w:val="00D53191"/>
    <w:rsid w:val="00D53349"/>
    <w:rsid w:val="00D5340D"/>
    <w:rsid w:val="00D53496"/>
    <w:rsid w:val="00D53498"/>
    <w:rsid w:val="00D534FE"/>
    <w:rsid w:val="00D5394C"/>
    <w:rsid w:val="00D53C56"/>
    <w:rsid w:val="00D5468A"/>
    <w:rsid w:val="00D5611E"/>
    <w:rsid w:val="00D570B3"/>
    <w:rsid w:val="00D60097"/>
    <w:rsid w:val="00D601B9"/>
    <w:rsid w:val="00D605E0"/>
    <w:rsid w:val="00D607B1"/>
    <w:rsid w:val="00D60D03"/>
    <w:rsid w:val="00D61037"/>
    <w:rsid w:val="00D61232"/>
    <w:rsid w:val="00D61D09"/>
    <w:rsid w:val="00D62224"/>
    <w:rsid w:val="00D6296F"/>
    <w:rsid w:val="00D62A22"/>
    <w:rsid w:val="00D63161"/>
    <w:rsid w:val="00D636A6"/>
    <w:rsid w:val="00D63706"/>
    <w:rsid w:val="00D63923"/>
    <w:rsid w:val="00D63D08"/>
    <w:rsid w:val="00D63DAD"/>
    <w:rsid w:val="00D645DD"/>
    <w:rsid w:val="00D64753"/>
    <w:rsid w:val="00D64DA5"/>
    <w:rsid w:val="00D65DDF"/>
    <w:rsid w:val="00D65F9E"/>
    <w:rsid w:val="00D668AD"/>
    <w:rsid w:val="00D66979"/>
    <w:rsid w:val="00D66A67"/>
    <w:rsid w:val="00D66D48"/>
    <w:rsid w:val="00D66DA0"/>
    <w:rsid w:val="00D676CE"/>
    <w:rsid w:val="00D70B3E"/>
    <w:rsid w:val="00D73298"/>
    <w:rsid w:val="00D73770"/>
    <w:rsid w:val="00D73980"/>
    <w:rsid w:val="00D74633"/>
    <w:rsid w:val="00D74A76"/>
    <w:rsid w:val="00D7542C"/>
    <w:rsid w:val="00D75557"/>
    <w:rsid w:val="00D759F3"/>
    <w:rsid w:val="00D7611C"/>
    <w:rsid w:val="00D7668F"/>
    <w:rsid w:val="00D76867"/>
    <w:rsid w:val="00D776EC"/>
    <w:rsid w:val="00D77A3D"/>
    <w:rsid w:val="00D802F7"/>
    <w:rsid w:val="00D8049B"/>
    <w:rsid w:val="00D80739"/>
    <w:rsid w:val="00D811B3"/>
    <w:rsid w:val="00D811BF"/>
    <w:rsid w:val="00D81B14"/>
    <w:rsid w:val="00D8461D"/>
    <w:rsid w:val="00D84734"/>
    <w:rsid w:val="00D85019"/>
    <w:rsid w:val="00D853EF"/>
    <w:rsid w:val="00D861B7"/>
    <w:rsid w:val="00D87B58"/>
    <w:rsid w:val="00D87BC0"/>
    <w:rsid w:val="00D9030E"/>
    <w:rsid w:val="00D90498"/>
    <w:rsid w:val="00D90B17"/>
    <w:rsid w:val="00D91D40"/>
    <w:rsid w:val="00D9253C"/>
    <w:rsid w:val="00D9297A"/>
    <w:rsid w:val="00D93BD6"/>
    <w:rsid w:val="00D954D8"/>
    <w:rsid w:val="00D9609B"/>
    <w:rsid w:val="00D961E9"/>
    <w:rsid w:val="00D97614"/>
    <w:rsid w:val="00DA0CE1"/>
    <w:rsid w:val="00DA0F1E"/>
    <w:rsid w:val="00DA171C"/>
    <w:rsid w:val="00DA1969"/>
    <w:rsid w:val="00DA2675"/>
    <w:rsid w:val="00DA37DA"/>
    <w:rsid w:val="00DA3F4F"/>
    <w:rsid w:val="00DA47FB"/>
    <w:rsid w:val="00DA4919"/>
    <w:rsid w:val="00DA4FEA"/>
    <w:rsid w:val="00DA5869"/>
    <w:rsid w:val="00DA67FA"/>
    <w:rsid w:val="00DA6EC8"/>
    <w:rsid w:val="00DA739F"/>
    <w:rsid w:val="00DA747C"/>
    <w:rsid w:val="00DA7803"/>
    <w:rsid w:val="00DA7869"/>
    <w:rsid w:val="00DA7C12"/>
    <w:rsid w:val="00DA7EB3"/>
    <w:rsid w:val="00DB0540"/>
    <w:rsid w:val="00DB07A8"/>
    <w:rsid w:val="00DB082E"/>
    <w:rsid w:val="00DB091B"/>
    <w:rsid w:val="00DB2044"/>
    <w:rsid w:val="00DB22F7"/>
    <w:rsid w:val="00DB2A03"/>
    <w:rsid w:val="00DB391C"/>
    <w:rsid w:val="00DB3E2F"/>
    <w:rsid w:val="00DB478C"/>
    <w:rsid w:val="00DB5500"/>
    <w:rsid w:val="00DB57A2"/>
    <w:rsid w:val="00DB6932"/>
    <w:rsid w:val="00DB69BF"/>
    <w:rsid w:val="00DB6D7A"/>
    <w:rsid w:val="00DB707E"/>
    <w:rsid w:val="00DB7388"/>
    <w:rsid w:val="00DB76D1"/>
    <w:rsid w:val="00DC036D"/>
    <w:rsid w:val="00DC0CB9"/>
    <w:rsid w:val="00DC1AA3"/>
    <w:rsid w:val="00DC1C66"/>
    <w:rsid w:val="00DC201E"/>
    <w:rsid w:val="00DC22C9"/>
    <w:rsid w:val="00DC234E"/>
    <w:rsid w:val="00DC2AA9"/>
    <w:rsid w:val="00DC38DA"/>
    <w:rsid w:val="00DC39F1"/>
    <w:rsid w:val="00DC3A26"/>
    <w:rsid w:val="00DC3E50"/>
    <w:rsid w:val="00DC4BCF"/>
    <w:rsid w:val="00DC52D5"/>
    <w:rsid w:val="00DC52E2"/>
    <w:rsid w:val="00DC5CAE"/>
    <w:rsid w:val="00DC5CC9"/>
    <w:rsid w:val="00DC5CD2"/>
    <w:rsid w:val="00DC5D48"/>
    <w:rsid w:val="00DC5FEE"/>
    <w:rsid w:val="00DC6A1A"/>
    <w:rsid w:val="00DC7131"/>
    <w:rsid w:val="00DC7E3B"/>
    <w:rsid w:val="00DD0028"/>
    <w:rsid w:val="00DD126F"/>
    <w:rsid w:val="00DD15FA"/>
    <w:rsid w:val="00DD1A23"/>
    <w:rsid w:val="00DD21DA"/>
    <w:rsid w:val="00DD238C"/>
    <w:rsid w:val="00DD390F"/>
    <w:rsid w:val="00DD3DF7"/>
    <w:rsid w:val="00DD4019"/>
    <w:rsid w:val="00DD47FF"/>
    <w:rsid w:val="00DD4F44"/>
    <w:rsid w:val="00DD5144"/>
    <w:rsid w:val="00DD7AB2"/>
    <w:rsid w:val="00DE0938"/>
    <w:rsid w:val="00DE0B09"/>
    <w:rsid w:val="00DE0BD4"/>
    <w:rsid w:val="00DE2E2E"/>
    <w:rsid w:val="00DE2F8D"/>
    <w:rsid w:val="00DE3F3C"/>
    <w:rsid w:val="00DE50F6"/>
    <w:rsid w:val="00DE559B"/>
    <w:rsid w:val="00DE57E3"/>
    <w:rsid w:val="00DE6678"/>
    <w:rsid w:val="00DE7567"/>
    <w:rsid w:val="00DF0897"/>
    <w:rsid w:val="00DF1508"/>
    <w:rsid w:val="00DF18BD"/>
    <w:rsid w:val="00DF1F50"/>
    <w:rsid w:val="00DF3127"/>
    <w:rsid w:val="00DF40B0"/>
    <w:rsid w:val="00DF458B"/>
    <w:rsid w:val="00DF500E"/>
    <w:rsid w:val="00DF6B91"/>
    <w:rsid w:val="00DF6BA6"/>
    <w:rsid w:val="00DF6BAF"/>
    <w:rsid w:val="00DF6E60"/>
    <w:rsid w:val="00DF7539"/>
    <w:rsid w:val="00DF7F12"/>
    <w:rsid w:val="00E004F8"/>
    <w:rsid w:val="00E00BD3"/>
    <w:rsid w:val="00E010EE"/>
    <w:rsid w:val="00E023C4"/>
    <w:rsid w:val="00E02477"/>
    <w:rsid w:val="00E02D64"/>
    <w:rsid w:val="00E02D6A"/>
    <w:rsid w:val="00E037C8"/>
    <w:rsid w:val="00E038D2"/>
    <w:rsid w:val="00E03ABC"/>
    <w:rsid w:val="00E04286"/>
    <w:rsid w:val="00E04433"/>
    <w:rsid w:val="00E04B3D"/>
    <w:rsid w:val="00E04F92"/>
    <w:rsid w:val="00E05326"/>
    <w:rsid w:val="00E059A8"/>
    <w:rsid w:val="00E05CE5"/>
    <w:rsid w:val="00E06021"/>
    <w:rsid w:val="00E06A3A"/>
    <w:rsid w:val="00E07915"/>
    <w:rsid w:val="00E106F4"/>
    <w:rsid w:val="00E10832"/>
    <w:rsid w:val="00E10F0F"/>
    <w:rsid w:val="00E10FB3"/>
    <w:rsid w:val="00E1120B"/>
    <w:rsid w:val="00E1150F"/>
    <w:rsid w:val="00E1157A"/>
    <w:rsid w:val="00E11723"/>
    <w:rsid w:val="00E11F77"/>
    <w:rsid w:val="00E124F2"/>
    <w:rsid w:val="00E131C3"/>
    <w:rsid w:val="00E13FB7"/>
    <w:rsid w:val="00E1423E"/>
    <w:rsid w:val="00E146C9"/>
    <w:rsid w:val="00E14BEF"/>
    <w:rsid w:val="00E14DB1"/>
    <w:rsid w:val="00E15593"/>
    <w:rsid w:val="00E15756"/>
    <w:rsid w:val="00E1670A"/>
    <w:rsid w:val="00E16C19"/>
    <w:rsid w:val="00E173EF"/>
    <w:rsid w:val="00E20437"/>
    <w:rsid w:val="00E20A14"/>
    <w:rsid w:val="00E20B1D"/>
    <w:rsid w:val="00E21019"/>
    <w:rsid w:val="00E228E0"/>
    <w:rsid w:val="00E22C61"/>
    <w:rsid w:val="00E23CB7"/>
    <w:rsid w:val="00E2487A"/>
    <w:rsid w:val="00E248CF"/>
    <w:rsid w:val="00E24A20"/>
    <w:rsid w:val="00E253E3"/>
    <w:rsid w:val="00E25800"/>
    <w:rsid w:val="00E25D6A"/>
    <w:rsid w:val="00E26D5E"/>
    <w:rsid w:val="00E276BC"/>
    <w:rsid w:val="00E2770D"/>
    <w:rsid w:val="00E279E6"/>
    <w:rsid w:val="00E27C86"/>
    <w:rsid w:val="00E27E2C"/>
    <w:rsid w:val="00E27FE9"/>
    <w:rsid w:val="00E30455"/>
    <w:rsid w:val="00E3085C"/>
    <w:rsid w:val="00E30D6C"/>
    <w:rsid w:val="00E320BB"/>
    <w:rsid w:val="00E327AB"/>
    <w:rsid w:val="00E32D33"/>
    <w:rsid w:val="00E34404"/>
    <w:rsid w:val="00E34909"/>
    <w:rsid w:val="00E36306"/>
    <w:rsid w:val="00E36EBD"/>
    <w:rsid w:val="00E40CE5"/>
    <w:rsid w:val="00E41384"/>
    <w:rsid w:val="00E4139F"/>
    <w:rsid w:val="00E4149C"/>
    <w:rsid w:val="00E41D31"/>
    <w:rsid w:val="00E41D72"/>
    <w:rsid w:val="00E42163"/>
    <w:rsid w:val="00E4291F"/>
    <w:rsid w:val="00E42DEE"/>
    <w:rsid w:val="00E42E08"/>
    <w:rsid w:val="00E43427"/>
    <w:rsid w:val="00E437BF"/>
    <w:rsid w:val="00E443B7"/>
    <w:rsid w:val="00E451EE"/>
    <w:rsid w:val="00E455A6"/>
    <w:rsid w:val="00E45E11"/>
    <w:rsid w:val="00E467D0"/>
    <w:rsid w:val="00E46E55"/>
    <w:rsid w:val="00E47333"/>
    <w:rsid w:val="00E479D6"/>
    <w:rsid w:val="00E5116E"/>
    <w:rsid w:val="00E5155C"/>
    <w:rsid w:val="00E51B4C"/>
    <w:rsid w:val="00E5288D"/>
    <w:rsid w:val="00E52BD4"/>
    <w:rsid w:val="00E5437A"/>
    <w:rsid w:val="00E54645"/>
    <w:rsid w:val="00E547A4"/>
    <w:rsid w:val="00E54AF7"/>
    <w:rsid w:val="00E55CE1"/>
    <w:rsid w:val="00E55FDB"/>
    <w:rsid w:val="00E56549"/>
    <w:rsid w:val="00E56591"/>
    <w:rsid w:val="00E5688B"/>
    <w:rsid w:val="00E56ABA"/>
    <w:rsid w:val="00E57F02"/>
    <w:rsid w:val="00E60130"/>
    <w:rsid w:val="00E61237"/>
    <w:rsid w:val="00E62C18"/>
    <w:rsid w:val="00E62C78"/>
    <w:rsid w:val="00E63145"/>
    <w:rsid w:val="00E63BC3"/>
    <w:rsid w:val="00E640D6"/>
    <w:rsid w:val="00E6424E"/>
    <w:rsid w:val="00E642EA"/>
    <w:rsid w:val="00E644B7"/>
    <w:rsid w:val="00E6471B"/>
    <w:rsid w:val="00E65245"/>
    <w:rsid w:val="00E65B02"/>
    <w:rsid w:val="00E65DB8"/>
    <w:rsid w:val="00E6604C"/>
    <w:rsid w:val="00E6630B"/>
    <w:rsid w:val="00E66712"/>
    <w:rsid w:val="00E66D26"/>
    <w:rsid w:val="00E66EB1"/>
    <w:rsid w:val="00E67650"/>
    <w:rsid w:val="00E67C24"/>
    <w:rsid w:val="00E7007B"/>
    <w:rsid w:val="00E70B61"/>
    <w:rsid w:val="00E71305"/>
    <w:rsid w:val="00E713B6"/>
    <w:rsid w:val="00E71722"/>
    <w:rsid w:val="00E7203C"/>
    <w:rsid w:val="00E72095"/>
    <w:rsid w:val="00E72AD1"/>
    <w:rsid w:val="00E72BA5"/>
    <w:rsid w:val="00E72F17"/>
    <w:rsid w:val="00E733F1"/>
    <w:rsid w:val="00E735B2"/>
    <w:rsid w:val="00E736B3"/>
    <w:rsid w:val="00E73F94"/>
    <w:rsid w:val="00E747E5"/>
    <w:rsid w:val="00E74AA1"/>
    <w:rsid w:val="00E75E16"/>
    <w:rsid w:val="00E76655"/>
    <w:rsid w:val="00E76828"/>
    <w:rsid w:val="00E77A27"/>
    <w:rsid w:val="00E80411"/>
    <w:rsid w:val="00E81B4C"/>
    <w:rsid w:val="00E81BBD"/>
    <w:rsid w:val="00E8224A"/>
    <w:rsid w:val="00E835CF"/>
    <w:rsid w:val="00E85349"/>
    <w:rsid w:val="00E8584C"/>
    <w:rsid w:val="00E85CCC"/>
    <w:rsid w:val="00E85FBE"/>
    <w:rsid w:val="00E86001"/>
    <w:rsid w:val="00E862C4"/>
    <w:rsid w:val="00E875EB"/>
    <w:rsid w:val="00E8798C"/>
    <w:rsid w:val="00E902B9"/>
    <w:rsid w:val="00E903C3"/>
    <w:rsid w:val="00E9103F"/>
    <w:rsid w:val="00E9117B"/>
    <w:rsid w:val="00E92440"/>
    <w:rsid w:val="00E92E01"/>
    <w:rsid w:val="00E931EA"/>
    <w:rsid w:val="00E93A29"/>
    <w:rsid w:val="00E9406B"/>
    <w:rsid w:val="00E94B5D"/>
    <w:rsid w:val="00E94C77"/>
    <w:rsid w:val="00E94DBA"/>
    <w:rsid w:val="00E95C93"/>
    <w:rsid w:val="00E95CE1"/>
    <w:rsid w:val="00E9632E"/>
    <w:rsid w:val="00E967C8"/>
    <w:rsid w:val="00E9704C"/>
    <w:rsid w:val="00EA07A2"/>
    <w:rsid w:val="00EA0E83"/>
    <w:rsid w:val="00EA1734"/>
    <w:rsid w:val="00EA275F"/>
    <w:rsid w:val="00EA2BBD"/>
    <w:rsid w:val="00EA2F56"/>
    <w:rsid w:val="00EA32C1"/>
    <w:rsid w:val="00EA3AA3"/>
    <w:rsid w:val="00EA3C6C"/>
    <w:rsid w:val="00EA4082"/>
    <w:rsid w:val="00EA40E5"/>
    <w:rsid w:val="00EA488E"/>
    <w:rsid w:val="00EA5920"/>
    <w:rsid w:val="00EA5D5E"/>
    <w:rsid w:val="00EA64DC"/>
    <w:rsid w:val="00EA6A86"/>
    <w:rsid w:val="00EA6D2A"/>
    <w:rsid w:val="00EA7941"/>
    <w:rsid w:val="00EB0230"/>
    <w:rsid w:val="00EB0416"/>
    <w:rsid w:val="00EB08DB"/>
    <w:rsid w:val="00EB090C"/>
    <w:rsid w:val="00EB096A"/>
    <w:rsid w:val="00EB0B55"/>
    <w:rsid w:val="00EB1065"/>
    <w:rsid w:val="00EB1245"/>
    <w:rsid w:val="00EB18CC"/>
    <w:rsid w:val="00EB1B0B"/>
    <w:rsid w:val="00EB21D7"/>
    <w:rsid w:val="00EB308A"/>
    <w:rsid w:val="00EB366D"/>
    <w:rsid w:val="00EB5235"/>
    <w:rsid w:val="00EB5776"/>
    <w:rsid w:val="00EB59B6"/>
    <w:rsid w:val="00EB6430"/>
    <w:rsid w:val="00EB6607"/>
    <w:rsid w:val="00EB6C5A"/>
    <w:rsid w:val="00EB6F26"/>
    <w:rsid w:val="00EB7184"/>
    <w:rsid w:val="00EB7E91"/>
    <w:rsid w:val="00EC03C8"/>
    <w:rsid w:val="00EC058C"/>
    <w:rsid w:val="00EC064A"/>
    <w:rsid w:val="00EC0E98"/>
    <w:rsid w:val="00EC116C"/>
    <w:rsid w:val="00EC1395"/>
    <w:rsid w:val="00EC1431"/>
    <w:rsid w:val="00EC1640"/>
    <w:rsid w:val="00EC165B"/>
    <w:rsid w:val="00EC1B3F"/>
    <w:rsid w:val="00EC20CC"/>
    <w:rsid w:val="00EC259F"/>
    <w:rsid w:val="00EC28A7"/>
    <w:rsid w:val="00EC306F"/>
    <w:rsid w:val="00EC31DF"/>
    <w:rsid w:val="00EC3B45"/>
    <w:rsid w:val="00EC3CE4"/>
    <w:rsid w:val="00EC4555"/>
    <w:rsid w:val="00EC7075"/>
    <w:rsid w:val="00EC7104"/>
    <w:rsid w:val="00EC72A0"/>
    <w:rsid w:val="00EC790D"/>
    <w:rsid w:val="00EC79D2"/>
    <w:rsid w:val="00EC7D2D"/>
    <w:rsid w:val="00ED0902"/>
    <w:rsid w:val="00ED11EB"/>
    <w:rsid w:val="00ED124A"/>
    <w:rsid w:val="00ED1D9B"/>
    <w:rsid w:val="00ED2005"/>
    <w:rsid w:val="00ED3413"/>
    <w:rsid w:val="00ED342A"/>
    <w:rsid w:val="00ED3564"/>
    <w:rsid w:val="00ED36A0"/>
    <w:rsid w:val="00ED388E"/>
    <w:rsid w:val="00ED43B9"/>
    <w:rsid w:val="00ED4B9D"/>
    <w:rsid w:val="00ED6459"/>
    <w:rsid w:val="00ED6BF3"/>
    <w:rsid w:val="00ED715B"/>
    <w:rsid w:val="00ED7184"/>
    <w:rsid w:val="00EE0ADE"/>
    <w:rsid w:val="00EE0D6C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552C"/>
    <w:rsid w:val="00EE586F"/>
    <w:rsid w:val="00EE5B42"/>
    <w:rsid w:val="00EE5E23"/>
    <w:rsid w:val="00EE5E6A"/>
    <w:rsid w:val="00EE6168"/>
    <w:rsid w:val="00EE68A1"/>
    <w:rsid w:val="00EE6AFE"/>
    <w:rsid w:val="00EE6BB0"/>
    <w:rsid w:val="00EE6E01"/>
    <w:rsid w:val="00EE75D5"/>
    <w:rsid w:val="00EE7972"/>
    <w:rsid w:val="00EE7A54"/>
    <w:rsid w:val="00EE7DF5"/>
    <w:rsid w:val="00EE7E02"/>
    <w:rsid w:val="00EF00E4"/>
    <w:rsid w:val="00EF07CD"/>
    <w:rsid w:val="00EF0852"/>
    <w:rsid w:val="00EF0A85"/>
    <w:rsid w:val="00EF0EB6"/>
    <w:rsid w:val="00EF10D6"/>
    <w:rsid w:val="00EF1D77"/>
    <w:rsid w:val="00EF1E5E"/>
    <w:rsid w:val="00EF2777"/>
    <w:rsid w:val="00EF288A"/>
    <w:rsid w:val="00EF2DAB"/>
    <w:rsid w:val="00EF3A12"/>
    <w:rsid w:val="00EF3E6F"/>
    <w:rsid w:val="00EF422E"/>
    <w:rsid w:val="00EF4FFB"/>
    <w:rsid w:val="00EF51EE"/>
    <w:rsid w:val="00EF58D8"/>
    <w:rsid w:val="00EF5C79"/>
    <w:rsid w:val="00EF6908"/>
    <w:rsid w:val="00EF7E7E"/>
    <w:rsid w:val="00F00214"/>
    <w:rsid w:val="00F00293"/>
    <w:rsid w:val="00F003FC"/>
    <w:rsid w:val="00F00C17"/>
    <w:rsid w:val="00F0171A"/>
    <w:rsid w:val="00F0196D"/>
    <w:rsid w:val="00F01D03"/>
    <w:rsid w:val="00F02716"/>
    <w:rsid w:val="00F04AFB"/>
    <w:rsid w:val="00F051F3"/>
    <w:rsid w:val="00F05C6F"/>
    <w:rsid w:val="00F06602"/>
    <w:rsid w:val="00F06DE4"/>
    <w:rsid w:val="00F074F0"/>
    <w:rsid w:val="00F10D21"/>
    <w:rsid w:val="00F1124B"/>
    <w:rsid w:val="00F11D94"/>
    <w:rsid w:val="00F124FC"/>
    <w:rsid w:val="00F1258B"/>
    <w:rsid w:val="00F127A8"/>
    <w:rsid w:val="00F134C2"/>
    <w:rsid w:val="00F135D5"/>
    <w:rsid w:val="00F13618"/>
    <w:rsid w:val="00F13E48"/>
    <w:rsid w:val="00F14B42"/>
    <w:rsid w:val="00F151DC"/>
    <w:rsid w:val="00F15423"/>
    <w:rsid w:val="00F15955"/>
    <w:rsid w:val="00F15CD9"/>
    <w:rsid w:val="00F17037"/>
    <w:rsid w:val="00F17242"/>
    <w:rsid w:val="00F17AB1"/>
    <w:rsid w:val="00F17F2D"/>
    <w:rsid w:val="00F20FA2"/>
    <w:rsid w:val="00F21843"/>
    <w:rsid w:val="00F2268C"/>
    <w:rsid w:val="00F229F2"/>
    <w:rsid w:val="00F22F7E"/>
    <w:rsid w:val="00F249E9"/>
    <w:rsid w:val="00F24D34"/>
    <w:rsid w:val="00F24E73"/>
    <w:rsid w:val="00F26341"/>
    <w:rsid w:val="00F26A08"/>
    <w:rsid w:val="00F26CC1"/>
    <w:rsid w:val="00F27393"/>
    <w:rsid w:val="00F27AD7"/>
    <w:rsid w:val="00F27E79"/>
    <w:rsid w:val="00F30E69"/>
    <w:rsid w:val="00F31A51"/>
    <w:rsid w:val="00F31EDA"/>
    <w:rsid w:val="00F31EE9"/>
    <w:rsid w:val="00F32E24"/>
    <w:rsid w:val="00F33172"/>
    <w:rsid w:val="00F33512"/>
    <w:rsid w:val="00F33977"/>
    <w:rsid w:val="00F33D29"/>
    <w:rsid w:val="00F34072"/>
    <w:rsid w:val="00F34103"/>
    <w:rsid w:val="00F349A7"/>
    <w:rsid w:val="00F349CD"/>
    <w:rsid w:val="00F34A56"/>
    <w:rsid w:val="00F350CF"/>
    <w:rsid w:val="00F36242"/>
    <w:rsid w:val="00F36F5B"/>
    <w:rsid w:val="00F36FDD"/>
    <w:rsid w:val="00F3783C"/>
    <w:rsid w:val="00F37B66"/>
    <w:rsid w:val="00F40598"/>
    <w:rsid w:val="00F41733"/>
    <w:rsid w:val="00F41A33"/>
    <w:rsid w:val="00F420B5"/>
    <w:rsid w:val="00F42119"/>
    <w:rsid w:val="00F428CC"/>
    <w:rsid w:val="00F43A94"/>
    <w:rsid w:val="00F43BC0"/>
    <w:rsid w:val="00F43F92"/>
    <w:rsid w:val="00F447DF"/>
    <w:rsid w:val="00F44A4F"/>
    <w:rsid w:val="00F44DD3"/>
    <w:rsid w:val="00F44FF7"/>
    <w:rsid w:val="00F46256"/>
    <w:rsid w:val="00F47CEB"/>
    <w:rsid w:val="00F51930"/>
    <w:rsid w:val="00F51BEA"/>
    <w:rsid w:val="00F51C26"/>
    <w:rsid w:val="00F52EBD"/>
    <w:rsid w:val="00F5400E"/>
    <w:rsid w:val="00F54207"/>
    <w:rsid w:val="00F54885"/>
    <w:rsid w:val="00F54E74"/>
    <w:rsid w:val="00F55385"/>
    <w:rsid w:val="00F55406"/>
    <w:rsid w:val="00F56480"/>
    <w:rsid w:val="00F568E1"/>
    <w:rsid w:val="00F5769D"/>
    <w:rsid w:val="00F578B0"/>
    <w:rsid w:val="00F57C26"/>
    <w:rsid w:val="00F60749"/>
    <w:rsid w:val="00F61C20"/>
    <w:rsid w:val="00F624D0"/>
    <w:rsid w:val="00F6365C"/>
    <w:rsid w:val="00F641E5"/>
    <w:rsid w:val="00F64692"/>
    <w:rsid w:val="00F64A3B"/>
    <w:rsid w:val="00F64AA8"/>
    <w:rsid w:val="00F65137"/>
    <w:rsid w:val="00F65ADC"/>
    <w:rsid w:val="00F65C08"/>
    <w:rsid w:val="00F65E13"/>
    <w:rsid w:val="00F67913"/>
    <w:rsid w:val="00F70D63"/>
    <w:rsid w:val="00F70F1B"/>
    <w:rsid w:val="00F7132A"/>
    <w:rsid w:val="00F71525"/>
    <w:rsid w:val="00F71F90"/>
    <w:rsid w:val="00F7257D"/>
    <w:rsid w:val="00F7269D"/>
    <w:rsid w:val="00F72DDE"/>
    <w:rsid w:val="00F72DF4"/>
    <w:rsid w:val="00F7343D"/>
    <w:rsid w:val="00F75B09"/>
    <w:rsid w:val="00F75B88"/>
    <w:rsid w:val="00F75C43"/>
    <w:rsid w:val="00F75C61"/>
    <w:rsid w:val="00F765AE"/>
    <w:rsid w:val="00F76753"/>
    <w:rsid w:val="00F76B83"/>
    <w:rsid w:val="00F77130"/>
    <w:rsid w:val="00F77473"/>
    <w:rsid w:val="00F77543"/>
    <w:rsid w:val="00F7757C"/>
    <w:rsid w:val="00F77800"/>
    <w:rsid w:val="00F80945"/>
    <w:rsid w:val="00F80D74"/>
    <w:rsid w:val="00F80E08"/>
    <w:rsid w:val="00F81286"/>
    <w:rsid w:val="00F8189B"/>
    <w:rsid w:val="00F8196A"/>
    <w:rsid w:val="00F8248C"/>
    <w:rsid w:val="00F82C54"/>
    <w:rsid w:val="00F82D8B"/>
    <w:rsid w:val="00F830CE"/>
    <w:rsid w:val="00F83970"/>
    <w:rsid w:val="00F848E3"/>
    <w:rsid w:val="00F853AC"/>
    <w:rsid w:val="00F85667"/>
    <w:rsid w:val="00F866F3"/>
    <w:rsid w:val="00F8683A"/>
    <w:rsid w:val="00F86DAD"/>
    <w:rsid w:val="00F90029"/>
    <w:rsid w:val="00F91CD2"/>
    <w:rsid w:val="00F91F0B"/>
    <w:rsid w:val="00F92249"/>
    <w:rsid w:val="00F92B67"/>
    <w:rsid w:val="00F92FEC"/>
    <w:rsid w:val="00F93366"/>
    <w:rsid w:val="00F9361E"/>
    <w:rsid w:val="00F93AF8"/>
    <w:rsid w:val="00F93B0E"/>
    <w:rsid w:val="00F93E9F"/>
    <w:rsid w:val="00F94AEE"/>
    <w:rsid w:val="00F95215"/>
    <w:rsid w:val="00F95344"/>
    <w:rsid w:val="00F95D06"/>
    <w:rsid w:val="00F96011"/>
    <w:rsid w:val="00F96981"/>
    <w:rsid w:val="00F96D5A"/>
    <w:rsid w:val="00F97245"/>
    <w:rsid w:val="00F97706"/>
    <w:rsid w:val="00F97EA6"/>
    <w:rsid w:val="00FA04F4"/>
    <w:rsid w:val="00FA062D"/>
    <w:rsid w:val="00FA09EC"/>
    <w:rsid w:val="00FA0D96"/>
    <w:rsid w:val="00FA0DC2"/>
    <w:rsid w:val="00FA1045"/>
    <w:rsid w:val="00FA11DF"/>
    <w:rsid w:val="00FA2385"/>
    <w:rsid w:val="00FA277E"/>
    <w:rsid w:val="00FA2944"/>
    <w:rsid w:val="00FA2ABC"/>
    <w:rsid w:val="00FA3155"/>
    <w:rsid w:val="00FA4759"/>
    <w:rsid w:val="00FA49BD"/>
    <w:rsid w:val="00FA4A24"/>
    <w:rsid w:val="00FA4EF5"/>
    <w:rsid w:val="00FA515B"/>
    <w:rsid w:val="00FA6602"/>
    <w:rsid w:val="00FA6AB1"/>
    <w:rsid w:val="00FA6FB7"/>
    <w:rsid w:val="00FA73DA"/>
    <w:rsid w:val="00FB0213"/>
    <w:rsid w:val="00FB0D73"/>
    <w:rsid w:val="00FB0DA4"/>
    <w:rsid w:val="00FB1361"/>
    <w:rsid w:val="00FB169E"/>
    <w:rsid w:val="00FB249D"/>
    <w:rsid w:val="00FB2F76"/>
    <w:rsid w:val="00FB3518"/>
    <w:rsid w:val="00FB368B"/>
    <w:rsid w:val="00FB41E3"/>
    <w:rsid w:val="00FB4358"/>
    <w:rsid w:val="00FB4651"/>
    <w:rsid w:val="00FB468D"/>
    <w:rsid w:val="00FB46A2"/>
    <w:rsid w:val="00FB58CE"/>
    <w:rsid w:val="00FB5A8E"/>
    <w:rsid w:val="00FB5AB4"/>
    <w:rsid w:val="00FB5E22"/>
    <w:rsid w:val="00FB62A2"/>
    <w:rsid w:val="00FB693E"/>
    <w:rsid w:val="00FB752F"/>
    <w:rsid w:val="00FB7A94"/>
    <w:rsid w:val="00FC0010"/>
    <w:rsid w:val="00FC0DA5"/>
    <w:rsid w:val="00FC0E9A"/>
    <w:rsid w:val="00FC1075"/>
    <w:rsid w:val="00FC25DD"/>
    <w:rsid w:val="00FC2BF9"/>
    <w:rsid w:val="00FC2FF7"/>
    <w:rsid w:val="00FC48A8"/>
    <w:rsid w:val="00FC48B5"/>
    <w:rsid w:val="00FC5C6B"/>
    <w:rsid w:val="00FC5D83"/>
    <w:rsid w:val="00FC606D"/>
    <w:rsid w:val="00FC64FC"/>
    <w:rsid w:val="00FC6AA8"/>
    <w:rsid w:val="00FC6ABA"/>
    <w:rsid w:val="00FC6F3B"/>
    <w:rsid w:val="00FC70A6"/>
    <w:rsid w:val="00FC715C"/>
    <w:rsid w:val="00FC77DE"/>
    <w:rsid w:val="00FD0B9E"/>
    <w:rsid w:val="00FD0DD7"/>
    <w:rsid w:val="00FD1F1E"/>
    <w:rsid w:val="00FD2466"/>
    <w:rsid w:val="00FD25E7"/>
    <w:rsid w:val="00FD3136"/>
    <w:rsid w:val="00FD34C3"/>
    <w:rsid w:val="00FD354F"/>
    <w:rsid w:val="00FD485C"/>
    <w:rsid w:val="00FD6392"/>
    <w:rsid w:val="00FD6937"/>
    <w:rsid w:val="00FD7A99"/>
    <w:rsid w:val="00FE02CE"/>
    <w:rsid w:val="00FE1678"/>
    <w:rsid w:val="00FE20D5"/>
    <w:rsid w:val="00FE2814"/>
    <w:rsid w:val="00FE2A13"/>
    <w:rsid w:val="00FE2AD1"/>
    <w:rsid w:val="00FE2D46"/>
    <w:rsid w:val="00FE4640"/>
    <w:rsid w:val="00FE4826"/>
    <w:rsid w:val="00FE5BB5"/>
    <w:rsid w:val="00FE5ECB"/>
    <w:rsid w:val="00FE6319"/>
    <w:rsid w:val="00FE6838"/>
    <w:rsid w:val="00FE6A26"/>
    <w:rsid w:val="00FE6D1A"/>
    <w:rsid w:val="00FE7135"/>
    <w:rsid w:val="00FE75EB"/>
    <w:rsid w:val="00FF16B5"/>
    <w:rsid w:val="00FF17A3"/>
    <w:rsid w:val="00FF2372"/>
    <w:rsid w:val="00FF244B"/>
    <w:rsid w:val="00FF2FFB"/>
    <w:rsid w:val="00FF3E27"/>
    <w:rsid w:val="00FF3FD7"/>
    <w:rsid w:val="00FF4559"/>
    <w:rsid w:val="00FF4630"/>
    <w:rsid w:val="00FF50C3"/>
    <w:rsid w:val="00FF5B10"/>
    <w:rsid w:val="00FF5BD7"/>
    <w:rsid w:val="00FF5DBE"/>
    <w:rsid w:val="00FF6574"/>
    <w:rsid w:val="00FF68D6"/>
    <w:rsid w:val="00FF71B7"/>
    <w:rsid w:val="00FF753B"/>
    <w:rsid w:val="00FF7550"/>
    <w:rsid w:val="00FF77E3"/>
    <w:rsid w:val="0982956C"/>
    <w:rsid w:val="10A79360"/>
    <w:rsid w:val="135A92A5"/>
    <w:rsid w:val="1490F57E"/>
    <w:rsid w:val="16BBDDC1"/>
    <w:rsid w:val="1CBA191E"/>
    <w:rsid w:val="1F94A583"/>
    <w:rsid w:val="2358B15E"/>
    <w:rsid w:val="254FE43E"/>
    <w:rsid w:val="25AF48D8"/>
    <w:rsid w:val="2B3AD44B"/>
    <w:rsid w:val="2F1ACA7C"/>
    <w:rsid w:val="2F8C8917"/>
    <w:rsid w:val="3219D547"/>
    <w:rsid w:val="32A2CFF5"/>
    <w:rsid w:val="34130495"/>
    <w:rsid w:val="360F8D95"/>
    <w:rsid w:val="391DB3A7"/>
    <w:rsid w:val="39950EEB"/>
    <w:rsid w:val="3D634F73"/>
    <w:rsid w:val="43F80695"/>
    <w:rsid w:val="4493AA1C"/>
    <w:rsid w:val="45299D3A"/>
    <w:rsid w:val="4A0E2C8E"/>
    <w:rsid w:val="4A85CD4B"/>
    <w:rsid w:val="5981EF36"/>
    <w:rsid w:val="5B108B67"/>
    <w:rsid w:val="603B51AD"/>
    <w:rsid w:val="6589A0E6"/>
    <w:rsid w:val="671D1F1A"/>
    <w:rsid w:val="6AB70D0D"/>
    <w:rsid w:val="6E77D164"/>
    <w:rsid w:val="6FC03286"/>
    <w:rsid w:val="71FD52BA"/>
    <w:rsid w:val="74DBB060"/>
    <w:rsid w:val="74E7DD31"/>
    <w:rsid w:val="79DF6231"/>
    <w:rsid w:val="7F27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FBBEF6"/>
  <w15:docId w15:val="{0E75B88F-7FB8-4700-B311-54544C63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6B7C5D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F93B0E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F93B0E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F93B0E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6B7C5D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F93B0E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uiPriority w:val="99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uiPriority w:val="99"/>
    <w:qFormat/>
    <w:rsid w:val="00F93B0E"/>
    <w:pPr>
      <w:numPr>
        <w:numId w:val="10"/>
      </w:num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uiPriority w:val="99"/>
    <w:rsid w:val="00F93B0E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F93B0E"/>
    <w:pPr>
      <w:numPr>
        <w:numId w:val="11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F93B0E"/>
    <w:pPr>
      <w:numPr>
        <w:numId w:val="12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2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3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4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5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6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character" w:customStyle="1" w:styleId="highlight">
    <w:name w:val="highlight"/>
    <w:basedOn w:val="DefaultParagraphFont"/>
    <w:rsid w:val="00A96494"/>
  </w:style>
  <w:style w:type="paragraph" w:customStyle="1" w:styleId="11Heading2">
    <w:name w:val="1.1 Heading 2"/>
    <w:basedOn w:val="Normal"/>
    <w:qFormat/>
    <w:rsid w:val="00F93B0E"/>
    <w:pPr>
      <w:numPr>
        <w:numId w:val="15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  <w:style w:type="paragraph" w:customStyle="1" w:styleId="Chart41">
    <w:name w:val="Chart 4.1"/>
    <w:basedOn w:val="Normal"/>
    <w:qFormat/>
    <w:rsid w:val="00F93B0E"/>
    <w:pPr>
      <w:numPr>
        <w:numId w:val="13"/>
      </w:numPr>
      <w:spacing w:before="240" w:after="120"/>
    </w:pPr>
    <w:rPr>
      <w:rFonts w:ascii="Arial" w:hAnsi="Arial"/>
      <w:i/>
      <w:color w:val="4F4F4F"/>
      <w:sz w:val="22"/>
    </w:rPr>
  </w:style>
  <w:style w:type="paragraph" w:customStyle="1" w:styleId="Table21">
    <w:name w:val="Table 2.1"/>
    <w:basedOn w:val="Normal"/>
    <w:qFormat/>
    <w:rsid w:val="00F93B0E"/>
    <w:pPr>
      <w:numPr>
        <w:numId w:val="14"/>
      </w:numPr>
      <w:spacing w:before="240" w:after="120"/>
    </w:pPr>
    <w:rPr>
      <w:rFonts w:ascii="Arial" w:hAnsi="Arial"/>
      <w:i/>
      <w:color w:val="4F4F4F"/>
      <w:sz w:val="22"/>
      <w:lang w:val="fr-FR"/>
    </w:rPr>
  </w:style>
  <w:style w:type="character" w:styleId="UnresolvedMention">
    <w:name w:val="Unresolved Mention"/>
    <w:basedOn w:val="DefaultParagraphFont"/>
    <w:uiPriority w:val="99"/>
    <w:unhideWhenUsed/>
    <w:rsid w:val="00310BD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310BD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3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9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8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0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3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0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0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5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35565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0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55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10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89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4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99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42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54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60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03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96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66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18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5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721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95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85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12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0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87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78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63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76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07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58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02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49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30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98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51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4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2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0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footer" Target="footer7.xml"/><Relationship Id="rId39" Type="http://schemas.openxmlformats.org/officeDocument/2006/relationships/header" Target="header18.xml"/><Relationship Id="rId21" Type="http://schemas.openxmlformats.org/officeDocument/2006/relationships/footer" Target="footer5.xml"/><Relationship Id="rId34" Type="http://schemas.openxmlformats.org/officeDocument/2006/relationships/header" Target="header14.xml"/><Relationship Id="rId42" Type="http://schemas.openxmlformats.org/officeDocument/2006/relationships/header" Target="header20.xml"/><Relationship Id="rId47" Type="http://schemas.openxmlformats.org/officeDocument/2006/relationships/header" Target="header24.xml"/><Relationship Id="rId50" Type="http://schemas.openxmlformats.org/officeDocument/2006/relationships/header" Target="header26.xml"/><Relationship Id="rId55" Type="http://schemas.openxmlformats.org/officeDocument/2006/relationships/header" Target="header30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9" Type="http://schemas.openxmlformats.org/officeDocument/2006/relationships/header" Target="header10.xml"/><Relationship Id="rId11" Type="http://schemas.openxmlformats.org/officeDocument/2006/relationships/endnotes" Target="endnotes.xml"/><Relationship Id="rId24" Type="http://schemas.openxmlformats.org/officeDocument/2006/relationships/header" Target="header7.xml"/><Relationship Id="rId32" Type="http://schemas.openxmlformats.org/officeDocument/2006/relationships/footer" Target="footer9.xml"/><Relationship Id="rId37" Type="http://schemas.openxmlformats.org/officeDocument/2006/relationships/header" Target="header16.xml"/><Relationship Id="rId40" Type="http://schemas.openxmlformats.org/officeDocument/2006/relationships/footer" Target="footer11.xml"/><Relationship Id="rId45" Type="http://schemas.openxmlformats.org/officeDocument/2006/relationships/header" Target="header22.xml"/><Relationship Id="rId53" Type="http://schemas.openxmlformats.org/officeDocument/2006/relationships/header" Target="header28.xml"/><Relationship Id="rId58" Type="http://schemas.openxmlformats.org/officeDocument/2006/relationships/theme" Target="theme/theme1.xml"/><Relationship Id="rId5" Type="http://schemas.openxmlformats.org/officeDocument/2006/relationships/customXml" Target="../customXml/item5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6.xml"/><Relationship Id="rId27" Type="http://schemas.openxmlformats.org/officeDocument/2006/relationships/header" Target="header9.xml"/><Relationship Id="rId30" Type="http://schemas.openxmlformats.org/officeDocument/2006/relationships/header" Target="header11.xml"/><Relationship Id="rId35" Type="http://schemas.openxmlformats.org/officeDocument/2006/relationships/header" Target="header15.xml"/><Relationship Id="rId43" Type="http://schemas.openxmlformats.org/officeDocument/2006/relationships/header" Target="header21.xml"/><Relationship Id="rId48" Type="http://schemas.openxmlformats.org/officeDocument/2006/relationships/footer" Target="footer13.xml"/><Relationship Id="rId56" Type="http://schemas.openxmlformats.org/officeDocument/2006/relationships/footer" Target="footer15.xml"/><Relationship Id="rId8" Type="http://schemas.openxmlformats.org/officeDocument/2006/relationships/settings" Target="settings.xml"/><Relationship Id="rId51" Type="http://schemas.openxmlformats.org/officeDocument/2006/relationships/header" Target="header27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8.xml"/><Relationship Id="rId33" Type="http://schemas.openxmlformats.org/officeDocument/2006/relationships/header" Target="header13.xml"/><Relationship Id="rId38" Type="http://schemas.openxmlformats.org/officeDocument/2006/relationships/header" Target="header17.xml"/><Relationship Id="rId46" Type="http://schemas.openxmlformats.org/officeDocument/2006/relationships/header" Target="header23.xml"/><Relationship Id="rId20" Type="http://schemas.openxmlformats.org/officeDocument/2006/relationships/footer" Target="footer4.xml"/><Relationship Id="rId41" Type="http://schemas.openxmlformats.org/officeDocument/2006/relationships/header" Target="header19.xml"/><Relationship Id="rId54" Type="http://schemas.openxmlformats.org/officeDocument/2006/relationships/header" Target="header29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28" Type="http://schemas.openxmlformats.org/officeDocument/2006/relationships/footer" Target="footer8.xml"/><Relationship Id="rId36" Type="http://schemas.openxmlformats.org/officeDocument/2006/relationships/footer" Target="footer10.xml"/><Relationship Id="rId49" Type="http://schemas.openxmlformats.org/officeDocument/2006/relationships/header" Target="header25.xml"/><Relationship Id="rId57" Type="http://schemas.openxmlformats.org/officeDocument/2006/relationships/fontTable" Target="fontTable.xml"/><Relationship Id="rId10" Type="http://schemas.openxmlformats.org/officeDocument/2006/relationships/footnotes" Target="footnotes.xml"/><Relationship Id="rId31" Type="http://schemas.openxmlformats.org/officeDocument/2006/relationships/header" Target="header12.xml"/><Relationship Id="rId44" Type="http://schemas.openxmlformats.org/officeDocument/2006/relationships/footer" Target="footer12.xml"/><Relationship Id="rId52" Type="http://schemas.openxmlformats.org/officeDocument/2006/relationships/footer" Target="footer1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7" ma:contentTypeDescription="Create a new document." ma:contentTypeScope="" ma:versionID="5bdb7c5492d467c7d4ade4a81ae45d06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51a87bb1aff1727bd16e3b1c51dcb72d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metadata xmlns="http://www.objective.com/ecm/document/metadata/A8F43476EB784464BFCC994945052FE7" version="1.0.0">
  <systemFields>
    <field name="Objective-Id">
      <value order="0">A4329814</value>
    </field>
    <field name="Objective-Title">
      <value order="0">07 PRINTER FINAL - Transport BP3 chapter</value>
    </field>
    <field name="Objective-Description">
      <value order="0"/>
    </field>
    <field name="Objective-CreationStamp">
      <value order="0">2019-06-07T23:13:53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10:14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49</value>
    </field>
    <field name="Objective-Version">
      <value order="0">12.1</value>
    </field>
    <field name="Objective-VersionNumber">
      <value order="0">14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lcf76f155ced4ddcb4097134ff3c332f xmlns="1c478e85-8130-4c67-8ee4-8bdf1c0e6049">
      <Terms xmlns="http://schemas.microsoft.com/office/infopath/2007/PartnerControls"/>
    </lcf76f155ced4ddcb4097134ff3c332f>
    <SharedWithUsers xmlns="801a5968-9419-4033-b9de-7ffe8168468e">
      <UserInfo>
        <DisplayName>SharingLinks.e316d1f9-1dff-45fc-818f-2a93ecf872ee.Flexible.55b7f225-04ca-4ba9-a940-edb4d4a29f26</DisplayName>
        <AccountId>862</AccountId>
        <AccountType/>
      </UserInfo>
      <UserInfo>
        <DisplayName>Francess Lavorato</DisplayName>
        <AccountId>41</AccountId>
        <AccountType/>
      </UserInfo>
      <UserInfo>
        <DisplayName>Walter Watkin-Fairless</DisplayName>
        <AccountId>375</AccountId>
        <AccountType/>
      </UserInfo>
    </SharedWithUsers>
    <_Flow_SignoffStatus xmlns="1c478e85-8130-4c67-8ee4-8bdf1c0e6049" xsi:nil="true"/>
  </documentManagement>
</p:properties>
</file>

<file path=customXml/itemProps1.xml><?xml version="1.0" encoding="utf-8"?>
<ds:datastoreItem xmlns:ds="http://schemas.openxmlformats.org/officeDocument/2006/customXml" ds:itemID="{1717DCDA-9A95-49FA-82A5-A7C2033752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AB91F3-4755-4B88-93DB-2225EBDB871A}"/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4.xml><?xml version="1.0" encoding="utf-8"?>
<ds:datastoreItem xmlns:ds="http://schemas.openxmlformats.org/officeDocument/2006/customXml" ds:itemID="{090E1CFD-5177-4558-911B-8B3764EF570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3B3B7E3-BF4F-489A-8715-C99310ACDDD5}">
  <ds:schemaRefs>
    <ds:schemaRef ds:uri="http://schemas.microsoft.com/office/2006/metadata/properties"/>
    <ds:schemaRef ds:uri="http://schemas.microsoft.com/office/infopath/2007/PartnerControls"/>
    <ds:schemaRef ds:uri="9f0ac7ce-5f57-4ea0-9af7-01d4f3f1ccae"/>
    <ds:schemaRef ds:uri="2987dd7b-ad3b-4fa3-93b7-f1b6a40c259c"/>
    <ds:schemaRef ds:uri="be10ce44-c66e-469b-8f9a-44f6cf8d73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7536</Words>
  <Characters>42959</Characters>
  <Application>Microsoft Office Word</Application>
  <DocSecurity>0</DocSecurity>
  <Lines>357</Lines>
  <Paragraphs>100</Paragraphs>
  <ScaleCrop>false</ScaleCrop>
  <Company>NSW Treasury</Company>
  <LinksUpToDate>false</LinksUpToDate>
  <CharactersWithSpaces>50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1 Budget - Budget Paper No. 4 - Agency Financial Statements - 08 Transport cluster</dc:title>
  <dc:subject/>
  <dc:creator>The Treasury</dc:creator>
  <cp:keywords>The Treasury</cp:keywords>
  <cp:lastModifiedBy>Francess Lavorato</cp:lastModifiedBy>
  <cp:revision>21</cp:revision>
  <cp:lastPrinted>2022-06-14T02:24:00Z</cp:lastPrinted>
  <dcterms:created xsi:type="dcterms:W3CDTF">2022-06-14T12:32:00Z</dcterms:created>
  <dcterms:modified xsi:type="dcterms:W3CDTF">2022-06-18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4</vt:lpwstr>
  </property>
  <property fmtid="{D5CDD505-2E9C-101B-9397-08002B2CF9AE}" pid="4" name="Objective-Title">
    <vt:lpwstr>07 PRINTER FINAL - Transport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0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10:14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2.1</vt:lpwstr>
  </property>
  <property fmtid="{D5CDD505-2E9C-101B-9397-08002B2CF9AE}" pid="16" name="Objective-VersionNumber">
    <vt:r8>14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49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Objective-Dissemination Limiting Marker (DLM) [system]">
    <vt:lpwstr/>
  </property>
  <property fmtid="{D5CDD505-2E9C-101B-9397-08002B2CF9AE}" pid="34" name="Objective-Document Type [system]">
    <vt:lpwstr/>
  </property>
  <property fmtid="{D5CDD505-2E9C-101B-9397-08002B2CF9AE}" pid="35" name="Objective-Author Name [system]">
    <vt:lpwstr/>
  </property>
  <property fmtid="{D5CDD505-2E9C-101B-9397-08002B2CF9AE}" pid="36" name="Objective-Author Date [system]">
    <vt:lpwstr/>
  </property>
  <property fmtid="{D5CDD505-2E9C-101B-9397-08002B2CF9AE}" pid="37" name="Objective-Document Description [system]">
    <vt:lpwstr/>
  </property>
  <property fmtid="{D5CDD505-2E9C-101B-9397-08002B2CF9AE}" pid="38" name="Objective-Sender's Reference [system]">
    <vt:lpwstr/>
  </property>
  <property fmtid="{D5CDD505-2E9C-101B-9397-08002B2CF9AE}" pid="39" name="Objective-Correspondence Type [system]">
    <vt:lpwstr/>
  </property>
  <property fmtid="{D5CDD505-2E9C-101B-9397-08002B2CF9AE}" pid="40" name="Objective-Agency/Division Assigned [system]">
    <vt:lpwstr/>
  </property>
  <property fmtid="{D5CDD505-2E9C-101B-9397-08002B2CF9AE}" pid="41" name="Objective-Recipient [system]">
    <vt:lpwstr/>
  </property>
  <property fmtid="{D5CDD505-2E9C-101B-9397-08002B2CF9AE}" pid="42" name="Objective-TfNSW Response Due Date [system]">
    <vt:lpwstr/>
  </property>
  <property fmtid="{D5CDD505-2E9C-101B-9397-08002B2CF9AE}" pid="43" name="Objective-TfNSW Response Sent Date [system]">
    <vt:lpwstr/>
  </property>
  <property fmtid="{D5CDD505-2E9C-101B-9397-08002B2CF9AE}" pid="44" name="Objective-Reply to TNSW Due Date [system]">
    <vt:lpwstr/>
  </property>
  <property fmtid="{D5CDD505-2E9C-101B-9397-08002B2CF9AE}" pid="45" name="Objective-Reply to TNSW Received Date [system]">
    <vt:lpwstr/>
  </property>
  <property fmtid="{D5CDD505-2E9C-101B-9397-08002B2CF9AE}" pid="46" name="ContentTypeId">
    <vt:lpwstr>0x010100F02F16F1AFBDE54EBD2685E90FE1922F</vt:lpwstr>
  </property>
  <property fmtid="{D5CDD505-2E9C-101B-9397-08002B2CF9AE}" pid="47" name="MediaServiceImageTags">
    <vt:lpwstr/>
  </property>
</Properties>
</file>